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51BCFB66"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1AB5FDC3"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49BD997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r w:rsidRPr="006D680B">
              <w:rPr>
                <w:rFonts w:hAnsi="Batang" w:cs="HYSinMyeongJo-Medium"/>
                <w:color w:val="auto"/>
                <w:sz w:val="28"/>
                <w:szCs w:val="28"/>
                <w:lang w:val="en-GB"/>
              </w:rPr>
              <w:t>Supervisor  Ki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8611B">
      <w:pPr>
        <w:spacing w:line="360" w:lineRule="auto"/>
        <w:rPr>
          <w:lang w:eastAsia="ja-JP"/>
        </w:rPr>
      </w:pPr>
      <w:r w:rsidRPr="006D680B">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D680B" w14:paraId="7A08452E" w14:textId="77777777" w:rsidTr="0010354F">
        <w:trPr>
          <w:trHeight w:val="567"/>
          <w:jc w:val="center"/>
        </w:trPr>
        <w:tc>
          <w:tcPr>
            <w:tcW w:w="0" w:type="auto"/>
            <w:vAlign w:val="center"/>
          </w:tcPr>
          <w:p w14:paraId="72E4041E"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307EED42"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1060C848"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6BF03AAF" w14:textId="76D9DEBF"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F75843">
              <w:rPr>
                <w:rFonts w:hAnsi="Batang" w:cs="HYSinMyeongJo-Medium"/>
                <w:color w:val="000000" w:themeColor="text1"/>
                <w:sz w:val="32"/>
                <w:szCs w:val="32"/>
                <w:lang w:val="en-GB"/>
              </w:rPr>
              <w:t xml:space="preserve">Approval of the Thesis for the Master of Engineering Submitted by </w:t>
            </w:r>
            <w:r w:rsidR="00F1303F" w:rsidRPr="00F75843">
              <w:rPr>
                <w:rFonts w:hAnsi="Batang" w:cs="HYSinMyeongJo-Medium"/>
                <w:color w:val="000000" w:themeColor="text1"/>
                <w:sz w:val="32"/>
                <w:szCs w:val="32"/>
                <w:lang w:val="en-GB"/>
              </w:rPr>
              <w:t>Iga Narendra Pramawijaya</w:t>
            </w:r>
          </w:p>
        </w:tc>
      </w:tr>
      <w:tr w:rsidR="00BA1780" w:rsidRPr="006D680B" w14:paraId="4A9170B0" w14:textId="77777777" w:rsidTr="0010354F">
        <w:trPr>
          <w:trHeight w:val="851"/>
          <w:jc w:val="center"/>
        </w:trPr>
        <w:tc>
          <w:tcPr>
            <w:tcW w:w="0" w:type="auto"/>
            <w:vAlign w:val="center"/>
          </w:tcPr>
          <w:p w14:paraId="2A52EE6C" w14:textId="77777777" w:rsidR="00BA1780" w:rsidRPr="00F75843" w:rsidRDefault="00BA1780" w:rsidP="0010354F">
            <w:pPr>
              <w:pStyle w:val="a"/>
              <w:tabs>
                <w:tab w:val="left" w:pos="187"/>
                <w:tab w:val="left" w:pos="288"/>
                <w:tab w:val="left" w:pos="374"/>
              </w:tabs>
              <w:wordWrap/>
              <w:jc w:val="center"/>
              <w:rPr>
                <w:rFonts w:hAnsi="Batang"/>
                <w:color w:val="000000" w:themeColor="text1"/>
                <w:lang w:val="en-GB"/>
              </w:rPr>
            </w:pPr>
          </w:p>
        </w:tc>
      </w:tr>
      <w:tr w:rsidR="00BA1780" w:rsidRPr="006D680B" w14:paraId="463FEEC9" w14:textId="77777777" w:rsidTr="0010354F">
        <w:trPr>
          <w:trHeight w:hRule="exact" w:val="498"/>
          <w:jc w:val="center"/>
        </w:trPr>
        <w:tc>
          <w:tcPr>
            <w:tcW w:w="0" w:type="auto"/>
            <w:vAlign w:val="center"/>
          </w:tcPr>
          <w:p w14:paraId="489CE668" w14:textId="7011435C" w:rsidR="00BA1780" w:rsidRPr="00F75843"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F75843">
              <w:rPr>
                <w:rFonts w:hAnsi="Batang" w:cs="HYSinMyeongJo-Medium"/>
                <w:color w:val="000000" w:themeColor="text1"/>
                <w:sz w:val="28"/>
                <w:szCs w:val="28"/>
                <w:lang w:val="en-GB"/>
              </w:rPr>
              <w:t>December 202</w:t>
            </w:r>
            <w:r w:rsidR="00F1303F" w:rsidRPr="00F75843">
              <w:rPr>
                <w:rFonts w:hAnsi="Batang" w:cs="HYSinMyeongJo-Medium"/>
                <w:color w:val="000000" w:themeColor="text1"/>
                <w:sz w:val="28"/>
                <w:szCs w:val="28"/>
                <w:lang w:val="en-GB"/>
              </w:rPr>
              <w:t>4</w:t>
            </w:r>
          </w:p>
        </w:tc>
      </w:tr>
      <w:tr w:rsidR="00BA1780" w:rsidRPr="006D680B" w14:paraId="467C2B5D" w14:textId="77777777" w:rsidTr="0010354F">
        <w:trPr>
          <w:trHeight w:hRule="exact" w:val="567"/>
          <w:jc w:val="center"/>
        </w:trPr>
        <w:tc>
          <w:tcPr>
            <w:tcW w:w="0" w:type="auto"/>
            <w:vAlign w:val="center"/>
          </w:tcPr>
          <w:p w14:paraId="1DB8680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0496C373" w14:textId="77777777" w:rsidTr="0010354F">
        <w:trPr>
          <w:trHeight w:val="397"/>
          <w:jc w:val="center"/>
        </w:trPr>
        <w:tc>
          <w:tcPr>
            <w:tcW w:w="0" w:type="auto"/>
            <w:vAlign w:val="center"/>
          </w:tcPr>
          <w:p w14:paraId="24985F8F"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D680B" w14:paraId="4BB25E31" w14:textId="77777777" w:rsidTr="0010354F">
        <w:trPr>
          <w:trHeight w:hRule="exact" w:val="397"/>
          <w:jc w:val="center"/>
        </w:trPr>
        <w:tc>
          <w:tcPr>
            <w:tcW w:w="0" w:type="auto"/>
            <w:vAlign w:val="center"/>
          </w:tcPr>
          <w:p w14:paraId="26D4C5BB"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D680B" w14:paraId="2FB4B174" w14:textId="77777777" w:rsidTr="0010354F">
        <w:trPr>
          <w:trHeight w:hRule="exact" w:val="567"/>
          <w:jc w:val="center"/>
        </w:trPr>
        <w:tc>
          <w:tcPr>
            <w:tcW w:w="0" w:type="auto"/>
            <w:vAlign w:val="center"/>
          </w:tcPr>
          <w:p w14:paraId="14D44DAD" w14:textId="24026ED0"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D680B" w14:paraId="585166D6" w14:textId="77777777" w:rsidTr="0010354F">
        <w:trPr>
          <w:trHeight w:hRule="exact" w:val="516"/>
          <w:jc w:val="center"/>
        </w:trPr>
        <w:tc>
          <w:tcPr>
            <w:tcW w:w="0" w:type="auto"/>
            <w:vAlign w:val="center"/>
          </w:tcPr>
          <w:p w14:paraId="42086D2E" w14:textId="5B840033" w:rsidR="00BA1780" w:rsidRPr="006D680B" w:rsidRDefault="00BA1780"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D680B">
              <w:rPr>
                <w:rFonts w:hAnsi="Batang" w:cs="HYSinMyeongJo-Medium"/>
                <w:color w:val="auto"/>
                <w:sz w:val="28"/>
                <w:szCs w:val="28"/>
                <w:lang w:val="en-GB"/>
              </w:rPr>
              <w:t>Chair of Committee</w:t>
            </w:r>
            <w:r w:rsidR="008E512B"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Um Ji Yong</w:t>
            </w:r>
            <w:r w:rsidRPr="006D680B">
              <w:rPr>
                <w:rFonts w:hAnsi="Batang" w:cs="HYSinMyeongJo-Medium"/>
                <w:color w:val="auto"/>
                <w:sz w:val="28"/>
                <w:szCs w:val="28"/>
                <w:lang w:val="en-GB"/>
              </w:rPr>
              <w:t xml:space="preserve">  (seal)</w:t>
            </w:r>
            <w:r w:rsidR="00276CC6" w:rsidRPr="006D680B">
              <w:rPr>
                <w:rFonts w:hAnsi="Batang" w:cs="HYSinMyeongJo-Medium"/>
                <w:noProof/>
                <w:color w:val="auto"/>
                <w:sz w:val="28"/>
                <w:szCs w:val="28"/>
                <w:lang w:val="en-GB"/>
              </w:rPr>
              <w:t xml:space="preserve"> </w:t>
            </w:r>
          </w:p>
        </w:tc>
      </w:tr>
      <w:tr w:rsidR="00BA1780" w:rsidRPr="006D680B" w14:paraId="2EA4C547" w14:textId="77777777" w:rsidTr="0010354F">
        <w:trPr>
          <w:trHeight w:hRule="exact" w:val="567"/>
          <w:jc w:val="center"/>
        </w:trPr>
        <w:tc>
          <w:tcPr>
            <w:tcW w:w="0" w:type="auto"/>
            <w:vAlign w:val="center"/>
          </w:tcPr>
          <w:p w14:paraId="45E2F383" w14:textId="710514E9"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2D422316" w14:textId="77777777" w:rsidTr="0010354F">
        <w:trPr>
          <w:trHeight w:hRule="exact" w:val="552"/>
          <w:jc w:val="center"/>
        </w:trPr>
        <w:tc>
          <w:tcPr>
            <w:tcW w:w="0" w:type="auto"/>
            <w:vAlign w:val="center"/>
          </w:tcPr>
          <w:p w14:paraId="023102B9" w14:textId="3362D45A"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Ki Moo Lim  (seal)</w:t>
            </w:r>
          </w:p>
        </w:tc>
      </w:tr>
      <w:tr w:rsidR="00BA1780" w:rsidRPr="006D680B" w14:paraId="4FB15B87" w14:textId="77777777" w:rsidTr="0010354F">
        <w:trPr>
          <w:trHeight w:hRule="exact" w:val="567"/>
          <w:jc w:val="center"/>
        </w:trPr>
        <w:tc>
          <w:tcPr>
            <w:tcW w:w="0" w:type="auto"/>
            <w:vAlign w:val="center"/>
          </w:tcPr>
          <w:p w14:paraId="5D48DF74" w14:textId="176C5E1A"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468EE74A" w14:textId="77777777" w:rsidTr="0010354F">
        <w:trPr>
          <w:trHeight w:hRule="exact" w:val="543"/>
          <w:jc w:val="center"/>
        </w:trPr>
        <w:tc>
          <w:tcPr>
            <w:tcW w:w="0" w:type="auto"/>
            <w:vAlign w:val="center"/>
          </w:tcPr>
          <w:p w14:paraId="62112395" w14:textId="2E18B225" w:rsidR="00BA1780" w:rsidRPr="006D680B"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 xml:space="preserve"> Kim Hanjoon </w:t>
            </w:r>
            <w:r w:rsidRPr="006D680B">
              <w:rPr>
                <w:rFonts w:hAnsi="Batang" w:cs="HYSinMyeongJo-Medium"/>
                <w:color w:val="auto"/>
                <w:sz w:val="28"/>
                <w:szCs w:val="28"/>
                <w:lang w:val="en-GB"/>
              </w:rPr>
              <w:t>(seal)</w:t>
            </w:r>
          </w:p>
        </w:tc>
      </w:tr>
      <w:tr w:rsidR="00BA1780" w:rsidRPr="006D680B" w14:paraId="42A03E34" w14:textId="77777777" w:rsidTr="0010354F">
        <w:trPr>
          <w:trHeight w:hRule="exact" w:val="1134"/>
          <w:jc w:val="center"/>
        </w:trPr>
        <w:tc>
          <w:tcPr>
            <w:tcW w:w="0" w:type="auto"/>
            <w:vAlign w:val="center"/>
          </w:tcPr>
          <w:p w14:paraId="734BEBC1" w14:textId="3E12A960"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7CBE28B2" w14:textId="77777777" w:rsidTr="0010354F">
        <w:trPr>
          <w:trHeight w:val="567"/>
          <w:jc w:val="center"/>
        </w:trPr>
        <w:tc>
          <w:tcPr>
            <w:tcW w:w="0" w:type="auto"/>
            <w:vAlign w:val="center"/>
          </w:tcPr>
          <w:p w14:paraId="187F2ABB" w14:textId="4C132A69"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6197199B" w14:textId="4271B9AF"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7491D81F" w14:textId="77777777" w:rsidTr="0010354F">
        <w:trPr>
          <w:trHeight w:hRule="exact" w:val="851"/>
          <w:jc w:val="center"/>
        </w:trPr>
        <w:tc>
          <w:tcPr>
            <w:tcW w:w="0" w:type="auto"/>
            <w:vAlign w:val="center"/>
          </w:tcPr>
          <w:p w14:paraId="07376E5F" w14:textId="77777777" w:rsidR="00BA1780" w:rsidRPr="006D680B" w:rsidRDefault="00BA1780" w:rsidP="001A1E21">
            <w:pPr>
              <w:pStyle w:val="a"/>
              <w:tabs>
                <w:tab w:val="left" w:pos="187"/>
                <w:tab w:val="left" w:pos="288"/>
                <w:tab w:val="left" w:pos="374"/>
              </w:tabs>
              <w:wordWrap/>
              <w:snapToGrid/>
              <w:spacing w:line="240" w:lineRule="auto"/>
              <w:rPr>
                <w:rFonts w:hAnsi="Batang" w:cs="HYSinMyeongJo-Medium"/>
                <w:sz w:val="32"/>
                <w:szCs w:val="32"/>
                <w:lang w:val="en-GB"/>
              </w:rPr>
            </w:pPr>
          </w:p>
        </w:tc>
      </w:tr>
    </w:tbl>
    <w:p w14:paraId="1A1D2483" w14:textId="2FCFBAEB" w:rsidR="00BA1780" w:rsidRPr="006D680B" w:rsidRDefault="00BA1780" w:rsidP="00B8611B">
      <w:pPr>
        <w:spacing w:line="360" w:lineRule="auto"/>
        <w:rPr>
          <w:lang w:eastAsia="ja-JP"/>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02FF88EA"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0CB8216E"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168C4963" w14:textId="4ECE5E0F"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58949458"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8611B">
      <w:pPr>
        <w:tabs>
          <w:tab w:val="left" w:pos="187"/>
          <w:tab w:val="left" w:pos="288"/>
          <w:tab w:val="left" w:pos="374"/>
        </w:tabs>
        <w:spacing w:line="360" w:lineRule="auto"/>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CUDA기반 병렬처리를 통한 동물대체 인실리코 약물 심독성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03401CA1"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금오공과대학교</w:t>
            </w:r>
            <w:r w:rsidR="00AC520E" w:rsidRPr="006D680B">
              <w:rPr>
                <w:rFonts w:hAnsi="Batang" w:cs="HYSinMyeongJo-Medium"/>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7F1EFF1D"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전기생리학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r w:rsidR="004401C3" w:rsidRPr="001A1E21">
        <w:rPr>
          <w:rFonts w:ascii="Batang" w:eastAsia="Batang" w:hAnsi="Batang"/>
          <w:color w:val="000000" w:themeColor="text1"/>
          <w:lang w:val="en-GB"/>
        </w:rPr>
        <w:t>ToR-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GPU 시뮬레이션은 모든 세포 모델에서 CPU 기반 결과와 동일한 정확성을 보였으며, 활동 전위 역학 및 주요 바이오마커를 효과적으로 재현했습니다. Forward Euler 방법은 Rush-Larsen 방법에 비해 계산 시간이 더 오래 걸렸습니</w:t>
      </w:r>
      <w:r w:rsidR="00F1303F" w:rsidRPr="001A1E21">
        <w:rPr>
          <w:rFonts w:ascii="Batang" w:eastAsia="Batang" w:hAnsi="Batang"/>
          <w:color w:val="000000" w:themeColor="text1"/>
          <w:lang w:val="en-GB"/>
        </w:rPr>
        <w:lastRenderedPageBreak/>
        <w:t>다. 계산 성능 분석에서는 특히 대규모 데이터셋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301F77F5" w14:textId="3C5F51BE" w:rsidR="00BA1780" w:rsidRPr="006D680B" w:rsidRDefault="00F11036" w:rsidP="00EB4797">
      <w:pPr>
        <w:pStyle w:val="a0"/>
        <w:spacing w:before="240" w:line="360" w:lineRule="auto"/>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t xml:space="preserve">결론 : </w:t>
      </w:r>
      <w:r w:rsidR="001A1E21" w:rsidRPr="001A1E21">
        <w:rPr>
          <w:rFonts w:ascii="Batang" w:eastAsia="Batang" w:hAnsi="Batang"/>
          <w:color w:val="000000" w:themeColor="text1"/>
          <w:lang w:val="en-GB"/>
        </w:rPr>
        <w:t>이 연구는 GPU 기반 병렬 컴퓨팅이 신뢰할 수 있고 효율적인 인실리코 심장독성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E5219A">
          <w:pPr>
            <w:pStyle w:val="TOCHeading"/>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417C6564" w14:textId="3A17A8CD" w:rsidR="00F62666" w:rsidRDefault="00BA1780" w:rsidP="00B8611B">
          <w:pPr>
            <w:pStyle w:val="TOC1"/>
            <w:spacing w:line="360" w:lineRule="auto"/>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626747" w:history="1">
            <w:r w:rsidR="00F62666" w:rsidRPr="00260642">
              <w:rPr>
                <w:rStyle w:val="Hyperlink"/>
                <w:rFonts w:eastAsia="Batang"/>
              </w:rPr>
              <w:t>[List of Figures]</w:t>
            </w:r>
            <w:r w:rsidR="00F62666">
              <w:rPr>
                <w:webHidden/>
              </w:rPr>
              <w:tab/>
            </w:r>
            <w:r w:rsidR="00F62666">
              <w:rPr>
                <w:webHidden/>
              </w:rPr>
              <w:fldChar w:fldCharType="begin"/>
            </w:r>
            <w:r w:rsidR="00F62666">
              <w:rPr>
                <w:webHidden/>
              </w:rPr>
              <w:instrText xml:space="preserve"> PAGEREF _Toc183626747 \h </w:instrText>
            </w:r>
            <w:r w:rsidR="00F62666">
              <w:rPr>
                <w:webHidden/>
              </w:rPr>
            </w:r>
            <w:r w:rsidR="00F62666">
              <w:rPr>
                <w:webHidden/>
              </w:rPr>
              <w:fldChar w:fldCharType="separate"/>
            </w:r>
            <w:r w:rsidR="00FD2E66">
              <w:rPr>
                <w:webHidden/>
              </w:rPr>
              <w:t>iii</w:t>
            </w:r>
            <w:r w:rsidR="00F62666">
              <w:rPr>
                <w:webHidden/>
              </w:rPr>
              <w:fldChar w:fldCharType="end"/>
            </w:r>
          </w:hyperlink>
        </w:p>
        <w:p w14:paraId="5C4A7D80" w14:textId="59F7E5FB" w:rsidR="00F62666" w:rsidRDefault="003533AD" w:rsidP="00B8611B">
          <w:pPr>
            <w:pStyle w:val="TOC1"/>
            <w:spacing w:line="360" w:lineRule="auto"/>
            <w:rPr>
              <w:rFonts w:asciiTheme="minorHAnsi" w:eastAsiaTheme="minorEastAsia" w:hAnsiTheme="minorHAnsi" w:cstheme="minorBidi"/>
              <w:b w:val="0"/>
              <w:sz w:val="24"/>
            </w:rPr>
          </w:pPr>
          <w:hyperlink w:anchor="_Toc183626748" w:history="1">
            <w:r w:rsidR="00F62666" w:rsidRPr="00260642">
              <w:rPr>
                <w:rStyle w:val="Hyperlink"/>
                <w:rFonts w:eastAsia="Batang"/>
              </w:rPr>
              <w:t>[Glossary]</w:t>
            </w:r>
            <w:r w:rsidR="00F62666">
              <w:rPr>
                <w:webHidden/>
              </w:rPr>
              <w:tab/>
            </w:r>
            <w:r w:rsidR="00F62666">
              <w:rPr>
                <w:webHidden/>
              </w:rPr>
              <w:fldChar w:fldCharType="begin"/>
            </w:r>
            <w:r w:rsidR="00F62666">
              <w:rPr>
                <w:webHidden/>
              </w:rPr>
              <w:instrText xml:space="preserve"> PAGEREF _Toc183626748 \h </w:instrText>
            </w:r>
            <w:r w:rsidR="00F62666">
              <w:rPr>
                <w:webHidden/>
              </w:rPr>
            </w:r>
            <w:r w:rsidR="00F62666">
              <w:rPr>
                <w:webHidden/>
              </w:rPr>
              <w:fldChar w:fldCharType="separate"/>
            </w:r>
            <w:r w:rsidR="00FD2E66">
              <w:rPr>
                <w:webHidden/>
              </w:rPr>
              <w:t>iv</w:t>
            </w:r>
            <w:r w:rsidR="00F62666">
              <w:rPr>
                <w:webHidden/>
              </w:rPr>
              <w:fldChar w:fldCharType="end"/>
            </w:r>
          </w:hyperlink>
        </w:p>
        <w:p w14:paraId="30BD7EFA" w14:textId="7C5384C3" w:rsidR="00F62666" w:rsidRDefault="003533AD" w:rsidP="00B8611B">
          <w:pPr>
            <w:pStyle w:val="TOC1"/>
            <w:spacing w:line="360" w:lineRule="auto"/>
            <w:rPr>
              <w:rFonts w:asciiTheme="minorHAnsi" w:eastAsiaTheme="minorEastAsia" w:hAnsiTheme="minorHAnsi" w:cstheme="minorBidi"/>
              <w:b w:val="0"/>
              <w:sz w:val="24"/>
            </w:rPr>
          </w:pPr>
          <w:hyperlink w:anchor="_Toc183626749" w:history="1">
            <w:r w:rsidR="00F62666" w:rsidRPr="00260642">
              <w:rPr>
                <w:rStyle w:val="Hyperlink"/>
                <w:rFonts w:eastAsia="Batang"/>
              </w:rPr>
              <w:t>[Acknowledgement]</w:t>
            </w:r>
            <w:r w:rsidR="00F62666">
              <w:rPr>
                <w:webHidden/>
              </w:rPr>
              <w:tab/>
            </w:r>
            <w:r w:rsidR="00F62666">
              <w:rPr>
                <w:webHidden/>
              </w:rPr>
              <w:fldChar w:fldCharType="begin"/>
            </w:r>
            <w:r w:rsidR="00F62666">
              <w:rPr>
                <w:webHidden/>
              </w:rPr>
              <w:instrText xml:space="preserve"> PAGEREF _Toc183626749 \h </w:instrText>
            </w:r>
            <w:r w:rsidR="00F62666">
              <w:rPr>
                <w:webHidden/>
              </w:rPr>
            </w:r>
            <w:r w:rsidR="00F62666">
              <w:rPr>
                <w:webHidden/>
              </w:rPr>
              <w:fldChar w:fldCharType="separate"/>
            </w:r>
            <w:r w:rsidR="00FD2E66">
              <w:rPr>
                <w:webHidden/>
              </w:rPr>
              <w:t>v</w:t>
            </w:r>
            <w:r w:rsidR="00F62666">
              <w:rPr>
                <w:webHidden/>
              </w:rPr>
              <w:fldChar w:fldCharType="end"/>
            </w:r>
          </w:hyperlink>
        </w:p>
        <w:p w14:paraId="70BD10BD" w14:textId="00494C17" w:rsidR="00F62666" w:rsidRDefault="003533AD" w:rsidP="00B8611B">
          <w:pPr>
            <w:pStyle w:val="TOC1"/>
            <w:spacing w:line="360" w:lineRule="auto"/>
            <w:rPr>
              <w:rFonts w:asciiTheme="minorHAnsi" w:eastAsiaTheme="minorEastAsia" w:hAnsiTheme="minorHAnsi" w:cstheme="minorBidi"/>
              <w:b w:val="0"/>
              <w:sz w:val="24"/>
            </w:rPr>
          </w:pPr>
          <w:hyperlink w:anchor="_Toc183626750" w:history="1">
            <w:r w:rsidR="00F62666" w:rsidRPr="00260642">
              <w:rPr>
                <w:rStyle w:val="Hyperlink"/>
                <w:rFonts w:eastAsia="Batang"/>
              </w:rPr>
              <w:t>Chapter 1. Introduction</w:t>
            </w:r>
            <w:r w:rsidR="00F62666">
              <w:rPr>
                <w:webHidden/>
              </w:rPr>
              <w:tab/>
            </w:r>
            <w:r w:rsidR="00F62666">
              <w:rPr>
                <w:webHidden/>
              </w:rPr>
              <w:fldChar w:fldCharType="begin"/>
            </w:r>
            <w:r w:rsidR="00F62666">
              <w:rPr>
                <w:webHidden/>
              </w:rPr>
              <w:instrText xml:space="preserve"> PAGEREF _Toc183626750 \h </w:instrText>
            </w:r>
            <w:r w:rsidR="00F62666">
              <w:rPr>
                <w:webHidden/>
              </w:rPr>
            </w:r>
            <w:r w:rsidR="00F62666">
              <w:rPr>
                <w:webHidden/>
              </w:rPr>
              <w:fldChar w:fldCharType="separate"/>
            </w:r>
            <w:r w:rsidR="00FD2E66">
              <w:rPr>
                <w:webHidden/>
              </w:rPr>
              <w:t>1</w:t>
            </w:r>
            <w:r w:rsidR="00F62666">
              <w:rPr>
                <w:webHidden/>
              </w:rPr>
              <w:fldChar w:fldCharType="end"/>
            </w:r>
          </w:hyperlink>
        </w:p>
        <w:p w14:paraId="20380D49" w14:textId="3D08878C" w:rsidR="00F62666" w:rsidRDefault="003533AD" w:rsidP="00B8611B">
          <w:pPr>
            <w:pStyle w:val="TOC2"/>
            <w:spacing w:line="360" w:lineRule="auto"/>
            <w:rPr>
              <w:rFonts w:asciiTheme="minorHAnsi" w:eastAsiaTheme="minorEastAsia" w:hAnsiTheme="minorHAnsi" w:cstheme="minorBidi"/>
              <w:noProof/>
              <w:sz w:val="24"/>
            </w:rPr>
          </w:pPr>
          <w:hyperlink w:anchor="_Toc183626751" w:history="1">
            <w:r w:rsidR="00F62666" w:rsidRPr="00260642">
              <w:rPr>
                <w:rStyle w:val="Hyperlink"/>
                <w:noProof/>
              </w:rPr>
              <w:t>1.1</w:t>
            </w:r>
            <w:r w:rsidR="00F62666" w:rsidRPr="00260642">
              <w:rPr>
                <w:rStyle w:val="Hyperlink"/>
                <w:i/>
                <w:iCs/>
                <w:noProof/>
              </w:rPr>
              <w:t xml:space="preserve"> </w:t>
            </w:r>
            <w:r w:rsidR="008D26C6">
              <w:rPr>
                <w:rStyle w:val="Hyperlink"/>
                <w:i/>
                <w:iCs/>
                <w:noProof/>
              </w:rPr>
              <w:t>in silico</w:t>
            </w:r>
            <w:r w:rsidR="00F62666" w:rsidRPr="00260642">
              <w:rPr>
                <w:rStyle w:val="Hyperlink"/>
                <w:noProof/>
              </w:rPr>
              <w:t xml:space="preserve"> Electrophysiology Simulation</w:t>
            </w:r>
            <w:r w:rsidR="00F62666">
              <w:rPr>
                <w:noProof/>
                <w:webHidden/>
              </w:rPr>
              <w:tab/>
            </w:r>
            <w:r w:rsidR="00F62666">
              <w:rPr>
                <w:noProof/>
                <w:webHidden/>
              </w:rPr>
              <w:fldChar w:fldCharType="begin"/>
            </w:r>
            <w:r w:rsidR="00F62666">
              <w:rPr>
                <w:noProof/>
                <w:webHidden/>
              </w:rPr>
              <w:instrText xml:space="preserve"> PAGEREF _Toc183626751 \h </w:instrText>
            </w:r>
            <w:r w:rsidR="00F62666">
              <w:rPr>
                <w:noProof/>
                <w:webHidden/>
              </w:rPr>
            </w:r>
            <w:r w:rsidR="00F62666">
              <w:rPr>
                <w:noProof/>
                <w:webHidden/>
              </w:rPr>
              <w:fldChar w:fldCharType="separate"/>
            </w:r>
            <w:r w:rsidR="00FD2E66">
              <w:rPr>
                <w:noProof/>
                <w:webHidden/>
              </w:rPr>
              <w:t>1</w:t>
            </w:r>
            <w:r w:rsidR="00F62666">
              <w:rPr>
                <w:noProof/>
                <w:webHidden/>
              </w:rPr>
              <w:fldChar w:fldCharType="end"/>
            </w:r>
          </w:hyperlink>
        </w:p>
        <w:p w14:paraId="21626F48" w14:textId="60622B68" w:rsidR="00F62666" w:rsidRDefault="003533AD" w:rsidP="00B8611B">
          <w:pPr>
            <w:pStyle w:val="TOC2"/>
            <w:spacing w:line="360" w:lineRule="auto"/>
            <w:rPr>
              <w:rFonts w:asciiTheme="minorHAnsi" w:eastAsiaTheme="minorEastAsia" w:hAnsiTheme="minorHAnsi" w:cstheme="minorBidi"/>
              <w:noProof/>
              <w:sz w:val="24"/>
            </w:rPr>
          </w:pPr>
          <w:hyperlink w:anchor="_Toc183626752" w:history="1">
            <w:r w:rsidR="00F62666" w:rsidRPr="00260642">
              <w:rPr>
                <w:rStyle w:val="Hyperlink"/>
                <w:noProof/>
              </w:rPr>
              <w:t>1.2 Parallel Computing</w:t>
            </w:r>
            <w:r w:rsidR="00F62666">
              <w:rPr>
                <w:noProof/>
                <w:webHidden/>
              </w:rPr>
              <w:tab/>
            </w:r>
            <w:r w:rsidR="00F62666">
              <w:rPr>
                <w:noProof/>
                <w:webHidden/>
              </w:rPr>
              <w:fldChar w:fldCharType="begin"/>
            </w:r>
            <w:r w:rsidR="00F62666">
              <w:rPr>
                <w:noProof/>
                <w:webHidden/>
              </w:rPr>
              <w:instrText xml:space="preserve"> PAGEREF _Toc183626752 \h </w:instrText>
            </w:r>
            <w:r w:rsidR="00F62666">
              <w:rPr>
                <w:noProof/>
                <w:webHidden/>
              </w:rPr>
            </w:r>
            <w:r w:rsidR="00F62666">
              <w:rPr>
                <w:noProof/>
                <w:webHidden/>
              </w:rPr>
              <w:fldChar w:fldCharType="separate"/>
            </w:r>
            <w:r w:rsidR="00FD2E66">
              <w:rPr>
                <w:noProof/>
                <w:webHidden/>
              </w:rPr>
              <w:t>2</w:t>
            </w:r>
            <w:r w:rsidR="00F62666">
              <w:rPr>
                <w:noProof/>
                <w:webHidden/>
              </w:rPr>
              <w:fldChar w:fldCharType="end"/>
            </w:r>
          </w:hyperlink>
        </w:p>
        <w:p w14:paraId="5853D4C0" w14:textId="6DAB030C" w:rsidR="00F62666" w:rsidRDefault="003533AD"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3" w:history="1">
            <w:r w:rsidR="00F62666" w:rsidRPr="00260642">
              <w:rPr>
                <w:rStyle w:val="Hyperlink"/>
                <w:rFonts w:eastAsia="Batang"/>
                <w:noProof/>
              </w:rPr>
              <w:t>1.2.1 Central Processing Unit (CPU) for Parallel Computing</w:t>
            </w:r>
            <w:r w:rsidR="00F62666">
              <w:rPr>
                <w:noProof/>
                <w:webHidden/>
              </w:rPr>
              <w:tab/>
            </w:r>
            <w:r w:rsidR="00F62666">
              <w:rPr>
                <w:noProof/>
                <w:webHidden/>
              </w:rPr>
              <w:fldChar w:fldCharType="begin"/>
            </w:r>
            <w:r w:rsidR="00F62666">
              <w:rPr>
                <w:noProof/>
                <w:webHidden/>
              </w:rPr>
              <w:instrText xml:space="preserve"> PAGEREF _Toc183626753 \h </w:instrText>
            </w:r>
            <w:r w:rsidR="00F62666">
              <w:rPr>
                <w:noProof/>
                <w:webHidden/>
              </w:rPr>
            </w:r>
            <w:r w:rsidR="00F62666">
              <w:rPr>
                <w:noProof/>
                <w:webHidden/>
              </w:rPr>
              <w:fldChar w:fldCharType="separate"/>
            </w:r>
            <w:r w:rsidR="00FD2E66">
              <w:rPr>
                <w:noProof/>
                <w:webHidden/>
              </w:rPr>
              <w:t>3</w:t>
            </w:r>
            <w:r w:rsidR="00F62666">
              <w:rPr>
                <w:noProof/>
                <w:webHidden/>
              </w:rPr>
              <w:fldChar w:fldCharType="end"/>
            </w:r>
          </w:hyperlink>
        </w:p>
        <w:p w14:paraId="2315C16A" w14:textId="36675530" w:rsidR="00F62666" w:rsidRDefault="003533AD"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4" w:history="1">
            <w:r w:rsidR="00F62666" w:rsidRPr="00260642">
              <w:rPr>
                <w:rStyle w:val="Hyperlink"/>
                <w:rFonts w:eastAsia="Batang"/>
                <w:noProof/>
              </w:rPr>
              <w:t>1.2.2 Graphics Processing Unit (GPU) for Parallel Computing</w:t>
            </w:r>
            <w:r w:rsidR="00F62666">
              <w:rPr>
                <w:noProof/>
                <w:webHidden/>
              </w:rPr>
              <w:tab/>
            </w:r>
            <w:r w:rsidR="00F62666">
              <w:rPr>
                <w:noProof/>
                <w:webHidden/>
              </w:rPr>
              <w:fldChar w:fldCharType="begin"/>
            </w:r>
            <w:r w:rsidR="00F62666">
              <w:rPr>
                <w:noProof/>
                <w:webHidden/>
              </w:rPr>
              <w:instrText xml:space="preserve"> PAGEREF _Toc183626754 \h </w:instrText>
            </w:r>
            <w:r w:rsidR="00F62666">
              <w:rPr>
                <w:noProof/>
                <w:webHidden/>
              </w:rPr>
            </w:r>
            <w:r w:rsidR="00F62666">
              <w:rPr>
                <w:noProof/>
                <w:webHidden/>
              </w:rPr>
              <w:fldChar w:fldCharType="separate"/>
            </w:r>
            <w:r w:rsidR="00FD2E66">
              <w:rPr>
                <w:noProof/>
                <w:webHidden/>
              </w:rPr>
              <w:t>4</w:t>
            </w:r>
            <w:r w:rsidR="00F62666">
              <w:rPr>
                <w:noProof/>
                <w:webHidden/>
              </w:rPr>
              <w:fldChar w:fldCharType="end"/>
            </w:r>
          </w:hyperlink>
        </w:p>
        <w:p w14:paraId="14A9B60F" w14:textId="55B09F4D" w:rsidR="00F62666" w:rsidRDefault="003533AD"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5" w:history="1">
            <w:r w:rsidR="00F62666" w:rsidRPr="00260642">
              <w:rPr>
                <w:rStyle w:val="Hyperlink"/>
                <w:rFonts w:eastAsia="Batang"/>
                <w:noProof/>
              </w:rPr>
              <w:t>1.2.3 CUDA</w:t>
            </w:r>
            <w:r w:rsidR="00F62666">
              <w:rPr>
                <w:noProof/>
                <w:webHidden/>
              </w:rPr>
              <w:tab/>
            </w:r>
            <w:r w:rsidR="00F62666">
              <w:rPr>
                <w:noProof/>
                <w:webHidden/>
              </w:rPr>
              <w:fldChar w:fldCharType="begin"/>
            </w:r>
            <w:r w:rsidR="00F62666">
              <w:rPr>
                <w:noProof/>
                <w:webHidden/>
              </w:rPr>
              <w:instrText xml:space="preserve"> PAGEREF _Toc183626755 \h </w:instrText>
            </w:r>
            <w:r w:rsidR="00F62666">
              <w:rPr>
                <w:noProof/>
                <w:webHidden/>
              </w:rPr>
            </w:r>
            <w:r w:rsidR="00F62666">
              <w:rPr>
                <w:noProof/>
                <w:webHidden/>
              </w:rPr>
              <w:fldChar w:fldCharType="separate"/>
            </w:r>
            <w:r w:rsidR="00FD2E66">
              <w:rPr>
                <w:noProof/>
                <w:webHidden/>
              </w:rPr>
              <w:t>4</w:t>
            </w:r>
            <w:r w:rsidR="00F62666">
              <w:rPr>
                <w:noProof/>
                <w:webHidden/>
              </w:rPr>
              <w:fldChar w:fldCharType="end"/>
            </w:r>
          </w:hyperlink>
        </w:p>
        <w:p w14:paraId="4DBA19EA" w14:textId="628FCB4A" w:rsidR="00F62666" w:rsidRDefault="003533AD"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6" w:history="1">
            <w:r w:rsidR="00F62666" w:rsidRPr="00260642">
              <w:rPr>
                <w:rStyle w:val="Hyperlink"/>
                <w:rFonts w:eastAsia="Batang"/>
                <w:noProof/>
              </w:rPr>
              <w:t>1.2.4 CellML</w:t>
            </w:r>
            <w:r w:rsidR="00F62666">
              <w:rPr>
                <w:noProof/>
                <w:webHidden/>
              </w:rPr>
              <w:tab/>
            </w:r>
            <w:r w:rsidR="00F62666">
              <w:rPr>
                <w:noProof/>
                <w:webHidden/>
              </w:rPr>
              <w:fldChar w:fldCharType="begin"/>
            </w:r>
            <w:r w:rsidR="00F62666">
              <w:rPr>
                <w:noProof/>
                <w:webHidden/>
              </w:rPr>
              <w:instrText xml:space="preserve"> PAGEREF _Toc183626756 \h </w:instrText>
            </w:r>
            <w:r w:rsidR="00F62666">
              <w:rPr>
                <w:noProof/>
                <w:webHidden/>
              </w:rPr>
            </w:r>
            <w:r w:rsidR="00F62666">
              <w:rPr>
                <w:noProof/>
                <w:webHidden/>
              </w:rPr>
              <w:fldChar w:fldCharType="separate"/>
            </w:r>
            <w:r w:rsidR="00FD2E66">
              <w:rPr>
                <w:noProof/>
                <w:webHidden/>
              </w:rPr>
              <w:t>5</w:t>
            </w:r>
            <w:r w:rsidR="00F62666">
              <w:rPr>
                <w:noProof/>
                <w:webHidden/>
              </w:rPr>
              <w:fldChar w:fldCharType="end"/>
            </w:r>
          </w:hyperlink>
        </w:p>
        <w:p w14:paraId="7781163F" w14:textId="03E0BF9F" w:rsidR="00F62666" w:rsidRDefault="003533AD" w:rsidP="00B8611B">
          <w:pPr>
            <w:pStyle w:val="TOC2"/>
            <w:spacing w:line="360" w:lineRule="auto"/>
            <w:rPr>
              <w:rFonts w:asciiTheme="minorHAnsi" w:eastAsiaTheme="minorEastAsia" w:hAnsiTheme="minorHAnsi" w:cstheme="minorBidi"/>
              <w:noProof/>
              <w:sz w:val="24"/>
            </w:rPr>
          </w:pPr>
          <w:hyperlink w:anchor="_Toc183626757" w:history="1">
            <w:r w:rsidR="00F62666" w:rsidRPr="00260642">
              <w:rPr>
                <w:rStyle w:val="Hyperlink"/>
                <w:noProof/>
              </w:rPr>
              <w:t>1.3 Previous Study</w:t>
            </w:r>
            <w:r w:rsidR="00F62666">
              <w:rPr>
                <w:noProof/>
                <w:webHidden/>
              </w:rPr>
              <w:tab/>
            </w:r>
            <w:r w:rsidR="00F62666">
              <w:rPr>
                <w:noProof/>
                <w:webHidden/>
              </w:rPr>
              <w:fldChar w:fldCharType="begin"/>
            </w:r>
            <w:r w:rsidR="00F62666">
              <w:rPr>
                <w:noProof/>
                <w:webHidden/>
              </w:rPr>
              <w:instrText xml:space="preserve"> PAGEREF _Toc183626757 \h </w:instrText>
            </w:r>
            <w:r w:rsidR="00F62666">
              <w:rPr>
                <w:noProof/>
                <w:webHidden/>
              </w:rPr>
            </w:r>
            <w:r w:rsidR="00F62666">
              <w:rPr>
                <w:noProof/>
                <w:webHidden/>
              </w:rPr>
              <w:fldChar w:fldCharType="separate"/>
            </w:r>
            <w:r w:rsidR="00FD2E66">
              <w:rPr>
                <w:noProof/>
                <w:webHidden/>
              </w:rPr>
              <w:t>5</w:t>
            </w:r>
            <w:r w:rsidR="00F62666">
              <w:rPr>
                <w:noProof/>
                <w:webHidden/>
              </w:rPr>
              <w:fldChar w:fldCharType="end"/>
            </w:r>
          </w:hyperlink>
        </w:p>
        <w:p w14:paraId="2E3F72D6" w14:textId="5C0381A9" w:rsidR="00F62666" w:rsidRDefault="003533AD" w:rsidP="00B8611B">
          <w:pPr>
            <w:pStyle w:val="TOC2"/>
            <w:spacing w:line="360" w:lineRule="auto"/>
            <w:rPr>
              <w:rFonts w:asciiTheme="minorHAnsi" w:eastAsiaTheme="minorEastAsia" w:hAnsiTheme="minorHAnsi" w:cstheme="minorBidi"/>
              <w:noProof/>
              <w:sz w:val="24"/>
            </w:rPr>
          </w:pPr>
          <w:hyperlink w:anchor="_Toc183626758" w:history="1">
            <w:r w:rsidR="00F62666" w:rsidRPr="00260642">
              <w:rPr>
                <w:rStyle w:val="Hyperlink"/>
                <w:noProof/>
              </w:rPr>
              <w:t>1.4 Objectives</w:t>
            </w:r>
            <w:r w:rsidR="00F62666">
              <w:rPr>
                <w:noProof/>
                <w:webHidden/>
              </w:rPr>
              <w:tab/>
            </w:r>
            <w:r w:rsidR="00F62666">
              <w:rPr>
                <w:noProof/>
                <w:webHidden/>
              </w:rPr>
              <w:fldChar w:fldCharType="begin"/>
            </w:r>
            <w:r w:rsidR="00F62666">
              <w:rPr>
                <w:noProof/>
                <w:webHidden/>
              </w:rPr>
              <w:instrText xml:space="preserve"> PAGEREF _Toc183626758 \h </w:instrText>
            </w:r>
            <w:r w:rsidR="00F62666">
              <w:rPr>
                <w:noProof/>
                <w:webHidden/>
              </w:rPr>
            </w:r>
            <w:r w:rsidR="00F62666">
              <w:rPr>
                <w:noProof/>
                <w:webHidden/>
              </w:rPr>
              <w:fldChar w:fldCharType="separate"/>
            </w:r>
            <w:r w:rsidR="00FD2E66">
              <w:rPr>
                <w:noProof/>
                <w:webHidden/>
              </w:rPr>
              <w:t>7</w:t>
            </w:r>
            <w:r w:rsidR="00F62666">
              <w:rPr>
                <w:noProof/>
                <w:webHidden/>
              </w:rPr>
              <w:fldChar w:fldCharType="end"/>
            </w:r>
          </w:hyperlink>
        </w:p>
        <w:p w14:paraId="532550A3" w14:textId="377FA762" w:rsidR="00F62666" w:rsidRDefault="003533AD" w:rsidP="00B8611B">
          <w:pPr>
            <w:pStyle w:val="TOC1"/>
            <w:spacing w:line="360" w:lineRule="auto"/>
            <w:rPr>
              <w:rFonts w:asciiTheme="minorHAnsi" w:eastAsiaTheme="minorEastAsia" w:hAnsiTheme="minorHAnsi" w:cstheme="minorBidi"/>
              <w:b w:val="0"/>
              <w:sz w:val="24"/>
            </w:rPr>
          </w:pPr>
          <w:hyperlink w:anchor="_Toc183626759" w:history="1">
            <w:r w:rsidR="00F62666" w:rsidRPr="00260642">
              <w:rPr>
                <w:rStyle w:val="Hyperlink"/>
                <w:rFonts w:eastAsia="Batang"/>
              </w:rPr>
              <w:t>Chapter 2. Methodologies</w:t>
            </w:r>
            <w:r w:rsidR="00F62666">
              <w:rPr>
                <w:webHidden/>
              </w:rPr>
              <w:tab/>
            </w:r>
            <w:r w:rsidR="00F62666">
              <w:rPr>
                <w:webHidden/>
              </w:rPr>
              <w:fldChar w:fldCharType="begin"/>
            </w:r>
            <w:r w:rsidR="00F62666">
              <w:rPr>
                <w:webHidden/>
              </w:rPr>
              <w:instrText xml:space="preserve"> PAGEREF _Toc183626759 \h </w:instrText>
            </w:r>
            <w:r w:rsidR="00F62666">
              <w:rPr>
                <w:webHidden/>
              </w:rPr>
            </w:r>
            <w:r w:rsidR="00F62666">
              <w:rPr>
                <w:webHidden/>
              </w:rPr>
              <w:fldChar w:fldCharType="separate"/>
            </w:r>
            <w:r w:rsidR="00FD2E66">
              <w:rPr>
                <w:webHidden/>
              </w:rPr>
              <w:t>8</w:t>
            </w:r>
            <w:r w:rsidR="00F62666">
              <w:rPr>
                <w:webHidden/>
              </w:rPr>
              <w:fldChar w:fldCharType="end"/>
            </w:r>
          </w:hyperlink>
        </w:p>
        <w:p w14:paraId="59934F56" w14:textId="72BABE96" w:rsidR="00F62666" w:rsidRDefault="003533AD" w:rsidP="00B8611B">
          <w:pPr>
            <w:pStyle w:val="TOC2"/>
            <w:spacing w:line="360" w:lineRule="auto"/>
            <w:rPr>
              <w:rFonts w:asciiTheme="minorHAnsi" w:eastAsiaTheme="minorEastAsia" w:hAnsiTheme="minorHAnsi" w:cstheme="minorBidi"/>
              <w:noProof/>
              <w:sz w:val="24"/>
            </w:rPr>
          </w:pPr>
          <w:hyperlink w:anchor="_Toc183626760" w:history="1">
            <w:r w:rsidR="00F62666" w:rsidRPr="00260642">
              <w:rPr>
                <w:rStyle w:val="Hyperlink"/>
                <w:noProof/>
              </w:rPr>
              <w:t>2.1 Generating C Code from CellML</w:t>
            </w:r>
            <w:r w:rsidR="00F62666">
              <w:rPr>
                <w:noProof/>
                <w:webHidden/>
              </w:rPr>
              <w:tab/>
            </w:r>
            <w:r w:rsidR="00F62666">
              <w:rPr>
                <w:noProof/>
                <w:webHidden/>
              </w:rPr>
              <w:fldChar w:fldCharType="begin"/>
            </w:r>
            <w:r w:rsidR="00F62666">
              <w:rPr>
                <w:noProof/>
                <w:webHidden/>
              </w:rPr>
              <w:instrText xml:space="preserve"> PAGEREF _Toc183626760 \h </w:instrText>
            </w:r>
            <w:r w:rsidR="00F62666">
              <w:rPr>
                <w:noProof/>
                <w:webHidden/>
              </w:rPr>
            </w:r>
            <w:r w:rsidR="00F62666">
              <w:rPr>
                <w:noProof/>
                <w:webHidden/>
              </w:rPr>
              <w:fldChar w:fldCharType="separate"/>
            </w:r>
            <w:r w:rsidR="00FD2E66">
              <w:rPr>
                <w:noProof/>
                <w:webHidden/>
              </w:rPr>
              <w:t>8</w:t>
            </w:r>
            <w:r w:rsidR="00F62666">
              <w:rPr>
                <w:noProof/>
                <w:webHidden/>
              </w:rPr>
              <w:fldChar w:fldCharType="end"/>
            </w:r>
          </w:hyperlink>
        </w:p>
        <w:p w14:paraId="03577315" w14:textId="6D03E154" w:rsidR="00F62666" w:rsidRDefault="003533AD" w:rsidP="00B8611B">
          <w:pPr>
            <w:pStyle w:val="TOC2"/>
            <w:spacing w:line="360" w:lineRule="auto"/>
            <w:rPr>
              <w:rFonts w:asciiTheme="minorHAnsi" w:eastAsiaTheme="minorEastAsia" w:hAnsiTheme="minorHAnsi" w:cstheme="minorBidi"/>
              <w:noProof/>
              <w:sz w:val="24"/>
            </w:rPr>
          </w:pPr>
          <w:hyperlink w:anchor="_Toc183626761" w:history="1">
            <w:r w:rsidR="00F62666" w:rsidRPr="00260642">
              <w:rPr>
                <w:rStyle w:val="Hyperlink"/>
                <w:noProof/>
              </w:rPr>
              <w:t>2.2 GPU Memory Adjustment and Offseting</w:t>
            </w:r>
            <w:r w:rsidR="00F62666">
              <w:rPr>
                <w:noProof/>
                <w:webHidden/>
              </w:rPr>
              <w:tab/>
            </w:r>
            <w:r w:rsidR="00F62666">
              <w:rPr>
                <w:noProof/>
                <w:webHidden/>
              </w:rPr>
              <w:fldChar w:fldCharType="begin"/>
            </w:r>
            <w:r w:rsidR="00F62666">
              <w:rPr>
                <w:noProof/>
                <w:webHidden/>
              </w:rPr>
              <w:instrText xml:space="preserve"> PAGEREF _Toc183626761 \h </w:instrText>
            </w:r>
            <w:r w:rsidR="00F62666">
              <w:rPr>
                <w:noProof/>
                <w:webHidden/>
              </w:rPr>
            </w:r>
            <w:r w:rsidR="00F62666">
              <w:rPr>
                <w:noProof/>
                <w:webHidden/>
              </w:rPr>
              <w:fldChar w:fldCharType="separate"/>
            </w:r>
            <w:r w:rsidR="00FD2E66">
              <w:rPr>
                <w:noProof/>
                <w:webHidden/>
              </w:rPr>
              <w:t>9</w:t>
            </w:r>
            <w:r w:rsidR="00F62666">
              <w:rPr>
                <w:noProof/>
                <w:webHidden/>
              </w:rPr>
              <w:fldChar w:fldCharType="end"/>
            </w:r>
          </w:hyperlink>
        </w:p>
        <w:p w14:paraId="4CE6A221" w14:textId="0F20ADC3" w:rsidR="00F62666" w:rsidRDefault="003533AD" w:rsidP="00B8611B">
          <w:pPr>
            <w:pStyle w:val="TOC2"/>
            <w:spacing w:line="360" w:lineRule="auto"/>
            <w:rPr>
              <w:rFonts w:asciiTheme="minorHAnsi" w:eastAsiaTheme="minorEastAsia" w:hAnsiTheme="minorHAnsi" w:cstheme="minorBidi"/>
              <w:noProof/>
              <w:sz w:val="24"/>
            </w:rPr>
          </w:pPr>
          <w:hyperlink w:anchor="_Toc183626762" w:history="1">
            <w:r w:rsidR="00F62666" w:rsidRPr="00260642">
              <w:rPr>
                <w:rStyle w:val="Hyperlink"/>
                <w:noProof/>
              </w:rPr>
              <w:t>2.3 Solving Ordinary Differential Equations</w:t>
            </w:r>
            <w:r w:rsidR="00F62666">
              <w:rPr>
                <w:noProof/>
                <w:webHidden/>
              </w:rPr>
              <w:tab/>
            </w:r>
            <w:r w:rsidR="00F62666">
              <w:rPr>
                <w:noProof/>
                <w:webHidden/>
              </w:rPr>
              <w:fldChar w:fldCharType="begin"/>
            </w:r>
            <w:r w:rsidR="00F62666">
              <w:rPr>
                <w:noProof/>
                <w:webHidden/>
              </w:rPr>
              <w:instrText xml:space="preserve"> PAGEREF _Toc183626762 \h </w:instrText>
            </w:r>
            <w:r w:rsidR="00F62666">
              <w:rPr>
                <w:noProof/>
                <w:webHidden/>
              </w:rPr>
            </w:r>
            <w:r w:rsidR="00F62666">
              <w:rPr>
                <w:noProof/>
                <w:webHidden/>
              </w:rPr>
              <w:fldChar w:fldCharType="separate"/>
            </w:r>
            <w:r w:rsidR="00FD2E66">
              <w:rPr>
                <w:noProof/>
                <w:webHidden/>
              </w:rPr>
              <w:t>12</w:t>
            </w:r>
            <w:r w:rsidR="00F62666">
              <w:rPr>
                <w:noProof/>
                <w:webHidden/>
              </w:rPr>
              <w:fldChar w:fldCharType="end"/>
            </w:r>
          </w:hyperlink>
        </w:p>
        <w:p w14:paraId="46E699FD" w14:textId="4809CB96" w:rsidR="00F62666" w:rsidRDefault="003533AD" w:rsidP="00B8611B">
          <w:pPr>
            <w:pStyle w:val="TOC2"/>
            <w:spacing w:line="360" w:lineRule="auto"/>
            <w:rPr>
              <w:rFonts w:asciiTheme="minorHAnsi" w:eastAsiaTheme="minorEastAsia" w:hAnsiTheme="minorHAnsi" w:cstheme="minorBidi"/>
              <w:noProof/>
              <w:sz w:val="24"/>
            </w:rPr>
          </w:pPr>
          <w:hyperlink w:anchor="_Toc183626763" w:history="1">
            <w:r w:rsidR="00F62666" w:rsidRPr="00260642">
              <w:rPr>
                <w:rStyle w:val="Hyperlink"/>
                <w:noProof/>
              </w:rPr>
              <w:t>2.4 Simulation Protocol and Code Organisation</w:t>
            </w:r>
            <w:r w:rsidR="00F62666">
              <w:rPr>
                <w:noProof/>
                <w:webHidden/>
              </w:rPr>
              <w:tab/>
            </w:r>
            <w:r w:rsidR="00F62666">
              <w:rPr>
                <w:noProof/>
                <w:webHidden/>
              </w:rPr>
              <w:fldChar w:fldCharType="begin"/>
            </w:r>
            <w:r w:rsidR="00F62666">
              <w:rPr>
                <w:noProof/>
                <w:webHidden/>
              </w:rPr>
              <w:instrText xml:space="preserve"> PAGEREF _Toc183626763 \h </w:instrText>
            </w:r>
            <w:r w:rsidR="00F62666">
              <w:rPr>
                <w:noProof/>
                <w:webHidden/>
              </w:rPr>
            </w:r>
            <w:r w:rsidR="00F62666">
              <w:rPr>
                <w:noProof/>
                <w:webHidden/>
              </w:rPr>
              <w:fldChar w:fldCharType="separate"/>
            </w:r>
            <w:r w:rsidR="00FD2E66">
              <w:rPr>
                <w:noProof/>
                <w:webHidden/>
              </w:rPr>
              <w:t>14</w:t>
            </w:r>
            <w:r w:rsidR="00F62666">
              <w:rPr>
                <w:noProof/>
                <w:webHidden/>
              </w:rPr>
              <w:fldChar w:fldCharType="end"/>
            </w:r>
          </w:hyperlink>
        </w:p>
        <w:p w14:paraId="17AE5C20" w14:textId="74C8779E" w:rsidR="00F62666" w:rsidRDefault="003533AD" w:rsidP="00B8611B">
          <w:pPr>
            <w:pStyle w:val="TOC2"/>
            <w:spacing w:line="360" w:lineRule="auto"/>
            <w:rPr>
              <w:rFonts w:asciiTheme="minorHAnsi" w:eastAsiaTheme="minorEastAsia" w:hAnsiTheme="minorHAnsi" w:cstheme="minorBidi"/>
              <w:noProof/>
              <w:sz w:val="24"/>
            </w:rPr>
          </w:pPr>
          <w:hyperlink w:anchor="_Toc183626764" w:history="1">
            <w:r w:rsidR="00F62666" w:rsidRPr="00260642">
              <w:rPr>
                <w:rStyle w:val="Hyperlink"/>
                <w:noProof/>
              </w:rPr>
              <w:t>2.5 Output Format</w:t>
            </w:r>
            <w:r w:rsidR="00F62666">
              <w:rPr>
                <w:noProof/>
                <w:webHidden/>
              </w:rPr>
              <w:tab/>
            </w:r>
            <w:r w:rsidR="00F62666">
              <w:rPr>
                <w:noProof/>
                <w:webHidden/>
              </w:rPr>
              <w:fldChar w:fldCharType="begin"/>
            </w:r>
            <w:r w:rsidR="00F62666">
              <w:rPr>
                <w:noProof/>
                <w:webHidden/>
              </w:rPr>
              <w:instrText xml:space="preserve"> PAGEREF _Toc183626764 \h </w:instrText>
            </w:r>
            <w:r w:rsidR="00F62666">
              <w:rPr>
                <w:noProof/>
                <w:webHidden/>
              </w:rPr>
            </w:r>
            <w:r w:rsidR="00F62666">
              <w:rPr>
                <w:noProof/>
                <w:webHidden/>
              </w:rPr>
              <w:fldChar w:fldCharType="separate"/>
            </w:r>
            <w:r w:rsidR="00FD2E66">
              <w:rPr>
                <w:noProof/>
                <w:webHidden/>
              </w:rPr>
              <w:t>16</w:t>
            </w:r>
            <w:r w:rsidR="00F62666">
              <w:rPr>
                <w:noProof/>
                <w:webHidden/>
              </w:rPr>
              <w:fldChar w:fldCharType="end"/>
            </w:r>
          </w:hyperlink>
        </w:p>
        <w:p w14:paraId="1710E99B" w14:textId="61B60117" w:rsidR="00F62666" w:rsidRDefault="003533AD" w:rsidP="00B8611B">
          <w:pPr>
            <w:pStyle w:val="TOC2"/>
            <w:spacing w:line="360" w:lineRule="auto"/>
            <w:rPr>
              <w:rFonts w:asciiTheme="minorHAnsi" w:eastAsiaTheme="minorEastAsia" w:hAnsiTheme="minorHAnsi" w:cstheme="minorBidi"/>
              <w:noProof/>
              <w:sz w:val="24"/>
            </w:rPr>
          </w:pPr>
          <w:hyperlink w:anchor="_Toc183626765" w:history="1">
            <w:r w:rsidR="00F62666" w:rsidRPr="00260642">
              <w:rPr>
                <w:rStyle w:val="Hyperlink"/>
                <w:noProof/>
              </w:rPr>
              <w:t>2.6 Compilation, Input Files, and Testing</w:t>
            </w:r>
            <w:r w:rsidR="00F62666">
              <w:rPr>
                <w:noProof/>
                <w:webHidden/>
              </w:rPr>
              <w:tab/>
            </w:r>
            <w:r w:rsidR="00F62666">
              <w:rPr>
                <w:noProof/>
                <w:webHidden/>
              </w:rPr>
              <w:fldChar w:fldCharType="begin"/>
            </w:r>
            <w:r w:rsidR="00F62666">
              <w:rPr>
                <w:noProof/>
                <w:webHidden/>
              </w:rPr>
              <w:instrText xml:space="preserve"> PAGEREF _Toc183626765 \h </w:instrText>
            </w:r>
            <w:r w:rsidR="00F62666">
              <w:rPr>
                <w:noProof/>
                <w:webHidden/>
              </w:rPr>
            </w:r>
            <w:r w:rsidR="00F62666">
              <w:rPr>
                <w:noProof/>
                <w:webHidden/>
              </w:rPr>
              <w:fldChar w:fldCharType="separate"/>
            </w:r>
            <w:r w:rsidR="00FD2E66">
              <w:rPr>
                <w:noProof/>
                <w:webHidden/>
              </w:rPr>
              <w:t>17</w:t>
            </w:r>
            <w:r w:rsidR="00F62666">
              <w:rPr>
                <w:noProof/>
                <w:webHidden/>
              </w:rPr>
              <w:fldChar w:fldCharType="end"/>
            </w:r>
          </w:hyperlink>
        </w:p>
        <w:p w14:paraId="7EDE98B3" w14:textId="328C8216" w:rsidR="00F62666" w:rsidRDefault="003533AD"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6" w:history="1">
            <w:r w:rsidR="00F62666" w:rsidRPr="00260642">
              <w:rPr>
                <w:rStyle w:val="Hyperlink"/>
                <w:rFonts w:eastAsia="Batang"/>
                <w:noProof/>
              </w:rPr>
              <w:t>2.6.1 Compiling with makefile</w:t>
            </w:r>
            <w:r w:rsidR="00F62666">
              <w:rPr>
                <w:noProof/>
                <w:webHidden/>
              </w:rPr>
              <w:tab/>
            </w:r>
            <w:r w:rsidR="00F62666">
              <w:rPr>
                <w:noProof/>
                <w:webHidden/>
              </w:rPr>
              <w:fldChar w:fldCharType="begin"/>
            </w:r>
            <w:r w:rsidR="00F62666">
              <w:rPr>
                <w:noProof/>
                <w:webHidden/>
              </w:rPr>
              <w:instrText xml:space="preserve"> PAGEREF _Toc183626766 \h </w:instrText>
            </w:r>
            <w:r w:rsidR="00F62666">
              <w:rPr>
                <w:noProof/>
                <w:webHidden/>
              </w:rPr>
            </w:r>
            <w:r w:rsidR="00F62666">
              <w:rPr>
                <w:noProof/>
                <w:webHidden/>
              </w:rPr>
              <w:fldChar w:fldCharType="separate"/>
            </w:r>
            <w:r w:rsidR="00FD2E66">
              <w:rPr>
                <w:noProof/>
                <w:webHidden/>
              </w:rPr>
              <w:t>17</w:t>
            </w:r>
            <w:r w:rsidR="00F62666">
              <w:rPr>
                <w:noProof/>
                <w:webHidden/>
              </w:rPr>
              <w:fldChar w:fldCharType="end"/>
            </w:r>
          </w:hyperlink>
        </w:p>
        <w:p w14:paraId="3C95107A" w14:textId="3C7306FA" w:rsidR="00F62666" w:rsidRDefault="003533AD"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7" w:history="1">
            <w:r w:rsidR="00F62666" w:rsidRPr="00260642">
              <w:rPr>
                <w:rStyle w:val="Hyperlink"/>
                <w:rFonts w:eastAsia="Batang"/>
                <w:noProof/>
              </w:rPr>
              <w:t>2.6.2 Required Input Files</w:t>
            </w:r>
            <w:r w:rsidR="00F62666">
              <w:rPr>
                <w:noProof/>
                <w:webHidden/>
              </w:rPr>
              <w:tab/>
            </w:r>
            <w:r w:rsidR="00F62666">
              <w:rPr>
                <w:noProof/>
                <w:webHidden/>
              </w:rPr>
              <w:fldChar w:fldCharType="begin"/>
            </w:r>
            <w:r w:rsidR="00F62666">
              <w:rPr>
                <w:noProof/>
                <w:webHidden/>
              </w:rPr>
              <w:instrText xml:space="preserve"> PAGEREF _Toc183626767 \h </w:instrText>
            </w:r>
            <w:r w:rsidR="00F62666">
              <w:rPr>
                <w:noProof/>
                <w:webHidden/>
              </w:rPr>
            </w:r>
            <w:r w:rsidR="00F62666">
              <w:rPr>
                <w:noProof/>
                <w:webHidden/>
              </w:rPr>
              <w:fldChar w:fldCharType="separate"/>
            </w:r>
            <w:r w:rsidR="00FD2E66">
              <w:rPr>
                <w:noProof/>
                <w:webHidden/>
              </w:rPr>
              <w:t>18</w:t>
            </w:r>
            <w:r w:rsidR="00F62666">
              <w:rPr>
                <w:noProof/>
                <w:webHidden/>
              </w:rPr>
              <w:fldChar w:fldCharType="end"/>
            </w:r>
          </w:hyperlink>
        </w:p>
        <w:p w14:paraId="3DA5DF21" w14:textId="51E535BA" w:rsidR="00F62666" w:rsidRDefault="003533AD"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8" w:history="1">
            <w:r w:rsidR="00F62666" w:rsidRPr="00260642">
              <w:rPr>
                <w:rStyle w:val="Hyperlink"/>
                <w:rFonts w:eastAsia="Batang"/>
                <w:noProof/>
              </w:rPr>
              <w:t>2.6.3 Testing and Result Validation Method</w:t>
            </w:r>
            <w:r w:rsidR="00F62666">
              <w:rPr>
                <w:noProof/>
                <w:webHidden/>
              </w:rPr>
              <w:tab/>
            </w:r>
            <w:r w:rsidR="00F62666">
              <w:rPr>
                <w:noProof/>
                <w:webHidden/>
              </w:rPr>
              <w:fldChar w:fldCharType="begin"/>
            </w:r>
            <w:r w:rsidR="00F62666">
              <w:rPr>
                <w:noProof/>
                <w:webHidden/>
              </w:rPr>
              <w:instrText xml:space="preserve"> PAGEREF _Toc183626768 \h </w:instrText>
            </w:r>
            <w:r w:rsidR="00F62666">
              <w:rPr>
                <w:noProof/>
                <w:webHidden/>
              </w:rPr>
            </w:r>
            <w:r w:rsidR="00F62666">
              <w:rPr>
                <w:noProof/>
                <w:webHidden/>
              </w:rPr>
              <w:fldChar w:fldCharType="separate"/>
            </w:r>
            <w:r w:rsidR="00FD2E66">
              <w:rPr>
                <w:noProof/>
                <w:webHidden/>
              </w:rPr>
              <w:t>20</w:t>
            </w:r>
            <w:r w:rsidR="00F62666">
              <w:rPr>
                <w:noProof/>
                <w:webHidden/>
              </w:rPr>
              <w:fldChar w:fldCharType="end"/>
            </w:r>
          </w:hyperlink>
        </w:p>
        <w:p w14:paraId="1F6DC16B" w14:textId="15F96E5C" w:rsidR="00F62666" w:rsidRDefault="003533AD" w:rsidP="00B8611B">
          <w:pPr>
            <w:pStyle w:val="TOC1"/>
            <w:spacing w:line="360" w:lineRule="auto"/>
            <w:rPr>
              <w:rFonts w:asciiTheme="minorHAnsi" w:eastAsiaTheme="minorEastAsia" w:hAnsiTheme="minorHAnsi" w:cstheme="minorBidi"/>
              <w:b w:val="0"/>
              <w:sz w:val="24"/>
            </w:rPr>
          </w:pPr>
          <w:hyperlink w:anchor="_Toc183626769" w:history="1">
            <w:r w:rsidR="00F62666" w:rsidRPr="00260642">
              <w:rPr>
                <w:rStyle w:val="Hyperlink"/>
                <w:rFonts w:eastAsia="Batang"/>
              </w:rPr>
              <w:t>Chapter 3. Results and Discussion</w:t>
            </w:r>
            <w:r w:rsidR="00F62666">
              <w:rPr>
                <w:webHidden/>
              </w:rPr>
              <w:tab/>
            </w:r>
            <w:r w:rsidR="00F62666">
              <w:rPr>
                <w:webHidden/>
              </w:rPr>
              <w:fldChar w:fldCharType="begin"/>
            </w:r>
            <w:r w:rsidR="00F62666">
              <w:rPr>
                <w:webHidden/>
              </w:rPr>
              <w:instrText xml:space="preserve"> PAGEREF _Toc183626769 \h </w:instrText>
            </w:r>
            <w:r w:rsidR="00F62666">
              <w:rPr>
                <w:webHidden/>
              </w:rPr>
            </w:r>
            <w:r w:rsidR="00F62666">
              <w:rPr>
                <w:webHidden/>
              </w:rPr>
              <w:fldChar w:fldCharType="separate"/>
            </w:r>
            <w:r w:rsidR="00FD2E66">
              <w:rPr>
                <w:webHidden/>
              </w:rPr>
              <w:t>21</w:t>
            </w:r>
            <w:r w:rsidR="00F62666">
              <w:rPr>
                <w:webHidden/>
              </w:rPr>
              <w:fldChar w:fldCharType="end"/>
            </w:r>
          </w:hyperlink>
        </w:p>
        <w:p w14:paraId="50A1E3D6" w14:textId="5E0F7306" w:rsidR="00F62666" w:rsidRDefault="003533AD" w:rsidP="00B8611B">
          <w:pPr>
            <w:pStyle w:val="TOC2"/>
            <w:spacing w:line="360" w:lineRule="auto"/>
            <w:rPr>
              <w:rFonts w:asciiTheme="minorHAnsi" w:eastAsiaTheme="minorEastAsia" w:hAnsiTheme="minorHAnsi" w:cstheme="minorBidi"/>
              <w:noProof/>
              <w:sz w:val="24"/>
            </w:rPr>
          </w:pPr>
          <w:hyperlink w:anchor="_Toc183626770" w:history="1">
            <w:r w:rsidR="00F62666" w:rsidRPr="00260642">
              <w:rPr>
                <w:rStyle w:val="Hyperlink"/>
                <w:noProof/>
              </w:rPr>
              <w:t>3.1 GPU Simulation Result Using ORd 2011 Cell Model</w:t>
            </w:r>
            <w:r w:rsidR="00F62666">
              <w:rPr>
                <w:noProof/>
                <w:webHidden/>
              </w:rPr>
              <w:tab/>
            </w:r>
            <w:r w:rsidR="00F62666">
              <w:rPr>
                <w:noProof/>
                <w:webHidden/>
              </w:rPr>
              <w:fldChar w:fldCharType="begin"/>
            </w:r>
            <w:r w:rsidR="00F62666">
              <w:rPr>
                <w:noProof/>
                <w:webHidden/>
              </w:rPr>
              <w:instrText xml:space="preserve"> PAGEREF _Toc183626770 \h </w:instrText>
            </w:r>
            <w:r w:rsidR="00F62666">
              <w:rPr>
                <w:noProof/>
                <w:webHidden/>
              </w:rPr>
            </w:r>
            <w:r w:rsidR="00F62666">
              <w:rPr>
                <w:noProof/>
                <w:webHidden/>
              </w:rPr>
              <w:fldChar w:fldCharType="separate"/>
            </w:r>
            <w:r w:rsidR="00FD2E66">
              <w:rPr>
                <w:noProof/>
                <w:webHidden/>
              </w:rPr>
              <w:t>21</w:t>
            </w:r>
            <w:r w:rsidR="00F62666">
              <w:rPr>
                <w:noProof/>
                <w:webHidden/>
              </w:rPr>
              <w:fldChar w:fldCharType="end"/>
            </w:r>
          </w:hyperlink>
        </w:p>
        <w:p w14:paraId="6DAE6AE5" w14:textId="09F62C96" w:rsidR="00F62666" w:rsidRDefault="003533AD"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1" w:history="1">
            <w:r w:rsidR="00F62666" w:rsidRPr="00260642">
              <w:rPr>
                <w:rStyle w:val="Hyperlink"/>
                <w:rFonts w:eastAsia="Batang"/>
                <w:noProof/>
              </w:rPr>
              <w:t>3.1.1 Result Validation</w:t>
            </w:r>
            <w:r w:rsidR="00F62666">
              <w:rPr>
                <w:noProof/>
                <w:webHidden/>
              </w:rPr>
              <w:tab/>
            </w:r>
            <w:r w:rsidR="00F62666">
              <w:rPr>
                <w:noProof/>
                <w:webHidden/>
              </w:rPr>
              <w:fldChar w:fldCharType="begin"/>
            </w:r>
            <w:r w:rsidR="00F62666">
              <w:rPr>
                <w:noProof/>
                <w:webHidden/>
              </w:rPr>
              <w:instrText xml:space="preserve"> PAGEREF _Toc183626771 \h </w:instrText>
            </w:r>
            <w:r w:rsidR="00F62666">
              <w:rPr>
                <w:noProof/>
                <w:webHidden/>
              </w:rPr>
            </w:r>
            <w:r w:rsidR="00F62666">
              <w:rPr>
                <w:noProof/>
                <w:webHidden/>
              </w:rPr>
              <w:fldChar w:fldCharType="separate"/>
            </w:r>
            <w:r w:rsidR="00FD2E66">
              <w:rPr>
                <w:noProof/>
                <w:webHidden/>
              </w:rPr>
              <w:t>22</w:t>
            </w:r>
            <w:r w:rsidR="00F62666">
              <w:rPr>
                <w:noProof/>
                <w:webHidden/>
              </w:rPr>
              <w:fldChar w:fldCharType="end"/>
            </w:r>
          </w:hyperlink>
        </w:p>
        <w:p w14:paraId="5747D172" w14:textId="13214FA4" w:rsidR="00F62666" w:rsidRDefault="003533AD"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2" w:history="1">
            <w:r w:rsidR="00F62666" w:rsidRPr="00260642">
              <w:rPr>
                <w:rStyle w:val="Hyperlink"/>
                <w:rFonts w:eastAsia="Batang"/>
                <w:noProof/>
              </w:rPr>
              <w:t>3.1.2 Result Validation Under Drug</w:t>
            </w:r>
            <w:r w:rsidR="00F62666">
              <w:rPr>
                <w:noProof/>
                <w:webHidden/>
              </w:rPr>
              <w:tab/>
            </w:r>
            <w:r w:rsidR="00F62666">
              <w:rPr>
                <w:noProof/>
                <w:webHidden/>
              </w:rPr>
              <w:fldChar w:fldCharType="begin"/>
            </w:r>
            <w:r w:rsidR="00F62666">
              <w:rPr>
                <w:noProof/>
                <w:webHidden/>
              </w:rPr>
              <w:instrText xml:space="preserve"> PAGEREF _Toc183626772 \h </w:instrText>
            </w:r>
            <w:r w:rsidR="00F62666">
              <w:rPr>
                <w:noProof/>
                <w:webHidden/>
              </w:rPr>
            </w:r>
            <w:r w:rsidR="00F62666">
              <w:rPr>
                <w:noProof/>
                <w:webHidden/>
              </w:rPr>
              <w:fldChar w:fldCharType="separate"/>
            </w:r>
            <w:r w:rsidR="00FD2E66">
              <w:rPr>
                <w:noProof/>
                <w:webHidden/>
              </w:rPr>
              <w:t>23</w:t>
            </w:r>
            <w:r w:rsidR="00F62666">
              <w:rPr>
                <w:noProof/>
                <w:webHidden/>
              </w:rPr>
              <w:fldChar w:fldCharType="end"/>
            </w:r>
          </w:hyperlink>
        </w:p>
        <w:p w14:paraId="793ADECC" w14:textId="0F94C621" w:rsidR="00F62666" w:rsidRDefault="003533AD"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3" w:history="1">
            <w:r w:rsidR="00F62666" w:rsidRPr="00260642">
              <w:rPr>
                <w:rStyle w:val="Hyperlink"/>
                <w:rFonts w:eastAsia="Batang"/>
                <w:noProof/>
              </w:rPr>
              <w:t>3.1.3 Computational Time and Efficiency Analysis</w:t>
            </w:r>
            <w:r w:rsidR="00F62666">
              <w:rPr>
                <w:noProof/>
                <w:webHidden/>
              </w:rPr>
              <w:tab/>
            </w:r>
            <w:r w:rsidR="00F62666">
              <w:rPr>
                <w:noProof/>
                <w:webHidden/>
              </w:rPr>
              <w:fldChar w:fldCharType="begin"/>
            </w:r>
            <w:r w:rsidR="00F62666">
              <w:rPr>
                <w:noProof/>
                <w:webHidden/>
              </w:rPr>
              <w:instrText xml:space="preserve"> PAGEREF _Toc183626773 \h </w:instrText>
            </w:r>
            <w:r w:rsidR="00F62666">
              <w:rPr>
                <w:noProof/>
                <w:webHidden/>
              </w:rPr>
            </w:r>
            <w:r w:rsidR="00F62666">
              <w:rPr>
                <w:noProof/>
                <w:webHidden/>
              </w:rPr>
              <w:fldChar w:fldCharType="separate"/>
            </w:r>
            <w:r w:rsidR="00FD2E66">
              <w:rPr>
                <w:noProof/>
                <w:webHidden/>
              </w:rPr>
              <w:t>24</w:t>
            </w:r>
            <w:r w:rsidR="00F62666">
              <w:rPr>
                <w:noProof/>
                <w:webHidden/>
              </w:rPr>
              <w:fldChar w:fldCharType="end"/>
            </w:r>
          </w:hyperlink>
        </w:p>
        <w:p w14:paraId="628236E3" w14:textId="5C1CC13A" w:rsidR="00F62666" w:rsidRDefault="003533AD" w:rsidP="00B8611B">
          <w:pPr>
            <w:pStyle w:val="TOC2"/>
            <w:spacing w:line="360" w:lineRule="auto"/>
            <w:rPr>
              <w:rFonts w:asciiTheme="minorHAnsi" w:eastAsiaTheme="minorEastAsia" w:hAnsiTheme="minorHAnsi" w:cstheme="minorBidi"/>
              <w:noProof/>
              <w:sz w:val="24"/>
            </w:rPr>
          </w:pPr>
          <w:hyperlink w:anchor="_Toc183626774" w:history="1">
            <w:r w:rsidR="00F62666" w:rsidRPr="00260642">
              <w:rPr>
                <w:rStyle w:val="Hyperlink"/>
                <w:noProof/>
              </w:rPr>
              <w:t>3.2 GPU Simulation Result Using ORd 2017 Cell Model</w:t>
            </w:r>
            <w:r w:rsidR="00F62666">
              <w:rPr>
                <w:noProof/>
                <w:webHidden/>
              </w:rPr>
              <w:tab/>
            </w:r>
            <w:r w:rsidR="00F62666">
              <w:rPr>
                <w:noProof/>
                <w:webHidden/>
              </w:rPr>
              <w:fldChar w:fldCharType="begin"/>
            </w:r>
            <w:r w:rsidR="00F62666">
              <w:rPr>
                <w:noProof/>
                <w:webHidden/>
              </w:rPr>
              <w:instrText xml:space="preserve"> PAGEREF _Toc183626774 \h </w:instrText>
            </w:r>
            <w:r w:rsidR="00F62666">
              <w:rPr>
                <w:noProof/>
                <w:webHidden/>
              </w:rPr>
            </w:r>
            <w:r w:rsidR="00F62666">
              <w:rPr>
                <w:noProof/>
                <w:webHidden/>
              </w:rPr>
              <w:fldChar w:fldCharType="separate"/>
            </w:r>
            <w:r w:rsidR="00FD2E66">
              <w:rPr>
                <w:noProof/>
                <w:webHidden/>
              </w:rPr>
              <w:t>25</w:t>
            </w:r>
            <w:r w:rsidR="00F62666">
              <w:rPr>
                <w:noProof/>
                <w:webHidden/>
              </w:rPr>
              <w:fldChar w:fldCharType="end"/>
            </w:r>
          </w:hyperlink>
        </w:p>
        <w:p w14:paraId="38808931" w14:textId="3335C8CC" w:rsidR="00F62666" w:rsidRDefault="003533AD"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5" w:history="1">
            <w:r w:rsidR="00F62666" w:rsidRPr="00260642">
              <w:rPr>
                <w:rStyle w:val="Hyperlink"/>
                <w:rFonts w:eastAsia="Batang"/>
                <w:noProof/>
              </w:rPr>
              <w:t>3.2.1 Result Validation</w:t>
            </w:r>
            <w:r w:rsidR="00F62666">
              <w:rPr>
                <w:noProof/>
                <w:webHidden/>
              </w:rPr>
              <w:tab/>
            </w:r>
            <w:r w:rsidR="00F62666">
              <w:rPr>
                <w:noProof/>
                <w:webHidden/>
              </w:rPr>
              <w:fldChar w:fldCharType="begin"/>
            </w:r>
            <w:r w:rsidR="00F62666">
              <w:rPr>
                <w:noProof/>
                <w:webHidden/>
              </w:rPr>
              <w:instrText xml:space="preserve"> PAGEREF _Toc183626775 \h </w:instrText>
            </w:r>
            <w:r w:rsidR="00F62666">
              <w:rPr>
                <w:noProof/>
                <w:webHidden/>
              </w:rPr>
            </w:r>
            <w:r w:rsidR="00F62666">
              <w:rPr>
                <w:noProof/>
                <w:webHidden/>
              </w:rPr>
              <w:fldChar w:fldCharType="separate"/>
            </w:r>
            <w:r w:rsidR="00FD2E66">
              <w:rPr>
                <w:noProof/>
                <w:webHidden/>
              </w:rPr>
              <w:t>25</w:t>
            </w:r>
            <w:r w:rsidR="00F62666">
              <w:rPr>
                <w:noProof/>
                <w:webHidden/>
              </w:rPr>
              <w:fldChar w:fldCharType="end"/>
            </w:r>
          </w:hyperlink>
        </w:p>
        <w:p w14:paraId="361BF7C4" w14:textId="0BA47B02" w:rsidR="00F62666" w:rsidRDefault="003533AD"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6" w:history="1">
            <w:r w:rsidR="00F62666" w:rsidRPr="00260642">
              <w:rPr>
                <w:rStyle w:val="Hyperlink"/>
                <w:rFonts w:eastAsia="Batang"/>
                <w:noProof/>
              </w:rPr>
              <w:t>3.2.2 Result Validation Under Drug</w:t>
            </w:r>
            <w:r w:rsidR="00F62666">
              <w:rPr>
                <w:noProof/>
                <w:webHidden/>
              </w:rPr>
              <w:tab/>
            </w:r>
            <w:r w:rsidR="00F62666">
              <w:rPr>
                <w:noProof/>
                <w:webHidden/>
              </w:rPr>
              <w:fldChar w:fldCharType="begin"/>
            </w:r>
            <w:r w:rsidR="00F62666">
              <w:rPr>
                <w:noProof/>
                <w:webHidden/>
              </w:rPr>
              <w:instrText xml:space="preserve"> PAGEREF _Toc183626776 \h </w:instrText>
            </w:r>
            <w:r w:rsidR="00F62666">
              <w:rPr>
                <w:noProof/>
                <w:webHidden/>
              </w:rPr>
            </w:r>
            <w:r w:rsidR="00F62666">
              <w:rPr>
                <w:noProof/>
                <w:webHidden/>
              </w:rPr>
              <w:fldChar w:fldCharType="separate"/>
            </w:r>
            <w:r w:rsidR="00FD2E66">
              <w:rPr>
                <w:noProof/>
                <w:webHidden/>
              </w:rPr>
              <w:t>26</w:t>
            </w:r>
            <w:r w:rsidR="00F62666">
              <w:rPr>
                <w:noProof/>
                <w:webHidden/>
              </w:rPr>
              <w:fldChar w:fldCharType="end"/>
            </w:r>
          </w:hyperlink>
        </w:p>
        <w:p w14:paraId="69FCE14F" w14:textId="349331A2" w:rsidR="00F62666" w:rsidRDefault="003533AD"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7" w:history="1">
            <w:r w:rsidR="00F62666" w:rsidRPr="00260642">
              <w:rPr>
                <w:rStyle w:val="Hyperlink"/>
                <w:rFonts w:eastAsia="Batang"/>
                <w:noProof/>
              </w:rPr>
              <w:t>3.2.3 Computational Time and Efficiency Analysis</w:t>
            </w:r>
            <w:r w:rsidR="00F62666">
              <w:rPr>
                <w:noProof/>
                <w:webHidden/>
              </w:rPr>
              <w:tab/>
            </w:r>
            <w:r w:rsidR="00F62666">
              <w:rPr>
                <w:noProof/>
                <w:webHidden/>
              </w:rPr>
              <w:fldChar w:fldCharType="begin"/>
            </w:r>
            <w:r w:rsidR="00F62666">
              <w:rPr>
                <w:noProof/>
                <w:webHidden/>
              </w:rPr>
              <w:instrText xml:space="preserve"> PAGEREF _Toc183626777 \h </w:instrText>
            </w:r>
            <w:r w:rsidR="00F62666">
              <w:rPr>
                <w:noProof/>
                <w:webHidden/>
              </w:rPr>
            </w:r>
            <w:r w:rsidR="00F62666">
              <w:rPr>
                <w:noProof/>
                <w:webHidden/>
              </w:rPr>
              <w:fldChar w:fldCharType="separate"/>
            </w:r>
            <w:r w:rsidR="00FD2E66">
              <w:rPr>
                <w:noProof/>
                <w:webHidden/>
              </w:rPr>
              <w:t>27</w:t>
            </w:r>
            <w:r w:rsidR="00F62666">
              <w:rPr>
                <w:noProof/>
                <w:webHidden/>
              </w:rPr>
              <w:fldChar w:fldCharType="end"/>
            </w:r>
          </w:hyperlink>
        </w:p>
        <w:p w14:paraId="255C7C00" w14:textId="7A73445E" w:rsidR="00F62666" w:rsidRDefault="003533AD" w:rsidP="00B8611B">
          <w:pPr>
            <w:pStyle w:val="TOC2"/>
            <w:spacing w:line="360" w:lineRule="auto"/>
            <w:rPr>
              <w:rFonts w:asciiTheme="minorHAnsi" w:eastAsiaTheme="minorEastAsia" w:hAnsiTheme="minorHAnsi" w:cstheme="minorBidi"/>
              <w:noProof/>
              <w:sz w:val="24"/>
            </w:rPr>
          </w:pPr>
          <w:hyperlink w:anchor="_Toc183626778" w:history="1">
            <w:r w:rsidR="00F62666" w:rsidRPr="00260642">
              <w:rPr>
                <w:rStyle w:val="Hyperlink"/>
                <w:noProof/>
              </w:rPr>
              <w:t>3.3 GPU Simulation Result Using ToR-ORd Cell Model</w:t>
            </w:r>
            <w:r w:rsidR="00F62666">
              <w:rPr>
                <w:noProof/>
                <w:webHidden/>
              </w:rPr>
              <w:tab/>
            </w:r>
            <w:r w:rsidR="00F62666">
              <w:rPr>
                <w:noProof/>
                <w:webHidden/>
              </w:rPr>
              <w:fldChar w:fldCharType="begin"/>
            </w:r>
            <w:r w:rsidR="00F62666">
              <w:rPr>
                <w:noProof/>
                <w:webHidden/>
              </w:rPr>
              <w:instrText xml:space="preserve"> PAGEREF _Toc183626778 \h </w:instrText>
            </w:r>
            <w:r w:rsidR="00F62666">
              <w:rPr>
                <w:noProof/>
                <w:webHidden/>
              </w:rPr>
            </w:r>
            <w:r w:rsidR="00F62666">
              <w:rPr>
                <w:noProof/>
                <w:webHidden/>
              </w:rPr>
              <w:fldChar w:fldCharType="separate"/>
            </w:r>
            <w:r w:rsidR="00FD2E66">
              <w:rPr>
                <w:noProof/>
                <w:webHidden/>
              </w:rPr>
              <w:t>28</w:t>
            </w:r>
            <w:r w:rsidR="00F62666">
              <w:rPr>
                <w:noProof/>
                <w:webHidden/>
              </w:rPr>
              <w:fldChar w:fldCharType="end"/>
            </w:r>
          </w:hyperlink>
        </w:p>
        <w:p w14:paraId="680DDFD8" w14:textId="737F29B7" w:rsidR="00F62666" w:rsidRDefault="003533AD"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9" w:history="1">
            <w:r w:rsidR="00F62666" w:rsidRPr="00260642">
              <w:rPr>
                <w:rStyle w:val="Hyperlink"/>
                <w:rFonts w:eastAsia="Batang"/>
                <w:noProof/>
              </w:rPr>
              <w:t>3.3.1 Result Validation</w:t>
            </w:r>
            <w:r w:rsidR="00F62666">
              <w:rPr>
                <w:noProof/>
                <w:webHidden/>
              </w:rPr>
              <w:tab/>
            </w:r>
            <w:r w:rsidR="00F62666">
              <w:rPr>
                <w:noProof/>
                <w:webHidden/>
              </w:rPr>
              <w:fldChar w:fldCharType="begin"/>
            </w:r>
            <w:r w:rsidR="00F62666">
              <w:rPr>
                <w:noProof/>
                <w:webHidden/>
              </w:rPr>
              <w:instrText xml:space="preserve"> PAGEREF _Toc183626779 \h </w:instrText>
            </w:r>
            <w:r w:rsidR="00F62666">
              <w:rPr>
                <w:noProof/>
                <w:webHidden/>
              </w:rPr>
            </w:r>
            <w:r w:rsidR="00F62666">
              <w:rPr>
                <w:noProof/>
                <w:webHidden/>
              </w:rPr>
              <w:fldChar w:fldCharType="separate"/>
            </w:r>
            <w:r w:rsidR="00FD2E66">
              <w:rPr>
                <w:noProof/>
                <w:webHidden/>
              </w:rPr>
              <w:t>29</w:t>
            </w:r>
            <w:r w:rsidR="00F62666">
              <w:rPr>
                <w:noProof/>
                <w:webHidden/>
              </w:rPr>
              <w:fldChar w:fldCharType="end"/>
            </w:r>
          </w:hyperlink>
        </w:p>
        <w:p w14:paraId="7751451F" w14:textId="1D9633F2" w:rsidR="00F62666" w:rsidRDefault="003533AD" w:rsidP="00B8611B">
          <w:pPr>
            <w:pStyle w:val="TOC3"/>
            <w:tabs>
              <w:tab w:val="right" w:leader="dot" w:pos="7939"/>
            </w:tabs>
            <w:spacing w:line="360" w:lineRule="auto"/>
            <w:rPr>
              <w:rFonts w:asciiTheme="minorHAnsi" w:eastAsiaTheme="minorEastAsia" w:hAnsiTheme="minorHAnsi" w:cstheme="minorBidi"/>
              <w:noProof/>
              <w:sz w:val="24"/>
            </w:rPr>
          </w:pPr>
          <w:hyperlink w:anchor="_Toc183626780" w:history="1">
            <w:r w:rsidR="00F62666" w:rsidRPr="00260642">
              <w:rPr>
                <w:rStyle w:val="Hyperlink"/>
                <w:rFonts w:eastAsia="Batang"/>
                <w:noProof/>
              </w:rPr>
              <w:t>3.3.2 Result Validation Under Drug</w:t>
            </w:r>
            <w:r w:rsidR="00F62666">
              <w:rPr>
                <w:noProof/>
                <w:webHidden/>
              </w:rPr>
              <w:tab/>
            </w:r>
            <w:r w:rsidR="00F62666">
              <w:rPr>
                <w:noProof/>
                <w:webHidden/>
              </w:rPr>
              <w:fldChar w:fldCharType="begin"/>
            </w:r>
            <w:r w:rsidR="00F62666">
              <w:rPr>
                <w:noProof/>
                <w:webHidden/>
              </w:rPr>
              <w:instrText xml:space="preserve"> PAGEREF _Toc183626780 \h </w:instrText>
            </w:r>
            <w:r w:rsidR="00F62666">
              <w:rPr>
                <w:noProof/>
                <w:webHidden/>
              </w:rPr>
            </w:r>
            <w:r w:rsidR="00F62666">
              <w:rPr>
                <w:noProof/>
                <w:webHidden/>
              </w:rPr>
              <w:fldChar w:fldCharType="separate"/>
            </w:r>
            <w:r w:rsidR="00FD2E66">
              <w:rPr>
                <w:noProof/>
                <w:webHidden/>
              </w:rPr>
              <w:t>29</w:t>
            </w:r>
            <w:r w:rsidR="00F62666">
              <w:rPr>
                <w:noProof/>
                <w:webHidden/>
              </w:rPr>
              <w:fldChar w:fldCharType="end"/>
            </w:r>
          </w:hyperlink>
        </w:p>
        <w:p w14:paraId="03D5A66F" w14:textId="6D7D847A" w:rsidR="00F62666" w:rsidRDefault="003533AD" w:rsidP="00B8611B">
          <w:pPr>
            <w:pStyle w:val="TOC3"/>
            <w:tabs>
              <w:tab w:val="right" w:leader="dot" w:pos="7939"/>
            </w:tabs>
            <w:spacing w:line="360" w:lineRule="auto"/>
            <w:rPr>
              <w:rFonts w:asciiTheme="minorHAnsi" w:eastAsiaTheme="minorEastAsia" w:hAnsiTheme="minorHAnsi" w:cstheme="minorBidi"/>
              <w:noProof/>
              <w:sz w:val="24"/>
            </w:rPr>
          </w:pPr>
          <w:hyperlink w:anchor="_Toc183626781" w:history="1">
            <w:r w:rsidR="00F62666" w:rsidRPr="00260642">
              <w:rPr>
                <w:rStyle w:val="Hyperlink"/>
                <w:rFonts w:eastAsia="Batang"/>
                <w:noProof/>
              </w:rPr>
              <w:t>3.3.3 Computational Time and Efficiency Analysis</w:t>
            </w:r>
            <w:r w:rsidR="00F62666">
              <w:rPr>
                <w:noProof/>
                <w:webHidden/>
              </w:rPr>
              <w:tab/>
            </w:r>
            <w:r w:rsidR="00F62666">
              <w:rPr>
                <w:noProof/>
                <w:webHidden/>
              </w:rPr>
              <w:fldChar w:fldCharType="begin"/>
            </w:r>
            <w:r w:rsidR="00F62666">
              <w:rPr>
                <w:noProof/>
                <w:webHidden/>
              </w:rPr>
              <w:instrText xml:space="preserve"> PAGEREF _Toc183626781 \h </w:instrText>
            </w:r>
            <w:r w:rsidR="00F62666">
              <w:rPr>
                <w:noProof/>
                <w:webHidden/>
              </w:rPr>
            </w:r>
            <w:r w:rsidR="00F62666">
              <w:rPr>
                <w:noProof/>
                <w:webHidden/>
              </w:rPr>
              <w:fldChar w:fldCharType="separate"/>
            </w:r>
            <w:r w:rsidR="00FD2E66">
              <w:rPr>
                <w:noProof/>
                <w:webHidden/>
              </w:rPr>
              <w:t>30</w:t>
            </w:r>
            <w:r w:rsidR="00F62666">
              <w:rPr>
                <w:noProof/>
                <w:webHidden/>
              </w:rPr>
              <w:fldChar w:fldCharType="end"/>
            </w:r>
          </w:hyperlink>
        </w:p>
        <w:p w14:paraId="365EA0A7" w14:textId="38BE6BF6" w:rsidR="00F62666" w:rsidRDefault="003533AD" w:rsidP="00B8611B">
          <w:pPr>
            <w:pStyle w:val="TOC1"/>
            <w:spacing w:line="360" w:lineRule="auto"/>
            <w:rPr>
              <w:rFonts w:asciiTheme="minorHAnsi" w:eastAsiaTheme="minorEastAsia" w:hAnsiTheme="minorHAnsi" w:cstheme="minorBidi"/>
              <w:b w:val="0"/>
              <w:sz w:val="24"/>
            </w:rPr>
          </w:pPr>
          <w:hyperlink w:anchor="_Toc183626782" w:history="1">
            <w:r w:rsidR="00F62666" w:rsidRPr="00260642">
              <w:rPr>
                <w:rStyle w:val="Hyperlink"/>
                <w:rFonts w:eastAsia="Batang"/>
              </w:rPr>
              <w:t>Chapter 4. Conclusion and Limitation</w:t>
            </w:r>
            <w:r w:rsidR="00F62666">
              <w:rPr>
                <w:webHidden/>
              </w:rPr>
              <w:tab/>
            </w:r>
            <w:r w:rsidR="00F62666">
              <w:rPr>
                <w:webHidden/>
              </w:rPr>
              <w:fldChar w:fldCharType="begin"/>
            </w:r>
            <w:r w:rsidR="00F62666">
              <w:rPr>
                <w:webHidden/>
              </w:rPr>
              <w:instrText xml:space="preserve"> PAGEREF _Toc183626782 \h </w:instrText>
            </w:r>
            <w:r w:rsidR="00F62666">
              <w:rPr>
                <w:webHidden/>
              </w:rPr>
            </w:r>
            <w:r w:rsidR="00F62666">
              <w:rPr>
                <w:webHidden/>
              </w:rPr>
              <w:fldChar w:fldCharType="separate"/>
            </w:r>
            <w:r w:rsidR="00FD2E66">
              <w:rPr>
                <w:webHidden/>
              </w:rPr>
              <w:t>32</w:t>
            </w:r>
            <w:r w:rsidR="00F62666">
              <w:rPr>
                <w:webHidden/>
              </w:rPr>
              <w:fldChar w:fldCharType="end"/>
            </w:r>
          </w:hyperlink>
        </w:p>
        <w:p w14:paraId="67460693" w14:textId="53A74540" w:rsidR="00F62666" w:rsidRDefault="003533AD" w:rsidP="00B8611B">
          <w:pPr>
            <w:pStyle w:val="TOC2"/>
            <w:spacing w:line="360" w:lineRule="auto"/>
            <w:rPr>
              <w:rFonts w:asciiTheme="minorHAnsi" w:eastAsiaTheme="minorEastAsia" w:hAnsiTheme="minorHAnsi" w:cstheme="minorBidi"/>
              <w:noProof/>
              <w:sz w:val="24"/>
            </w:rPr>
          </w:pPr>
          <w:hyperlink w:anchor="_Toc183626783" w:history="1">
            <w:r w:rsidR="00F62666" w:rsidRPr="00260642">
              <w:rPr>
                <w:rStyle w:val="Hyperlink"/>
                <w:noProof/>
              </w:rPr>
              <w:t>4.1 Conclusion</w:t>
            </w:r>
            <w:r w:rsidR="00F62666">
              <w:rPr>
                <w:noProof/>
                <w:webHidden/>
              </w:rPr>
              <w:tab/>
            </w:r>
            <w:r w:rsidR="00F62666">
              <w:rPr>
                <w:noProof/>
                <w:webHidden/>
              </w:rPr>
              <w:fldChar w:fldCharType="begin"/>
            </w:r>
            <w:r w:rsidR="00F62666">
              <w:rPr>
                <w:noProof/>
                <w:webHidden/>
              </w:rPr>
              <w:instrText xml:space="preserve"> PAGEREF _Toc183626783 \h </w:instrText>
            </w:r>
            <w:r w:rsidR="00F62666">
              <w:rPr>
                <w:noProof/>
                <w:webHidden/>
              </w:rPr>
            </w:r>
            <w:r w:rsidR="00F62666">
              <w:rPr>
                <w:noProof/>
                <w:webHidden/>
              </w:rPr>
              <w:fldChar w:fldCharType="separate"/>
            </w:r>
            <w:r w:rsidR="00FD2E66">
              <w:rPr>
                <w:noProof/>
                <w:webHidden/>
              </w:rPr>
              <w:t>32</w:t>
            </w:r>
            <w:r w:rsidR="00F62666">
              <w:rPr>
                <w:noProof/>
                <w:webHidden/>
              </w:rPr>
              <w:fldChar w:fldCharType="end"/>
            </w:r>
          </w:hyperlink>
        </w:p>
        <w:p w14:paraId="0477226D" w14:textId="6D3B09EC" w:rsidR="00F62666" w:rsidRDefault="003533AD" w:rsidP="00B8611B">
          <w:pPr>
            <w:pStyle w:val="TOC2"/>
            <w:spacing w:line="360" w:lineRule="auto"/>
            <w:rPr>
              <w:rFonts w:asciiTheme="minorHAnsi" w:eastAsiaTheme="minorEastAsia" w:hAnsiTheme="minorHAnsi" w:cstheme="minorBidi"/>
              <w:noProof/>
              <w:sz w:val="24"/>
            </w:rPr>
          </w:pPr>
          <w:hyperlink w:anchor="_Toc183626784" w:history="1">
            <w:r w:rsidR="00F62666" w:rsidRPr="00260642">
              <w:rPr>
                <w:rStyle w:val="Hyperlink"/>
                <w:noProof/>
              </w:rPr>
              <w:t>4.2 Suggestions</w:t>
            </w:r>
            <w:r w:rsidR="00F62666">
              <w:rPr>
                <w:noProof/>
                <w:webHidden/>
              </w:rPr>
              <w:tab/>
            </w:r>
            <w:r w:rsidR="00F62666">
              <w:rPr>
                <w:noProof/>
                <w:webHidden/>
              </w:rPr>
              <w:fldChar w:fldCharType="begin"/>
            </w:r>
            <w:r w:rsidR="00F62666">
              <w:rPr>
                <w:noProof/>
                <w:webHidden/>
              </w:rPr>
              <w:instrText xml:space="preserve"> PAGEREF _Toc183626784 \h </w:instrText>
            </w:r>
            <w:r w:rsidR="00F62666">
              <w:rPr>
                <w:noProof/>
                <w:webHidden/>
              </w:rPr>
            </w:r>
            <w:r w:rsidR="00F62666">
              <w:rPr>
                <w:noProof/>
                <w:webHidden/>
              </w:rPr>
              <w:fldChar w:fldCharType="separate"/>
            </w:r>
            <w:r w:rsidR="00FD2E66">
              <w:rPr>
                <w:noProof/>
                <w:webHidden/>
              </w:rPr>
              <w:t>32</w:t>
            </w:r>
            <w:r w:rsidR="00F62666">
              <w:rPr>
                <w:noProof/>
                <w:webHidden/>
              </w:rPr>
              <w:fldChar w:fldCharType="end"/>
            </w:r>
          </w:hyperlink>
        </w:p>
        <w:p w14:paraId="69706E16" w14:textId="38D1EB78" w:rsidR="00F62666" w:rsidRDefault="003533AD" w:rsidP="00B8611B">
          <w:pPr>
            <w:pStyle w:val="TOC1"/>
            <w:spacing w:line="360" w:lineRule="auto"/>
            <w:rPr>
              <w:rFonts w:asciiTheme="minorHAnsi" w:eastAsiaTheme="minorEastAsia" w:hAnsiTheme="minorHAnsi" w:cstheme="minorBidi"/>
              <w:b w:val="0"/>
              <w:sz w:val="24"/>
            </w:rPr>
          </w:pPr>
          <w:hyperlink w:anchor="_Toc183626785" w:history="1">
            <w:r w:rsidR="00F62666" w:rsidRPr="00260642">
              <w:rPr>
                <w:rStyle w:val="Hyperlink"/>
              </w:rPr>
              <w:t>[References]</w:t>
            </w:r>
            <w:r w:rsidR="00F62666">
              <w:rPr>
                <w:webHidden/>
              </w:rPr>
              <w:tab/>
            </w:r>
            <w:r w:rsidR="00F62666">
              <w:rPr>
                <w:webHidden/>
              </w:rPr>
              <w:fldChar w:fldCharType="begin"/>
            </w:r>
            <w:r w:rsidR="00F62666">
              <w:rPr>
                <w:webHidden/>
              </w:rPr>
              <w:instrText xml:space="preserve"> PAGEREF _Toc183626785 \h </w:instrText>
            </w:r>
            <w:r w:rsidR="00F62666">
              <w:rPr>
                <w:webHidden/>
              </w:rPr>
            </w:r>
            <w:r w:rsidR="00F62666">
              <w:rPr>
                <w:webHidden/>
              </w:rPr>
              <w:fldChar w:fldCharType="separate"/>
            </w:r>
            <w:r w:rsidR="00FD2E66">
              <w:rPr>
                <w:webHidden/>
              </w:rPr>
              <w:t>33</w:t>
            </w:r>
            <w:r w:rsidR="00F62666">
              <w:rPr>
                <w:webHidden/>
              </w:rPr>
              <w:fldChar w:fldCharType="end"/>
            </w:r>
          </w:hyperlink>
        </w:p>
        <w:p w14:paraId="193C2E91" w14:textId="76BDA6CB" w:rsidR="00F62666" w:rsidRDefault="003533AD" w:rsidP="00B8611B">
          <w:pPr>
            <w:pStyle w:val="TOC1"/>
            <w:spacing w:line="360" w:lineRule="auto"/>
            <w:rPr>
              <w:rFonts w:asciiTheme="minorHAnsi" w:eastAsiaTheme="minorEastAsia" w:hAnsiTheme="minorHAnsi" w:cstheme="minorBidi"/>
              <w:b w:val="0"/>
              <w:sz w:val="24"/>
            </w:rPr>
          </w:pPr>
          <w:hyperlink w:anchor="_Toc183626786" w:history="1">
            <w:r w:rsidR="00F62666" w:rsidRPr="00260642">
              <w:rPr>
                <w:rStyle w:val="Hyperlink"/>
              </w:rPr>
              <w:t>Appendix</w:t>
            </w:r>
            <w:r w:rsidR="00F62666">
              <w:rPr>
                <w:webHidden/>
              </w:rPr>
              <w:tab/>
            </w:r>
            <w:r w:rsidR="00F62666">
              <w:rPr>
                <w:webHidden/>
              </w:rPr>
              <w:fldChar w:fldCharType="begin"/>
            </w:r>
            <w:r w:rsidR="00F62666">
              <w:rPr>
                <w:webHidden/>
              </w:rPr>
              <w:instrText xml:space="preserve"> PAGEREF _Toc183626786 \h </w:instrText>
            </w:r>
            <w:r w:rsidR="00F62666">
              <w:rPr>
                <w:webHidden/>
              </w:rPr>
            </w:r>
            <w:r w:rsidR="00F62666">
              <w:rPr>
                <w:webHidden/>
              </w:rPr>
              <w:fldChar w:fldCharType="separate"/>
            </w:r>
            <w:r w:rsidR="00FD2E66">
              <w:rPr>
                <w:webHidden/>
              </w:rPr>
              <w:t>35</w:t>
            </w:r>
            <w:r w:rsidR="00F62666">
              <w:rPr>
                <w:webHidden/>
              </w:rPr>
              <w:fldChar w:fldCharType="end"/>
            </w:r>
          </w:hyperlink>
        </w:p>
        <w:p w14:paraId="34D32BB8" w14:textId="0296A4E4"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787"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Project Structure</w:t>
            </w:r>
            <w:r w:rsidR="00F62666">
              <w:rPr>
                <w:noProof/>
                <w:webHidden/>
              </w:rPr>
              <w:tab/>
            </w:r>
            <w:r w:rsidR="00F62666">
              <w:rPr>
                <w:noProof/>
                <w:webHidden/>
              </w:rPr>
              <w:fldChar w:fldCharType="begin"/>
            </w:r>
            <w:r w:rsidR="00F62666">
              <w:rPr>
                <w:noProof/>
                <w:webHidden/>
              </w:rPr>
              <w:instrText xml:space="preserve"> PAGEREF _Toc183626787 \h </w:instrText>
            </w:r>
            <w:r w:rsidR="00F62666">
              <w:rPr>
                <w:noProof/>
                <w:webHidden/>
              </w:rPr>
            </w:r>
            <w:r w:rsidR="00F62666">
              <w:rPr>
                <w:noProof/>
                <w:webHidden/>
              </w:rPr>
              <w:fldChar w:fldCharType="separate"/>
            </w:r>
            <w:r w:rsidR="00FD2E66">
              <w:rPr>
                <w:noProof/>
                <w:webHidden/>
              </w:rPr>
              <w:t>35</w:t>
            </w:r>
            <w:r w:rsidR="00F62666">
              <w:rPr>
                <w:noProof/>
                <w:webHidden/>
              </w:rPr>
              <w:fldChar w:fldCharType="end"/>
            </w:r>
          </w:hyperlink>
        </w:p>
        <w:p w14:paraId="244110C8" w14:textId="0A349A1C"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788"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Root folder</w:t>
            </w:r>
            <w:r w:rsidR="00F62666">
              <w:rPr>
                <w:noProof/>
                <w:webHidden/>
              </w:rPr>
              <w:tab/>
            </w:r>
            <w:r w:rsidR="00F62666">
              <w:rPr>
                <w:noProof/>
                <w:webHidden/>
              </w:rPr>
              <w:fldChar w:fldCharType="begin"/>
            </w:r>
            <w:r w:rsidR="00F62666">
              <w:rPr>
                <w:noProof/>
                <w:webHidden/>
              </w:rPr>
              <w:instrText xml:space="preserve"> PAGEREF _Toc183626788 \h </w:instrText>
            </w:r>
            <w:r w:rsidR="00F62666">
              <w:rPr>
                <w:noProof/>
                <w:webHidden/>
              </w:rPr>
            </w:r>
            <w:r w:rsidR="00F62666">
              <w:rPr>
                <w:noProof/>
                <w:webHidden/>
              </w:rPr>
              <w:fldChar w:fldCharType="separate"/>
            </w:r>
            <w:r w:rsidR="00FD2E66">
              <w:rPr>
                <w:noProof/>
                <w:webHidden/>
              </w:rPr>
              <w:t>36</w:t>
            </w:r>
            <w:r w:rsidR="00F62666">
              <w:rPr>
                <w:noProof/>
                <w:webHidden/>
              </w:rPr>
              <w:fldChar w:fldCharType="end"/>
            </w:r>
          </w:hyperlink>
        </w:p>
        <w:p w14:paraId="6F2D8173" w14:textId="32FAB952"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789"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Makefile</w:t>
            </w:r>
            <w:r w:rsidR="00F62666">
              <w:rPr>
                <w:noProof/>
                <w:webHidden/>
              </w:rPr>
              <w:tab/>
            </w:r>
            <w:r w:rsidR="00F62666">
              <w:rPr>
                <w:noProof/>
                <w:webHidden/>
              </w:rPr>
              <w:fldChar w:fldCharType="begin"/>
            </w:r>
            <w:r w:rsidR="00F62666">
              <w:rPr>
                <w:noProof/>
                <w:webHidden/>
              </w:rPr>
              <w:instrText xml:space="preserve"> PAGEREF _Toc183626789 \h </w:instrText>
            </w:r>
            <w:r w:rsidR="00F62666">
              <w:rPr>
                <w:noProof/>
                <w:webHidden/>
              </w:rPr>
            </w:r>
            <w:r w:rsidR="00F62666">
              <w:rPr>
                <w:noProof/>
                <w:webHidden/>
              </w:rPr>
              <w:fldChar w:fldCharType="separate"/>
            </w:r>
            <w:r w:rsidR="00FD2E66">
              <w:rPr>
                <w:noProof/>
                <w:webHidden/>
              </w:rPr>
              <w:t>37</w:t>
            </w:r>
            <w:r w:rsidR="00F62666">
              <w:rPr>
                <w:noProof/>
                <w:webHidden/>
              </w:rPr>
              <w:fldChar w:fldCharType="end"/>
            </w:r>
          </w:hyperlink>
        </w:p>
        <w:p w14:paraId="3FCC0CD7" w14:textId="54F4C0A9"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790"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gitignore</w:t>
            </w:r>
            <w:r w:rsidR="00F62666">
              <w:rPr>
                <w:noProof/>
                <w:webHidden/>
              </w:rPr>
              <w:tab/>
            </w:r>
            <w:r w:rsidR="00F62666">
              <w:rPr>
                <w:noProof/>
                <w:webHidden/>
              </w:rPr>
              <w:fldChar w:fldCharType="begin"/>
            </w:r>
            <w:r w:rsidR="00F62666">
              <w:rPr>
                <w:noProof/>
                <w:webHidden/>
              </w:rPr>
              <w:instrText xml:space="preserve"> PAGEREF _Toc183626790 \h </w:instrText>
            </w:r>
            <w:r w:rsidR="00F62666">
              <w:rPr>
                <w:noProof/>
                <w:webHidden/>
              </w:rPr>
            </w:r>
            <w:r w:rsidR="00F62666">
              <w:rPr>
                <w:noProof/>
                <w:webHidden/>
              </w:rPr>
              <w:fldChar w:fldCharType="separate"/>
            </w:r>
            <w:r w:rsidR="00FD2E66">
              <w:rPr>
                <w:noProof/>
                <w:webHidden/>
              </w:rPr>
              <w:t>38</w:t>
            </w:r>
            <w:r w:rsidR="00F62666">
              <w:rPr>
                <w:noProof/>
                <w:webHidden/>
              </w:rPr>
              <w:fldChar w:fldCharType="end"/>
            </w:r>
          </w:hyperlink>
        </w:p>
        <w:p w14:paraId="12157BE2" w14:textId="4C753B76"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791"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main.cu</w:t>
            </w:r>
            <w:r w:rsidR="00F62666">
              <w:rPr>
                <w:noProof/>
                <w:webHidden/>
              </w:rPr>
              <w:tab/>
            </w:r>
            <w:r w:rsidR="00F62666">
              <w:rPr>
                <w:noProof/>
                <w:webHidden/>
              </w:rPr>
              <w:fldChar w:fldCharType="begin"/>
            </w:r>
            <w:r w:rsidR="00F62666">
              <w:rPr>
                <w:noProof/>
                <w:webHidden/>
              </w:rPr>
              <w:instrText xml:space="preserve"> PAGEREF _Toc183626791 \h </w:instrText>
            </w:r>
            <w:r w:rsidR="00F62666">
              <w:rPr>
                <w:noProof/>
                <w:webHidden/>
              </w:rPr>
            </w:r>
            <w:r w:rsidR="00F62666">
              <w:rPr>
                <w:noProof/>
                <w:webHidden/>
              </w:rPr>
              <w:fldChar w:fldCharType="separate"/>
            </w:r>
            <w:r w:rsidR="00FD2E66">
              <w:rPr>
                <w:noProof/>
                <w:webHidden/>
              </w:rPr>
              <w:t>38</w:t>
            </w:r>
            <w:r w:rsidR="00F62666">
              <w:rPr>
                <w:noProof/>
                <w:webHidden/>
              </w:rPr>
              <w:fldChar w:fldCharType="end"/>
            </w:r>
          </w:hyperlink>
        </w:p>
        <w:p w14:paraId="5D3E5688" w14:textId="1A84C456"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792"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test_compile.bat</w:t>
            </w:r>
            <w:r w:rsidR="00F62666">
              <w:rPr>
                <w:noProof/>
                <w:webHidden/>
              </w:rPr>
              <w:tab/>
            </w:r>
            <w:r w:rsidR="00F62666">
              <w:rPr>
                <w:noProof/>
                <w:webHidden/>
              </w:rPr>
              <w:fldChar w:fldCharType="begin"/>
            </w:r>
            <w:r w:rsidR="00F62666">
              <w:rPr>
                <w:noProof/>
                <w:webHidden/>
              </w:rPr>
              <w:instrText xml:space="preserve"> PAGEREF _Toc183626792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3B8A798C" w14:textId="569D98FE"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793"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bin’ Folder</w:t>
            </w:r>
            <w:r w:rsidR="00F62666">
              <w:rPr>
                <w:noProof/>
                <w:webHidden/>
              </w:rPr>
              <w:tab/>
            </w:r>
            <w:r w:rsidR="00F62666">
              <w:rPr>
                <w:noProof/>
                <w:webHidden/>
              </w:rPr>
              <w:fldChar w:fldCharType="begin"/>
            </w:r>
            <w:r w:rsidR="00F62666">
              <w:rPr>
                <w:noProof/>
                <w:webHidden/>
              </w:rPr>
              <w:instrText xml:space="preserve"> PAGEREF _Toc183626793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4A65B70A" w14:textId="4F48F84F"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794"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CVAR</w:t>
            </w:r>
            <w:r w:rsidR="00F62666">
              <w:rPr>
                <w:noProof/>
                <w:webHidden/>
              </w:rPr>
              <w:tab/>
            </w:r>
            <w:r w:rsidR="00F62666">
              <w:rPr>
                <w:noProof/>
                <w:webHidden/>
              </w:rPr>
              <w:fldChar w:fldCharType="begin"/>
            </w:r>
            <w:r w:rsidR="00F62666">
              <w:rPr>
                <w:noProof/>
                <w:webHidden/>
              </w:rPr>
              <w:instrText xml:space="preserve"> PAGEREF _Toc183626794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3B2BE9E7" w14:textId="453D2090"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795"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Control</w:t>
            </w:r>
            <w:r w:rsidR="00F62666">
              <w:rPr>
                <w:noProof/>
                <w:webHidden/>
              </w:rPr>
              <w:tab/>
            </w:r>
            <w:r w:rsidR="00F62666">
              <w:rPr>
                <w:noProof/>
                <w:webHidden/>
              </w:rPr>
              <w:fldChar w:fldCharType="begin"/>
            </w:r>
            <w:r w:rsidR="00F62666">
              <w:rPr>
                <w:noProof/>
                <w:webHidden/>
              </w:rPr>
              <w:instrText xml:space="preserve"> PAGEREF _Toc183626795 \h </w:instrText>
            </w:r>
            <w:r w:rsidR="00F62666">
              <w:rPr>
                <w:noProof/>
                <w:webHidden/>
              </w:rPr>
            </w:r>
            <w:r w:rsidR="00F62666">
              <w:rPr>
                <w:noProof/>
                <w:webHidden/>
              </w:rPr>
              <w:fldChar w:fldCharType="separate"/>
            </w:r>
            <w:r w:rsidR="00FD2E66">
              <w:rPr>
                <w:noProof/>
                <w:webHidden/>
              </w:rPr>
              <w:t>52</w:t>
            </w:r>
            <w:r w:rsidR="00F62666">
              <w:rPr>
                <w:noProof/>
                <w:webHidden/>
              </w:rPr>
              <w:fldChar w:fldCharType="end"/>
            </w:r>
          </w:hyperlink>
        </w:p>
        <w:p w14:paraId="1EB912A5" w14:textId="705E81A6"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796"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drug</w:t>
            </w:r>
            <w:r w:rsidR="00F62666">
              <w:rPr>
                <w:noProof/>
                <w:webHidden/>
              </w:rPr>
              <w:tab/>
            </w:r>
            <w:r w:rsidR="00F62666">
              <w:rPr>
                <w:noProof/>
                <w:webHidden/>
              </w:rPr>
              <w:fldChar w:fldCharType="begin"/>
            </w:r>
            <w:r w:rsidR="00F62666">
              <w:rPr>
                <w:noProof/>
                <w:webHidden/>
              </w:rPr>
              <w:instrText xml:space="preserve"> PAGEREF _Toc183626796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3D0D019C" w14:textId="52A79799"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797"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result</w:t>
            </w:r>
            <w:r w:rsidR="00F62666">
              <w:rPr>
                <w:noProof/>
                <w:webHidden/>
              </w:rPr>
              <w:tab/>
            </w:r>
            <w:r w:rsidR="00F62666">
              <w:rPr>
                <w:noProof/>
                <w:webHidden/>
              </w:rPr>
              <w:fldChar w:fldCharType="begin"/>
            </w:r>
            <w:r w:rsidR="00F62666">
              <w:rPr>
                <w:noProof/>
                <w:webHidden/>
              </w:rPr>
              <w:instrText xml:space="preserve"> PAGEREF _Toc183626797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370383F5" w14:textId="104C542F"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798"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cellmodels’ Folder</w:t>
            </w:r>
            <w:r w:rsidR="00F62666">
              <w:rPr>
                <w:noProof/>
                <w:webHidden/>
              </w:rPr>
              <w:tab/>
            </w:r>
            <w:r w:rsidR="00F62666">
              <w:rPr>
                <w:noProof/>
                <w:webHidden/>
              </w:rPr>
              <w:fldChar w:fldCharType="begin"/>
            </w:r>
            <w:r w:rsidR="00F62666">
              <w:rPr>
                <w:noProof/>
                <w:webHidden/>
              </w:rPr>
              <w:instrText xml:space="preserve"> PAGEREF _Toc183626798 \h </w:instrText>
            </w:r>
            <w:r w:rsidR="00F62666">
              <w:rPr>
                <w:noProof/>
                <w:webHidden/>
              </w:rPr>
            </w:r>
            <w:r w:rsidR="00F62666">
              <w:rPr>
                <w:noProof/>
                <w:webHidden/>
              </w:rPr>
              <w:fldChar w:fldCharType="separate"/>
            </w:r>
            <w:r w:rsidR="00FD2E66">
              <w:rPr>
                <w:noProof/>
                <w:webHidden/>
              </w:rPr>
              <w:t>53</w:t>
            </w:r>
            <w:r w:rsidR="00F62666">
              <w:rPr>
                <w:noProof/>
                <w:webHidden/>
              </w:rPr>
              <w:fldChar w:fldCharType="end"/>
            </w:r>
          </w:hyperlink>
        </w:p>
        <w:p w14:paraId="1CEA1005" w14:textId="33C42942"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799"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Ohara_Rudy_2011.hpp</w:t>
            </w:r>
            <w:r w:rsidR="00F62666">
              <w:rPr>
                <w:noProof/>
                <w:webHidden/>
              </w:rPr>
              <w:tab/>
            </w:r>
            <w:r w:rsidR="00F62666">
              <w:rPr>
                <w:noProof/>
                <w:webHidden/>
              </w:rPr>
              <w:fldChar w:fldCharType="begin"/>
            </w:r>
            <w:r w:rsidR="00F62666">
              <w:rPr>
                <w:noProof/>
                <w:webHidden/>
              </w:rPr>
              <w:instrText xml:space="preserve"> PAGEREF _Toc183626799 \h </w:instrText>
            </w:r>
            <w:r w:rsidR="00F62666">
              <w:rPr>
                <w:noProof/>
                <w:webHidden/>
              </w:rPr>
            </w:r>
            <w:r w:rsidR="00F62666">
              <w:rPr>
                <w:noProof/>
                <w:webHidden/>
              </w:rPr>
              <w:fldChar w:fldCharType="separate"/>
            </w:r>
            <w:r w:rsidR="00FD2E66">
              <w:rPr>
                <w:noProof/>
                <w:webHidden/>
              </w:rPr>
              <w:t>54</w:t>
            </w:r>
            <w:r w:rsidR="00F62666">
              <w:rPr>
                <w:noProof/>
                <w:webHidden/>
              </w:rPr>
              <w:fldChar w:fldCharType="end"/>
            </w:r>
          </w:hyperlink>
        </w:p>
        <w:p w14:paraId="5A754444" w14:textId="5E9B368E"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800"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Ohara_Rudy_2011.cpp</w:t>
            </w:r>
            <w:r w:rsidR="00F62666">
              <w:rPr>
                <w:noProof/>
                <w:webHidden/>
              </w:rPr>
              <w:tab/>
            </w:r>
            <w:r w:rsidR="00F62666">
              <w:rPr>
                <w:noProof/>
                <w:webHidden/>
              </w:rPr>
              <w:fldChar w:fldCharType="begin"/>
            </w:r>
            <w:r w:rsidR="00F62666">
              <w:rPr>
                <w:noProof/>
                <w:webHidden/>
              </w:rPr>
              <w:instrText xml:space="preserve"> PAGEREF _Toc183626800 \h </w:instrText>
            </w:r>
            <w:r w:rsidR="00F62666">
              <w:rPr>
                <w:noProof/>
                <w:webHidden/>
              </w:rPr>
            </w:r>
            <w:r w:rsidR="00F62666">
              <w:rPr>
                <w:noProof/>
                <w:webHidden/>
              </w:rPr>
              <w:fldChar w:fldCharType="separate"/>
            </w:r>
            <w:r w:rsidR="00FD2E66">
              <w:rPr>
                <w:noProof/>
                <w:webHidden/>
              </w:rPr>
              <w:t>54</w:t>
            </w:r>
            <w:r w:rsidR="00F62666">
              <w:rPr>
                <w:noProof/>
                <w:webHidden/>
              </w:rPr>
              <w:fldChar w:fldCharType="end"/>
            </w:r>
          </w:hyperlink>
        </w:p>
        <w:p w14:paraId="5FC8C43C" w14:textId="34493A8D"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801"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Cellmodel.hpp</w:t>
            </w:r>
            <w:r w:rsidR="00F62666">
              <w:rPr>
                <w:noProof/>
                <w:webHidden/>
              </w:rPr>
              <w:tab/>
            </w:r>
            <w:r w:rsidR="00F62666">
              <w:rPr>
                <w:noProof/>
                <w:webHidden/>
              </w:rPr>
              <w:fldChar w:fldCharType="begin"/>
            </w:r>
            <w:r w:rsidR="00F62666">
              <w:rPr>
                <w:noProof/>
                <w:webHidden/>
              </w:rPr>
              <w:instrText xml:space="preserve"> PAGEREF _Toc183626801 \h </w:instrText>
            </w:r>
            <w:r w:rsidR="00F62666">
              <w:rPr>
                <w:noProof/>
                <w:webHidden/>
              </w:rPr>
            </w:r>
            <w:r w:rsidR="00F62666">
              <w:rPr>
                <w:noProof/>
                <w:webHidden/>
              </w:rPr>
              <w:fldChar w:fldCharType="separate"/>
            </w:r>
            <w:r w:rsidR="00FD2E66">
              <w:rPr>
                <w:noProof/>
                <w:webHidden/>
              </w:rPr>
              <w:t>76</w:t>
            </w:r>
            <w:r w:rsidR="00F62666">
              <w:rPr>
                <w:noProof/>
                <w:webHidden/>
              </w:rPr>
              <w:fldChar w:fldCharType="end"/>
            </w:r>
          </w:hyperlink>
        </w:p>
        <w:p w14:paraId="341D2257" w14:textId="613CBB8C"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802"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enums/enum_Ohara_rudy_2011.hpp</w:t>
            </w:r>
            <w:r w:rsidR="00F62666">
              <w:rPr>
                <w:noProof/>
                <w:webHidden/>
              </w:rPr>
              <w:tab/>
            </w:r>
            <w:r w:rsidR="00F62666">
              <w:rPr>
                <w:noProof/>
                <w:webHidden/>
              </w:rPr>
              <w:fldChar w:fldCharType="begin"/>
            </w:r>
            <w:r w:rsidR="00F62666">
              <w:rPr>
                <w:noProof/>
                <w:webHidden/>
              </w:rPr>
              <w:instrText xml:space="preserve"> PAGEREF _Toc183626802 \h </w:instrText>
            </w:r>
            <w:r w:rsidR="00F62666">
              <w:rPr>
                <w:noProof/>
                <w:webHidden/>
              </w:rPr>
            </w:r>
            <w:r w:rsidR="00F62666">
              <w:rPr>
                <w:noProof/>
                <w:webHidden/>
              </w:rPr>
              <w:fldChar w:fldCharType="separate"/>
            </w:r>
            <w:r w:rsidR="00FD2E66">
              <w:rPr>
                <w:noProof/>
                <w:webHidden/>
              </w:rPr>
              <w:t>76</w:t>
            </w:r>
            <w:r w:rsidR="00F62666">
              <w:rPr>
                <w:noProof/>
                <w:webHidden/>
              </w:rPr>
              <w:fldChar w:fldCharType="end"/>
            </w:r>
          </w:hyperlink>
        </w:p>
        <w:p w14:paraId="5CBB36B3" w14:textId="34088943"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803" w:history="1">
            <w:r w:rsidR="00F62666" w:rsidRPr="00260642">
              <w:rPr>
                <w:rStyle w:val="Hyperlink"/>
                <w:noProof/>
              </w:rPr>
              <w:t>E.</w:t>
            </w:r>
            <w:r w:rsidR="00F62666">
              <w:rPr>
                <w:rFonts w:asciiTheme="minorHAnsi" w:eastAsiaTheme="minorEastAsia" w:hAnsiTheme="minorHAnsi" w:cstheme="minorBidi"/>
                <w:noProof/>
                <w:sz w:val="24"/>
              </w:rPr>
              <w:tab/>
            </w:r>
            <w:r w:rsidR="00F62666" w:rsidRPr="00260642">
              <w:rPr>
                <w:rStyle w:val="Hyperlink"/>
                <w:noProof/>
              </w:rPr>
              <w:t>‘modules’ Folder</w:t>
            </w:r>
            <w:r w:rsidR="00F62666">
              <w:rPr>
                <w:noProof/>
                <w:webHidden/>
              </w:rPr>
              <w:tab/>
            </w:r>
            <w:r w:rsidR="00F62666">
              <w:rPr>
                <w:noProof/>
                <w:webHidden/>
              </w:rPr>
              <w:fldChar w:fldCharType="begin"/>
            </w:r>
            <w:r w:rsidR="00F62666">
              <w:rPr>
                <w:noProof/>
                <w:webHidden/>
              </w:rPr>
              <w:instrText xml:space="preserve"> PAGEREF _Toc183626803 \h </w:instrText>
            </w:r>
            <w:r w:rsidR="00F62666">
              <w:rPr>
                <w:noProof/>
                <w:webHidden/>
              </w:rPr>
            </w:r>
            <w:r w:rsidR="00F62666">
              <w:rPr>
                <w:noProof/>
                <w:webHidden/>
              </w:rPr>
              <w:fldChar w:fldCharType="separate"/>
            </w:r>
            <w:r w:rsidR="00FD2E66">
              <w:rPr>
                <w:noProof/>
                <w:webHidden/>
              </w:rPr>
              <w:t>79</w:t>
            </w:r>
            <w:r w:rsidR="00F62666">
              <w:rPr>
                <w:noProof/>
                <w:webHidden/>
              </w:rPr>
              <w:fldChar w:fldCharType="end"/>
            </w:r>
          </w:hyperlink>
        </w:p>
        <w:p w14:paraId="152E5BBA" w14:textId="379F152D"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804"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cipa_t.cu and cipa_t.cuh</w:t>
            </w:r>
            <w:r w:rsidR="00F62666">
              <w:rPr>
                <w:noProof/>
                <w:webHidden/>
              </w:rPr>
              <w:tab/>
            </w:r>
            <w:r w:rsidR="00F62666">
              <w:rPr>
                <w:noProof/>
                <w:webHidden/>
              </w:rPr>
              <w:fldChar w:fldCharType="begin"/>
            </w:r>
            <w:r w:rsidR="00F62666">
              <w:rPr>
                <w:noProof/>
                <w:webHidden/>
              </w:rPr>
              <w:instrText xml:space="preserve"> PAGEREF _Toc183626804 \h </w:instrText>
            </w:r>
            <w:r w:rsidR="00F62666">
              <w:rPr>
                <w:noProof/>
                <w:webHidden/>
              </w:rPr>
            </w:r>
            <w:r w:rsidR="00F62666">
              <w:rPr>
                <w:noProof/>
                <w:webHidden/>
              </w:rPr>
              <w:fldChar w:fldCharType="separate"/>
            </w:r>
            <w:r w:rsidR="00FD2E66">
              <w:rPr>
                <w:noProof/>
                <w:webHidden/>
              </w:rPr>
              <w:t>79</w:t>
            </w:r>
            <w:r w:rsidR="00F62666">
              <w:rPr>
                <w:noProof/>
                <w:webHidden/>
              </w:rPr>
              <w:fldChar w:fldCharType="end"/>
            </w:r>
          </w:hyperlink>
        </w:p>
        <w:p w14:paraId="2E81BB39" w14:textId="2233833C"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805"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drug_conc.cpp and drug_conc.hpp</w:t>
            </w:r>
            <w:r w:rsidR="00F62666">
              <w:rPr>
                <w:noProof/>
                <w:webHidden/>
              </w:rPr>
              <w:tab/>
            </w:r>
            <w:r w:rsidR="00F62666">
              <w:rPr>
                <w:noProof/>
                <w:webHidden/>
              </w:rPr>
              <w:fldChar w:fldCharType="begin"/>
            </w:r>
            <w:r w:rsidR="00F62666">
              <w:rPr>
                <w:noProof/>
                <w:webHidden/>
              </w:rPr>
              <w:instrText xml:space="preserve"> PAGEREF _Toc183626805 \h </w:instrText>
            </w:r>
            <w:r w:rsidR="00F62666">
              <w:rPr>
                <w:noProof/>
                <w:webHidden/>
              </w:rPr>
            </w:r>
            <w:r w:rsidR="00F62666">
              <w:rPr>
                <w:noProof/>
                <w:webHidden/>
              </w:rPr>
              <w:fldChar w:fldCharType="separate"/>
            </w:r>
            <w:r w:rsidR="00FD2E66">
              <w:rPr>
                <w:noProof/>
                <w:webHidden/>
              </w:rPr>
              <w:t>80</w:t>
            </w:r>
            <w:r w:rsidR="00F62666">
              <w:rPr>
                <w:noProof/>
                <w:webHidden/>
              </w:rPr>
              <w:fldChar w:fldCharType="end"/>
            </w:r>
          </w:hyperlink>
        </w:p>
        <w:p w14:paraId="41F84C94" w14:textId="4AB4E819"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806"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glob_funct.cpp and glob_funct.hpp</w:t>
            </w:r>
            <w:r w:rsidR="00F62666">
              <w:rPr>
                <w:noProof/>
                <w:webHidden/>
              </w:rPr>
              <w:tab/>
            </w:r>
            <w:r w:rsidR="00F62666">
              <w:rPr>
                <w:noProof/>
                <w:webHidden/>
              </w:rPr>
              <w:fldChar w:fldCharType="begin"/>
            </w:r>
            <w:r w:rsidR="00F62666">
              <w:rPr>
                <w:noProof/>
                <w:webHidden/>
              </w:rPr>
              <w:instrText xml:space="preserve"> PAGEREF _Toc183626806 \h </w:instrText>
            </w:r>
            <w:r w:rsidR="00F62666">
              <w:rPr>
                <w:noProof/>
                <w:webHidden/>
              </w:rPr>
            </w:r>
            <w:r w:rsidR="00F62666">
              <w:rPr>
                <w:noProof/>
                <w:webHidden/>
              </w:rPr>
              <w:fldChar w:fldCharType="separate"/>
            </w:r>
            <w:r w:rsidR="00FD2E66">
              <w:rPr>
                <w:noProof/>
                <w:webHidden/>
              </w:rPr>
              <w:t>82</w:t>
            </w:r>
            <w:r w:rsidR="00F62666">
              <w:rPr>
                <w:noProof/>
                <w:webHidden/>
              </w:rPr>
              <w:fldChar w:fldCharType="end"/>
            </w:r>
          </w:hyperlink>
        </w:p>
        <w:p w14:paraId="6D9E9F8E" w14:textId="3921AC7D"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807"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glob_type.cpp and glob_type.hpp</w:t>
            </w:r>
            <w:r w:rsidR="00F62666">
              <w:rPr>
                <w:noProof/>
                <w:webHidden/>
              </w:rPr>
              <w:tab/>
            </w:r>
            <w:r w:rsidR="00F62666">
              <w:rPr>
                <w:noProof/>
                <w:webHidden/>
              </w:rPr>
              <w:fldChar w:fldCharType="begin"/>
            </w:r>
            <w:r w:rsidR="00F62666">
              <w:rPr>
                <w:noProof/>
                <w:webHidden/>
              </w:rPr>
              <w:instrText xml:space="preserve"> PAGEREF _Toc183626807 \h </w:instrText>
            </w:r>
            <w:r w:rsidR="00F62666">
              <w:rPr>
                <w:noProof/>
                <w:webHidden/>
              </w:rPr>
            </w:r>
            <w:r w:rsidR="00F62666">
              <w:rPr>
                <w:noProof/>
                <w:webHidden/>
              </w:rPr>
              <w:fldChar w:fldCharType="separate"/>
            </w:r>
            <w:r w:rsidR="00FD2E66">
              <w:rPr>
                <w:noProof/>
                <w:webHidden/>
              </w:rPr>
              <w:t>84</w:t>
            </w:r>
            <w:r w:rsidR="00F62666">
              <w:rPr>
                <w:noProof/>
                <w:webHidden/>
              </w:rPr>
              <w:fldChar w:fldCharType="end"/>
            </w:r>
          </w:hyperlink>
        </w:p>
        <w:p w14:paraId="795C09F6" w14:textId="310296F5"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808" w:history="1">
            <w:r w:rsidR="00F62666" w:rsidRPr="00260642">
              <w:rPr>
                <w:rStyle w:val="Hyperlink"/>
                <w:noProof/>
              </w:rPr>
              <w:t>e.</w:t>
            </w:r>
            <w:r w:rsidR="00F62666">
              <w:rPr>
                <w:rFonts w:asciiTheme="minorHAnsi" w:eastAsiaTheme="minorEastAsia" w:hAnsiTheme="minorHAnsi" w:cstheme="minorBidi"/>
                <w:noProof/>
                <w:sz w:val="24"/>
              </w:rPr>
              <w:tab/>
            </w:r>
            <w:r w:rsidR="00F62666" w:rsidRPr="00260642">
              <w:rPr>
                <w:rStyle w:val="Hyperlink"/>
                <w:noProof/>
              </w:rPr>
              <w:t>gpu.cu and gpu.cuh</w:t>
            </w:r>
            <w:r w:rsidR="00F62666">
              <w:rPr>
                <w:noProof/>
                <w:webHidden/>
              </w:rPr>
              <w:tab/>
            </w:r>
            <w:r w:rsidR="00F62666">
              <w:rPr>
                <w:noProof/>
                <w:webHidden/>
              </w:rPr>
              <w:fldChar w:fldCharType="begin"/>
            </w:r>
            <w:r w:rsidR="00F62666">
              <w:rPr>
                <w:noProof/>
                <w:webHidden/>
              </w:rPr>
              <w:instrText xml:space="preserve"> PAGEREF _Toc183626808 \h </w:instrText>
            </w:r>
            <w:r w:rsidR="00F62666">
              <w:rPr>
                <w:noProof/>
                <w:webHidden/>
              </w:rPr>
            </w:r>
            <w:r w:rsidR="00F62666">
              <w:rPr>
                <w:noProof/>
                <w:webHidden/>
              </w:rPr>
              <w:fldChar w:fldCharType="separate"/>
            </w:r>
            <w:r w:rsidR="00FD2E66">
              <w:rPr>
                <w:noProof/>
                <w:webHidden/>
              </w:rPr>
              <w:t>85</w:t>
            </w:r>
            <w:r w:rsidR="00F62666">
              <w:rPr>
                <w:noProof/>
                <w:webHidden/>
              </w:rPr>
              <w:fldChar w:fldCharType="end"/>
            </w:r>
          </w:hyperlink>
        </w:p>
        <w:p w14:paraId="5AF71A7A" w14:textId="2474103B"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809" w:history="1">
            <w:r w:rsidR="00F62666" w:rsidRPr="00260642">
              <w:rPr>
                <w:rStyle w:val="Hyperlink"/>
                <w:noProof/>
              </w:rPr>
              <w:t>f.</w:t>
            </w:r>
            <w:r w:rsidR="00F62666">
              <w:rPr>
                <w:rFonts w:asciiTheme="minorHAnsi" w:eastAsiaTheme="minorEastAsia" w:hAnsiTheme="minorHAnsi" w:cstheme="minorBidi"/>
                <w:noProof/>
                <w:sz w:val="24"/>
              </w:rPr>
              <w:tab/>
            </w:r>
            <w:r w:rsidR="00F62666" w:rsidRPr="00260642">
              <w:rPr>
                <w:rStyle w:val="Hyperlink"/>
                <w:noProof/>
              </w:rPr>
              <w:t>param.cpp and param.hpp</w:t>
            </w:r>
            <w:r w:rsidR="00F62666">
              <w:rPr>
                <w:noProof/>
                <w:webHidden/>
              </w:rPr>
              <w:tab/>
            </w:r>
            <w:r w:rsidR="00F62666">
              <w:rPr>
                <w:noProof/>
                <w:webHidden/>
              </w:rPr>
              <w:fldChar w:fldCharType="begin"/>
            </w:r>
            <w:r w:rsidR="00F62666">
              <w:rPr>
                <w:noProof/>
                <w:webHidden/>
              </w:rPr>
              <w:instrText xml:space="preserve"> PAGEREF _Toc183626809 \h </w:instrText>
            </w:r>
            <w:r w:rsidR="00F62666">
              <w:rPr>
                <w:noProof/>
                <w:webHidden/>
              </w:rPr>
            </w:r>
            <w:r w:rsidR="00F62666">
              <w:rPr>
                <w:noProof/>
                <w:webHidden/>
              </w:rPr>
              <w:fldChar w:fldCharType="separate"/>
            </w:r>
            <w:r w:rsidR="00FD2E66">
              <w:rPr>
                <w:noProof/>
                <w:webHidden/>
              </w:rPr>
              <w:t>92</w:t>
            </w:r>
            <w:r w:rsidR="00F62666">
              <w:rPr>
                <w:noProof/>
                <w:webHidden/>
              </w:rPr>
              <w:fldChar w:fldCharType="end"/>
            </w:r>
          </w:hyperlink>
        </w:p>
        <w:p w14:paraId="54BF9AC1" w14:textId="658BD600"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810" w:history="1">
            <w:r w:rsidR="00F62666" w:rsidRPr="00260642">
              <w:rPr>
                <w:rStyle w:val="Hyperlink"/>
                <w:noProof/>
              </w:rPr>
              <w:t>F.</w:t>
            </w:r>
            <w:r w:rsidR="00F62666">
              <w:rPr>
                <w:rFonts w:asciiTheme="minorHAnsi" w:eastAsiaTheme="minorEastAsia" w:hAnsiTheme="minorHAnsi" w:cstheme="minorBidi"/>
                <w:noProof/>
                <w:sz w:val="24"/>
              </w:rPr>
              <w:tab/>
            </w:r>
            <w:r w:rsidR="00F62666" w:rsidRPr="00260642">
              <w:rPr>
                <w:rStyle w:val="Hyperlink"/>
                <w:noProof/>
              </w:rPr>
              <w:t>Critical Scripts</w:t>
            </w:r>
            <w:r w:rsidR="00F62666">
              <w:rPr>
                <w:noProof/>
                <w:webHidden/>
              </w:rPr>
              <w:tab/>
            </w:r>
            <w:r w:rsidR="00F62666">
              <w:rPr>
                <w:noProof/>
                <w:webHidden/>
              </w:rPr>
              <w:fldChar w:fldCharType="begin"/>
            </w:r>
            <w:r w:rsidR="00F62666">
              <w:rPr>
                <w:noProof/>
                <w:webHidden/>
              </w:rPr>
              <w:instrText xml:space="preserve"> PAGEREF _Toc183626810 \h </w:instrText>
            </w:r>
            <w:r w:rsidR="00F62666">
              <w:rPr>
                <w:noProof/>
                <w:webHidden/>
              </w:rPr>
            </w:r>
            <w:r w:rsidR="00F62666">
              <w:rPr>
                <w:noProof/>
                <w:webHidden/>
              </w:rPr>
              <w:fldChar w:fldCharType="separate"/>
            </w:r>
            <w:r w:rsidR="00FD2E66">
              <w:rPr>
                <w:noProof/>
                <w:webHidden/>
              </w:rPr>
              <w:t>94</w:t>
            </w:r>
            <w:r w:rsidR="00F62666">
              <w:rPr>
                <w:noProof/>
                <w:webHidden/>
              </w:rPr>
              <w:fldChar w:fldCharType="end"/>
            </w:r>
          </w:hyperlink>
        </w:p>
        <w:p w14:paraId="55A0AF2F" w14:textId="7D65F045"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811"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Main script</w:t>
            </w:r>
            <w:r w:rsidR="00F62666">
              <w:rPr>
                <w:noProof/>
                <w:webHidden/>
              </w:rPr>
              <w:tab/>
            </w:r>
            <w:r w:rsidR="00F62666">
              <w:rPr>
                <w:noProof/>
                <w:webHidden/>
              </w:rPr>
              <w:fldChar w:fldCharType="begin"/>
            </w:r>
            <w:r w:rsidR="00F62666">
              <w:rPr>
                <w:noProof/>
                <w:webHidden/>
              </w:rPr>
              <w:instrText xml:space="preserve"> PAGEREF _Toc183626811 \h </w:instrText>
            </w:r>
            <w:r w:rsidR="00F62666">
              <w:rPr>
                <w:noProof/>
                <w:webHidden/>
              </w:rPr>
            </w:r>
            <w:r w:rsidR="00F62666">
              <w:rPr>
                <w:noProof/>
                <w:webHidden/>
              </w:rPr>
              <w:fldChar w:fldCharType="separate"/>
            </w:r>
            <w:r w:rsidR="00FD2E66">
              <w:rPr>
                <w:noProof/>
                <w:webHidden/>
              </w:rPr>
              <w:t>94</w:t>
            </w:r>
            <w:r w:rsidR="00F62666">
              <w:rPr>
                <w:noProof/>
                <w:webHidden/>
              </w:rPr>
              <w:fldChar w:fldCharType="end"/>
            </w:r>
          </w:hyperlink>
        </w:p>
        <w:p w14:paraId="106D8C72" w14:textId="2D1D5D33"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812"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GPU control script</w:t>
            </w:r>
            <w:r w:rsidR="00F62666">
              <w:rPr>
                <w:noProof/>
                <w:webHidden/>
              </w:rPr>
              <w:tab/>
            </w:r>
            <w:r w:rsidR="00F62666">
              <w:rPr>
                <w:noProof/>
                <w:webHidden/>
              </w:rPr>
              <w:fldChar w:fldCharType="begin"/>
            </w:r>
            <w:r w:rsidR="00F62666">
              <w:rPr>
                <w:noProof/>
                <w:webHidden/>
              </w:rPr>
              <w:instrText xml:space="preserve"> PAGEREF _Toc183626812 \h </w:instrText>
            </w:r>
            <w:r w:rsidR="00F62666">
              <w:rPr>
                <w:noProof/>
                <w:webHidden/>
              </w:rPr>
            </w:r>
            <w:r w:rsidR="00F62666">
              <w:rPr>
                <w:noProof/>
                <w:webHidden/>
              </w:rPr>
              <w:fldChar w:fldCharType="separate"/>
            </w:r>
            <w:r w:rsidR="00FD2E66">
              <w:rPr>
                <w:noProof/>
                <w:webHidden/>
              </w:rPr>
              <w:t>95</w:t>
            </w:r>
            <w:r w:rsidR="00F62666">
              <w:rPr>
                <w:noProof/>
                <w:webHidden/>
              </w:rPr>
              <w:fldChar w:fldCharType="end"/>
            </w:r>
          </w:hyperlink>
        </w:p>
        <w:p w14:paraId="55B1BA3E" w14:textId="7659F0F3"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813"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Parameters</w:t>
            </w:r>
            <w:r w:rsidR="00F62666">
              <w:rPr>
                <w:noProof/>
                <w:webHidden/>
              </w:rPr>
              <w:tab/>
            </w:r>
            <w:r w:rsidR="00F62666">
              <w:rPr>
                <w:noProof/>
                <w:webHidden/>
              </w:rPr>
              <w:fldChar w:fldCharType="begin"/>
            </w:r>
            <w:r w:rsidR="00F62666">
              <w:rPr>
                <w:noProof/>
                <w:webHidden/>
              </w:rPr>
              <w:instrText xml:space="preserve"> PAGEREF _Toc183626813 \h </w:instrText>
            </w:r>
            <w:r w:rsidR="00F62666">
              <w:rPr>
                <w:noProof/>
                <w:webHidden/>
              </w:rPr>
            </w:r>
            <w:r w:rsidR="00F62666">
              <w:rPr>
                <w:noProof/>
                <w:webHidden/>
              </w:rPr>
              <w:fldChar w:fldCharType="separate"/>
            </w:r>
            <w:r w:rsidR="00FD2E66">
              <w:rPr>
                <w:noProof/>
                <w:webHidden/>
              </w:rPr>
              <w:t>96</w:t>
            </w:r>
            <w:r w:rsidR="00F62666">
              <w:rPr>
                <w:noProof/>
                <w:webHidden/>
              </w:rPr>
              <w:fldChar w:fldCharType="end"/>
            </w:r>
          </w:hyperlink>
        </w:p>
        <w:p w14:paraId="1E42CBA5" w14:textId="34B61131"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814" w:history="1">
            <w:r w:rsidR="00F62666" w:rsidRPr="00260642">
              <w:rPr>
                <w:rStyle w:val="Hyperlink"/>
                <w:noProof/>
              </w:rPr>
              <w:t>G.</w:t>
            </w:r>
            <w:r w:rsidR="00F62666">
              <w:rPr>
                <w:rFonts w:asciiTheme="minorHAnsi" w:eastAsiaTheme="minorEastAsia" w:hAnsiTheme="minorHAnsi" w:cstheme="minorBidi"/>
                <w:noProof/>
                <w:sz w:val="24"/>
              </w:rPr>
              <w:tab/>
            </w:r>
            <w:r w:rsidR="00F62666" w:rsidRPr="00260642">
              <w:rPr>
                <w:rStyle w:val="Hyperlink"/>
                <w:noProof/>
              </w:rPr>
              <w:t>Commands and Flag Usages</w:t>
            </w:r>
            <w:r w:rsidR="00F62666">
              <w:rPr>
                <w:noProof/>
                <w:webHidden/>
              </w:rPr>
              <w:tab/>
            </w:r>
            <w:r w:rsidR="00F62666">
              <w:rPr>
                <w:noProof/>
                <w:webHidden/>
              </w:rPr>
              <w:fldChar w:fldCharType="begin"/>
            </w:r>
            <w:r w:rsidR="00F62666">
              <w:rPr>
                <w:noProof/>
                <w:webHidden/>
              </w:rPr>
              <w:instrText xml:space="preserve"> PAGEREF _Toc183626814 \h </w:instrText>
            </w:r>
            <w:r w:rsidR="00F62666">
              <w:rPr>
                <w:noProof/>
                <w:webHidden/>
              </w:rPr>
            </w:r>
            <w:r w:rsidR="00F62666">
              <w:rPr>
                <w:noProof/>
                <w:webHidden/>
              </w:rPr>
              <w:fldChar w:fldCharType="separate"/>
            </w:r>
            <w:r w:rsidR="00FD2E66">
              <w:rPr>
                <w:noProof/>
                <w:webHidden/>
              </w:rPr>
              <w:t>96</w:t>
            </w:r>
            <w:r w:rsidR="00F62666">
              <w:rPr>
                <w:noProof/>
                <w:webHidden/>
              </w:rPr>
              <w:fldChar w:fldCharType="end"/>
            </w:r>
          </w:hyperlink>
        </w:p>
        <w:p w14:paraId="038B3ABC" w14:textId="6D6409B2" w:rsidR="00F62666" w:rsidRDefault="003533AD" w:rsidP="00B8611B">
          <w:pPr>
            <w:pStyle w:val="TOC2"/>
            <w:tabs>
              <w:tab w:val="left" w:pos="960"/>
            </w:tabs>
            <w:spacing w:line="360" w:lineRule="auto"/>
            <w:rPr>
              <w:rFonts w:asciiTheme="minorHAnsi" w:eastAsiaTheme="minorEastAsia" w:hAnsiTheme="minorHAnsi" w:cstheme="minorBidi"/>
              <w:noProof/>
              <w:sz w:val="24"/>
            </w:rPr>
          </w:pPr>
          <w:hyperlink w:anchor="_Toc183626815" w:history="1">
            <w:r w:rsidR="00F62666" w:rsidRPr="00260642">
              <w:rPr>
                <w:rStyle w:val="Hyperlink"/>
                <w:noProof/>
              </w:rPr>
              <w:t>H.</w:t>
            </w:r>
            <w:r w:rsidR="00F62666">
              <w:rPr>
                <w:rFonts w:asciiTheme="minorHAnsi" w:eastAsiaTheme="minorEastAsia" w:hAnsiTheme="minorHAnsi" w:cstheme="minorBidi"/>
                <w:noProof/>
                <w:sz w:val="24"/>
              </w:rPr>
              <w:tab/>
            </w:r>
            <w:r w:rsidR="00F62666" w:rsidRPr="00260642">
              <w:rPr>
                <w:rStyle w:val="Hyperlink"/>
                <w:noProof/>
              </w:rPr>
              <w:t>Troubleshooting</w:t>
            </w:r>
            <w:r w:rsidR="00F62666">
              <w:rPr>
                <w:noProof/>
                <w:webHidden/>
              </w:rPr>
              <w:tab/>
            </w:r>
            <w:r w:rsidR="00F62666">
              <w:rPr>
                <w:noProof/>
                <w:webHidden/>
              </w:rPr>
              <w:fldChar w:fldCharType="begin"/>
            </w:r>
            <w:r w:rsidR="00F62666">
              <w:rPr>
                <w:noProof/>
                <w:webHidden/>
              </w:rPr>
              <w:instrText xml:space="preserve"> PAGEREF _Toc183626815 \h </w:instrText>
            </w:r>
            <w:r w:rsidR="00F62666">
              <w:rPr>
                <w:noProof/>
                <w:webHidden/>
              </w:rPr>
            </w:r>
            <w:r w:rsidR="00F62666">
              <w:rPr>
                <w:noProof/>
                <w:webHidden/>
              </w:rPr>
              <w:fldChar w:fldCharType="separate"/>
            </w:r>
            <w:r w:rsidR="00FD2E66">
              <w:rPr>
                <w:noProof/>
                <w:webHidden/>
              </w:rPr>
              <w:t>97</w:t>
            </w:r>
            <w:r w:rsidR="00F62666">
              <w:rPr>
                <w:noProof/>
                <w:webHidden/>
              </w:rPr>
              <w:fldChar w:fldCharType="end"/>
            </w:r>
          </w:hyperlink>
        </w:p>
        <w:p w14:paraId="6DB89EE5" w14:textId="0F58DDD8" w:rsidR="00BA1780" w:rsidRPr="006D680B" w:rsidRDefault="00BA1780" w:rsidP="00B8611B">
          <w:pPr>
            <w:tabs>
              <w:tab w:val="left" w:pos="187"/>
              <w:tab w:val="left" w:pos="288"/>
              <w:tab w:val="left" w:pos="374"/>
            </w:tabs>
            <w:spacing w:line="360" w:lineRule="auto"/>
            <w:rPr>
              <w:rFonts w:eastAsia="Batang"/>
              <w:b/>
              <w:bCs/>
              <w:noProof/>
            </w:rPr>
            <w:sectPr w:rsidR="00BA1780" w:rsidRPr="006D680B" w:rsidSect="005B749C">
              <w:footerReference w:type="default" r:id="rId8"/>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626747"/>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6CD6C06E" w:rsidR="001045AE" w:rsidRDefault="003533AD">
      <w:pPr>
        <w:pStyle w:val="TableofFigures"/>
        <w:tabs>
          <w:tab w:val="right" w:leader="dot" w:pos="7939"/>
        </w:tabs>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625A47">
          <w:rPr>
            <w:noProof/>
            <w:webHidden/>
          </w:rPr>
          <w:t>12</w:t>
        </w:r>
        <w:r w:rsidR="001045AE">
          <w:rPr>
            <w:noProof/>
            <w:webHidden/>
          </w:rPr>
          <w:fldChar w:fldCharType="end"/>
        </w:r>
      </w:hyperlink>
    </w:p>
    <w:p w14:paraId="7E5F49D0" w14:textId="13604219" w:rsidR="001045AE" w:rsidRDefault="003533AD">
      <w:pPr>
        <w:pStyle w:val="TableofFigures"/>
        <w:tabs>
          <w:tab w:val="right" w:leader="dot" w:pos="7939"/>
        </w:tabs>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625A47">
          <w:rPr>
            <w:noProof/>
            <w:webHidden/>
          </w:rPr>
          <w:t>15</w:t>
        </w:r>
        <w:r w:rsidR="001045AE">
          <w:rPr>
            <w:noProof/>
            <w:webHidden/>
          </w:rPr>
          <w:fldChar w:fldCharType="end"/>
        </w:r>
      </w:hyperlink>
    </w:p>
    <w:p w14:paraId="289FBA48" w14:textId="6663DAF9" w:rsidR="001045AE" w:rsidRDefault="003533AD">
      <w:pPr>
        <w:pStyle w:val="TableofFigures"/>
        <w:tabs>
          <w:tab w:val="right" w:leader="dot" w:pos="7939"/>
        </w:tabs>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625A47">
          <w:rPr>
            <w:noProof/>
            <w:webHidden/>
          </w:rPr>
          <w:t>32</w:t>
        </w:r>
        <w:r w:rsidR="001045AE">
          <w:rPr>
            <w:noProof/>
            <w:webHidden/>
          </w:rPr>
          <w:fldChar w:fldCharType="end"/>
        </w:r>
      </w:hyperlink>
    </w:p>
    <w:p w14:paraId="12BA309B" w14:textId="33808347" w:rsidR="001045AE" w:rsidRDefault="003533AD">
      <w:pPr>
        <w:pStyle w:val="TableofFigures"/>
        <w:tabs>
          <w:tab w:val="right" w:leader="dot" w:pos="7939"/>
        </w:tabs>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625A47">
          <w:rPr>
            <w:noProof/>
            <w:webHidden/>
          </w:rPr>
          <w:t>33</w:t>
        </w:r>
        <w:r w:rsidR="001045AE">
          <w:rPr>
            <w:noProof/>
            <w:webHidden/>
          </w:rPr>
          <w:fldChar w:fldCharType="end"/>
        </w:r>
      </w:hyperlink>
    </w:p>
    <w:p w14:paraId="0BE752A0" w14:textId="7D3B181F" w:rsidR="001045AE" w:rsidRDefault="003533AD">
      <w:pPr>
        <w:pStyle w:val="TableofFigures"/>
        <w:tabs>
          <w:tab w:val="right" w:leader="dot" w:pos="7939"/>
        </w:tabs>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625A47">
          <w:rPr>
            <w:noProof/>
            <w:webHidden/>
          </w:rPr>
          <w:t>34</w:t>
        </w:r>
        <w:r w:rsidR="001045AE">
          <w:rPr>
            <w:noProof/>
            <w:webHidden/>
          </w:rPr>
          <w:fldChar w:fldCharType="end"/>
        </w:r>
      </w:hyperlink>
    </w:p>
    <w:p w14:paraId="44596CF6" w14:textId="6D11D9BB" w:rsidR="001045AE" w:rsidRDefault="003533AD">
      <w:pPr>
        <w:pStyle w:val="TableofFigures"/>
        <w:tabs>
          <w:tab w:val="right" w:leader="dot" w:pos="7939"/>
        </w:tabs>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625A47">
          <w:rPr>
            <w:noProof/>
            <w:webHidden/>
          </w:rPr>
          <w:t>36</w:t>
        </w:r>
        <w:r w:rsidR="001045AE">
          <w:rPr>
            <w:noProof/>
            <w:webHidden/>
          </w:rPr>
          <w:fldChar w:fldCharType="end"/>
        </w:r>
      </w:hyperlink>
    </w:p>
    <w:p w14:paraId="35B5F2FB" w14:textId="455253D7" w:rsidR="001045AE" w:rsidRDefault="003533AD">
      <w:pPr>
        <w:pStyle w:val="TableofFigures"/>
        <w:tabs>
          <w:tab w:val="right" w:leader="dot" w:pos="7939"/>
        </w:tabs>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625A47">
          <w:rPr>
            <w:noProof/>
            <w:webHidden/>
          </w:rPr>
          <w:t>37</w:t>
        </w:r>
        <w:r w:rsidR="001045AE">
          <w:rPr>
            <w:noProof/>
            <w:webHidden/>
          </w:rPr>
          <w:fldChar w:fldCharType="end"/>
        </w:r>
      </w:hyperlink>
    </w:p>
    <w:p w14:paraId="20376A51" w14:textId="4E3F7F3B" w:rsidR="001045AE" w:rsidRDefault="003533AD">
      <w:pPr>
        <w:pStyle w:val="TableofFigures"/>
        <w:tabs>
          <w:tab w:val="right" w:leader="dot" w:pos="7939"/>
        </w:tabs>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625A47">
          <w:rPr>
            <w:noProof/>
            <w:webHidden/>
          </w:rPr>
          <w:t>39</w:t>
        </w:r>
        <w:r w:rsidR="001045AE">
          <w:rPr>
            <w:noProof/>
            <w:webHidden/>
          </w:rPr>
          <w:fldChar w:fldCharType="end"/>
        </w:r>
      </w:hyperlink>
    </w:p>
    <w:p w14:paraId="08F664D2" w14:textId="3C3B45D6" w:rsidR="001045AE" w:rsidRDefault="003533AD">
      <w:pPr>
        <w:pStyle w:val="TableofFigures"/>
        <w:tabs>
          <w:tab w:val="right" w:leader="dot" w:pos="7939"/>
        </w:tabs>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625A47">
          <w:rPr>
            <w:noProof/>
            <w:webHidden/>
          </w:rPr>
          <w:t>40</w:t>
        </w:r>
        <w:r w:rsidR="001045AE">
          <w:rPr>
            <w:noProof/>
            <w:webHidden/>
          </w:rPr>
          <w:fldChar w:fldCharType="end"/>
        </w:r>
      </w:hyperlink>
    </w:p>
    <w:p w14:paraId="6F867306" w14:textId="2E0723D6" w:rsidR="001045AE" w:rsidRDefault="003533AD">
      <w:pPr>
        <w:pStyle w:val="TableofFigures"/>
        <w:tabs>
          <w:tab w:val="right" w:leader="dot" w:pos="7939"/>
        </w:tabs>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625A47">
          <w:rPr>
            <w:noProof/>
            <w:webHidden/>
          </w:rPr>
          <w:t>41</w:t>
        </w:r>
        <w:r w:rsidR="001045AE">
          <w:rPr>
            <w:noProof/>
            <w:webHidden/>
          </w:rPr>
          <w:fldChar w:fldCharType="end"/>
        </w:r>
      </w:hyperlink>
    </w:p>
    <w:p w14:paraId="13F7A9DD" w14:textId="27416869" w:rsidR="001045AE" w:rsidRDefault="003533AD">
      <w:pPr>
        <w:pStyle w:val="TableofFigures"/>
        <w:tabs>
          <w:tab w:val="right" w:leader="dot" w:pos="7939"/>
        </w:tabs>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625A47">
          <w:rPr>
            <w:noProof/>
            <w:webHidden/>
          </w:rPr>
          <w:t>43</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B8611B">
      <w:pPr>
        <w:spacing w:line="360" w:lineRule="auto"/>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8611B">
      <w:pPr>
        <w:spacing w:line="360" w:lineRule="auto"/>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626748"/>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UDA</w:t>
            </w:r>
          </w:p>
        </w:tc>
        <w:tc>
          <w:tcPr>
            <w:tcW w:w="5760" w:type="dxa"/>
          </w:tcPr>
          <w:p w14:paraId="2404F258" w14:textId="00683E5A" w:rsidR="00BA1780" w:rsidRPr="005768BE" w:rsidRDefault="005768BE" w:rsidP="00B8611B">
            <w:pPr>
              <w:spacing w:line="360" w:lineRule="auto"/>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CiPA</w:t>
            </w:r>
          </w:p>
        </w:tc>
        <w:tc>
          <w:tcPr>
            <w:tcW w:w="5760" w:type="dxa"/>
          </w:tcPr>
          <w:p w14:paraId="27571EFA"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Proarrhythmia Assay</w:t>
            </w:r>
          </w:p>
        </w:tc>
      </w:tr>
      <w:tr w:rsidR="00BA1780" w:rsidRPr="006D680B" w14:paraId="6B3F3BC6" w14:textId="77777777" w:rsidTr="0010354F">
        <w:tc>
          <w:tcPr>
            <w:tcW w:w="2160" w:type="dxa"/>
          </w:tcPr>
          <w:p w14:paraId="0A5868E4" w14:textId="23F528C3"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PU</w:t>
            </w:r>
          </w:p>
        </w:tc>
        <w:tc>
          <w:tcPr>
            <w:tcW w:w="5760" w:type="dxa"/>
          </w:tcPr>
          <w:p w14:paraId="7CBC9F7B" w14:textId="33F4DEF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U</w:t>
            </w:r>
          </w:p>
        </w:tc>
        <w:tc>
          <w:tcPr>
            <w:tcW w:w="5760" w:type="dxa"/>
          </w:tcPr>
          <w:p w14:paraId="35F5C89E" w14:textId="00F47EE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PI</w:t>
            </w:r>
          </w:p>
        </w:tc>
        <w:tc>
          <w:tcPr>
            <w:tcW w:w="5760" w:type="dxa"/>
          </w:tcPr>
          <w:p w14:paraId="6D942DBD" w14:textId="5594CBD9"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DE</w:t>
            </w:r>
          </w:p>
        </w:tc>
        <w:tc>
          <w:tcPr>
            <w:tcW w:w="5760" w:type="dxa"/>
          </w:tcPr>
          <w:p w14:paraId="67B7E944" w14:textId="7317A82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GPU</w:t>
            </w:r>
          </w:p>
        </w:tc>
        <w:tc>
          <w:tcPr>
            <w:tcW w:w="5760" w:type="dxa"/>
          </w:tcPr>
          <w:p w14:paraId="14834361" w14:textId="4E40B08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B8611B">
            <w:pPr>
              <w:tabs>
                <w:tab w:val="left" w:pos="187"/>
                <w:tab w:val="left" w:pos="288"/>
                <w:tab w:val="left" w:pos="374"/>
              </w:tabs>
              <w:spacing w:line="360" w:lineRule="auto"/>
              <w:rPr>
                <w:rFonts w:eastAsia="Batang"/>
                <w:sz w:val="22"/>
              </w:rPr>
            </w:pPr>
            <w:r>
              <w:rPr>
                <w:rFonts w:eastAsia="Batang"/>
                <w:sz w:val="22"/>
              </w:rPr>
              <w:t>CaI</w:t>
            </w:r>
          </w:p>
        </w:tc>
        <w:tc>
          <w:tcPr>
            <w:tcW w:w="5760" w:type="dxa"/>
          </w:tcPr>
          <w:p w14:paraId="5B60581D" w14:textId="621C6F37" w:rsidR="00BA1780" w:rsidRPr="006D680B" w:rsidRDefault="00D74F73" w:rsidP="00B8611B">
            <w:pPr>
              <w:tabs>
                <w:tab w:val="left" w:pos="187"/>
                <w:tab w:val="left" w:pos="288"/>
                <w:tab w:val="left" w:pos="374"/>
              </w:tabs>
              <w:spacing w:line="360" w:lineRule="auto"/>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B8611B">
            <w:pPr>
              <w:tabs>
                <w:tab w:val="left" w:pos="187"/>
                <w:tab w:val="left" w:pos="288"/>
                <w:tab w:val="left" w:pos="374"/>
              </w:tabs>
              <w:spacing w:line="360" w:lineRule="auto"/>
              <w:rPr>
                <w:rFonts w:eastAsia="Batang"/>
                <w:sz w:val="22"/>
              </w:rPr>
            </w:pPr>
            <w:r>
              <w:rPr>
                <w:rFonts w:eastAsia="Batang"/>
                <w:sz w:val="22"/>
              </w:rPr>
              <w:t>IKr</w:t>
            </w:r>
          </w:p>
        </w:tc>
        <w:tc>
          <w:tcPr>
            <w:tcW w:w="5760" w:type="dxa"/>
          </w:tcPr>
          <w:p w14:paraId="048B1AEB" w14:textId="5EA45C74" w:rsidR="001A1E21" w:rsidRPr="006D680B" w:rsidRDefault="001A1E21" w:rsidP="00B8611B">
            <w:pPr>
              <w:tabs>
                <w:tab w:val="left" w:pos="187"/>
                <w:tab w:val="left" w:pos="288"/>
                <w:tab w:val="left" w:pos="374"/>
              </w:tabs>
              <w:spacing w:line="360" w:lineRule="auto"/>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ERG</w:t>
            </w:r>
          </w:p>
        </w:tc>
        <w:tc>
          <w:tcPr>
            <w:tcW w:w="5760" w:type="dxa"/>
          </w:tcPr>
          <w:p w14:paraId="4A4C067D" w14:textId="45C1A6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CaL</w:t>
            </w:r>
          </w:p>
        </w:tc>
        <w:tc>
          <w:tcPr>
            <w:tcW w:w="5760" w:type="dxa"/>
          </w:tcPr>
          <w:p w14:paraId="7EBFD441" w14:textId="3070E6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B8611B">
            <w:pPr>
              <w:spacing w:line="360" w:lineRule="auto"/>
              <w:rPr>
                <w:rFonts w:eastAsia="Batang"/>
                <w:sz w:val="22"/>
              </w:rPr>
            </w:pPr>
            <w:r w:rsidRPr="006D680B">
              <w:rPr>
                <w:rFonts w:eastAsia="Batang"/>
                <w:sz w:val="22"/>
              </w:rPr>
              <w:t>IK1</w:t>
            </w:r>
          </w:p>
        </w:tc>
        <w:tc>
          <w:tcPr>
            <w:tcW w:w="5760" w:type="dxa"/>
          </w:tcPr>
          <w:p w14:paraId="10E4FC8C" w14:textId="023C48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B8611B">
            <w:pPr>
              <w:spacing w:line="360" w:lineRule="auto"/>
              <w:rPr>
                <w:rFonts w:eastAsia="Batang"/>
                <w:sz w:val="22"/>
              </w:rPr>
            </w:pPr>
            <w:r w:rsidRPr="006D680B">
              <w:rPr>
                <w:rFonts w:eastAsia="Batang"/>
                <w:sz w:val="22"/>
              </w:rPr>
              <w:t>IKs</w:t>
            </w:r>
          </w:p>
        </w:tc>
        <w:tc>
          <w:tcPr>
            <w:tcW w:w="5760" w:type="dxa"/>
          </w:tcPr>
          <w:p w14:paraId="7B58173D" w14:textId="6116865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to</w:t>
            </w:r>
          </w:p>
        </w:tc>
        <w:tc>
          <w:tcPr>
            <w:tcW w:w="5760" w:type="dxa"/>
          </w:tcPr>
          <w:p w14:paraId="50C512DF" w14:textId="23668BF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L</w:t>
            </w:r>
          </w:p>
        </w:tc>
        <w:tc>
          <w:tcPr>
            <w:tcW w:w="5760" w:type="dxa"/>
          </w:tcPr>
          <w:p w14:paraId="0FC5ACB6" w14:textId="3A5B5CE9"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w:t>
            </w:r>
          </w:p>
        </w:tc>
        <w:tc>
          <w:tcPr>
            <w:tcW w:w="5760" w:type="dxa"/>
          </w:tcPr>
          <w:p w14:paraId="436E9B88" w14:textId="72589066"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B8611B">
            <w:pPr>
              <w:tabs>
                <w:tab w:val="left" w:pos="187"/>
                <w:tab w:val="left" w:pos="288"/>
                <w:tab w:val="left" w:pos="374"/>
              </w:tabs>
              <w:spacing w:line="360" w:lineRule="auto"/>
              <w:rPr>
                <w:rFonts w:eastAsia="Batang"/>
                <w:sz w:val="22"/>
              </w:rPr>
            </w:pPr>
          </w:p>
          <w:p w14:paraId="155843AA" w14:textId="77777777" w:rsidR="001A1E21" w:rsidRPr="006D680B" w:rsidRDefault="001A1E21" w:rsidP="00B8611B">
            <w:pPr>
              <w:tabs>
                <w:tab w:val="left" w:pos="187"/>
                <w:tab w:val="left" w:pos="288"/>
                <w:tab w:val="left" w:pos="374"/>
              </w:tabs>
              <w:spacing w:line="360" w:lineRule="auto"/>
              <w:rPr>
                <w:rFonts w:eastAsia="Batang"/>
                <w:sz w:val="22"/>
              </w:rPr>
            </w:pPr>
          </w:p>
          <w:p w14:paraId="76288A4D" w14:textId="77777777" w:rsidR="001A1E21" w:rsidRPr="006D680B" w:rsidRDefault="001A1E21" w:rsidP="00B8611B">
            <w:pPr>
              <w:tabs>
                <w:tab w:val="left" w:pos="187"/>
                <w:tab w:val="left" w:pos="288"/>
                <w:tab w:val="left" w:pos="374"/>
              </w:tabs>
              <w:spacing w:line="360" w:lineRule="auto"/>
              <w:rPr>
                <w:rFonts w:eastAsia="Batang"/>
                <w:sz w:val="22"/>
              </w:rPr>
            </w:pPr>
          </w:p>
          <w:p w14:paraId="0C4E98FF" w14:textId="77777777" w:rsidR="001A1E21" w:rsidRPr="006D680B" w:rsidRDefault="001A1E21" w:rsidP="00B8611B">
            <w:pPr>
              <w:tabs>
                <w:tab w:val="left" w:pos="187"/>
                <w:tab w:val="left" w:pos="288"/>
                <w:tab w:val="left" w:pos="374"/>
              </w:tabs>
              <w:spacing w:line="360" w:lineRule="auto"/>
              <w:rPr>
                <w:rFonts w:eastAsia="Batang"/>
                <w:sz w:val="22"/>
              </w:rPr>
            </w:pPr>
          </w:p>
          <w:p w14:paraId="3E502D34" w14:textId="77777777" w:rsidR="001A1E21" w:rsidRPr="006D680B" w:rsidRDefault="001A1E21" w:rsidP="00B8611B">
            <w:pPr>
              <w:tabs>
                <w:tab w:val="left" w:pos="187"/>
                <w:tab w:val="left" w:pos="288"/>
                <w:tab w:val="left" w:pos="374"/>
              </w:tabs>
              <w:spacing w:line="360" w:lineRule="auto"/>
              <w:rPr>
                <w:rFonts w:eastAsia="Batang"/>
                <w:sz w:val="22"/>
              </w:rPr>
            </w:pPr>
          </w:p>
          <w:p w14:paraId="24E2F112" w14:textId="77777777" w:rsidR="001A1E21" w:rsidRPr="006D680B" w:rsidRDefault="001A1E21" w:rsidP="00B8611B">
            <w:pPr>
              <w:tabs>
                <w:tab w:val="left" w:pos="187"/>
                <w:tab w:val="left" w:pos="288"/>
                <w:tab w:val="left" w:pos="374"/>
              </w:tabs>
              <w:spacing w:line="360" w:lineRule="auto"/>
              <w:rPr>
                <w:rFonts w:eastAsia="Batang"/>
                <w:sz w:val="22"/>
              </w:rPr>
            </w:pPr>
          </w:p>
          <w:p w14:paraId="3146F676" w14:textId="77777777" w:rsidR="001A1E21" w:rsidRPr="006D680B" w:rsidRDefault="001A1E21" w:rsidP="00B8611B">
            <w:pPr>
              <w:tabs>
                <w:tab w:val="left" w:pos="187"/>
                <w:tab w:val="left" w:pos="288"/>
                <w:tab w:val="left" w:pos="374"/>
              </w:tabs>
              <w:spacing w:line="360" w:lineRule="auto"/>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2FEA0619" w14:textId="7D8E33EA" w:rsidR="00BA1780" w:rsidRPr="00C1080E" w:rsidRDefault="00BA1780" w:rsidP="00C1080E">
      <w:pPr>
        <w:pStyle w:val="Heading1"/>
        <w:numPr>
          <w:ilvl w:val="0"/>
          <w:numId w:val="0"/>
        </w:numPr>
        <w:jc w:val="center"/>
        <w:rPr>
          <w:rFonts w:eastAsia="Batang"/>
          <w:sz w:val="24"/>
          <w:szCs w:val="24"/>
        </w:rPr>
      </w:pPr>
      <w:bookmarkStart w:id="2" w:name="_Toc183626749"/>
      <w:r w:rsidRPr="006D680B">
        <w:rPr>
          <w:rFonts w:eastAsia="Batang"/>
          <w:sz w:val="24"/>
          <w:szCs w:val="24"/>
        </w:rPr>
        <w:t>[Acknowledgement]</w:t>
      </w:r>
      <w:bookmarkEnd w:id="2"/>
    </w:p>
    <w:p w14:paraId="3DF9A858" w14:textId="5A7EAC94"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n the name of God, Ida Sang Hyang Widhi Wasa, I offer my deepest gratitude. This thesis could not have been completed without His guidance and blessings. </w:t>
      </w:r>
    </w:p>
    <w:p w14:paraId="1B4F3754" w14:textId="579D6CFE"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belived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Kim Hanjoon</w:t>
      </w:r>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6CED8532"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I would like to express my appreciation to all my lab mates—Ali, Aulia, Marcell, Adnan, Lulu,</w:t>
      </w:r>
      <w:r w:rsidR="00357D38">
        <w:rPr>
          <w:rFonts w:eastAsia="Batang"/>
        </w:rPr>
        <w:t xml:space="preserve"> Bharindra</w:t>
      </w:r>
      <w:r w:rsidRPr="00AA61F2">
        <w:rPr>
          <w:rFonts w:eastAsia="Batang"/>
        </w:rPr>
        <w:t xml:space="preserve"> Ari, Ariyadi, Icha, Olivia, Latifa, Nurul, Ana, Yunen, 정래현, 박혜림, and 정혜주. Your support, advice, and companionship have been crucial to my journey.</w:t>
      </w:r>
    </w:p>
    <w:p w14:paraId="7134ADC4" w14:textId="2606C617"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To my fellow Indonesian Students Association in South Korea (Perpika), thank you for being a significant part of my life here. </w:t>
      </w:r>
      <w:r w:rsidR="00EB4797">
        <w:rPr>
          <w:rFonts w:eastAsia="Batang"/>
        </w:rPr>
        <w:t xml:space="preserve">You </w:t>
      </w:r>
      <w:r w:rsidRPr="00AA61F2">
        <w:rPr>
          <w:rFonts w:eastAsia="Batang"/>
        </w:rPr>
        <w:t>have shaped me into a better person.</w:t>
      </w:r>
    </w:p>
    <w:p w14:paraId="2D26DF72" w14:textId="1E361126" w:rsidR="005415A9" w:rsidRDefault="00822A97" w:rsidP="00B8611B">
      <w:pPr>
        <w:tabs>
          <w:tab w:val="left" w:pos="187"/>
          <w:tab w:val="left" w:pos="288"/>
          <w:tab w:val="left" w:pos="317"/>
        </w:tabs>
        <w:spacing w:line="360" w:lineRule="auto"/>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 xml:space="preserve">who have always provided me with unconditional love and encouragement. Thank you for your unwavering support. </w:t>
      </w:r>
    </w:p>
    <w:p w14:paraId="7A8BA5DE" w14:textId="38A22182" w:rsidR="00822A97" w:rsidRPr="00AA61F2" w:rsidRDefault="00822A97" w:rsidP="00B8611B">
      <w:pPr>
        <w:tabs>
          <w:tab w:val="left" w:pos="187"/>
          <w:tab w:val="left" w:pos="288"/>
          <w:tab w:val="left" w:pos="317"/>
        </w:tabs>
        <w:spacing w:line="360" w:lineRule="auto"/>
        <w:ind w:firstLine="709"/>
        <w:rPr>
          <w:rFonts w:eastAsia="Batang"/>
        </w:rPr>
      </w:pPr>
      <w:r>
        <w:rPr>
          <w:rFonts w:eastAsia="Batang"/>
        </w:rPr>
        <w:t xml:space="preserve">Lastly, for everyone in distress, physically, mentally, financially, and such, there is a hope. </w:t>
      </w:r>
      <w:r w:rsidR="007255D1">
        <w:rPr>
          <w:rFonts w:eastAsia="Batang"/>
        </w:rPr>
        <w:t>I gave life its second chance. There is a hope if we open up our heart even just for a moment. This thesis would not even exist if I did not take the second chance. I hope this work can shed a little light in each ones tunnel of despair. Thank</w:t>
      </w:r>
      <w:r w:rsidR="00791C93">
        <w:rPr>
          <w:rFonts w:eastAsia="Batang"/>
        </w:rPr>
        <w:t xml:space="preserve"> you for staying here.</w:t>
      </w:r>
    </w:p>
    <w:p w14:paraId="3107102D" w14:textId="77777777" w:rsidR="00BA1780" w:rsidRPr="006D680B" w:rsidRDefault="00BA1780" w:rsidP="00B8611B">
      <w:pPr>
        <w:spacing w:line="360" w:lineRule="auto"/>
        <w:sectPr w:rsidR="00BA1780" w:rsidRPr="006D680B" w:rsidSect="005B749C">
          <w:footerReference w:type="default" r:id="rId9"/>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626750"/>
      <w:r w:rsidRPr="006D680B">
        <w:rPr>
          <w:rFonts w:eastAsia="Batang"/>
        </w:rPr>
        <w:lastRenderedPageBreak/>
        <w:t>Introduction</w:t>
      </w:r>
      <w:bookmarkEnd w:id="3"/>
    </w:p>
    <w:p w14:paraId="5E287AA1" w14:textId="16204205" w:rsidR="006C332D" w:rsidRPr="006D680B" w:rsidRDefault="006C332D" w:rsidP="00B8611B">
      <w:pPr>
        <w:spacing w:line="360" w:lineRule="auto"/>
      </w:pPr>
    </w:p>
    <w:p w14:paraId="7A10E57A" w14:textId="67FBC0D1" w:rsidR="00284B45" w:rsidRPr="000D0EDD" w:rsidRDefault="00936F3E"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Cardiovascular diseases are the leading global causes of death, which emphasizes the importance of effective methods for drug discovery. Traditionally, drug cardiotoxicity prediction is achieved using animal testing, which is controversial and has several drawbacks. Modern </w:t>
      </w:r>
      <w:r w:rsidR="008D26C6">
        <w:rPr>
          <w:rFonts w:eastAsia="Batang"/>
          <w:i/>
          <w:iCs/>
          <w:color w:val="000000" w:themeColor="text1"/>
        </w:rPr>
        <w:t>in silico</w:t>
      </w:r>
      <w:r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D26C6">
        <w:rPr>
          <w:rFonts w:eastAsia="Batang"/>
          <w:i/>
          <w:iCs/>
          <w:color w:val="000000" w:themeColor="text1"/>
        </w:rPr>
        <w:t>in silico</w:t>
      </w:r>
      <w:r w:rsidR="008530C4" w:rsidRPr="000D0EDD">
        <w:rPr>
          <w:rFonts w:eastAsia="Batang"/>
          <w:color w:val="000000" w:themeColor="text1"/>
        </w:rPr>
        <w:t xml:space="preserve"> drug cardiotoxicity simulations. By implementing </w:t>
      </w:r>
      <w:r w:rsidR="00B22930">
        <w:rPr>
          <w:rFonts w:eastAsia="Batang"/>
          <w:color w:val="000000" w:themeColor="text1"/>
        </w:rPr>
        <w:t>NVIDIA’s</w:t>
      </w:r>
      <w:r w:rsidR="008530C4"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008530C4" w:rsidRPr="000D0EDD">
        <w:rPr>
          <w:rFonts w:eastAsia="Batang"/>
          <w:color w:val="000000" w:themeColor="text1"/>
        </w:rPr>
        <w:t xml:space="preserve"> method significantly accelerates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7B190537" w:rsidR="00C1080E" w:rsidRDefault="00284B45" w:rsidP="00B8611B">
      <w:pPr>
        <w:tabs>
          <w:tab w:val="left" w:pos="180"/>
          <w:tab w:val="left" w:pos="270"/>
        </w:tabs>
        <w:spacing w:line="360" w:lineRule="auto"/>
        <w:rPr>
          <w:rFonts w:eastAsia="Batang"/>
        </w:rPr>
      </w:pPr>
      <w:r w:rsidRPr="006D680B">
        <w:rPr>
          <w:rFonts w:eastAsia="Batang"/>
        </w:rPr>
        <w:tab/>
      </w:r>
      <w:r w:rsidRPr="006D680B">
        <w:rPr>
          <w:rFonts w:eastAsia="Batang"/>
        </w:rPr>
        <w:tab/>
      </w:r>
    </w:p>
    <w:p w14:paraId="09EA1076" w14:textId="77777777" w:rsidR="00C1080E" w:rsidRDefault="00C1080E">
      <w:pPr>
        <w:spacing w:after="160" w:line="259" w:lineRule="auto"/>
        <w:jc w:val="left"/>
        <w:rPr>
          <w:rFonts w:eastAsia="Batang"/>
        </w:rPr>
      </w:pPr>
      <w:r>
        <w:rPr>
          <w:rFonts w:eastAsia="Batang"/>
        </w:rPr>
        <w:br w:type="page"/>
      </w:r>
    </w:p>
    <w:p w14:paraId="4EFDD674" w14:textId="77777777" w:rsidR="00284B45" w:rsidRPr="006D680B" w:rsidRDefault="00284B45" w:rsidP="00B8611B">
      <w:pPr>
        <w:tabs>
          <w:tab w:val="left" w:pos="180"/>
          <w:tab w:val="left" w:pos="270"/>
        </w:tabs>
        <w:spacing w:line="360" w:lineRule="auto"/>
        <w:rPr>
          <w:rFonts w:eastAsia="Batang"/>
        </w:rPr>
      </w:pPr>
    </w:p>
    <w:p w14:paraId="58E5C496" w14:textId="482EFCDE" w:rsidR="001A03EB" w:rsidRPr="006D680B" w:rsidRDefault="008D26C6" w:rsidP="00BA1780">
      <w:pPr>
        <w:pStyle w:val="Heading2"/>
      </w:pPr>
      <w:bookmarkStart w:id="4" w:name="_Toc183626751"/>
      <w:r>
        <w:rPr>
          <w:i/>
          <w:iCs/>
        </w:rPr>
        <w:t>in silico</w:t>
      </w:r>
      <w:r w:rsidR="001A03EB" w:rsidRPr="006D680B">
        <w:t xml:space="preserve"> Electrophysiology Simulation</w:t>
      </w:r>
      <w:bookmarkEnd w:id="4"/>
    </w:p>
    <w:p w14:paraId="3E33D5FA" w14:textId="77777777" w:rsidR="00056525" w:rsidRDefault="00056525" w:rsidP="00B8611B">
      <w:pPr>
        <w:spacing w:line="360" w:lineRule="auto"/>
        <w:ind w:firstLine="720"/>
        <w:rPr>
          <w:rFonts w:eastAsia="Batang"/>
        </w:rPr>
      </w:pPr>
    </w:p>
    <w:p w14:paraId="2A047379" w14:textId="74788F6D" w:rsidR="001A03EB" w:rsidRPr="006D680B" w:rsidRDefault="00782BFC" w:rsidP="00B8611B">
      <w:pPr>
        <w:spacing w:line="360" w:lineRule="auto"/>
        <w:ind w:firstLine="720"/>
        <w:rPr>
          <w:rFonts w:eastAsia="Batang"/>
        </w:rPr>
      </w:pPr>
      <w:r w:rsidRPr="006D680B">
        <w:rPr>
          <w:rFonts w:eastAsia="Batang"/>
        </w:rPr>
        <w:t xml:space="preserve">Biological </w:t>
      </w:r>
      <w:r w:rsidR="008D26C6">
        <w:rPr>
          <w:rFonts w:eastAsia="Batang"/>
          <w:i/>
          <w:iCs/>
        </w:rPr>
        <w:t>in silico</w:t>
      </w:r>
      <w:r w:rsidRPr="006D680B">
        <w:rPr>
          <w:rFonts w:eastAsia="Batang"/>
        </w:rPr>
        <w:t xml:space="preserve"> simulation is a field in computational biology in means of using the aid of computing devices to conduct mathematical calculations that accurately simulates </w:t>
      </w:r>
      <w:r w:rsidR="006E0B1B">
        <w:rPr>
          <w:rFonts w:eastAsia="Batang"/>
        </w:rPr>
        <w:t>biological</w:t>
      </w:r>
      <w:r w:rsidRPr="006D680B">
        <w:rPr>
          <w:rFonts w:eastAsia="Batang"/>
        </w:rPr>
        <w:t xml:space="preserve"> responses within different conditions.</w:t>
      </w:r>
      <w:r w:rsidR="00B134FD" w:rsidRPr="006D680B">
        <w:rPr>
          <w:rFonts w:eastAsia="Batang"/>
        </w:rPr>
        <w:t xml:space="preserve"> </w:t>
      </w:r>
      <w:r w:rsidR="000E1589" w:rsidRPr="000E1589">
        <w:rPr>
          <w:rFonts w:eastAsia="Batang"/>
        </w:rPr>
        <w:t xml:space="preserve">Electrophysiology is the study of the heart's electrical activity, which can be represented mathematically using ordinary differential equations (ODEs). By analysing the electrical responses of cardiac cells, it becomes possible to explore and understand a wide range of phenomena. These include detailed insights into cardiovascular diseases, the effectiveness of specific drugs, and the potential </w:t>
      </w:r>
      <w:r w:rsidR="0071411E">
        <w:rPr>
          <w:rFonts w:eastAsia="Batang"/>
        </w:rPr>
        <w:t>toxicity</w:t>
      </w:r>
      <w:r w:rsidR="000E1589" w:rsidRPr="000E1589">
        <w:rPr>
          <w:rFonts w:eastAsia="Batang"/>
        </w:rPr>
        <w:t xml:space="preserve"> of drugs</w:t>
      </w:r>
      <w:r w:rsidR="00F47923" w:rsidRPr="006D680B">
        <w:rPr>
          <w:rFonts w:eastAsia="Batang"/>
        </w:rPr>
        <w:t>. Furthermore</w:t>
      </w:r>
      <w:r w:rsidR="0071411E">
        <w:rPr>
          <w:rFonts w:eastAsia="Batang"/>
        </w:rPr>
        <w:t>,</w:t>
      </w:r>
      <w:r w:rsidR="00F47923" w:rsidRPr="006D680B">
        <w:rPr>
          <w:rFonts w:eastAsia="Batang"/>
        </w:rPr>
        <w:t xml:space="preserve"> the toxicity of a drug to the heart cell will be mentioned as cardiotoxicity.</w:t>
      </w:r>
      <w:r w:rsidR="0045432A" w:rsidRPr="006D680B">
        <w:rPr>
          <w:rFonts w:eastAsia="Batang"/>
        </w:rPr>
        <w:t xml:space="preserve"> Simp</w:t>
      </w:r>
      <w:r w:rsidR="0071411E">
        <w:rPr>
          <w:rFonts w:eastAsia="Batang"/>
        </w:rPr>
        <w:t>l</w:t>
      </w:r>
      <w:r w:rsidR="0045432A" w:rsidRPr="006D680B">
        <w:rPr>
          <w:rFonts w:eastAsia="Batang"/>
        </w:rPr>
        <w:t xml:space="preserve">y, </w:t>
      </w:r>
      <w:r w:rsidR="008D26C6">
        <w:rPr>
          <w:rFonts w:eastAsia="Batang"/>
          <w:i/>
          <w:iCs/>
        </w:rPr>
        <w:t>in silico</w:t>
      </w:r>
      <w:r w:rsidR="0045432A" w:rsidRPr="006D680B">
        <w:rPr>
          <w:rFonts w:eastAsia="Batang"/>
        </w:rPr>
        <w:t xml:space="preserve"> electrophysiology simulation is a powerful 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6ABD2186" w14:textId="77777777" w:rsidR="00525179" w:rsidRPr="006D680B" w:rsidRDefault="00525179" w:rsidP="00B8611B">
      <w:pPr>
        <w:spacing w:line="360" w:lineRule="auto"/>
        <w:ind w:firstLine="720"/>
        <w:rPr>
          <w:rFonts w:eastAsia="Batang"/>
        </w:rPr>
      </w:pPr>
    </w:p>
    <w:p w14:paraId="3C535511" w14:textId="0A6ED4C8" w:rsidR="00BA1780" w:rsidRPr="006D680B" w:rsidRDefault="00D33CA3" w:rsidP="00BA1780">
      <w:pPr>
        <w:pStyle w:val="Heading2"/>
      </w:pPr>
      <w:bookmarkStart w:id="5" w:name="_Toc183626752"/>
      <w:r w:rsidRPr="006D680B">
        <w:t>Parallel Computing</w:t>
      </w:r>
      <w:bookmarkEnd w:id="5"/>
    </w:p>
    <w:p w14:paraId="797CFADB" w14:textId="77777777" w:rsidR="00056525" w:rsidRDefault="00056525" w:rsidP="00B8611B">
      <w:pPr>
        <w:spacing w:line="360" w:lineRule="auto"/>
        <w:ind w:firstLine="720"/>
        <w:rPr>
          <w:rFonts w:eastAsia="Batang"/>
        </w:rPr>
      </w:pPr>
    </w:p>
    <w:p w14:paraId="6258AFE8" w14:textId="1E176EAE" w:rsidR="00D10B9C" w:rsidRPr="006D680B" w:rsidRDefault="0076532B" w:rsidP="00B8611B">
      <w:pPr>
        <w:spacing w:line="360" w:lineRule="auto"/>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can be processed at the same time. For programmers, </w:t>
      </w:r>
      <w:r w:rsidR="00D10B9C" w:rsidRPr="006D680B">
        <w:rPr>
          <w:rFonts w:eastAsia="Batang"/>
        </w:rPr>
        <w:t xml:space="preserve">the main </w:t>
      </w:r>
      <w:r w:rsidRPr="006D680B">
        <w:rPr>
          <w:rFonts w:eastAsia="Batang"/>
        </w:rPr>
        <w:t xml:space="preserve">challenge is how to allocate these concurrent tasks across multiple computing resources. </w:t>
      </w:r>
    </w:p>
    <w:p w14:paraId="255B9A02" w14:textId="74D0A915" w:rsidR="00B06980" w:rsidRPr="006D680B" w:rsidRDefault="0076532B" w:rsidP="00B8611B">
      <w:pPr>
        <w:spacing w:line="360" w:lineRule="auto"/>
        <w:ind w:firstLine="720"/>
        <w:rPr>
          <w:rFonts w:eastAsia="Batang"/>
        </w:rPr>
      </w:pPr>
      <w:r w:rsidRPr="006D680B">
        <w:rPr>
          <w:rFonts w:eastAsia="Batang"/>
        </w:rPr>
        <w:lastRenderedPageBreak/>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architechture must ensure it has more than one computing core, while parallel programming designs code </w:t>
      </w:r>
      <w:r w:rsidR="0071411E">
        <w:rPr>
          <w:rFonts w:eastAsia="Batang"/>
        </w:rPr>
        <w:t>for</w:t>
      </w:r>
      <w:r w:rsidR="009239D0" w:rsidRPr="006D680B">
        <w:rPr>
          <w:rFonts w:eastAsia="Batang"/>
        </w:rPr>
        <w:t xml:space="preserve">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r w:rsidR="003777A6" w:rsidRPr="006D680B">
        <w:rPr>
          <w:rFonts w:eastAsia="Batang"/>
        </w:rPr>
        <w:t>This programming paradigm</w:t>
      </w:r>
      <w:r w:rsidRPr="006D680B">
        <w:rPr>
          <w:rFonts w:eastAsia="Batang"/>
        </w:rPr>
        <w:t xml:space="preserve"> involves </w:t>
      </w:r>
      <w:r w:rsidR="0071411E">
        <w:rPr>
          <w:rFonts w:eastAsia="Batang"/>
        </w:rPr>
        <w:t>distributing</w:t>
      </w:r>
      <w:r w:rsidRPr="006D680B">
        <w:rPr>
          <w:rFonts w:eastAsia="Batang"/>
        </w:rPr>
        <w:t xml:space="preserve"> tasks to these available cores to achieve simultaneous execution</w:t>
      </w:r>
      <w:r w:rsidR="003777A6" w:rsidRPr="006D680B">
        <w:rPr>
          <w:rFonts w:eastAsia="Batang"/>
        </w:rPr>
        <w:t xml:space="preserve">, ensure every core runs in harmony, and arranging output from each </w:t>
      </w:r>
      <w:proofErr w:type="gramStart"/>
      <w:r w:rsidR="003777A6" w:rsidRPr="006D680B">
        <w:rPr>
          <w:rFonts w:eastAsia="Batang"/>
        </w:rPr>
        <w:t>cores</w:t>
      </w:r>
      <w:proofErr w:type="gramEnd"/>
      <w:r w:rsidRPr="006D680B">
        <w:rPr>
          <w:rFonts w:eastAsia="Batang"/>
        </w:rPr>
        <w:t>.</w:t>
      </w:r>
      <w:r w:rsidR="009239D0" w:rsidRPr="006D680B">
        <w:rPr>
          <w:rFonts w:eastAsia="Batang"/>
        </w:rPr>
        <w:t xml:space="preserve"> </w:t>
      </w:r>
      <w:r w:rsidRPr="006D680B">
        <w:rPr>
          <w:rFonts w:eastAsia="Batang"/>
        </w:rPr>
        <w:t xml:space="preserve">When writing </w:t>
      </w:r>
      <w:r w:rsidR="003777A6" w:rsidRPr="006D680B">
        <w:rPr>
          <w:rFonts w:eastAsia="Batang"/>
        </w:rPr>
        <w:t>non-parallel</w:t>
      </w:r>
      <w:r w:rsidRPr="006D680B">
        <w:rPr>
          <w:rFonts w:eastAsia="Batang"/>
        </w:rPr>
        <w:t xml:space="preserve"> programs, understanding the computer architecture is less crucial. However, in </w:t>
      </w:r>
      <w:r w:rsidR="00943A0F">
        <w:rPr>
          <w:rFonts w:eastAsia="Batang"/>
        </w:rPr>
        <w:t>parallel</w:t>
      </w:r>
      <w:r w:rsidRPr="006D680B">
        <w:rPr>
          <w:rFonts w:eastAsia="Batang"/>
        </w:rPr>
        <w:t xml:space="preserve"> programming, a solid understanding of multicore architectures becomes essential for developing efficient and correct parallel programs.</w:t>
      </w:r>
    </w:p>
    <w:p w14:paraId="0579F2CB" w14:textId="4EAED702" w:rsidR="00BA1780" w:rsidRPr="000D0EDD" w:rsidRDefault="00525179" w:rsidP="00B8611B">
      <w:pPr>
        <w:spacing w:line="360" w:lineRule="auto"/>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4945BA41" w14:textId="051E2049" w:rsidR="00056525" w:rsidRPr="006D680B" w:rsidRDefault="00943A0F" w:rsidP="00B8611B">
      <w:pPr>
        <w:spacing w:after="160" w:line="360" w:lineRule="auto"/>
        <w:jc w:val="left"/>
        <w:rPr>
          <w:rFonts w:eastAsia="Batang"/>
        </w:rPr>
      </w:pPr>
      <w:r>
        <w:rPr>
          <w:rFonts w:eastAsia="Batang"/>
        </w:rPr>
        <w:br w:type="page"/>
      </w:r>
    </w:p>
    <w:p w14:paraId="650FEFE9" w14:textId="37013DF5" w:rsidR="00BA1780" w:rsidRPr="006D680B" w:rsidRDefault="008D1D02" w:rsidP="00BA1780">
      <w:pPr>
        <w:pStyle w:val="Heading3"/>
        <w:rPr>
          <w:rFonts w:eastAsia="Batang"/>
        </w:rPr>
      </w:pPr>
      <w:bookmarkStart w:id="6" w:name="_Toc183626753"/>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B8611B">
      <w:pPr>
        <w:tabs>
          <w:tab w:val="left" w:pos="187"/>
          <w:tab w:val="left" w:pos="288"/>
          <w:tab w:val="left" w:pos="317"/>
        </w:tabs>
        <w:spacing w:line="360" w:lineRule="auto"/>
        <w:rPr>
          <w:rFonts w:eastAsia="Batang"/>
        </w:rPr>
      </w:pPr>
      <w:r>
        <w:rPr>
          <w:rFonts w:eastAsia="Batang"/>
        </w:rPr>
        <w:tab/>
      </w:r>
      <w:r>
        <w:rPr>
          <w:rFonts w:eastAsia="Batang"/>
        </w:rPr>
        <w:tab/>
      </w:r>
    </w:p>
    <w:p w14:paraId="1DE17C0E" w14:textId="0384D028" w:rsidR="000D0EDD" w:rsidRDefault="00056525" w:rsidP="00B8611B">
      <w:pPr>
        <w:tabs>
          <w:tab w:val="left" w:pos="187"/>
          <w:tab w:val="left" w:pos="288"/>
          <w:tab w:val="left" w:pos="317"/>
        </w:tabs>
        <w:spacing w:line="360" w:lineRule="auto"/>
        <w:ind w:firstLine="709"/>
        <w:rPr>
          <w:rFonts w:eastAsia="Batang"/>
        </w:rPr>
      </w:pPr>
      <w:r>
        <w:rPr>
          <w:rFonts w:eastAsia="Batang"/>
        </w:rPr>
        <w:tab/>
      </w:r>
      <w:r w:rsidR="002B5327" w:rsidRPr="006D680B">
        <w:rPr>
          <w:rFonts w:eastAsia="Batang"/>
        </w:rPr>
        <w:t>For decades, one key method of improving consumer computing performance was to increase the CPU’s clock speed</w:t>
      </w:r>
      <w:r w:rsidR="004A5BBD" w:rsidRPr="006D680B">
        <w:rPr>
          <w:rFonts w:eastAsia="Batang"/>
        </w:rPr>
        <w:t xml:space="preserve">. </w:t>
      </w:r>
      <w:r w:rsidR="002B5327" w:rsidRPr="006D680B">
        <w:rPr>
          <w:rFonts w:eastAsia="Batang"/>
        </w:rPr>
        <w:t xml:space="preserve">However, due to power, heat, and physical limitations in </w:t>
      </w:r>
      <w:r w:rsidR="00943A0F">
        <w:rPr>
          <w:rFonts w:eastAsia="Batang"/>
        </w:rPr>
        <w:t>making smaller transistors</w:t>
      </w:r>
      <w:r w:rsidR="002B5327" w:rsidRPr="006D680B">
        <w:rPr>
          <w:rFonts w:eastAsia="Batang"/>
        </w:rPr>
        <w:t>, this approach has reached its limits.</w:t>
      </w:r>
      <w:r w:rsidR="009B3144" w:rsidRPr="006D680B">
        <w:rPr>
          <w:rFonts w:eastAsia="Batang"/>
        </w:rPr>
        <w:t xml:space="preserve"> </w:t>
      </w:r>
      <w:r w:rsidR="002B5327"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002B5327"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77777777" w:rsid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77777777" w:rsidR="000D0EDD" w:rsidRDefault="002A1CED"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 xml:space="preserve">is a standard designed for parallel computing in distributed-memory environments, such as clusters or supercomputers. MPI enables communication between processes operating in separate memory spaces by exchanging messages, </w:t>
      </w:r>
      <w:r w:rsidR="00056525" w:rsidRPr="00056525">
        <w:rPr>
          <w:rFonts w:eastAsia="Batang"/>
          <w:color w:val="000000" w:themeColor="text1"/>
        </w:rPr>
        <w:lastRenderedPageBreak/>
        <w:t>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p>
    <w:p w14:paraId="172A0319" w14:textId="0CF5DFD3" w:rsidR="006F4739" w:rsidRPr="000D0EDD" w:rsidRDefault="006F4739"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 xml:space="preserve">OpenMP and MPI are two frameworks that serve distinct yet complementary roles in parallel computing. OpenMP is well-suited for shared-memory systems with straightforward parallelism, while MPI offers the scalability required for distributed systems that span multiple nodes. </w:t>
      </w:r>
      <w:r w:rsidR="00056525" w:rsidRPr="00056525">
        <w:rPr>
          <w:rFonts w:eastAsia="Batang"/>
          <w:color w:val="000000" w:themeColor="text1"/>
        </w:rPr>
        <w:t>In this research, CPU parallelisation will use MPI from OpenMPI due to its multiple nodes capability [3].</w:t>
      </w:r>
      <w:r w:rsidR="007132A5">
        <w:rPr>
          <w:rFonts w:eastAsia="Batang"/>
          <w:color w:val="000000" w:themeColor="text1"/>
        </w:rPr>
        <w:t xml:space="preserve"> </w:t>
      </w:r>
      <w:r w:rsidR="00434649">
        <w:rPr>
          <w:rFonts w:eastAsia="Batang"/>
          <w:color w:val="000000" w:themeColor="text1"/>
        </w:rPr>
        <w:t>CPU parallelisation will be compared with GPU parallelisation in terms of computational time only.</w:t>
      </w:r>
    </w:p>
    <w:p w14:paraId="3A9CC96C" w14:textId="77777777" w:rsidR="00BA1780" w:rsidRPr="006D680B" w:rsidRDefault="00BA1780" w:rsidP="00B8611B">
      <w:pPr>
        <w:tabs>
          <w:tab w:val="left" w:pos="187"/>
          <w:tab w:val="left" w:pos="288"/>
          <w:tab w:val="left" w:pos="317"/>
        </w:tabs>
        <w:spacing w:line="360" w:lineRule="auto"/>
        <w:rPr>
          <w:rFonts w:eastAsia="Batang"/>
        </w:rPr>
      </w:pPr>
    </w:p>
    <w:p w14:paraId="2BE803F6" w14:textId="37BD031C" w:rsidR="00BA1780" w:rsidRPr="006D680B" w:rsidRDefault="00304E29" w:rsidP="00BA1780">
      <w:pPr>
        <w:pStyle w:val="Heading3"/>
        <w:rPr>
          <w:rFonts w:eastAsia="Batang"/>
        </w:rPr>
      </w:pPr>
      <w:bookmarkStart w:id="7" w:name="_Toc183626754"/>
      <w:r w:rsidRPr="006D680B">
        <w:rPr>
          <w:rFonts w:eastAsia="Batang"/>
        </w:rPr>
        <w:t>Graphics Processing Unit (GPU) for Parallel Computing</w:t>
      </w:r>
      <w:bookmarkEnd w:id="7"/>
    </w:p>
    <w:p w14:paraId="7A40037C" w14:textId="77777777" w:rsidR="00056525" w:rsidRDefault="00056525" w:rsidP="00B8611B">
      <w:pPr>
        <w:tabs>
          <w:tab w:val="left" w:pos="187"/>
          <w:tab w:val="left" w:pos="288"/>
          <w:tab w:val="left" w:pos="317"/>
        </w:tabs>
        <w:spacing w:line="360" w:lineRule="auto"/>
        <w:rPr>
          <w:rFonts w:eastAsia="Batang"/>
        </w:rPr>
      </w:pPr>
    </w:p>
    <w:p w14:paraId="721CB756" w14:textId="30620B40" w:rsidR="00DB4956" w:rsidRPr="006D680B" w:rsidRDefault="00CD5914" w:rsidP="00B8611B">
      <w:pPr>
        <w:tabs>
          <w:tab w:val="left" w:pos="187"/>
          <w:tab w:val="left" w:pos="288"/>
          <w:tab w:val="left" w:pos="317"/>
        </w:tabs>
        <w:spacing w:line="360" w:lineRule="auto"/>
        <w:ind w:firstLine="709"/>
        <w:rPr>
          <w:rFonts w:eastAsia="Batang"/>
        </w:rPr>
      </w:pPr>
      <w:r w:rsidRPr="006D680B">
        <w:rPr>
          <w:rFonts w:eastAsia="Batang"/>
        </w:rPr>
        <w:t>Graphics processing unit</w:t>
      </w:r>
      <w:r w:rsidR="006A59FD" w:rsidRPr="006D680B">
        <w:rPr>
          <w:rFonts w:eastAsia="Batang"/>
        </w:rPr>
        <w:t xml:space="preserve"> initially designed to compute graphical calcucations that is repetitive, relatively </w:t>
      </w:r>
      <w:proofErr w:type="gramStart"/>
      <w:r w:rsidR="006A59FD" w:rsidRPr="006D680B">
        <w:rPr>
          <w:rFonts w:eastAsia="Batang"/>
        </w:rPr>
        <w:t>more simple</w:t>
      </w:r>
      <w:proofErr w:type="gramEnd"/>
      <w:r w:rsidR="006A59FD" w:rsidRPr="006D680B">
        <w:rPr>
          <w:rFonts w:eastAsia="Batang"/>
        </w:rPr>
        <w:t xml:space="preserv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192B38F6" w:rsidR="00DB4956" w:rsidRPr="006D680B" w:rsidRDefault="00DB4956" w:rsidP="00B8611B">
      <w:pPr>
        <w:tabs>
          <w:tab w:val="left" w:pos="187"/>
          <w:tab w:val="left" w:pos="288"/>
          <w:tab w:val="left" w:pos="317"/>
        </w:tabs>
        <w:spacing w:line="360" w:lineRule="auto"/>
        <w:ind w:firstLine="709"/>
        <w:rPr>
          <w:rFonts w:eastAsia="Batang"/>
        </w:rPr>
      </w:pPr>
      <w:r w:rsidRPr="006D680B">
        <w:rPr>
          <w:rFonts w:eastAsia="Batang"/>
        </w:rPr>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w:t>
      </w:r>
      <w:r w:rsidR="00E50676" w:rsidRPr="006D680B">
        <w:rPr>
          <w:rFonts w:eastAsia="Batang"/>
        </w:rPr>
        <w:lastRenderedPageBreak/>
        <w:t>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1CD18FF5" w14:textId="04F26CC4"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2E8C7507" w14:textId="77777777" w:rsidR="00BA1780" w:rsidRPr="006D680B" w:rsidRDefault="00BA1780" w:rsidP="00B8611B">
      <w:pPr>
        <w:tabs>
          <w:tab w:val="left" w:pos="187"/>
          <w:tab w:val="left" w:pos="288"/>
          <w:tab w:val="left" w:pos="317"/>
        </w:tabs>
        <w:spacing w:line="360" w:lineRule="auto"/>
        <w:jc w:val="center"/>
        <w:rPr>
          <w:rFonts w:eastAsia="Batang"/>
        </w:rPr>
      </w:pPr>
    </w:p>
    <w:p w14:paraId="129D4A0C" w14:textId="372E5F83" w:rsidR="00A80A50" w:rsidRPr="006D680B" w:rsidRDefault="00A80A50" w:rsidP="00A80A50">
      <w:pPr>
        <w:pStyle w:val="Heading3"/>
        <w:rPr>
          <w:rFonts w:eastAsia="Batang"/>
        </w:rPr>
      </w:pPr>
      <w:bookmarkStart w:id="8" w:name="_Toc183626755"/>
      <w:r w:rsidRPr="006D680B">
        <w:rPr>
          <w:rFonts w:eastAsia="Batang"/>
        </w:rPr>
        <w:t>CUDA</w:t>
      </w:r>
      <w:bookmarkEnd w:id="8"/>
    </w:p>
    <w:p w14:paraId="67FC1E8C" w14:textId="77777777" w:rsidR="000D0EDD" w:rsidRDefault="000D0EDD" w:rsidP="00B8611B">
      <w:pPr>
        <w:spacing w:line="360" w:lineRule="auto"/>
        <w:ind w:firstLine="720"/>
        <w:rPr>
          <w:rFonts w:eastAsia="Batang"/>
          <w:color w:val="70AD47" w:themeColor="accent6"/>
        </w:rPr>
      </w:pPr>
    </w:p>
    <w:p w14:paraId="703163F9" w14:textId="14FD520A" w:rsidR="000D0EDD" w:rsidRPr="000D0EDD" w:rsidRDefault="00701DE3" w:rsidP="00B8611B">
      <w:pPr>
        <w:spacing w:line="360" w:lineRule="auto"/>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Pr="000D0EDD">
        <w:rPr>
          <w:rFonts w:eastAsia="Batang"/>
          <w:color w:val="000000" w:themeColor="text1"/>
        </w:rPr>
        <w:t xml:space="preserve"> control over GPU resources, enabling efficient parallel execution of computationally intensive tasks across thousands of GPU cores.  </w:t>
      </w:r>
    </w:p>
    <w:p w14:paraId="5C2652A7" w14:textId="50C7E99C" w:rsidR="00701DE3" w:rsidRPr="000D0EDD" w:rsidRDefault="00701DE3" w:rsidP="00B8611B">
      <w:pPr>
        <w:spacing w:line="360" w:lineRule="auto"/>
        <w:ind w:firstLine="720"/>
        <w:rPr>
          <w:rFonts w:eastAsia="Batang"/>
          <w:color w:val="000000" w:themeColor="text1"/>
        </w:rPr>
      </w:pPr>
      <w:r w:rsidRPr="000D0EDD">
        <w:rPr>
          <w:rFonts w:eastAsia="Batang"/>
          <w:color w:val="000000" w:themeColor="text1"/>
        </w:rPr>
        <w:t>The computational model of CUDA is structured around a hierarchical organization of cores, blocks, and threads. At the highest level, the GPU consists of multiple streaming multiprocessor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w:t>
      </w:r>
    </w:p>
    <w:p w14:paraId="74E6648B" w14:textId="60DA7087" w:rsidR="00B027D6" w:rsidRPr="000D0EDD" w:rsidRDefault="00701DE3" w:rsidP="00B8611B">
      <w:pPr>
        <w:spacing w:line="360" w:lineRule="auto"/>
        <w:ind w:firstLine="720"/>
        <w:rPr>
          <w:rFonts w:eastAsia="Batang"/>
          <w:color w:val="000000" w:themeColor="text1"/>
        </w:rPr>
      </w:pPr>
      <w:r w:rsidRPr="000D0EDD">
        <w:rPr>
          <w:rFonts w:eastAsia="Batang"/>
          <w:color w:val="000000" w:themeColor="text1"/>
        </w:rPr>
        <w:lastRenderedPageBreak/>
        <w:t xml:space="preserve">This hierarchy is essential for mapping complex problems onto the GPU efficiently. </w:t>
      </w:r>
      <w:r w:rsidR="00B245D9" w:rsidRPr="00B245D9">
        <w:rPr>
          <w:rFonts w:eastAsia="Batang"/>
          <w:color w:val="000000" w:themeColor="text1"/>
        </w:rPr>
        <w:t>Developers can set the number of threads per block and 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Pr="000D0EDD">
        <w:rPr>
          <w:rFonts w:eastAsia="Batang"/>
          <w:color w:val="000000" w:themeColor="text1"/>
        </w:rPr>
        <w:t xml:space="preserve"> </w:t>
      </w:r>
      <w:r w:rsidR="00B245D9">
        <w:rPr>
          <w:rFonts w:eastAsia="Batang"/>
          <w:color w:val="000000" w:themeColor="text1"/>
        </w:rPr>
        <w:t xml:space="preserve">This setup explained more in chapter 2. </w:t>
      </w:r>
      <w:r w:rsidRPr="000D0EDD">
        <w:rPr>
          <w:rFonts w:eastAsia="Batang"/>
          <w:color w:val="000000" w:themeColor="text1"/>
        </w:rPr>
        <w:t>The flexibility of CUDA's core-block-thread hierarchy enables scalability and efficiency.</w:t>
      </w:r>
    </w:p>
    <w:p w14:paraId="3CA6D8CF" w14:textId="77777777" w:rsidR="00701DE3" w:rsidRPr="006D680B" w:rsidRDefault="00701DE3" w:rsidP="00B8611B">
      <w:pPr>
        <w:spacing w:line="360" w:lineRule="auto"/>
        <w:rPr>
          <w:rFonts w:eastAsia="Batang"/>
        </w:rPr>
      </w:pPr>
    </w:p>
    <w:p w14:paraId="2B64B503" w14:textId="6B0EB30F" w:rsidR="00BA1780" w:rsidRDefault="00342FE6" w:rsidP="00A80A50">
      <w:pPr>
        <w:pStyle w:val="Heading3"/>
        <w:rPr>
          <w:rFonts w:eastAsia="Batang"/>
        </w:rPr>
      </w:pPr>
      <w:bookmarkStart w:id="9" w:name="_Toc183626756"/>
      <w:r w:rsidRPr="006D680B">
        <w:rPr>
          <w:rFonts w:eastAsia="Batang"/>
        </w:rPr>
        <w:t>CellML</w:t>
      </w:r>
      <w:bookmarkEnd w:id="9"/>
    </w:p>
    <w:p w14:paraId="2DF83F9C" w14:textId="77777777" w:rsidR="000D0EDD" w:rsidRPr="000D0EDD" w:rsidRDefault="000D0EDD" w:rsidP="00B8611B">
      <w:pPr>
        <w:spacing w:line="360" w:lineRule="auto"/>
        <w:rPr>
          <w:rFonts w:eastAsia="Batang"/>
        </w:rPr>
      </w:pPr>
    </w:p>
    <w:p w14:paraId="462D84F2" w14:textId="59AD19CB" w:rsidR="000D0EDD" w:rsidRPr="006D680B" w:rsidRDefault="000D0EDD" w:rsidP="00B8611B">
      <w:pPr>
        <w:tabs>
          <w:tab w:val="left" w:pos="187"/>
          <w:tab w:val="left" w:pos="288"/>
          <w:tab w:val="left" w:pos="317"/>
        </w:tabs>
        <w:spacing w:line="360" w:lineRule="auto"/>
        <w:ind w:firstLine="709"/>
        <w:rPr>
          <w:rFonts w:eastAsia="Batang"/>
        </w:rPr>
      </w:pPr>
      <w:bookmarkStart w:id="1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w:t>
      </w:r>
      <w:r w:rsidR="00995C10">
        <w:rPr>
          <w:rFonts w:eastAsia="Batang"/>
        </w:rPr>
        <w:t>s</w:t>
      </w:r>
      <w:r w:rsidRPr="006D680B">
        <w:rPr>
          <w:rFonts w:eastAsia="Batang"/>
        </w:rPr>
        <w:t>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BioModels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57FFD8B4" w14:textId="129CF5D0" w:rsidR="00AC6986" w:rsidRDefault="00AC6986">
      <w:pPr>
        <w:spacing w:after="160" w:line="259" w:lineRule="auto"/>
        <w:jc w:val="left"/>
        <w:rPr>
          <w:rFonts w:eastAsia="Batang"/>
        </w:rPr>
      </w:pPr>
      <w:r>
        <w:rPr>
          <w:rFonts w:eastAsia="Batang"/>
        </w:rPr>
        <w:br w:type="page"/>
      </w:r>
    </w:p>
    <w:p w14:paraId="2A8EF6BE" w14:textId="77777777" w:rsidR="00BA1780" w:rsidRPr="006D680B" w:rsidRDefault="00BA1780" w:rsidP="00B8611B">
      <w:pPr>
        <w:tabs>
          <w:tab w:val="left" w:pos="187"/>
          <w:tab w:val="left" w:pos="288"/>
          <w:tab w:val="left" w:pos="317"/>
        </w:tabs>
        <w:spacing w:line="360" w:lineRule="auto"/>
        <w:rPr>
          <w:rFonts w:eastAsia="Batang"/>
        </w:rPr>
      </w:pPr>
    </w:p>
    <w:p w14:paraId="0D2962FC" w14:textId="77777777" w:rsidR="00BA1780" w:rsidRPr="006D680B" w:rsidRDefault="00BA1780" w:rsidP="00BA1780">
      <w:pPr>
        <w:pStyle w:val="Heading2"/>
      </w:pPr>
      <w:bookmarkStart w:id="11" w:name="_Toc183626757"/>
      <w:bookmarkEnd w:id="10"/>
      <w:r w:rsidRPr="006D680B">
        <w:t>Previous Study</w:t>
      </w:r>
      <w:bookmarkEnd w:id="11"/>
    </w:p>
    <w:p w14:paraId="07C71F1D"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1B05788" w14:textId="77777777" w:rsidR="006250E3" w:rsidRDefault="00BA1780" w:rsidP="00B8611B">
      <w:pPr>
        <w:tabs>
          <w:tab w:val="left" w:pos="187"/>
          <w:tab w:val="left" w:pos="288"/>
          <w:tab w:val="left" w:pos="317"/>
        </w:tabs>
        <w:spacing w:line="360" w:lineRule="auto"/>
        <w:ind w:firstLine="709"/>
        <w:rPr>
          <w:rFonts w:eastAsia="Batang"/>
        </w:rPr>
      </w:pPr>
      <w:r w:rsidRPr="006D680B">
        <w:rPr>
          <w:rFonts w:eastAsia="Batang"/>
        </w:rPr>
        <w:tab/>
      </w:r>
      <w:r w:rsidR="007F2E21" w:rsidRPr="006D680B">
        <w:rPr>
          <w:rFonts w:eastAsia="Batang"/>
        </w:rPr>
        <w:t>Parallelisation in computational biology is not an entirely new concept. The Cells in Silico (CiS) framework presented by Berghoff et al. [</w:t>
      </w:r>
      <w:r w:rsidR="003A4906">
        <w:t>8</w:t>
      </w:r>
      <w:r w:rsidR="007F2E21" w:rsidRPr="006D680B">
        <w:rPr>
          <w:rFonts w:eastAsia="Batang"/>
        </w:rPr>
        <w:t>] offers a tool for simulating the growth and development of biological tissues. The modular and parallel design of CiS allows for flexible configuration of different model assumptions, making it applicable to a wide range of research questions. As demonstrated by the example of a 10003 voxel-sized cancerous tissue simulation at sub-cellular resolution, CiS can be used to explore complex biological processes at a high level of detail.</w:t>
      </w:r>
    </w:p>
    <w:p w14:paraId="4CFC82BC" w14:textId="6F779824"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E65D078" w14:textId="7376402F"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008D26C6">
        <w:rPr>
          <w:rFonts w:eastAsia="Batang"/>
          <w:i/>
          <w:iCs/>
        </w:rPr>
        <w:t>in 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xml:space="preserve">]. As a result, </w:t>
      </w:r>
      <w:r w:rsidRPr="006D680B">
        <w:rPr>
          <w:rFonts w:eastAsia="Batang"/>
        </w:rPr>
        <w:lastRenderedPageBreak/>
        <w:t>McIntosh-Smith et, al. achieved of 46% at peak, or 1.43 TFLOP/s on a single Nvidia GTX 680.</w:t>
      </w:r>
    </w:p>
    <w:p w14:paraId="5CB4D343" w14:textId="5FB63C52" w:rsidR="006250E3" w:rsidRDefault="006250E3" w:rsidP="00B8611B">
      <w:pPr>
        <w:tabs>
          <w:tab w:val="left" w:pos="187"/>
          <w:tab w:val="left" w:pos="288"/>
          <w:tab w:val="left" w:pos="317"/>
        </w:tabs>
        <w:spacing w:line="360" w:lineRule="auto"/>
        <w:ind w:firstLine="709"/>
        <w:rPr>
          <w:rFonts w:eastAsia="Batang"/>
        </w:rPr>
      </w:pPr>
      <w:r>
        <w:rPr>
          <w:rFonts w:eastAsia="Batang"/>
        </w:rPr>
        <w:t>Amar</w:t>
      </w:r>
      <w:r w:rsidR="007F2E21" w:rsidRPr="006D680B">
        <w:rPr>
          <w:rFonts w:eastAsia="Batang"/>
        </w:rPr>
        <w:t xml:space="preserve"> et, al. developed a parallelisation on biochemical simulation of metabolic pathways in their </w:t>
      </w:r>
      <w:r w:rsidR="00995C10" w:rsidRPr="006D680B">
        <w:rPr>
          <w:rFonts w:eastAsia="Batang"/>
        </w:rPr>
        <w:t>high-level</w:t>
      </w:r>
      <w:r w:rsidR="007F2E21" w:rsidRPr="006D680B">
        <w:rPr>
          <w:rFonts w:eastAsia="Batang"/>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r>
        <w:t>11</w:t>
      </w:r>
      <w:r w:rsidR="007F2E21" w:rsidRPr="006D680B">
        <w:rPr>
          <w:rFonts w:eastAsia="Batang"/>
        </w:rPr>
        <w:t>].</w:t>
      </w:r>
    </w:p>
    <w:p w14:paraId="64B7645A" w14:textId="185B4D72" w:rsidR="006F4739" w:rsidRPr="00925F84" w:rsidRDefault="006F4739" w:rsidP="00B8611B">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these heart simulations. This technological progress allows researchers to </w:t>
      </w:r>
      <w:r w:rsidR="00995C10" w:rsidRPr="00925F84">
        <w:rPr>
          <w:rFonts w:eastAsia="Batang"/>
          <w:color w:val="000000" w:themeColor="text1"/>
        </w:rPr>
        <w:t>analyse</w:t>
      </w:r>
      <w:r w:rsidRPr="00925F84">
        <w:rPr>
          <w:rFonts w:eastAsia="Batang"/>
          <w:color w:val="000000" w:themeColor="text1"/>
        </w:rPr>
        <w:t xml:space="preserv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p>
    <w:p w14:paraId="6A91B253" w14:textId="57DC580B" w:rsidR="006F4739" w:rsidRPr="006D680B" w:rsidRDefault="006F4739" w:rsidP="00B8611B">
      <w:pPr>
        <w:spacing w:line="360" w:lineRule="auto"/>
        <w:ind w:firstLine="720"/>
        <w:rPr>
          <w:rFonts w:eastAsia="Batang"/>
          <w:color w:val="2F5496" w:themeColor="accent5" w:themeShade="BF"/>
        </w:rPr>
      </w:pPr>
      <w:r w:rsidRPr="00925F84">
        <w:rPr>
          <w:rFonts w:eastAsia="Batang"/>
          <w:color w:val="000000" w:themeColor="text1"/>
        </w:rPr>
        <w:t xml:space="preserve">Recent studies highlight the growing use of </w:t>
      </w:r>
      <w:r w:rsidR="008D26C6">
        <w:rPr>
          <w:rFonts w:eastAsia="Batang"/>
          <w:i/>
          <w:iCs/>
          <w:color w:val="000000" w:themeColor="text1"/>
        </w:rPr>
        <w:t>in 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r w:rsidR="00995C10" w:rsidRPr="00925F84">
        <w:rPr>
          <w:rFonts w:eastAsia="Batang"/>
          <w:color w:val="000000" w:themeColor="text1"/>
        </w:rPr>
        <w:t>modelling</w:t>
      </w:r>
      <w:r w:rsidRPr="00925F84">
        <w:rPr>
          <w:rFonts w:eastAsia="Batang"/>
          <w:color w:val="000000" w:themeColor="text1"/>
        </w:rPr>
        <w:t xml:space="preserve"> to assess the effects of mutations associated with Short QT Syndrome and their impact on atrial arrhythmias. Their findings illustrate how </w:t>
      </w:r>
      <w:r w:rsidR="008D26C6">
        <w:rPr>
          <w:rFonts w:eastAsia="Batang"/>
          <w:i/>
          <w:iCs/>
          <w:color w:val="000000" w:themeColor="text1"/>
        </w:rPr>
        <w:t>in 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31D21D36" w14:textId="77777777" w:rsidR="006F4739" w:rsidRPr="006D680B" w:rsidRDefault="006F4739" w:rsidP="00B8611B">
      <w:pPr>
        <w:tabs>
          <w:tab w:val="left" w:pos="187"/>
          <w:tab w:val="left" w:pos="288"/>
          <w:tab w:val="left" w:pos="317"/>
        </w:tabs>
        <w:spacing w:line="360" w:lineRule="auto"/>
        <w:rPr>
          <w:rFonts w:eastAsia="Batang"/>
        </w:rPr>
      </w:pPr>
    </w:p>
    <w:p w14:paraId="2046E097" w14:textId="33367ACD" w:rsidR="00BE47F9" w:rsidRDefault="00BE47F9" w:rsidP="00B8611B">
      <w:pPr>
        <w:spacing w:after="160" w:line="360" w:lineRule="auto"/>
        <w:jc w:val="left"/>
        <w:rPr>
          <w:rFonts w:eastAsia="Batang"/>
        </w:rPr>
      </w:pPr>
      <w:r>
        <w:rPr>
          <w:rFonts w:eastAsia="Batang"/>
        </w:rPr>
        <w:br w:type="page"/>
      </w:r>
    </w:p>
    <w:p w14:paraId="4C11C956" w14:textId="77777777" w:rsidR="00BA1780" w:rsidRPr="006D680B" w:rsidRDefault="00BA1780" w:rsidP="00B8611B">
      <w:pPr>
        <w:tabs>
          <w:tab w:val="left" w:pos="187"/>
          <w:tab w:val="left" w:pos="288"/>
          <w:tab w:val="left" w:pos="317"/>
        </w:tabs>
        <w:spacing w:line="360" w:lineRule="auto"/>
        <w:rPr>
          <w:rFonts w:eastAsia="Batang"/>
        </w:rPr>
      </w:pPr>
    </w:p>
    <w:p w14:paraId="32BFFF13" w14:textId="77777777" w:rsidR="00BA1780" w:rsidRPr="006D680B" w:rsidRDefault="00BA1780" w:rsidP="00BA1780">
      <w:pPr>
        <w:pStyle w:val="Heading2"/>
      </w:pPr>
      <w:bookmarkStart w:id="12" w:name="_Toc183626758"/>
      <w:r w:rsidRPr="006D680B">
        <w:t>Objectives</w:t>
      </w:r>
      <w:bookmarkEnd w:id="12"/>
    </w:p>
    <w:p w14:paraId="0AA941F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21A73BA" w14:textId="6985E46B" w:rsidR="006A315C" w:rsidRPr="00925F84" w:rsidRDefault="00BA1780" w:rsidP="00B8611B">
      <w:pPr>
        <w:tabs>
          <w:tab w:val="left" w:pos="187"/>
          <w:tab w:val="left" w:pos="288"/>
          <w:tab w:val="left" w:pos="317"/>
        </w:tabs>
        <w:spacing w:line="360" w:lineRule="auto"/>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8D26C6">
        <w:rPr>
          <w:rFonts w:eastAsia="Batang"/>
          <w:i/>
          <w:iCs/>
          <w:color w:val="000000" w:themeColor="text1"/>
        </w:rPr>
        <w:t>in 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B8611B">
      <w:pPr>
        <w:spacing w:after="160" w:line="360"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626759"/>
      <w:r w:rsidRPr="006D680B">
        <w:rPr>
          <w:rFonts w:eastAsia="Batang"/>
        </w:rPr>
        <w:t>Methodologies</w:t>
      </w:r>
      <w:bookmarkEnd w:id="13"/>
    </w:p>
    <w:p w14:paraId="2CFB8ED5" w14:textId="77777777" w:rsidR="00BA1780" w:rsidRPr="006D680B" w:rsidRDefault="00BA1780" w:rsidP="00B8611B">
      <w:pPr>
        <w:tabs>
          <w:tab w:val="left" w:pos="187"/>
          <w:tab w:val="left" w:pos="288"/>
          <w:tab w:val="left" w:pos="317"/>
        </w:tabs>
        <w:spacing w:line="360" w:lineRule="auto"/>
        <w:rPr>
          <w:rFonts w:eastAsia="Batang"/>
        </w:rPr>
      </w:pPr>
    </w:p>
    <w:p w14:paraId="49A35659" w14:textId="4CB6CEDE" w:rsidR="00BA1780" w:rsidRPr="006D680B" w:rsidRDefault="002C1AAC" w:rsidP="00B8611B">
      <w:pPr>
        <w:tabs>
          <w:tab w:val="left" w:pos="187"/>
          <w:tab w:val="left" w:pos="288"/>
          <w:tab w:val="left" w:pos="317"/>
        </w:tabs>
        <w:spacing w:line="360" w:lineRule="auto"/>
        <w:ind w:firstLine="709"/>
        <w:rPr>
          <w:rFonts w:eastAsia="Batang"/>
        </w:rPr>
      </w:pPr>
      <w:r>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B8611B">
      <w:pPr>
        <w:tabs>
          <w:tab w:val="left" w:pos="187"/>
          <w:tab w:val="left" w:pos="288"/>
          <w:tab w:val="left" w:pos="317"/>
        </w:tabs>
        <w:spacing w:line="360" w:lineRule="auto"/>
        <w:rPr>
          <w:rFonts w:eastAsia="Batang"/>
        </w:rPr>
      </w:pPr>
    </w:p>
    <w:p w14:paraId="165B267D" w14:textId="42DEDA64" w:rsidR="00925F84" w:rsidRDefault="008E315B" w:rsidP="00907D7A">
      <w:pPr>
        <w:pStyle w:val="Heading2"/>
        <w:rPr>
          <w:sz w:val="24"/>
          <w:szCs w:val="24"/>
        </w:rPr>
      </w:pPr>
      <w:bookmarkStart w:id="14" w:name="_Toc183626760"/>
      <w:r w:rsidRPr="006D680B">
        <w:t>Generating C Code from CellML</w:t>
      </w:r>
      <w:bookmarkEnd w:id="14"/>
      <w:r w:rsidR="00BA1780" w:rsidRPr="004401C3">
        <w:rPr>
          <w:sz w:val="24"/>
          <w:szCs w:val="24"/>
        </w:rPr>
        <w:tab/>
      </w:r>
    </w:p>
    <w:p w14:paraId="7A6D0B89" w14:textId="77777777" w:rsidR="00907D7A" w:rsidRPr="00907D7A" w:rsidRDefault="00907D7A" w:rsidP="00B8611B">
      <w:pPr>
        <w:spacing w:line="360" w:lineRule="auto"/>
        <w:rPr>
          <w:rFonts w:eastAsia="Batang"/>
        </w:rPr>
      </w:pPr>
    </w:p>
    <w:p w14:paraId="3BCFD516" w14:textId="0FEDBB8A" w:rsidR="00925F84" w:rsidRDefault="00770751" w:rsidP="00B8611B">
      <w:pPr>
        <w:tabs>
          <w:tab w:val="left" w:pos="187"/>
          <w:tab w:val="left" w:pos="288"/>
          <w:tab w:val="left" w:pos="317"/>
        </w:tabs>
        <w:spacing w:line="360" w:lineRule="auto"/>
        <w:ind w:firstLine="709"/>
        <w:rPr>
          <w:rFonts w:eastAsia="Batang"/>
        </w:rPr>
      </w:pPr>
      <w:r>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Pr>
          <w:rFonts w:eastAsia="Batang"/>
        </w:rPr>
        <w:t xml:space="preserve"> are available to convert CellML</w:t>
      </w:r>
      <w:r w:rsidR="00BE47F9">
        <w:rPr>
          <w:rFonts w:eastAsia="Batang"/>
        </w:rPr>
        <w:t>’s</w:t>
      </w:r>
      <w:r>
        <w:rPr>
          <w:rFonts w:eastAsia="Batang"/>
        </w:rPr>
        <w:t xml:space="preserve"> XML format into </w:t>
      </w:r>
      <w:r w:rsidR="00BE47F9">
        <w:rPr>
          <w:rFonts w:eastAsia="Batang"/>
        </w:rPr>
        <w:t xml:space="preserve">programming </w:t>
      </w:r>
      <w:r>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w:t>
      </w:r>
      <w:r w:rsidR="00E27672" w:rsidRPr="006D680B">
        <w:rPr>
          <w:rFonts w:eastAsia="Batang"/>
        </w:rPr>
        <w:lastRenderedPageBreak/>
        <w:t xml:space="preserve">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w:t>
      </w:r>
      <w:r w:rsidR="008D26C6">
        <w:rPr>
          <w:rFonts w:eastAsia="Batang"/>
          <w:i/>
          <w:iCs/>
        </w:rPr>
        <w:t>in silico</w:t>
      </w:r>
      <w:r w:rsidR="00E27672" w:rsidRPr="006D680B">
        <w:rPr>
          <w:rFonts w:eastAsia="Batang"/>
        </w:rPr>
        <w:t xml:space="preserve"> drug testing.</w:t>
      </w:r>
      <w:r w:rsidR="00EB3947" w:rsidRPr="006D680B">
        <w:rPr>
          <w:rFonts w:eastAsia="Batang"/>
        </w:rPr>
        <w:t xml:space="preserve"> Results from this GPU modification will also </w:t>
      </w:r>
      <w:r w:rsidR="00995C10" w:rsidRPr="006D680B">
        <w:rPr>
          <w:rFonts w:eastAsia="Batang"/>
        </w:rPr>
        <w:t>be validated</w:t>
      </w:r>
      <w:r w:rsidR="00EB3947" w:rsidRPr="006D680B">
        <w:rPr>
          <w:rFonts w:eastAsia="Batang"/>
        </w:rPr>
        <w:t xml:space="preserve"> using OpenCOR’s result.</w:t>
      </w:r>
      <w:r w:rsidR="003A0A62" w:rsidRPr="006D680B">
        <w:rPr>
          <w:rFonts w:eastAsia="Batang"/>
        </w:rPr>
        <w:t xml:space="preserve"> </w:t>
      </w:r>
    </w:p>
    <w:p w14:paraId="6EE25669" w14:textId="65327987" w:rsidR="00A60674" w:rsidRPr="006D680B" w:rsidRDefault="00495219" w:rsidP="00B8611B">
      <w:pPr>
        <w:tabs>
          <w:tab w:val="left" w:pos="187"/>
          <w:tab w:val="left" w:pos="288"/>
          <w:tab w:val="left" w:pos="317"/>
        </w:tabs>
        <w:spacing w:line="360" w:lineRule="auto"/>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xml:space="preserve">, </w:t>
      </w:r>
      <w:r w:rsidR="00B10D77" w:rsidRPr="006D680B">
        <w:rPr>
          <w:rFonts w:eastAsia="Batang"/>
        </w:rPr>
        <w:t xml:space="preserve">O’Hara-Rudy </w:t>
      </w:r>
      <w:r w:rsidRPr="006D680B">
        <w:rPr>
          <w:rFonts w:eastAsia="Batang"/>
        </w:rPr>
        <w:t>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r w:rsidR="004401C3">
        <w:rPr>
          <w:rFonts w:eastAsia="Batang"/>
        </w:rPr>
        <w:t>ToR-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cellml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B8611B">
      <w:pPr>
        <w:tabs>
          <w:tab w:val="left" w:pos="187"/>
          <w:tab w:val="left" w:pos="288"/>
          <w:tab w:val="left" w:pos="317"/>
        </w:tabs>
        <w:spacing w:line="360" w:lineRule="auto"/>
        <w:rPr>
          <w:rFonts w:eastAsia="Batang"/>
        </w:rPr>
      </w:pPr>
    </w:p>
    <w:p w14:paraId="703B3B60" w14:textId="74343C18" w:rsidR="00A60674" w:rsidRPr="006D680B" w:rsidRDefault="00A60674" w:rsidP="00B8611B">
      <w:pPr>
        <w:tabs>
          <w:tab w:val="left" w:pos="187"/>
          <w:tab w:val="left" w:pos="288"/>
          <w:tab w:val="left" w:pos="317"/>
        </w:tabs>
        <w:spacing w:line="360" w:lineRule="auto"/>
        <w:rPr>
          <w:rFonts w:eastAsia="Batang"/>
        </w:rPr>
      </w:pPr>
      <w:r w:rsidRPr="006D680B">
        <w:rPr>
          <w:rFonts w:eastAsia="Batang"/>
          <w:noProof/>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0F146AA2"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1</w:t>
      </w:r>
      <w:r w:rsidRPr="006D680B">
        <w:rPr>
          <w:noProof/>
        </w:rPr>
        <w:fldChar w:fldCharType="end"/>
      </w:r>
      <w:r w:rsidRPr="006D680B">
        <w:t xml:space="preserve">] OpenCOR interface when selecting </w:t>
      </w:r>
      <w:r w:rsidR="004401C3">
        <w:t>ToR-ORd</w:t>
      </w:r>
      <w:r w:rsidRPr="006D680B">
        <w:t xml:space="preserve"> model and converting it to C codes on MacOS.</w:t>
      </w:r>
      <w:bookmarkEnd w:id="15"/>
    </w:p>
    <w:p w14:paraId="0475C0D3" w14:textId="2381E49F" w:rsidR="00A60674" w:rsidRPr="006D680B" w:rsidRDefault="0059514B" w:rsidP="00B8611B">
      <w:pPr>
        <w:tabs>
          <w:tab w:val="left" w:pos="187"/>
          <w:tab w:val="left" w:pos="288"/>
          <w:tab w:val="left" w:pos="317"/>
        </w:tabs>
        <w:spacing w:line="360" w:lineRule="auto"/>
        <w:rPr>
          <w:rFonts w:eastAsia="Batang"/>
        </w:rPr>
      </w:pPr>
      <w:r w:rsidRPr="006D680B">
        <w:rPr>
          <w:rFonts w:eastAsia="Batang"/>
        </w:rPr>
        <w:t>Having the C code of the cell model is important because CUDA programming uses</w:t>
      </w:r>
      <w:r w:rsidR="00F70173" w:rsidRPr="006D680B">
        <w:rPr>
          <w:rFonts w:eastAsia="Batang"/>
        </w:rPr>
        <w:t xml:space="preserve"> .cu format, that is similar to C</w:t>
      </w:r>
      <w:r w:rsidR="002478A8" w:rsidRPr="006D680B">
        <w:rPr>
          <w:rFonts w:eastAsia="Batang"/>
        </w:rPr>
        <w:t xml:space="preserve">. </w:t>
      </w:r>
      <w:r w:rsidR="004A41CC" w:rsidRPr="006D680B">
        <w:rPr>
          <w:rFonts w:eastAsia="Batang"/>
        </w:rPr>
        <w:t xml:space="preserve">CUDA is built upon C/C++, </w:t>
      </w:r>
      <w:r w:rsidR="004A41CC" w:rsidRPr="006D680B">
        <w:rPr>
          <w:rFonts w:eastAsia="Batang"/>
        </w:rPr>
        <w:lastRenderedPageBreak/>
        <w:t>extending it for GPU programming. Both use C syntax as their base language</w:t>
      </w:r>
      <w:r w:rsidR="00B10D77">
        <w:rPr>
          <w:rFonts w:eastAsia="Batang"/>
        </w:rPr>
        <w:t>.</w:t>
      </w:r>
      <w:r w:rsidR="00582D77" w:rsidRPr="006D680B">
        <w:rPr>
          <w:rFonts w:eastAsia="Batang"/>
        </w:rPr>
        <w:t xml:space="preserve"> </w:t>
      </w:r>
      <w:r w:rsidR="00B10D77">
        <w:rPr>
          <w:rFonts w:eastAsia="Batang"/>
        </w:rPr>
        <w:t>M</w:t>
      </w:r>
      <w:r w:rsidR="00582D77" w:rsidRPr="006D680B">
        <w:rPr>
          <w:rFonts w:eastAsia="Batang"/>
        </w:rPr>
        <w:t>any fundamental syntax elements like loops, conditionals,</w:t>
      </w:r>
      <w:r w:rsidR="00415721" w:rsidRPr="006D680B">
        <w:rPr>
          <w:rFonts w:eastAsia="Batang"/>
        </w:rPr>
        <w:t xml:space="preserve"> functions,</w:t>
      </w:r>
      <w:r w:rsidR="00582D77" w:rsidRPr="006D680B">
        <w:rPr>
          <w:rFonts w:eastAsia="Batang"/>
        </w:rPr>
        <w:t xml:space="preserve"> and function definitions are similar in both CUDA and C</w:t>
      </w:r>
      <w:r w:rsidR="00D86EB3" w:rsidRPr="006D680B">
        <w:rPr>
          <w:rFonts w:eastAsia="Batang"/>
        </w:rPr>
        <w:t>.</w:t>
      </w:r>
      <w:r w:rsidR="00415721" w:rsidRPr="006D680B">
        <w:rPr>
          <w:rFonts w:eastAsia="Batang"/>
        </w:rPr>
        <w:t xml:space="preserve"> CUDA programs include host code that runs on the CPU, which is </w:t>
      </w:r>
      <w:r w:rsidR="00B10D77">
        <w:rPr>
          <w:rFonts w:eastAsia="Batang"/>
        </w:rPr>
        <w:t>a</w:t>
      </w:r>
      <w:r w:rsidR="00415721" w:rsidRPr="006D680B">
        <w:rPr>
          <w:rFonts w:eastAsia="Batang"/>
        </w:rPr>
        <w:t xml:space="preserve"> standard C/C++ code.</w:t>
      </w:r>
      <w:r w:rsidR="00D86EB3" w:rsidRPr="006D680B">
        <w:rPr>
          <w:rFonts w:eastAsia="Batang"/>
        </w:rPr>
        <w:t xml:space="preserve"> </w:t>
      </w:r>
      <w:r w:rsidR="00415721" w:rsidRPr="006D680B">
        <w:rPr>
          <w:rFonts w:eastAsia="Batang"/>
        </w:rPr>
        <w:t xml:space="preserve">For programmers familiar with C/C++, CUDA maintains a relatively low learning curve by </w:t>
      </w:r>
      <w:r w:rsidR="00B10D77">
        <w:rPr>
          <w:rFonts w:eastAsia="Batang"/>
        </w:rPr>
        <w:t>starting from</w:t>
      </w:r>
      <w:r w:rsidR="00415721" w:rsidRPr="006D680B">
        <w:rPr>
          <w:rFonts w:eastAsia="Batang"/>
        </w:rPr>
        <w:t xml:space="preserve"> familiar concepts</w:t>
      </w:r>
      <w:r w:rsidR="00161549" w:rsidRPr="006D680B">
        <w:rPr>
          <w:rFonts w:eastAsia="Batang"/>
        </w:rPr>
        <w:t>, only adding memory allocation and parallel processing paradigms.</w:t>
      </w:r>
    </w:p>
    <w:p w14:paraId="021585B7" w14:textId="77777777" w:rsidR="00161549" w:rsidRPr="006D680B" w:rsidRDefault="00161549" w:rsidP="00B8611B">
      <w:pPr>
        <w:tabs>
          <w:tab w:val="left" w:pos="187"/>
          <w:tab w:val="left" w:pos="288"/>
          <w:tab w:val="left" w:pos="317"/>
        </w:tabs>
        <w:spacing w:line="360" w:lineRule="auto"/>
        <w:rPr>
          <w:rFonts w:eastAsia="Batang"/>
        </w:rPr>
      </w:pPr>
    </w:p>
    <w:p w14:paraId="33DC7704" w14:textId="6A8F4EA2" w:rsidR="00BA1780" w:rsidRPr="006D680B" w:rsidRDefault="008E315B" w:rsidP="008E315B">
      <w:pPr>
        <w:pStyle w:val="Heading2"/>
      </w:pPr>
      <w:bookmarkStart w:id="16" w:name="_Toc183626761"/>
      <w:r w:rsidRPr="006D680B">
        <w:t xml:space="preserve">GPU Memory Adjustment and </w:t>
      </w:r>
      <w:bookmarkEnd w:id="16"/>
      <w:r w:rsidR="00995C10" w:rsidRPr="006D680B">
        <w:t>Offsetting</w:t>
      </w:r>
    </w:p>
    <w:p w14:paraId="1ACF1864" w14:textId="77777777" w:rsidR="00816D5A" w:rsidRDefault="00816D5A" w:rsidP="00B8611B">
      <w:pPr>
        <w:tabs>
          <w:tab w:val="left" w:pos="187"/>
          <w:tab w:val="left" w:pos="288"/>
          <w:tab w:val="left" w:pos="317"/>
          <w:tab w:val="left" w:pos="2430"/>
        </w:tabs>
        <w:spacing w:line="360" w:lineRule="auto"/>
        <w:rPr>
          <w:rFonts w:eastAsia="Batang"/>
        </w:rPr>
      </w:pPr>
    </w:p>
    <w:p w14:paraId="16143200" w14:textId="62CCE761" w:rsidR="00816D5A" w:rsidRDefault="005E79AE"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Efficient memory management is critical in GPU programming, as the performance of a CUDA-based application heavily depends on how data is transferred between the host (CPU) and device (GPU), as well as how it is organized within the GPU's memory. The GPU has several memory types, including global, shared, constant, and local memory, each with unique characteristics and access speeds. Proper adjustment and offsetting of these memory types can significantly enhance computational efficiency.</w:t>
      </w:r>
      <w:r w:rsidR="0078085C" w:rsidRPr="006D680B">
        <w:rPr>
          <w:rFonts w:eastAsia="Batang"/>
          <w:color w:val="000000" w:themeColor="text1"/>
        </w:rPr>
        <w:t xml:space="preserve"> </w:t>
      </w:r>
      <w:r w:rsidR="00770751">
        <w:rPr>
          <w:rFonts w:eastAsia="Batang"/>
          <w:color w:val="000000" w:themeColor="text1"/>
        </w:rPr>
        <w:t xml:space="preserve">This research </w:t>
      </w:r>
      <w:r w:rsidR="00995C10">
        <w:rPr>
          <w:rFonts w:eastAsia="Batang"/>
          <w:color w:val="000000" w:themeColor="text1"/>
        </w:rPr>
        <w:t>was</w:t>
      </w:r>
      <w:r w:rsidR="00770751">
        <w:rPr>
          <w:rFonts w:eastAsia="Batang"/>
          <w:color w:val="000000" w:themeColor="text1"/>
        </w:rPr>
        <w:t xml:space="preserve"> developed</w:t>
      </w:r>
      <w:r w:rsidR="00135736" w:rsidRPr="006D680B">
        <w:rPr>
          <w:rFonts w:eastAsia="Batang"/>
          <w:color w:val="000000" w:themeColor="text1"/>
        </w:rPr>
        <w:t xml:space="preserve"> using a</w:t>
      </w:r>
      <w:r w:rsidR="0078085C" w:rsidRPr="006D680B">
        <w:rPr>
          <w:rFonts w:eastAsia="Batang"/>
          <w:color w:val="000000" w:themeColor="text1"/>
        </w:rPr>
        <w:t xml:space="preserve"> </w:t>
      </w:r>
      <w:r w:rsidR="00135736" w:rsidRPr="006D680B">
        <w:rPr>
          <w:rFonts w:eastAsia="Batang"/>
          <w:color w:val="000000" w:themeColor="text1"/>
        </w:rPr>
        <w:t xml:space="preserve">commercially available </w:t>
      </w:r>
      <w:r w:rsidR="0078085C" w:rsidRPr="006D680B">
        <w:rPr>
          <w:rFonts w:eastAsia="Batang"/>
          <w:color w:val="000000" w:themeColor="text1"/>
        </w:rPr>
        <w:t>gaming-grade specification personal computer</w:t>
      </w:r>
      <w:r w:rsidR="00135736" w:rsidRPr="006D680B">
        <w:rPr>
          <w:rFonts w:eastAsia="Batang"/>
          <w:color w:val="000000" w:themeColor="text1"/>
        </w:rPr>
        <w:t xml:space="preserve"> with GPU specifically from NVIDIA. The code will not be compatible with GPU other than NVIDIA. Details of the GPU specification will be mentioned in chapter 3 and appendix.</w:t>
      </w:r>
      <w:r w:rsidR="00816D5A">
        <w:rPr>
          <w:rFonts w:eastAsia="Batang"/>
          <w:color w:val="000000" w:themeColor="text1"/>
        </w:rPr>
        <w:t xml:space="preserve"> </w:t>
      </w:r>
    </w:p>
    <w:p w14:paraId="6C3E2C48" w14:textId="5834B7A7" w:rsidR="00816D5A" w:rsidRDefault="006E6662"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This research requires to choose</w:t>
      </w:r>
      <w:r w:rsidR="00261C4A" w:rsidRPr="006D680B">
        <w:rPr>
          <w:rFonts w:eastAsia="Batang"/>
          <w:color w:val="000000" w:themeColor="text1"/>
        </w:rPr>
        <w:t xml:space="preserve"> </w:t>
      </w:r>
      <w:r w:rsidR="00DC61F1">
        <w:rPr>
          <w:rFonts w:eastAsia="Batang"/>
          <w:color w:val="000000" w:themeColor="text1"/>
        </w:rPr>
        <w:t>a</w:t>
      </w:r>
      <w:r w:rsidR="00261C4A" w:rsidRPr="006D680B">
        <w:rPr>
          <w:rFonts w:eastAsia="Batang"/>
          <w:color w:val="000000" w:themeColor="text1"/>
        </w:rPr>
        <w:t xml:space="preserve"> balance core</w:t>
      </w:r>
      <w:r w:rsidR="00D02305" w:rsidRPr="006D680B">
        <w:rPr>
          <w:rFonts w:eastAsia="Batang"/>
          <w:color w:val="000000" w:themeColor="text1"/>
        </w:rPr>
        <w:t xml:space="preserve"> (thread)</w:t>
      </w:r>
      <w:r w:rsidR="00261C4A" w:rsidRPr="006D680B">
        <w:rPr>
          <w:rFonts w:eastAsia="Batang"/>
          <w:color w:val="000000" w:themeColor="text1"/>
        </w:rPr>
        <w:t xml:space="preserve"> per block</w:t>
      </w:r>
      <w:r w:rsidR="00E77C4A">
        <w:rPr>
          <w:rFonts w:eastAsia="Batang"/>
          <w:color w:val="000000" w:themeColor="text1"/>
        </w:rPr>
        <w:t xml:space="preserve"> value</w:t>
      </w:r>
      <w:r w:rsidR="00261C4A" w:rsidRPr="006D680B">
        <w:rPr>
          <w:rFonts w:eastAsia="Batang"/>
          <w:color w:val="000000" w:themeColor="text1"/>
        </w:rPr>
        <w:t>. When choosing the number of cores per block in CUDA programming, several factors need to be considered to optimi</w:t>
      </w:r>
      <w:r w:rsidR="00DC61F1">
        <w:rPr>
          <w:rFonts w:eastAsia="Batang"/>
          <w:color w:val="000000" w:themeColor="text1"/>
        </w:rPr>
        <w:t>s</w:t>
      </w:r>
      <w:r w:rsidR="00261C4A" w:rsidRPr="006D680B">
        <w:rPr>
          <w:rFonts w:eastAsia="Batang"/>
          <w:color w:val="000000" w:themeColor="text1"/>
        </w:rPr>
        <w:t>e performance and efficiency.</w:t>
      </w:r>
      <w:r w:rsidR="009D61E2" w:rsidRPr="006D680B">
        <w:rPr>
          <w:rFonts w:eastAsia="Batang"/>
          <w:color w:val="000000" w:themeColor="text1"/>
        </w:rPr>
        <w:t xml:space="preserve"> CUDA executes threads in groups called warps, which consist of 32 threads</w:t>
      </w:r>
      <w:r w:rsidR="00A4519B" w:rsidRPr="006D680B">
        <w:rPr>
          <w:rFonts w:eastAsia="Batang"/>
          <w:color w:val="000000" w:themeColor="text1"/>
        </w:rPr>
        <w:t xml:space="preserve"> [</w:t>
      </w:r>
      <w:r w:rsidR="00AF75B2">
        <w:t>16</w:t>
      </w:r>
      <w:r w:rsidR="00A4519B" w:rsidRPr="006D680B">
        <w:rPr>
          <w:rFonts w:eastAsia="Batang"/>
          <w:color w:val="000000" w:themeColor="text1"/>
        </w:rPr>
        <w:t>]</w:t>
      </w:r>
      <w:r w:rsidR="009D61E2" w:rsidRPr="006D680B">
        <w:rPr>
          <w:rFonts w:eastAsia="Batang"/>
          <w:color w:val="000000" w:themeColor="text1"/>
        </w:rPr>
        <w:t xml:space="preserve">. Using a block size that is a multiple of </w:t>
      </w:r>
      <w:r w:rsidR="00D02305" w:rsidRPr="006D680B">
        <w:rPr>
          <w:rFonts w:eastAsia="Batang"/>
          <w:color w:val="000000" w:themeColor="text1"/>
        </w:rPr>
        <w:t xml:space="preserve">32 </w:t>
      </w:r>
      <w:r w:rsidR="009D61E2" w:rsidRPr="006D680B">
        <w:rPr>
          <w:rFonts w:eastAsia="Batang"/>
          <w:color w:val="000000" w:themeColor="text1"/>
        </w:rPr>
        <w:t xml:space="preserve"> ensures that all warps are fully utilized, minimi</w:t>
      </w:r>
      <w:r w:rsidR="00CF61D4" w:rsidRPr="006D680B">
        <w:rPr>
          <w:rFonts w:eastAsia="Batang"/>
          <w:color w:val="000000" w:themeColor="text1"/>
        </w:rPr>
        <w:t>s</w:t>
      </w:r>
      <w:r w:rsidR="009D61E2" w:rsidRPr="006D680B">
        <w:rPr>
          <w:rFonts w:eastAsia="Batang"/>
          <w:color w:val="000000" w:themeColor="text1"/>
        </w:rPr>
        <w:t>ing idle threads and maximizing efficiency</w:t>
      </w:r>
      <w:r w:rsidR="00D02305" w:rsidRPr="006D680B">
        <w:rPr>
          <w:rFonts w:eastAsia="Batang"/>
          <w:color w:val="000000" w:themeColor="text1"/>
        </w:rPr>
        <w:t xml:space="preserve">. </w:t>
      </w:r>
      <w:r w:rsidR="00E77C4A">
        <w:rPr>
          <w:rFonts w:eastAsia="Batang"/>
          <w:color w:val="000000" w:themeColor="text1"/>
        </w:rPr>
        <w:lastRenderedPageBreak/>
        <w:t>It is</w:t>
      </w:r>
      <w:r w:rsidR="00D02305" w:rsidRPr="006D680B">
        <w:rPr>
          <w:rFonts w:eastAsia="Batang"/>
          <w:color w:val="000000" w:themeColor="text1"/>
        </w:rPr>
        <w:t xml:space="preserve"> </w:t>
      </w:r>
      <w:r w:rsidR="00DA5304">
        <w:rPr>
          <w:rFonts w:eastAsia="Batang"/>
          <w:color w:val="000000" w:themeColor="text1"/>
        </w:rPr>
        <w:t>known</w:t>
      </w:r>
      <w:r w:rsidR="00D02305" w:rsidRPr="006D680B">
        <w:rPr>
          <w:rFonts w:eastAsia="Batang"/>
          <w:color w:val="000000" w:themeColor="text1"/>
        </w:rPr>
        <w:t xml:space="preserve"> that </w:t>
      </w:r>
      <w:r w:rsidR="00DA5304">
        <w:rPr>
          <w:rFonts w:eastAsia="Batang"/>
          <w:color w:val="000000" w:themeColor="text1"/>
        </w:rPr>
        <w:t>this</w:t>
      </w:r>
      <w:r w:rsidR="00D02305"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w:t>
      </w:r>
      <w:r w:rsidR="00A4519B" w:rsidRPr="006D680B">
        <w:rPr>
          <w:rFonts w:eastAsia="Batang"/>
          <w:color w:val="000000" w:themeColor="text1"/>
        </w:rPr>
        <w:t xml:space="preserve">. </w:t>
      </w:r>
      <w:r w:rsidR="00DA5304">
        <w:rPr>
          <w:rFonts w:eastAsia="Batang"/>
          <w:color w:val="000000" w:themeColor="text1"/>
        </w:rPr>
        <w:t>30xx</w:t>
      </w:r>
      <w:r w:rsidR="00A4519B" w:rsidRPr="006D680B">
        <w:rPr>
          <w:rFonts w:eastAsia="Batang"/>
          <w:color w:val="000000" w:themeColor="text1"/>
        </w:rPr>
        <w:t xml:space="preserve"> </w:t>
      </w:r>
      <w:r w:rsidR="00DA5304">
        <w:rPr>
          <w:rFonts w:eastAsia="Batang"/>
          <w:color w:val="000000" w:themeColor="text1"/>
        </w:rPr>
        <w:t>series</w:t>
      </w:r>
      <w:r w:rsidR="00A4519B" w:rsidRPr="006D680B">
        <w:rPr>
          <w:rFonts w:eastAsia="Batang"/>
          <w:color w:val="000000" w:themeColor="text1"/>
        </w:rPr>
        <w:t xml:space="preserve"> also uses wraps, but it has less computing core</w:t>
      </w:r>
      <w:r w:rsidR="00A01665">
        <w:rPr>
          <w:rFonts w:eastAsia="Batang"/>
          <w:color w:val="000000" w:themeColor="text1"/>
        </w:rPr>
        <w:t xml:space="preserve">. </w:t>
      </w:r>
      <w:r w:rsidR="00DA5304">
        <w:rPr>
          <w:rFonts w:eastAsia="Batang"/>
          <w:color w:val="000000" w:themeColor="text1"/>
        </w:rPr>
        <w:t>For 30xx series</w:t>
      </w:r>
      <w:r w:rsidR="00DA5304" w:rsidRPr="00DA5304">
        <w:rPr>
          <w:rFonts w:eastAsia="Batang"/>
          <w:color w:val="000000" w:themeColor="text1"/>
        </w:rPr>
        <w:t>, 16 cores per block were selected</w:t>
      </w:r>
      <w:r w:rsidR="00DA5304">
        <w:rPr>
          <w:rFonts w:eastAsia="Batang"/>
          <w:color w:val="000000" w:themeColor="text1"/>
        </w:rPr>
        <w:t>,</w:t>
      </w:r>
      <w:r w:rsidR="00DA5304" w:rsidRPr="00DA5304">
        <w:rPr>
          <w:rFonts w:eastAsia="Batang"/>
          <w:color w:val="000000" w:themeColor="text1"/>
        </w:rPr>
        <w:t xml:space="preserve"> because 16 multiplied by 2 equals 32, aligning well with hardware requirements. The choice of cores per block was also influenced by the number of samples processed in each simulation.</w:t>
      </w:r>
      <w:r w:rsidR="00CF61D4" w:rsidRPr="006D680B">
        <w:rPr>
          <w:rFonts w:eastAsia="Batang"/>
          <w:color w:val="000000" w:themeColor="text1"/>
        </w:rPr>
        <w:t xml:space="preserve"> Each simulation sample count may vary, usually comes in the multiplication of 2000 (2000, 4000, etc.). </w:t>
      </w:r>
      <w:r w:rsidR="00845A83" w:rsidRPr="00845A83">
        <w:rPr>
          <w:rFonts w:eastAsia="Batang"/>
          <w:color w:val="000000" w:themeColor="text1"/>
        </w:rPr>
        <w:t xml:space="preserve">To optimise warp utilisation (with warps consisting of 32 threads), I aimed to select a number close to 32 that also evenly divides 2000. After conducting trial and error with several </w:t>
      </w:r>
      <w:r w:rsidR="00845A83">
        <w:rPr>
          <w:rFonts w:eastAsia="Batang"/>
          <w:color w:val="000000" w:themeColor="text1"/>
        </w:rPr>
        <w:t>numbers</w:t>
      </w:r>
      <w:r w:rsidR="00845A83" w:rsidRPr="00845A83">
        <w:rPr>
          <w:rFonts w:eastAsia="Batang"/>
          <w:color w:val="000000" w:themeColor="text1"/>
        </w:rPr>
        <w:t>, I determined that 20 cores per block provided the most efficient configuration.</w:t>
      </w:r>
      <w:r w:rsidR="00845A83">
        <w:rPr>
          <w:rFonts w:eastAsia="Batang"/>
          <w:color w:val="000000" w:themeColor="text1"/>
        </w:rPr>
        <w:t xml:space="preserve"> </w:t>
      </w:r>
      <w:r w:rsidR="00CF61D4" w:rsidRPr="006D680B">
        <w:rPr>
          <w:rFonts w:eastAsia="Batang"/>
          <w:color w:val="000000" w:themeColor="text1"/>
        </w:rPr>
        <w:t xml:space="preserve">This adjustment is applied to ensure that every sample has its own computing core. By default, </w:t>
      </w:r>
      <w:r w:rsidR="009B2BF1">
        <w:rPr>
          <w:rFonts w:eastAsia="Batang"/>
          <w:color w:val="000000" w:themeColor="text1"/>
        </w:rPr>
        <w:t>the</w:t>
      </w:r>
      <w:r w:rsidR="00CF61D4" w:rsidRPr="006D680B">
        <w:rPr>
          <w:rFonts w:eastAsia="Batang"/>
          <w:color w:val="000000" w:themeColor="text1"/>
        </w:rPr>
        <w:t xml:space="preserve"> code will select 32 as its core per block numbe</w:t>
      </w:r>
      <w:r w:rsidR="00E8370D" w:rsidRPr="006D680B">
        <w:rPr>
          <w:rFonts w:eastAsia="Batang"/>
          <w:color w:val="000000" w:themeColor="text1"/>
        </w:rPr>
        <w:t xml:space="preserve">r. Error may </w:t>
      </w:r>
      <w:r w:rsidR="00995C10" w:rsidRPr="006D680B">
        <w:rPr>
          <w:rFonts w:eastAsia="Batang"/>
          <w:color w:val="000000" w:themeColor="text1"/>
        </w:rPr>
        <w:t>raise</w:t>
      </w:r>
      <w:r w:rsidR="00E8370D" w:rsidRPr="006D680B">
        <w:rPr>
          <w:rFonts w:eastAsia="Batang"/>
          <w:color w:val="000000" w:themeColor="text1"/>
        </w:rPr>
        <w:t xml:space="preserve"> </w:t>
      </w:r>
      <w:r w:rsidR="00845A83">
        <w:rPr>
          <w:rFonts w:eastAsia="Batang"/>
          <w:color w:val="000000" w:themeColor="text1"/>
        </w:rPr>
        <w:t>because of that</w:t>
      </w:r>
      <w:r w:rsidR="00E8370D" w:rsidRPr="006D680B">
        <w:rPr>
          <w:rFonts w:eastAsia="Batang"/>
          <w:color w:val="000000" w:themeColor="text1"/>
        </w:rPr>
        <w:t xml:space="preserve"> configuration</w:t>
      </w:r>
      <w:r w:rsidR="00845A83">
        <w:rPr>
          <w:rFonts w:eastAsia="Batang"/>
          <w:color w:val="000000" w:themeColor="text1"/>
        </w:rPr>
        <w:t>,</w:t>
      </w:r>
      <w:r w:rsidR="00E8370D" w:rsidRPr="006D680B">
        <w:rPr>
          <w:rFonts w:eastAsia="Batang"/>
          <w:color w:val="000000" w:themeColor="text1"/>
        </w:rPr>
        <w:t xml:space="preserve"> due to hardware limitation</w:t>
      </w:r>
      <w:r w:rsidR="009B2BF1">
        <w:rPr>
          <w:rFonts w:eastAsia="Batang"/>
          <w:color w:val="000000" w:themeColor="text1"/>
        </w:rPr>
        <w:t>.</w:t>
      </w:r>
      <w:r w:rsidR="00E8370D" w:rsidRPr="006D680B">
        <w:rPr>
          <w:rFonts w:eastAsia="Batang"/>
          <w:color w:val="000000" w:themeColor="text1"/>
        </w:rPr>
        <w:t xml:space="preserve"> </w:t>
      </w:r>
      <w:r w:rsidR="009B21B5">
        <w:rPr>
          <w:rFonts w:eastAsia="Batang"/>
          <w:color w:val="000000" w:themeColor="text1"/>
        </w:rPr>
        <w:t>If so</w:t>
      </w:r>
      <w:r w:rsidR="009B2BF1">
        <w:rPr>
          <w:rFonts w:eastAsia="Batang"/>
          <w:color w:val="000000" w:themeColor="text1"/>
        </w:rPr>
        <w:t>, change the core per block value</w:t>
      </w:r>
      <w:r w:rsidR="00E8370D" w:rsidRPr="006D680B">
        <w:rPr>
          <w:rFonts w:eastAsia="Batang"/>
          <w:color w:val="000000" w:themeColor="text1"/>
        </w:rPr>
        <w:t xml:space="preserve"> to 20</w:t>
      </w:r>
      <w:r w:rsidR="009B2BF1">
        <w:rPr>
          <w:rFonts w:eastAsia="Batang"/>
          <w:color w:val="000000" w:themeColor="text1"/>
        </w:rPr>
        <w:t>,</w:t>
      </w:r>
      <w:r w:rsidR="00E8370D" w:rsidRPr="006D680B">
        <w:rPr>
          <w:rFonts w:eastAsia="Batang"/>
          <w:color w:val="000000" w:themeColor="text1"/>
        </w:rPr>
        <w:t xml:space="preserve"> ensur</w:t>
      </w:r>
      <w:r w:rsidR="009B2BF1">
        <w:rPr>
          <w:rFonts w:eastAsia="Batang"/>
          <w:color w:val="000000" w:themeColor="text1"/>
        </w:rPr>
        <w:t>ing</w:t>
      </w:r>
      <w:r w:rsidR="00E8370D" w:rsidRPr="006D680B">
        <w:rPr>
          <w:rFonts w:eastAsia="Batang"/>
          <w:color w:val="000000" w:themeColor="text1"/>
        </w:rPr>
        <w:t xml:space="preserve"> the parallelisation process. </w:t>
      </w:r>
      <w:r w:rsidR="00995C10" w:rsidRPr="006D680B">
        <w:rPr>
          <w:rFonts w:eastAsia="Batang"/>
          <w:color w:val="000000" w:themeColor="text1"/>
        </w:rPr>
        <w:t xml:space="preserve">Since 32 is not fully divisible by 2000, </w:t>
      </w:r>
      <w:r w:rsidR="00995C10">
        <w:rPr>
          <w:rFonts w:eastAsia="Batang"/>
          <w:color w:val="000000" w:themeColor="text1"/>
        </w:rPr>
        <w:t>the</w:t>
      </w:r>
      <w:r w:rsidR="00995C10" w:rsidRPr="006D680B">
        <w:rPr>
          <w:rFonts w:eastAsia="Batang"/>
          <w:color w:val="000000" w:themeColor="text1"/>
        </w:rPr>
        <w:t xml:space="preserve"> code ensure</w:t>
      </w:r>
      <w:r w:rsidR="00995C10">
        <w:rPr>
          <w:rFonts w:eastAsia="Batang"/>
          <w:color w:val="000000" w:themeColor="text1"/>
        </w:rPr>
        <w:t>s</w:t>
      </w:r>
      <w:r w:rsidR="00995C10" w:rsidRPr="006D680B">
        <w:rPr>
          <w:rFonts w:eastAsia="Batang"/>
          <w:color w:val="000000" w:themeColor="text1"/>
        </w:rPr>
        <w:t xml:space="preserve"> there will always be more available cores (at least one core) for each sample by rounding up the number of </w:t>
      </w:r>
      <w:proofErr w:type="gramStart"/>
      <w:r w:rsidR="00995C10" w:rsidRPr="006D680B">
        <w:rPr>
          <w:rFonts w:eastAsia="Batang"/>
          <w:color w:val="000000" w:themeColor="text1"/>
        </w:rPr>
        <w:t>block</w:t>
      </w:r>
      <w:proofErr w:type="gramEnd"/>
      <w:r w:rsidR="00995C10" w:rsidRPr="006D680B">
        <w:rPr>
          <w:rFonts w:eastAsia="Batang"/>
          <w:color w:val="000000" w:themeColor="text1"/>
        </w:rPr>
        <w:t xml:space="preserve"> used. </w:t>
      </w:r>
      <w:r w:rsidR="00E8370D" w:rsidRPr="006D680B">
        <w:rPr>
          <w:rFonts w:eastAsia="Batang"/>
          <w:color w:val="000000" w:themeColor="text1"/>
        </w:rPr>
        <w:t>Details on this configuration will be attached in the Appendix.</w:t>
      </w:r>
    </w:p>
    <w:p w14:paraId="781B076E" w14:textId="24F8708F" w:rsidR="00816D5A" w:rsidRDefault="005E79AE"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Offsetting refers to managing data indexing to optimi</w:t>
      </w:r>
      <w:r w:rsidR="009B21B5">
        <w:rPr>
          <w:rFonts w:eastAsia="Batang"/>
          <w:color w:val="000000" w:themeColor="text1"/>
        </w:rPr>
        <w:t>s</w:t>
      </w:r>
      <w:r w:rsidRPr="006D680B">
        <w:rPr>
          <w:rFonts w:eastAsia="Batang"/>
          <w:color w:val="000000" w:themeColor="text1"/>
        </w:rPr>
        <w:t xml:space="preserve">e memory access patterns. </w:t>
      </w:r>
      <w:r w:rsidR="009B21B5">
        <w:rPr>
          <w:rFonts w:eastAsia="Batang"/>
          <w:color w:val="000000" w:themeColor="text1"/>
        </w:rPr>
        <w:t>E</w:t>
      </w:r>
      <w:r w:rsidRPr="006D680B">
        <w:rPr>
          <w:rFonts w:eastAsia="Batang"/>
          <w:color w:val="000000" w:themeColor="text1"/>
        </w:rPr>
        <w:t xml:space="preserve">nsuring that thread indices correspond to </w:t>
      </w:r>
      <w:r w:rsidR="009B21B5">
        <w:rPr>
          <w:rFonts w:eastAsia="Batang"/>
          <w:color w:val="000000" w:themeColor="text1"/>
        </w:rPr>
        <w:t>correct</w:t>
      </w:r>
      <w:r w:rsidRPr="006D680B">
        <w:rPr>
          <w:rFonts w:eastAsia="Batang"/>
          <w:color w:val="000000" w:themeColor="text1"/>
        </w:rPr>
        <w:t xml:space="preserve"> memory addresses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Pr="006D680B">
        <w:rPr>
          <w:rFonts w:eastAsia="Batang"/>
          <w:color w:val="000000" w:themeColor="text1"/>
        </w:rPr>
        <w:t>.</w:t>
      </w:r>
      <w:r w:rsidRPr="006D680B">
        <w:rPr>
          <w:rFonts w:eastAsia="Batang"/>
          <w:color w:val="00B050"/>
        </w:rPr>
        <w:t xml:space="preserve"> </w:t>
      </w:r>
      <w:r w:rsidR="00466C49"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w:t>
      </w:r>
      <w:r w:rsidR="00C74D4C" w:rsidRPr="006D680B">
        <w:rPr>
          <w:rFonts w:eastAsia="Batang"/>
        </w:rPr>
        <w:lastRenderedPageBreak/>
        <w:t xml:space="preserve">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4D2669FE" w14:textId="756C9650" w:rsidR="00600402" w:rsidRPr="00816D5A" w:rsidRDefault="002633CD"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Since CUDA natively operates on linear memory, storing data in a flattened 1D format aligns well with the GPU's memory architecture,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index = </w:t>
      </w:r>
      <w:r w:rsidR="00DB4FC8" w:rsidRPr="006D680B">
        <w:rPr>
          <w:rFonts w:eastAsia="Batang"/>
        </w:rPr>
        <w:t>(</w:t>
      </w:r>
      <w:r w:rsidR="00174E0B" w:rsidRPr="006D680B">
        <w:rPr>
          <w:rFonts w:eastAsia="Batang"/>
        </w:rPr>
        <w:t xml:space="preserve">current </w:t>
      </w:r>
      <w:r w:rsidRPr="006D680B">
        <w:rPr>
          <w:rFonts w:eastAsia="Batang"/>
        </w:rPr>
        <w:t xml:space="preserve">row * </w:t>
      </w:r>
      <w:r w:rsidR="00174E0B" w:rsidRPr="006D680B">
        <w:rPr>
          <w:rFonts w:eastAsia="Batang"/>
        </w:rPr>
        <w:t>row size</w:t>
      </w:r>
      <w:r w:rsidR="00DB4FC8" w:rsidRPr="006D680B">
        <w:rPr>
          <w:rFonts w:eastAsia="Batang"/>
        </w:rPr>
        <w:t>)</w:t>
      </w:r>
      <w:r w:rsidRPr="006D680B">
        <w:rPr>
          <w:rFonts w:eastAsia="Batang"/>
        </w:rPr>
        <w:t xml:space="preserve"> + 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Figure 2.2 explains graphically the flattening process and how multi-</w:t>
      </w:r>
      <w:r w:rsidR="00995C10" w:rsidRPr="006D680B">
        <w:rPr>
          <w:rFonts w:eastAsia="Batang"/>
        </w:rPr>
        <w:t>dimensional</w:t>
      </w:r>
      <w:r w:rsidR="00600402" w:rsidRPr="006D680B">
        <w:rPr>
          <w:rFonts w:eastAsia="Batang"/>
        </w:rPr>
        <w:t xml:space="preserve"> vector data differentiate samples (called as sample</w:t>
      </w:r>
      <w:r w:rsidR="00471A5F">
        <w:rPr>
          <w:rFonts w:eastAsia="Batang"/>
        </w:rPr>
        <w:t>_</w:t>
      </w:r>
      <w:r w:rsidR="00600402" w:rsidRPr="006D680B">
        <w:rPr>
          <w:rFonts w:eastAsia="Batang"/>
        </w:rPr>
        <w:t xml:space="preserve">id) in the previous iteration of drug toxicity </w:t>
      </w:r>
      <w:r w:rsidR="008D26C6">
        <w:rPr>
          <w:rFonts w:eastAsia="Batang"/>
          <w:i/>
          <w:iCs/>
        </w:rPr>
        <w:t>in silico</w:t>
      </w:r>
      <w:r w:rsidR="00600402" w:rsidRPr="006D680B">
        <w:rPr>
          <w:rFonts w:eastAsia="Batang"/>
        </w:rPr>
        <w:t xml:space="preserve"> simulation. </w:t>
      </w:r>
    </w:p>
    <w:p w14:paraId="5197B618" w14:textId="443193A1" w:rsidR="00600402" w:rsidRPr="006D680B" w:rsidRDefault="00600402" w:rsidP="00AC6986">
      <w:pPr>
        <w:tabs>
          <w:tab w:val="left" w:pos="187"/>
          <w:tab w:val="left" w:pos="288"/>
          <w:tab w:val="left" w:pos="317"/>
          <w:tab w:val="left" w:pos="2430"/>
        </w:tabs>
        <w:spacing w:line="360" w:lineRule="auto"/>
        <w:jc w:val="center"/>
        <w:rPr>
          <w:rFonts w:eastAsia="Batang"/>
        </w:rPr>
      </w:pPr>
      <w:r w:rsidRPr="006D680B">
        <w:rPr>
          <w:rFonts w:eastAsia="Batang"/>
          <w:noProof/>
        </w:rPr>
        <w:drawing>
          <wp:inline distT="0" distB="0" distL="0" distR="0" wp14:anchorId="3CF96A52" wp14:editId="1142E5BF">
            <wp:extent cx="4177726" cy="167885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4A2A73A9" w14:textId="39E68065"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60D73367" w14:textId="1CFAA4C3" w:rsidR="00471A5F" w:rsidRDefault="00B7676E" w:rsidP="00B8611B">
      <w:pPr>
        <w:tabs>
          <w:tab w:val="left" w:pos="187"/>
          <w:tab w:val="left" w:pos="288"/>
          <w:tab w:val="left" w:pos="317"/>
          <w:tab w:val="left" w:pos="2430"/>
        </w:tabs>
        <w:spacing w:line="360" w:lineRule="auto"/>
        <w:rPr>
          <w:rFonts w:eastAsia="Batang"/>
        </w:rPr>
      </w:pPr>
      <w:r w:rsidRPr="006D680B">
        <w:rPr>
          <w:rFonts w:eastAsia="Batang"/>
        </w:rPr>
        <w:lastRenderedPageBreak/>
        <w:t xml:space="preserve">The previous iteration of the code uses </w:t>
      </w:r>
      <w:r w:rsidR="00174F23" w:rsidRPr="006D680B">
        <w:rPr>
          <w:rFonts w:eastAsia="Batang"/>
        </w:rPr>
        <w:t>row</w:t>
      </w:r>
      <w:r w:rsidRPr="006D680B">
        <w:rPr>
          <w:rFonts w:eastAsia="Batang"/>
        </w:rPr>
        <w:t xml:space="preserve"> to</w:t>
      </w:r>
      <w:r w:rsidR="00174F23" w:rsidRPr="006D680B">
        <w:rPr>
          <w:rFonts w:eastAsia="Batang"/>
        </w:rPr>
        <w:t xml:space="preserve"> indicates different samples. Each sample will have their own identification</w:t>
      </w:r>
      <w:r w:rsidRPr="006D680B">
        <w:rPr>
          <w:rFonts w:eastAsia="Batang"/>
        </w:rPr>
        <w:t xml:space="preserve"> number</w:t>
      </w:r>
      <w:r w:rsidR="00174F23" w:rsidRPr="006D680B">
        <w:rPr>
          <w:rFonts w:eastAsia="Batang"/>
        </w:rPr>
        <w:t xml:space="preserve"> </w:t>
      </w:r>
      <w:r w:rsidRPr="006D680B">
        <w:rPr>
          <w:rFonts w:eastAsia="Batang"/>
        </w:rPr>
        <w:t>called</w:t>
      </w:r>
      <w:r w:rsidR="00174F23" w:rsidRPr="006D680B">
        <w:rPr>
          <w:rFonts w:eastAsia="Batang"/>
        </w:rPr>
        <w:t xml:space="preserve"> the sample_id</w:t>
      </w:r>
      <w:r w:rsidRPr="006D680B">
        <w:rPr>
          <w:rFonts w:eastAsia="Batang"/>
        </w:rPr>
        <w:t>, so each row correlates to one sample_id</w:t>
      </w:r>
      <w:r w:rsidR="00174F23" w:rsidRPr="006D680B">
        <w:rPr>
          <w:rFonts w:eastAsia="Batang"/>
        </w:rPr>
        <w:t xml:space="preserve">. </w:t>
      </w:r>
      <w:r w:rsidRPr="006D680B">
        <w:rPr>
          <w:rFonts w:eastAsia="Batang"/>
        </w:rPr>
        <w:t xml:space="preserve">In the GPU version, instead of using rows to differentiate samples, it will utilise fact that each arrays </w:t>
      </w:r>
      <w:r w:rsidR="00995C10" w:rsidRPr="006D680B">
        <w:rPr>
          <w:rFonts w:eastAsia="Batang"/>
        </w:rPr>
        <w:t>have</w:t>
      </w:r>
      <w:r w:rsidRPr="006D680B">
        <w:rPr>
          <w:rFonts w:eastAsia="Batang"/>
        </w:rPr>
        <w:t xml:space="preserve"> same number of columns. </w:t>
      </w:r>
      <w:r w:rsidR="00B76226" w:rsidRPr="006D680B">
        <w:rPr>
          <w:rFonts w:eastAsia="Batang"/>
        </w:rPr>
        <w:t xml:space="preserve">For example, array STATES has 43 columns, then STATES[0] up to STATES[42] is reserved for sample_id = 0,  STATES[43] up to STATES[84] is reserved for sample_id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sample_id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p>
    <w:p w14:paraId="7A1E9CE8" w14:textId="76AD203B" w:rsidR="00471A5F" w:rsidRDefault="00FC5423" w:rsidP="00795289">
      <w:pPr>
        <w:tabs>
          <w:tab w:val="left" w:pos="187"/>
          <w:tab w:val="left" w:pos="288"/>
          <w:tab w:val="left" w:pos="317"/>
          <w:tab w:val="left" w:pos="2430"/>
        </w:tabs>
        <w:spacing w:line="360" w:lineRule="auto"/>
        <w:ind w:firstLine="709"/>
        <w:rPr>
          <w:rFonts w:eastAsia="Batang"/>
        </w:rPr>
      </w:pPr>
      <w:r>
        <w:rPr>
          <w:rFonts w:eastAsia="Batang"/>
          <w:noProof/>
        </w:rPr>
        <mc:AlternateContent>
          <mc:Choice Requires="wps">
            <w:drawing>
              <wp:anchor distT="0" distB="0" distL="114300" distR="114300" simplePos="0" relativeHeight="251660288" behindDoc="0" locked="0" layoutInCell="1" allowOverlap="1" wp14:anchorId="6ABA766F" wp14:editId="3F635F85">
                <wp:simplePos x="0" y="0"/>
                <wp:positionH relativeFrom="column">
                  <wp:posOffset>998</wp:posOffset>
                </wp:positionH>
                <wp:positionV relativeFrom="paragraph">
                  <wp:posOffset>752747</wp:posOffset>
                </wp:positionV>
                <wp:extent cx="5024755" cy="261257"/>
                <wp:effectExtent l="0" t="0" r="17145" b="18415"/>
                <wp:wrapNone/>
                <wp:docPr id="14" name="Text Box 14"/>
                <wp:cNvGraphicFramePr/>
                <a:graphic xmlns:a="http://schemas.openxmlformats.org/drawingml/2006/main">
                  <a:graphicData uri="http://schemas.microsoft.com/office/word/2010/wordprocessingShape">
                    <wps:wsp>
                      <wps:cNvSpPr txBox="1"/>
                      <wps:spPr>
                        <a:xfrm>
                          <a:off x="0" y="0"/>
                          <a:ext cx="5024755" cy="261257"/>
                        </a:xfrm>
                        <a:prstGeom prst="rect">
                          <a:avLst/>
                        </a:prstGeom>
                        <a:solidFill>
                          <a:schemeClr val="lt1"/>
                        </a:solidFill>
                        <a:ln w="6350">
                          <a:solidFill>
                            <a:prstClr val="black"/>
                          </a:solidFill>
                        </a:ln>
                      </wps:spPr>
                      <wps:txbx>
                        <w:txbxContent>
                          <w:p w14:paraId="5CC41C08" w14:textId="77777777" w:rsidR="00FC5423" w:rsidRPr="00FC5423" w:rsidRDefault="00FC5423"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FC5423" w:rsidRPr="00FC5423" w:rsidRDefault="00FC5423">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BA766F" id="_x0000_t202" coordsize="21600,21600" o:spt="202" path="m,l,21600r21600,l21600,xe">
                <v:stroke joinstyle="miter"/>
                <v:path gradientshapeok="t" o:connecttype="rect"/>
              </v:shapetype>
              <v:shape id="Text Box 14" o:spid="_x0000_s1026" type="#_x0000_t202" style="position:absolute;left:0;text-align:left;margin-left:.1pt;margin-top:59.25pt;width:395.65pt;height:2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" fillcolor="white [3201]" strokeweight=".5pt">
                <v:textbox>
                  <w:txbxContent>
                    <w:p w14:paraId="5CC41C08" w14:textId="77777777" w:rsidR="00FC5423" w:rsidRPr="00FC5423" w:rsidRDefault="00FC5423"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FC5423" w:rsidRPr="00FC5423" w:rsidRDefault="00FC5423">
                      <w:pPr>
                        <w:rPr>
                          <w:sz w:val="21"/>
                          <w:szCs w:val="22"/>
                        </w:rPr>
                      </w:pPr>
                    </w:p>
                  </w:txbxContent>
                </v:textbox>
              </v:shape>
            </w:pict>
          </mc:Fallback>
        </mc:AlternateContent>
      </w:r>
      <w:r w:rsidR="001B6B44" w:rsidRPr="006D680B">
        <w:rPr>
          <w:rFonts w:eastAsia="Batang"/>
        </w:rPr>
        <w:t xml:space="preserve">In the code from OpenCOR, most of the constants declarations, states calculations, rates calculations and algebraic formulations will be delivered in this form: </w:t>
      </w:r>
    </w:p>
    <w:p w14:paraId="197CB198" w14:textId="77777777" w:rsidR="00FC5423" w:rsidRPr="00434649" w:rsidRDefault="00FC5423" w:rsidP="00B8611B">
      <w:pPr>
        <w:spacing w:line="360" w:lineRule="auto"/>
        <w:jc w:val="left"/>
        <w:rPr>
          <w:rFonts w:ascii="Courier New" w:hAnsi="Courier New" w:cs="Courier New"/>
          <w:sz w:val="20"/>
          <w:szCs w:val="21"/>
        </w:rPr>
      </w:pPr>
    </w:p>
    <w:p w14:paraId="2583CCBF" w14:textId="7505B9CF" w:rsidR="001B6B44" w:rsidRPr="006D680B"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59264" behindDoc="0" locked="0" layoutInCell="1" allowOverlap="1" wp14:anchorId="77B6403E" wp14:editId="529635D6">
                <wp:simplePos x="0" y="0"/>
                <wp:positionH relativeFrom="column">
                  <wp:posOffset>998</wp:posOffset>
                </wp:positionH>
                <wp:positionV relativeFrom="paragraph">
                  <wp:posOffset>240846</wp:posOffset>
                </wp:positionV>
                <wp:extent cx="5024846" cy="243840"/>
                <wp:effectExtent l="0" t="0" r="17145" b="10160"/>
                <wp:wrapNone/>
                <wp:docPr id="13" name="Text Box 13"/>
                <wp:cNvGraphicFramePr/>
                <a:graphic xmlns:a="http://schemas.openxmlformats.org/drawingml/2006/main">
                  <a:graphicData uri="http://schemas.microsoft.com/office/word/2010/wordprocessingShape">
                    <wps:wsp>
                      <wps:cNvSpPr txBox="1"/>
                      <wps:spPr>
                        <a:xfrm>
                          <a:off x="0" y="0"/>
                          <a:ext cx="5024846" cy="243840"/>
                        </a:xfrm>
                        <a:prstGeom prst="rect">
                          <a:avLst/>
                        </a:prstGeom>
                        <a:solidFill>
                          <a:schemeClr val="lt1"/>
                        </a:solidFill>
                        <a:ln w="6350">
                          <a:solidFill>
                            <a:prstClr val="black"/>
                          </a:solidFill>
                        </a:ln>
                      </wps:spPr>
                      <wps:txbx>
                        <w:txbxContent>
                          <w:p w14:paraId="4C8DC6AA" w14:textId="3AD5B839" w:rsidR="00FC5423" w:rsidRPr="00FC5423" w:rsidRDefault="00FC5423"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6403E" id="Text Box 13" o:spid="_x0000_s1027" type="#_x0000_t202" style="position:absolute;left:0;text-align:left;margin-left:.1pt;margin-top:18.95pt;width:395.6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" fillcolor="white [3201]" strokeweight=".5pt">
                <v:textbox>
                  <w:txbxContent>
                    <w:p w14:paraId="4C8DC6AA" w14:textId="3AD5B839" w:rsidR="00FC5423" w:rsidRPr="00FC5423" w:rsidRDefault="00FC5423"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v:textbox>
              </v:shape>
            </w:pict>
          </mc:Fallback>
        </mc:AlternateContent>
      </w:r>
      <w:r w:rsidR="00DA4322" w:rsidRPr="006D680B">
        <w:rPr>
          <w:rFonts w:eastAsia="Batang"/>
        </w:rPr>
        <w:t>Or, for algebraic formulation</w:t>
      </w:r>
    </w:p>
    <w:p w14:paraId="023638F9" w14:textId="77777777" w:rsidR="00A148AF" w:rsidRPr="00434649" w:rsidRDefault="00A148AF" w:rsidP="00B8611B">
      <w:pPr>
        <w:spacing w:line="360" w:lineRule="auto"/>
        <w:jc w:val="left"/>
        <w:rPr>
          <w:rFonts w:ascii="Courier New" w:hAnsi="Courier New" w:cs="Courier New"/>
          <w:sz w:val="20"/>
          <w:szCs w:val="21"/>
        </w:rPr>
      </w:pPr>
    </w:p>
    <w:p w14:paraId="790ECB10" w14:textId="7955C177" w:rsidR="007C4C06" w:rsidRDefault="00DA4322" w:rsidP="00B8611B">
      <w:pPr>
        <w:tabs>
          <w:tab w:val="left" w:pos="187"/>
          <w:tab w:val="left" w:pos="288"/>
          <w:tab w:val="left" w:pos="317"/>
          <w:tab w:val="left" w:pos="2430"/>
        </w:tabs>
        <w:spacing w:line="360" w:lineRule="auto"/>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69EBF5A7" w14:textId="2565CB62" w:rsidR="00FC5423"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1312" behindDoc="0" locked="0" layoutInCell="1" allowOverlap="1" wp14:anchorId="4D38236D" wp14:editId="3D89091C">
                <wp:simplePos x="0" y="0"/>
                <wp:positionH relativeFrom="column">
                  <wp:posOffset>998</wp:posOffset>
                </wp:positionH>
                <wp:positionV relativeFrom="paragraph">
                  <wp:posOffset>-2268</wp:posOffset>
                </wp:positionV>
                <wp:extent cx="5024755" cy="670560"/>
                <wp:effectExtent l="0" t="0" r="17145" b="15240"/>
                <wp:wrapNone/>
                <wp:docPr id="15" name="Text Box 15"/>
                <wp:cNvGraphicFramePr/>
                <a:graphic xmlns:a="http://schemas.openxmlformats.org/drawingml/2006/main">
                  <a:graphicData uri="http://schemas.microsoft.com/office/word/2010/wordprocessingShape">
                    <wps:wsp>
                      <wps:cNvSpPr txBox="1"/>
                      <wps:spPr>
                        <a:xfrm>
                          <a:off x="0" y="0"/>
                          <a:ext cx="5024755" cy="670560"/>
                        </a:xfrm>
                        <a:prstGeom prst="rect">
                          <a:avLst/>
                        </a:prstGeom>
                        <a:solidFill>
                          <a:schemeClr val="lt1"/>
                        </a:solidFill>
                        <a:ln w="6350">
                          <a:solidFill>
                            <a:prstClr val="black"/>
                          </a:solidFill>
                        </a:ln>
                      </wps:spPr>
                      <wps:txbx>
                        <w:txbxContent>
                          <w:p w14:paraId="7F5CDF1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FC5423" w:rsidRPr="00FC5423" w:rsidRDefault="00FC5423">
                            <w:pPr>
                              <w:rPr>
                                <w:sz w:val="20"/>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38236D" id="Text Box 15" o:spid="_x0000_s1028" type="#_x0000_t202" style="position:absolute;left:0;text-align:left;margin-left:.1pt;margin-top:-.2pt;width:395.65pt;height:5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" fillcolor="white [3201]" strokeweight=".5pt">
                <v:textbox>
                  <w:txbxContent>
                    <w:p w14:paraId="7F5CDF1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FC5423" w:rsidRPr="00FC5423" w:rsidRDefault="00FC5423">
                      <w:pPr>
                        <w:rPr>
                          <w:sz w:val="20"/>
                          <w:szCs w:val="21"/>
                        </w:rPr>
                      </w:pPr>
                    </w:p>
                  </w:txbxContent>
                </v:textbox>
              </v:shape>
            </w:pict>
          </mc:Fallback>
        </mc:AlternateContent>
      </w:r>
    </w:p>
    <w:p w14:paraId="1CA60FE0" w14:textId="77777777" w:rsidR="00FC5423" w:rsidRPr="006D680B" w:rsidRDefault="00FC5423" w:rsidP="00B8611B">
      <w:pPr>
        <w:tabs>
          <w:tab w:val="left" w:pos="187"/>
          <w:tab w:val="left" w:pos="288"/>
          <w:tab w:val="left" w:pos="317"/>
          <w:tab w:val="left" w:pos="2430"/>
        </w:tabs>
        <w:spacing w:line="360" w:lineRule="auto"/>
        <w:rPr>
          <w:rFonts w:eastAsia="Batang"/>
        </w:rPr>
      </w:pPr>
    </w:p>
    <w:p w14:paraId="43BC6211" w14:textId="77777777" w:rsidR="00FC5423" w:rsidRPr="00434649" w:rsidRDefault="00FC5423" w:rsidP="00B8611B">
      <w:pPr>
        <w:spacing w:line="360" w:lineRule="auto"/>
        <w:jc w:val="left"/>
        <w:rPr>
          <w:rFonts w:ascii="Courier New" w:hAnsi="Courier New" w:cs="Courier New"/>
          <w:sz w:val="20"/>
          <w:szCs w:val="21"/>
        </w:rPr>
      </w:pPr>
    </w:p>
    <w:p w14:paraId="7276836A" w14:textId="77777777" w:rsidR="00FC5423" w:rsidRDefault="007C4C06" w:rsidP="00B8611B">
      <w:pPr>
        <w:tabs>
          <w:tab w:val="left" w:pos="187"/>
          <w:tab w:val="left" w:pos="288"/>
          <w:tab w:val="left" w:pos="317"/>
          <w:tab w:val="left" w:pos="2430"/>
        </w:tabs>
        <w:spacing w:line="360" w:lineRule="auto"/>
        <w:rPr>
          <w:rFonts w:eastAsia="Batang"/>
        </w:rPr>
      </w:pPr>
      <w:r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t>
      </w:r>
      <w:r w:rsidR="00A35807">
        <w:rPr>
          <w:rFonts w:eastAsia="Batang"/>
        </w:rPr>
        <w:t>with name</w:t>
      </w:r>
      <w:r w:rsidR="00DB4FC8" w:rsidRPr="006D680B">
        <w:rPr>
          <w:rFonts w:eastAsia="Batang"/>
        </w:rPr>
        <w:t xml:space="preserve"> ‘sample_id’.</w:t>
      </w:r>
    </w:p>
    <w:p w14:paraId="5607CEB1" w14:textId="77777777" w:rsidR="00FC5423" w:rsidRDefault="00FC5423" w:rsidP="00B8611B">
      <w:pPr>
        <w:tabs>
          <w:tab w:val="left" w:pos="187"/>
          <w:tab w:val="left" w:pos="288"/>
          <w:tab w:val="left" w:pos="317"/>
          <w:tab w:val="left" w:pos="2430"/>
        </w:tabs>
        <w:spacing w:line="360" w:lineRule="auto"/>
        <w:rPr>
          <w:rFonts w:eastAsia="Batang"/>
        </w:rPr>
      </w:pPr>
    </w:p>
    <w:p w14:paraId="5412DB03" w14:textId="77777777" w:rsidR="00FC5423" w:rsidRDefault="00FC5423" w:rsidP="00B8611B">
      <w:pPr>
        <w:tabs>
          <w:tab w:val="left" w:pos="187"/>
          <w:tab w:val="left" w:pos="288"/>
          <w:tab w:val="left" w:pos="317"/>
          <w:tab w:val="left" w:pos="2430"/>
        </w:tabs>
        <w:spacing w:line="360" w:lineRule="auto"/>
        <w:rPr>
          <w:rFonts w:eastAsia="Batang"/>
        </w:rPr>
      </w:pPr>
    </w:p>
    <w:p w14:paraId="3F4DC2A7" w14:textId="77777777" w:rsidR="00FC5423" w:rsidRDefault="00FC5423" w:rsidP="00B8611B">
      <w:pPr>
        <w:tabs>
          <w:tab w:val="left" w:pos="187"/>
          <w:tab w:val="left" w:pos="288"/>
          <w:tab w:val="left" w:pos="317"/>
          <w:tab w:val="left" w:pos="2430"/>
        </w:tabs>
        <w:spacing w:line="360" w:lineRule="auto"/>
        <w:rPr>
          <w:rFonts w:eastAsia="Batang"/>
        </w:rPr>
      </w:pPr>
    </w:p>
    <w:p w14:paraId="7A623313" w14:textId="1DBE3302" w:rsidR="00DB4FC8" w:rsidRPr="006D680B" w:rsidRDefault="00FC5423" w:rsidP="00FC5423">
      <w:pPr>
        <w:tabs>
          <w:tab w:val="left" w:pos="187"/>
          <w:tab w:val="left" w:pos="288"/>
          <w:tab w:val="left" w:pos="317"/>
          <w:tab w:val="left" w:pos="2430"/>
        </w:tabs>
        <w:spacing w:line="360" w:lineRule="auto"/>
        <w:ind w:firstLine="709"/>
        <w:rPr>
          <w:rFonts w:eastAsia="Batang"/>
        </w:rPr>
      </w:pPr>
      <w:r>
        <w:rPr>
          <w:rFonts w:eastAsia="Batang"/>
          <w:noProof/>
        </w:rPr>
        <w:lastRenderedPageBreak/>
        <mc:AlternateContent>
          <mc:Choice Requires="wps">
            <w:drawing>
              <wp:anchor distT="0" distB="0" distL="114300" distR="114300" simplePos="0" relativeHeight="251662336" behindDoc="0" locked="0" layoutInCell="1" allowOverlap="1" wp14:anchorId="786A8A12" wp14:editId="79BBD290">
                <wp:simplePos x="0" y="0"/>
                <wp:positionH relativeFrom="column">
                  <wp:posOffset>-42545</wp:posOffset>
                </wp:positionH>
                <wp:positionV relativeFrom="paragraph">
                  <wp:posOffset>776062</wp:posOffset>
                </wp:positionV>
                <wp:extent cx="5172892" cy="252548"/>
                <wp:effectExtent l="0" t="0" r="8890" b="14605"/>
                <wp:wrapNone/>
                <wp:docPr id="16" name="Text Box 16"/>
                <wp:cNvGraphicFramePr/>
                <a:graphic xmlns:a="http://schemas.openxmlformats.org/drawingml/2006/main">
                  <a:graphicData uri="http://schemas.microsoft.com/office/word/2010/wordprocessingShape">
                    <wps:wsp>
                      <wps:cNvSpPr txBox="1"/>
                      <wps:spPr>
                        <a:xfrm>
                          <a:off x="0" y="0"/>
                          <a:ext cx="5172892" cy="252548"/>
                        </a:xfrm>
                        <a:prstGeom prst="rect">
                          <a:avLst/>
                        </a:prstGeom>
                        <a:solidFill>
                          <a:schemeClr val="lt1"/>
                        </a:solidFill>
                        <a:ln w="6350">
                          <a:solidFill>
                            <a:prstClr val="black"/>
                          </a:solidFill>
                        </a:ln>
                      </wps:spPr>
                      <wps:txbx>
                        <w:txbxContent>
                          <w:p w14:paraId="13AA3488" w14:textId="77777777" w:rsidR="00FC5423" w:rsidRPr="00FC5423" w:rsidRDefault="00FC5423" w:rsidP="00FC5423">
                            <w:pPr>
                              <w:tabs>
                                <w:tab w:val="left" w:pos="187"/>
                                <w:tab w:val="left" w:pos="288"/>
                                <w:tab w:val="left" w:pos="317"/>
                                <w:tab w:val="left" w:pos="2430"/>
                              </w:tabs>
                              <w:spacing w:line="360" w:lineRule="auto"/>
                              <w:rPr>
                                <w:rFonts w:ascii="Courier New" w:eastAsia="Batang" w:hAnsi="Courier New" w:cs="Courier New"/>
                                <w:sz w:val="18"/>
                                <w:szCs w:val="20"/>
                              </w:rPr>
                            </w:pPr>
                            <w:r w:rsidRPr="00FC5423">
                              <w:rPr>
                                <w:rFonts w:ascii="Courier New" w:eastAsia="Batang" w:hAnsi="Courier New" w:cs="Courier New"/>
                                <w:sz w:val="18"/>
                                <w:szCs w:val="20"/>
                              </w:rPr>
                              <w:t>new_index = (sample_id * row size) + columns.</w:t>
                            </w:r>
                          </w:p>
                          <w:p w14:paraId="5B116CDA" w14:textId="77777777" w:rsidR="00FC5423" w:rsidRPr="00FC5423" w:rsidRDefault="00FC5423">
                            <w:pPr>
                              <w:rPr>
                                <w:rFonts w:ascii="Courier New" w:hAnsi="Courier New" w:cs="Courier New"/>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6A8A12" id="Text Box 16" o:spid="_x0000_s1029" type="#_x0000_t202" style="position:absolute;left:0;text-align:left;margin-left:-3.35pt;margin-top:61.1pt;width:407.3pt;height:1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" fillcolor="white [3201]" strokeweight=".5pt">
                <v:textbox>
                  <w:txbxContent>
                    <w:p w14:paraId="13AA3488" w14:textId="77777777" w:rsidR="00FC5423" w:rsidRPr="00FC5423" w:rsidRDefault="00FC5423" w:rsidP="00FC5423">
                      <w:pPr>
                        <w:tabs>
                          <w:tab w:val="left" w:pos="187"/>
                          <w:tab w:val="left" w:pos="288"/>
                          <w:tab w:val="left" w:pos="317"/>
                          <w:tab w:val="left" w:pos="2430"/>
                        </w:tabs>
                        <w:spacing w:line="360" w:lineRule="auto"/>
                        <w:rPr>
                          <w:rFonts w:ascii="Courier New" w:eastAsia="Batang" w:hAnsi="Courier New" w:cs="Courier New"/>
                          <w:sz w:val="18"/>
                          <w:szCs w:val="20"/>
                        </w:rPr>
                      </w:pPr>
                      <w:proofErr w:type="spellStart"/>
                      <w:r w:rsidRPr="00FC5423">
                        <w:rPr>
                          <w:rFonts w:ascii="Courier New" w:eastAsia="Batang" w:hAnsi="Courier New" w:cs="Courier New"/>
                          <w:sz w:val="18"/>
                          <w:szCs w:val="20"/>
                        </w:rPr>
                        <w:t>new_index</w:t>
                      </w:r>
                      <w:proofErr w:type="spellEnd"/>
                      <w:r w:rsidRPr="00FC5423">
                        <w:rPr>
                          <w:rFonts w:ascii="Courier New" w:eastAsia="Batang" w:hAnsi="Courier New" w:cs="Courier New"/>
                          <w:sz w:val="18"/>
                          <w:szCs w:val="20"/>
                        </w:rPr>
                        <w:t xml:space="preserve"> = (</w:t>
                      </w:r>
                      <w:proofErr w:type="spellStart"/>
                      <w:r w:rsidRPr="00FC5423">
                        <w:rPr>
                          <w:rFonts w:ascii="Courier New" w:eastAsia="Batang" w:hAnsi="Courier New" w:cs="Courier New"/>
                          <w:sz w:val="18"/>
                          <w:szCs w:val="20"/>
                        </w:rPr>
                        <w:t>sample_id</w:t>
                      </w:r>
                      <w:proofErr w:type="spellEnd"/>
                      <w:r w:rsidRPr="00FC5423">
                        <w:rPr>
                          <w:rFonts w:ascii="Courier New" w:eastAsia="Batang" w:hAnsi="Courier New" w:cs="Courier New"/>
                          <w:sz w:val="18"/>
                          <w:szCs w:val="20"/>
                        </w:rPr>
                        <w:t xml:space="preserve"> * row size) + columns.</w:t>
                      </w:r>
                    </w:p>
                    <w:p w14:paraId="5B116CDA" w14:textId="77777777" w:rsidR="00FC5423" w:rsidRPr="00FC5423" w:rsidRDefault="00FC5423">
                      <w:pPr>
                        <w:rPr>
                          <w:rFonts w:ascii="Courier New" w:hAnsi="Courier New" w:cs="Courier New"/>
                          <w:sz w:val="18"/>
                          <w:szCs w:val="20"/>
                        </w:rPr>
                      </w:pPr>
                    </w:p>
                  </w:txbxContent>
                </v:textbox>
              </v:shape>
            </w:pict>
          </mc:Fallback>
        </mc:AlternateContent>
      </w:r>
      <w:r w:rsidR="00DB4FC8" w:rsidRPr="006D680B">
        <w:rPr>
          <w:rFonts w:eastAsia="Batang"/>
        </w:rPr>
        <w:t>Apply offsetting in every CONSTANTS, STATES (similar to RATES), and ALGEBRAIC</w:t>
      </w:r>
      <w:r w:rsidR="00A707B6" w:rsidRPr="006D680B">
        <w:rPr>
          <w:rFonts w:eastAsia="Batang"/>
        </w:rPr>
        <w:t xml:space="preserve"> array</w:t>
      </w:r>
      <w:r w:rsidR="00DB4FC8" w:rsidRPr="006D680B">
        <w:rPr>
          <w:rFonts w:eastAsia="Batang"/>
        </w:rPr>
        <w:t xml:space="preserve"> occur in the code by applying this</w:t>
      </w:r>
      <w:r w:rsidR="00A707B6" w:rsidRPr="006D680B">
        <w:rPr>
          <w:rFonts w:eastAsia="Batang"/>
        </w:rPr>
        <w:t xml:space="preserve"> to every array index</w:t>
      </w:r>
      <w:r w:rsidR="00DB4FC8" w:rsidRPr="006D680B">
        <w:rPr>
          <w:rFonts w:eastAsia="Batang"/>
        </w:rPr>
        <w:t>:</w:t>
      </w:r>
    </w:p>
    <w:p w14:paraId="084E90E2" w14:textId="3453F351" w:rsidR="00DB4FC8" w:rsidRPr="006D680B" w:rsidRDefault="00DB4FC8" w:rsidP="00B8611B">
      <w:pPr>
        <w:tabs>
          <w:tab w:val="left" w:pos="187"/>
          <w:tab w:val="left" w:pos="288"/>
          <w:tab w:val="left" w:pos="317"/>
          <w:tab w:val="left" w:pos="2430"/>
        </w:tabs>
        <w:spacing w:line="360" w:lineRule="auto"/>
        <w:rPr>
          <w:rFonts w:eastAsia="Batang"/>
        </w:rPr>
      </w:pPr>
    </w:p>
    <w:p w14:paraId="4012D0FB" w14:textId="080D82B9" w:rsidR="00471A5F" w:rsidRPr="006D680B"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3360" behindDoc="0" locked="0" layoutInCell="1" allowOverlap="1" wp14:anchorId="25F2D8F7" wp14:editId="68F24243">
                <wp:simplePos x="0" y="0"/>
                <wp:positionH relativeFrom="column">
                  <wp:posOffset>-42545</wp:posOffset>
                </wp:positionH>
                <wp:positionV relativeFrom="paragraph">
                  <wp:posOffset>234406</wp:posOffset>
                </wp:positionV>
                <wp:extent cx="5172529" cy="286838"/>
                <wp:effectExtent l="0" t="0" r="9525" b="18415"/>
                <wp:wrapNone/>
                <wp:docPr id="17" name="Text Box 17"/>
                <wp:cNvGraphicFramePr/>
                <a:graphic xmlns:a="http://schemas.openxmlformats.org/drawingml/2006/main">
                  <a:graphicData uri="http://schemas.microsoft.com/office/word/2010/wordprocessingShape">
                    <wps:wsp>
                      <wps:cNvSpPr txBox="1"/>
                      <wps:spPr>
                        <a:xfrm>
                          <a:off x="0" y="0"/>
                          <a:ext cx="5172529" cy="286838"/>
                        </a:xfrm>
                        <a:prstGeom prst="rect">
                          <a:avLst/>
                        </a:prstGeom>
                        <a:solidFill>
                          <a:schemeClr val="lt1"/>
                        </a:solidFill>
                        <a:ln w="6350">
                          <a:solidFill>
                            <a:prstClr val="black"/>
                          </a:solidFill>
                        </a:ln>
                      </wps:spPr>
                      <wps:txbx>
                        <w:txbxContent>
                          <w:p w14:paraId="095CA304" w14:textId="77777777" w:rsidR="00FC5423" w:rsidRPr="00434649" w:rsidRDefault="00FC5423"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FC5423" w:rsidRDefault="00FC54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2D8F7" id="Text Box 17" o:spid="_x0000_s1030" type="#_x0000_t202" style="position:absolute;left:0;text-align:left;margin-left:-3.35pt;margin-top:18.45pt;width:407.3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" fillcolor="white [3201]" strokeweight=".5pt">
                <v:textbox>
                  <w:txbxContent>
                    <w:p w14:paraId="095CA304" w14:textId="77777777" w:rsidR="00FC5423" w:rsidRPr="00434649" w:rsidRDefault="00FC5423"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163) + 5] = 8314;</w:t>
                      </w:r>
                    </w:p>
                    <w:p w14:paraId="25E96D06" w14:textId="77777777" w:rsidR="00FC5423" w:rsidRDefault="00FC5423"/>
                  </w:txbxContent>
                </v:textbox>
              </v:shape>
            </w:pict>
          </mc:Fallback>
        </mc:AlternateContent>
      </w:r>
      <w:r w:rsidR="00A707B6" w:rsidRPr="006D680B">
        <w:rPr>
          <w:rFonts w:eastAsia="Batang"/>
        </w:rPr>
        <w:t>Hence, all of the declarations and calculations in the code should look like:</w:t>
      </w:r>
    </w:p>
    <w:p w14:paraId="2F2656CF" w14:textId="02015459" w:rsidR="00FC5423" w:rsidRDefault="00FC5423" w:rsidP="00B8611B">
      <w:pPr>
        <w:tabs>
          <w:tab w:val="left" w:pos="187"/>
          <w:tab w:val="left" w:pos="288"/>
          <w:tab w:val="left" w:pos="317"/>
          <w:tab w:val="left" w:pos="2430"/>
        </w:tabs>
        <w:spacing w:line="360" w:lineRule="auto"/>
        <w:rPr>
          <w:rFonts w:eastAsia="Batang"/>
        </w:rPr>
      </w:pPr>
    </w:p>
    <w:p w14:paraId="15D4B851" w14:textId="65EC520A" w:rsidR="00A707B6" w:rsidRPr="006D680B"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4384" behindDoc="0" locked="0" layoutInCell="1" allowOverlap="1" wp14:anchorId="6E603595" wp14:editId="28C5C78C">
                <wp:simplePos x="0" y="0"/>
                <wp:positionH relativeFrom="column">
                  <wp:posOffset>-42545</wp:posOffset>
                </wp:positionH>
                <wp:positionV relativeFrom="paragraph">
                  <wp:posOffset>202746</wp:posOffset>
                </wp:positionV>
                <wp:extent cx="5172075" cy="513806"/>
                <wp:effectExtent l="0" t="0" r="9525" b="6985"/>
                <wp:wrapNone/>
                <wp:docPr id="18" name="Text Box 18"/>
                <wp:cNvGraphicFramePr/>
                <a:graphic xmlns:a="http://schemas.openxmlformats.org/drawingml/2006/main">
                  <a:graphicData uri="http://schemas.microsoft.com/office/word/2010/wordprocessingShape">
                    <wps:wsp>
                      <wps:cNvSpPr txBox="1"/>
                      <wps:spPr>
                        <a:xfrm>
                          <a:off x="0" y="0"/>
                          <a:ext cx="5172075" cy="513806"/>
                        </a:xfrm>
                        <a:prstGeom prst="rect">
                          <a:avLst/>
                        </a:prstGeom>
                        <a:solidFill>
                          <a:schemeClr val="lt1"/>
                        </a:solidFill>
                        <a:ln w="6350">
                          <a:solidFill>
                            <a:prstClr val="black"/>
                          </a:solidFill>
                        </a:ln>
                      </wps:spPr>
                      <wps:txbx>
                        <w:txbxContent>
                          <w:p w14:paraId="6FFC7AA6" w14:textId="77777777" w:rsidR="00FC5423" w:rsidRPr="00FC5423" w:rsidRDefault="00FC5423"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FC5423" w:rsidRPr="00FC5423" w:rsidRDefault="00FC5423">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603595" id="Text Box 18" o:spid="_x0000_s1031" type="#_x0000_t202" style="position:absolute;left:0;text-align:left;margin-left:-3.35pt;margin-top:15.95pt;width:407.25pt;height:40.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" fillcolor="white [3201]" strokeweight=".5pt">
                <v:textbox>
                  <w:txbxContent>
                    <w:p w14:paraId="6FFC7AA6" w14:textId="77777777" w:rsidR="00FC5423" w:rsidRPr="00FC5423" w:rsidRDefault="00FC5423"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223) + 3] = 1.00000/(1.00000+exp((STATES[(</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43) + 0]+87.6100)/7.48800));</w:t>
                      </w:r>
                    </w:p>
                    <w:p w14:paraId="4711DA48" w14:textId="77777777" w:rsidR="00FC5423" w:rsidRPr="00FC5423" w:rsidRDefault="00FC5423">
                      <w:pPr>
                        <w:rPr>
                          <w:sz w:val="21"/>
                          <w:szCs w:val="22"/>
                        </w:rPr>
                      </w:pPr>
                    </w:p>
                  </w:txbxContent>
                </v:textbox>
              </v:shape>
            </w:pict>
          </mc:Fallback>
        </mc:AlternateContent>
      </w:r>
      <w:r w:rsidR="00A707B6" w:rsidRPr="006D680B">
        <w:rPr>
          <w:rFonts w:eastAsia="Batang"/>
        </w:rPr>
        <w:t>Or, for algebraic formulation</w:t>
      </w:r>
    </w:p>
    <w:p w14:paraId="42BE7741" w14:textId="7DBD6583" w:rsidR="00FC5423" w:rsidRDefault="00FC5423" w:rsidP="00B8611B">
      <w:pPr>
        <w:tabs>
          <w:tab w:val="left" w:pos="187"/>
          <w:tab w:val="left" w:pos="288"/>
          <w:tab w:val="left" w:pos="317"/>
          <w:tab w:val="left" w:pos="2430"/>
        </w:tabs>
        <w:spacing w:line="360" w:lineRule="auto"/>
        <w:rPr>
          <w:rFonts w:eastAsia="Batang"/>
        </w:rPr>
      </w:pPr>
    </w:p>
    <w:p w14:paraId="1CAA6C3A" w14:textId="77777777" w:rsidR="00FC5423" w:rsidRDefault="00FC5423" w:rsidP="00B8611B">
      <w:pPr>
        <w:tabs>
          <w:tab w:val="left" w:pos="187"/>
          <w:tab w:val="left" w:pos="288"/>
          <w:tab w:val="left" w:pos="317"/>
          <w:tab w:val="left" w:pos="2430"/>
        </w:tabs>
        <w:spacing w:line="360" w:lineRule="auto"/>
        <w:rPr>
          <w:rFonts w:eastAsia="Batang"/>
        </w:rPr>
      </w:pPr>
    </w:p>
    <w:p w14:paraId="1335EBCF" w14:textId="6AD9DB49" w:rsidR="00A707B6" w:rsidRPr="006D680B" w:rsidRDefault="00A707B6" w:rsidP="00B8611B">
      <w:pPr>
        <w:tabs>
          <w:tab w:val="left" w:pos="187"/>
          <w:tab w:val="left" w:pos="288"/>
          <w:tab w:val="left" w:pos="317"/>
          <w:tab w:val="left" w:pos="2430"/>
        </w:tabs>
        <w:spacing w:line="360" w:lineRule="auto"/>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B8611B">
      <w:pPr>
        <w:tabs>
          <w:tab w:val="left" w:pos="187"/>
          <w:tab w:val="left" w:pos="288"/>
          <w:tab w:val="left" w:pos="317"/>
          <w:tab w:val="left" w:pos="2430"/>
        </w:tabs>
        <w:spacing w:line="360" w:lineRule="auto"/>
        <w:rPr>
          <w:rFonts w:eastAsia="Batang"/>
        </w:rPr>
      </w:pPr>
    </w:p>
    <w:p w14:paraId="2FE508BE" w14:textId="514D798F" w:rsidR="00DF02E4" w:rsidRPr="006D680B" w:rsidRDefault="008E315B" w:rsidP="00DF02E4">
      <w:pPr>
        <w:pStyle w:val="Heading2"/>
      </w:pPr>
      <w:bookmarkStart w:id="18" w:name="_Toc183626762"/>
      <w:r w:rsidRPr="006D680B">
        <w:t>Solving Ordinary Differential Equations</w:t>
      </w:r>
      <w:bookmarkEnd w:id="18"/>
    </w:p>
    <w:p w14:paraId="1AB23CE4" w14:textId="77777777" w:rsidR="00816D5A" w:rsidRDefault="00816D5A" w:rsidP="00B8611B">
      <w:pPr>
        <w:tabs>
          <w:tab w:val="left" w:pos="187"/>
          <w:tab w:val="left" w:pos="288"/>
          <w:tab w:val="left" w:pos="317"/>
          <w:tab w:val="left" w:pos="2430"/>
        </w:tabs>
        <w:spacing w:line="360" w:lineRule="auto"/>
        <w:rPr>
          <w:rFonts w:eastAsia="Batang"/>
        </w:rPr>
      </w:pPr>
    </w:p>
    <w:p w14:paraId="74077039" w14:textId="33E8261B"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t>behaviours</w:t>
      </w:r>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29C9842E" w14:textId="4E000415"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For the ORd 2011 model, the Rush-Larsen method was utili</w:t>
      </w:r>
      <w:r w:rsidR="004C3B68">
        <w:rPr>
          <w:rFonts w:eastAsia="Batang"/>
        </w:rPr>
        <w:t>s</w:t>
      </w:r>
      <w:r w:rsidRPr="006D680B">
        <w:rPr>
          <w:rFonts w:eastAsia="Batang"/>
        </w:rPr>
        <w:t xml:space="preserve">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 xml:space="preserve">This </w:t>
      </w:r>
      <w:r w:rsidR="00F61A08" w:rsidRPr="006D680B">
        <w:rPr>
          <w:rFonts w:eastAsia="Batang"/>
        </w:rPr>
        <w:lastRenderedPageBreak/>
        <w:t>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r w:rsidRPr="006D680B">
        <w:rPr>
          <w:rFonts w:eastAsia="Batang"/>
        </w:rPr>
        <w:t>Initially, the Rush-Larsen method</w:t>
      </w:r>
      <w:r w:rsidR="009574CD">
        <w:rPr>
          <w:rFonts w:eastAsia="Batang"/>
        </w:rPr>
        <w:t xml:space="preserve"> was meant to be used</w:t>
      </w:r>
      <w:r w:rsidRPr="006D680B">
        <w:rPr>
          <w:rFonts w:eastAsia="Batang"/>
        </w:rPr>
        <w:t xml:space="preserve"> across all cell models. However, when applied to ORd 2017 and </w:t>
      </w:r>
      <w:r w:rsidR="004401C3">
        <w:rPr>
          <w:rFonts w:eastAsia="Batang"/>
        </w:rPr>
        <w:t>ToR-ORd</w:t>
      </w:r>
      <w:r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Pr="006D680B">
        <w:rPr>
          <w:rFonts w:eastAsia="Batang"/>
        </w:rPr>
        <w:t xml:space="preserve">models. While the Euler method produced accurate and stable results, </w:t>
      </w:r>
      <w:r w:rsidR="004C3B68">
        <w:rPr>
          <w:rFonts w:eastAsia="Batang"/>
        </w:rPr>
        <w:t>especially</w:t>
      </w:r>
      <w:r w:rsidRPr="006D680B">
        <w:rPr>
          <w:rFonts w:eastAsia="Batang"/>
        </w:rPr>
        <w:t xml:space="preserve"> for the ORd 2017 and </w:t>
      </w:r>
      <w:r w:rsidR="004401C3">
        <w:rPr>
          <w:rFonts w:eastAsia="Batang"/>
        </w:rPr>
        <w:t>ToR-ORd</w:t>
      </w:r>
      <w:r w:rsidRPr="006D680B">
        <w:rPr>
          <w:rFonts w:eastAsia="Batang"/>
        </w:rPr>
        <w:t xml:space="preserve"> models, it proved to be computationally intensive, significantly increasing the runtime.</w:t>
      </w:r>
      <w:r w:rsidR="004C3B68">
        <w:rPr>
          <w:rFonts w:eastAsia="Batang"/>
        </w:rPr>
        <w:t xml:space="preserve"> </w:t>
      </w:r>
      <w:r w:rsidR="004C3B68" w:rsidRPr="006D680B">
        <w:rPr>
          <w:rFonts w:eastAsia="Batang"/>
        </w:rPr>
        <w:t>The Forward Euler solver also can be upgraded with a dynamic time-stepping mechanism, by adjusting the time step during each iteration.</w:t>
      </w:r>
    </w:p>
    <w:p w14:paraId="19969648" w14:textId="77777777" w:rsidR="00A25C00"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To optimi</w:t>
      </w:r>
      <w:r w:rsidR="00471A5F">
        <w:rPr>
          <w:rFonts w:eastAsia="Batang"/>
        </w:rPr>
        <w:t>s</w:t>
      </w:r>
      <w:r w:rsidRPr="006D680B">
        <w:rPr>
          <w:rFonts w:eastAsia="Batang"/>
        </w:rPr>
        <w:t>e the paralleli</w:t>
      </w:r>
      <w:r w:rsidR="00816D5A">
        <w:rPr>
          <w:rFonts w:eastAsia="Batang"/>
        </w:rPr>
        <w:t>s</w:t>
      </w:r>
      <w:r w:rsidRPr="006D680B">
        <w:rPr>
          <w:rFonts w:eastAsia="Batang"/>
        </w:rPr>
        <w:t xml:space="preserve">ation process, </w:t>
      </w:r>
      <w:r w:rsidR="009574CD">
        <w:rPr>
          <w:rFonts w:eastAsia="Batang"/>
        </w:rPr>
        <w:t>algorithm was simplified</w:t>
      </w:r>
      <w:r w:rsidR="00174FC9">
        <w:rPr>
          <w:rFonts w:eastAsia="Batang"/>
        </w:rPr>
        <w:t xml:space="preserve">, </w:t>
      </w:r>
      <w:r w:rsidRPr="006D680B">
        <w:rPr>
          <w:rFonts w:eastAsia="Batang"/>
        </w:rPr>
        <w:t>enabl</w:t>
      </w:r>
      <w:r w:rsidR="00174FC9">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requirements of different cell models</w:t>
      </w:r>
      <w:r w:rsidR="004C3B68">
        <w:rPr>
          <w:rFonts w:eastAsia="Batang"/>
        </w:rPr>
        <w:t>,</w:t>
      </w:r>
      <w:r w:rsidRPr="006D680B">
        <w:rPr>
          <w:rFonts w:eastAsia="Batang"/>
        </w:rPr>
        <w:t xml:space="preserve"> while maintaining accuracy and </w:t>
      </w:r>
      <w:r w:rsidR="00735159" w:rsidRPr="006D680B">
        <w:rPr>
          <w:rFonts w:eastAsia="Batang"/>
        </w:rPr>
        <w:t>to reduce numerical errors</w:t>
      </w:r>
      <w:r w:rsidRPr="006D680B">
        <w:rPr>
          <w:rFonts w:eastAsia="Batang"/>
        </w:rPr>
        <w:t>.</w:t>
      </w:r>
      <w:r w:rsidR="00F14316" w:rsidRPr="006D680B">
        <w:rPr>
          <w:rFonts w:eastAsia="Batang"/>
        </w:rPr>
        <w:t xml:space="preserve"> </w:t>
      </w:r>
    </w:p>
    <w:p w14:paraId="6CC3FFBD" w14:textId="6789003B" w:rsidR="00F05AF3" w:rsidRDefault="00FB75D5" w:rsidP="00AC6986">
      <w:pPr>
        <w:tabs>
          <w:tab w:val="left" w:pos="187"/>
          <w:tab w:val="left" w:pos="288"/>
          <w:tab w:val="left" w:pos="317"/>
          <w:tab w:val="left" w:pos="2430"/>
        </w:tabs>
        <w:spacing w:line="360" w:lineRule="auto"/>
        <w:ind w:firstLine="709"/>
        <w:rPr>
          <w:rFonts w:eastAsia="Batang"/>
        </w:rPr>
      </w:pPr>
      <w:r w:rsidRPr="006D680B">
        <w:rPr>
          <w:rFonts w:eastAsia="Batang"/>
        </w:rPr>
        <w:t xml:space="preserve">This research implements the ODE solver inside the </w:t>
      </w:r>
      <w:r w:rsidR="003D0DB4" w:rsidRPr="006D680B">
        <w:rPr>
          <w:rFonts w:eastAsia="Batang"/>
        </w:rPr>
        <w:t>cell model</w:t>
      </w:r>
      <w:r w:rsidRPr="006D680B">
        <w:rPr>
          <w:rFonts w:eastAsia="Batang"/>
        </w:rPr>
        <w:t xml:space="preserve"> code as a function. </w:t>
      </w:r>
      <w:r w:rsidR="00B77177"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2C3660">
        <w:rPr>
          <w:rFonts w:eastAsia="Batang"/>
        </w:rPr>
        <w:t xml:space="preserve"> in Equation 1</w:t>
      </w:r>
      <w:r w:rsidR="00F05AF3" w:rsidRPr="006D680B">
        <w:t xml:space="preserve">: </w:t>
      </w:r>
    </w:p>
    <w:p w14:paraId="0DDAC0B6" w14:textId="77777777" w:rsidR="00AC6986" w:rsidRPr="00AC6986" w:rsidRDefault="00AC6986" w:rsidP="00AC6986">
      <w:pPr>
        <w:tabs>
          <w:tab w:val="left" w:pos="187"/>
          <w:tab w:val="left" w:pos="288"/>
          <w:tab w:val="left" w:pos="317"/>
          <w:tab w:val="left" w:pos="2430"/>
        </w:tabs>
        <w:spacing w:line="360" w:lineRule="auto"/>
        <w:ind w:firstLine="709"/>
        <w:rPr>
          <w:rFonts w:eastAsia="Batang"/>
        </w:rPr>
      </w:pPr>
    </w:p>
    <w:p w14:paraId="73948746" w14:textId="59E1BFC8" w:rsidR="00F05AF3" w:rsidRPr="006D680B" w:rsidRDefault="00F05AF3" w:rsidP="00C44222">
      <w:pPr>
        <w:spacing w:line="360" w:lineRule="auto"/>
        <w:jc w:val="right"/>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x</w:t>
      </w:r>
      <w:r w:rsidRPr="006D680B">
        <w:rPr>
          <w:rStyle w:val="katex-mathml"/>
          <w:rFonts w:eastAsiaTheme="majorEastAsia"/>
          <w:i/>
          <w:iCs/>
          <w:vertAlign w:val="subscript"/>
        </w:rPr>
        <w:t>n</w:t>
      </w:r>
      <w:r w:rsidRPr="006D680B">
        <w:rPr>
          <w:rStyle w:val="katex-mathml"/>
          <w:rFonts w:eastAsiaTheme="majorEastAsia"/>
          <w:i/>
          <w:iCs/>
        </w:rPr>
        <w:t>)</w:t>
      </w:r>
      <w:r w:rsidRPr="006D680B">
        <w:rPr>
          <w:rStyle w:val="katex-mathml"/>
          <w:rFonts w:ascii="Cambria Math" w:eastAsiaTheme="majorEastAsia" w:hAnsi="Cambria Math" w:cs="Cambria Math"/>
          <w:i/>
          <w:iCs/>
        </w:rPr>
        <w:t>⋅</w:t>
      </w:r>
      <w:r w:rsidRPr="006D680B">
        <w:rPr>
          <w:rStyle w:val="katex-mathml"/>
          <w:rFonts w:eastAsiaTheme="majorEastAsia"/>
          <w:i/>
          <w:iCs/>
        </w:rPr>
        <w:t>Δt</w:t>
      </w:r>
      <w:r w:rsidR="00C44222">
        <w:rPr>
          <w:rStyle w:val="katex-mathml"/>
          <w:rFonts w:eastAsiaTheme="majorEastAsia"/>
          <w:i/>
          <w:iCs/>
        </w:rPr>
        <w:t xml:space="preserve">                                 </w:t>
      </w:r>
      <w:r w:rsidR="00C44222" w:rsidRPr="00C44222">
        <w:rPr>
          <w:rStyle w:val="katex-mathml"/>
          <w:rFonts w:eastAsiaTheme="majorEastAsia"/>
        </w:rPr>
        <w:t>(1)</w:t>
      </w:r>
      <w:r w:rsidR="00C44222">
        <w:rPr>
          <w:rStyle w:val="katex-mathml"/>
          <w:rFonts w:eastAsiaTheme="majorEastAsia"/>
          <w:i/>
          <w:iCs/>
        </w:rPr>
        <w:t xml:space="preserve"> </w:t>
      </w:r>
    </w:p>
    <w:p w14:paraId="0D7C3816" w14:textId="77777777" w:rsidR="00F05AF3" w:rsidRPr="006D680B" w:rsidRDefault="00F05AF3" w:rsidP="00B8611B">
      <w:pPr>
        <w:spacing w:line="360" w:lineRule="auto"/>
      </w:pPr>
    </w:p>
    <w:p w14:paraId="4593F2C9" w14:textId="4841F6F7" w:rsidR="00F23FEC" w:rsidRDefault="00F05AF3" w:rsidP="00B8611B">
      <w:pPr>
        <w:spacing w:line="360" w:lineRule="auto"/>
        <w:rPr>
          <w:rFonts w:eastAsia="Batang"/>
        </w:rPr>
      </w:pPr>
      <w:r w:rsidRPr="006D680B">
        <w:rPr>
          <w:rFonts w:eastAsia="Batang"/>
        </w:rPr>
        <w:lastRenderedPageBreak/>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x</w:t>
      </w:r>
      <w:r w:rsidR="005324E2" w:rsidRPr="006D680B">
        <w:rPr>
          <w:rStyle w:val="katex-mathml"/>
          <w:rFonts w:eastAsia="Batang"/>
          <w:i/>
          <w:iCs/>
          <w:vertAlign w:val="subscript"/>
        </w:rPr>
        <w:t>n</w:t>
      </w:r>
      <w:r w:rsidR="005324E2" w:rsidRPr="006D680B">
        <w:rPr>
          <w:rStyle w:val="katex-mathml"/>
          <w:rFonts w:eastAsia="Batang"/>
          <w:i/>
          <w:iCs/>
        </w:rPr>
        <w:t>)</w:t>
      </w:r>
      <w:r w:rsidRPr="006D680B">
        <w:rPr>
          <w:rFonts w:eastAsia="Batang"/>
        </w:rPr>
        <w:t xml:space="preserve"> represents the rate of change at </w:t>
      </w:r>
      <w:r w:rsidR="005324E2" w:rsidRPr="006D680B">
        <w:rPr>
          <w:rStyle w:val="katex-mathml"/>
          <w:rFonts w:eastAsia="Batang"/>
          <w:i/>
          <w:iCs/>
        </w:rPr>
        <w:t>x</w:t>
      </w:r>
      <w:r w:rsidR="005324E2" w:rsidRPr="006D680B">
        <w:rPr>
          <w:rStyle w:val="katex-mathml"/>
          <w:rFonts w:eastAsia="Batang"/>
          <w:i/>
          <w:iCs/>
          <w:vertAlign w:val="subscript"/>
        </w:rPr>
        <w:t>n</w:t>
      </w:r>
      <w:r w:rsidRPr="006D680B">
        <w:rPr>
          <w:rFonts w:eastAsia="Batang"/>
        </w:rPr>
        <w:t xml:space="preserve">, and </w:t>
      </w:r>
      <w:r w:rsidR="005324E2" w:rsidRPr="006D680B">
        <w:rPr>
          <w:rStyle w:val="katex-mathml"/>
          <w:rFonts w:eastAsia="Batang"/>
          <w:i/>
          <w:iCs/>
        </w:rPr>
        <w:t>Δt</w:t>
      </w:r>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to implement this calculation. This can be achieved by </w:t>
      </w:r>
      <w:r w:rsidR="00F23FEC" w:rsidRPr="006D680B">
        <w:rPr>
          <w:rFonts w:eastAsia="Batang"/>
        </w:rPr>
        <w:t>implementing for loop such as:</w:t>
      </w:r>
    </w:p>
    <w:p w14:paraId="25AC3BF2" w14:textId="03E85724" w:rsidR="002C3660" w:rsidRDefault="002C3660" w:rsidP="00B8611B">
      <w:pPr>
        <w:spacing w:line="360" w:lineRule="auto"/>
        <w:rPr>
          <w:rFonts w:eastAsia="Batang"/>
        </w:rPr>
      </w:pPr>
      <w:r>
        <w:rPr>
          <w:rFonts w:eastAsia="Batang"/>
          <w:noProof/>
        </w:rPr>
        <mc:AlternateContent>
          <mc:Choice Requires="wps">
            <w:drawing>
              <wp:anchor distT="0" distB="0" distL="114300" distR="114300" simplePos="0" relativeHeight="251665408" behindDoc="0" locked="0" layoutInCell="1" allowOverlap="1" wp14:anchorId="0363A41F" wp14:editId="1789BAC9">
                <wp:simplePos x="0" y="0"/>
                <wp:positionH relativeFrom="column">
                  <wp:posOffset>35832</wp:posOffset>
                </wp:positionH>
                <wp:positionV relativeFrom="paragraph">
                  <wp:posOffset>16690</wp:posOffset>
                </wp:positionV>
                <wp:extent cx="4998720" cy="1436915"/>
                <wp:effectExtent l="0" t="0" r="17780" b="11430"/>
                <wp:wrapNone/>
                <wp:docPr id="19" name="Text Box 19"/>
                <wp:cNvGraphicFramePr/>
                <a:graphic xmlns:a="http://schemas.openxmlformats.org/drawingml/2006/main">
                  <a:graphicData uri="http://schemas.microsoft.com/office/word/2010/wordprocessingShape">
                    <wps:wsp>
                      <wps:cNvSpPr txBox="1"/>
                      <wps:spPr>
                        <a:xfrm>
                          <a:off x="0" y="0"/>
                          <a:ext cx="4998720" cy="1436915"/>
                        </a:xfrm>
                        <a:prstGeom prst="rect">
                          <a:avLst/>
                        </a:prstGeom>
                        <a:solidFill>
                          <a:schemeClr val="lt1"/>
                        </a:solidFill>
                        <a:ln w="6350">
                          <a:solidFill>
                            <a:prstClr val="black"/>
                          </a:solidFill>
                        </a:ln>
                      </wps:spPr>
                      <wps:txbx>
                        <w:txbxContent>
                          <w:p w14:paraId="03E993E6"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2C3660" w:rsidRPr="002C3660" w:rsidRDefault="002C3660" w:rsidP="002C3660">
                            <w:pPr>
                              <w:spacing w:line="360" w:lineRule="auto"/>
                              <w:rPr>
                                <w:rFonts w:eastAsia="Batang"/>
                                <w:sz w:val="21"/>
                                <w:szCs w:val="22"/>
                              </w:rPr>
                            </w:pPr>
                          </w:p>
                          <w:p w14:paraId="4A08239A" w14:textId="77777777" w:rsidR="002C3660" w:rsidRPr="002C3660" w:rsidRDefault="002C3660">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63A41F" id="Text Box 19" o:spid="_x0000_s1032" type="#_x0000_t202" style="position:absolute;left:0;text-align:left;margin-left:2.8pt;margin-top:1.3pt;width:393.6pt;height:113.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" fillcolor="white [3201]" strokeweight=".5pt">
                <v:textbox>
                  <w:txbxContent>
                    <w:p w14:paraId="03E993E6"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void </w:t>
                      </w:r>
                      <w:proofErr w:type="spellStart"/>
                      <w:r w:rsidRPr="002C3660">
                        <w:rPr>
                          <w:rFonts w:ascii="Courier New" w:hAnsi="Courier New" w:cs="Courier New"/>
                          <w:sz w:val="18"/>
                          <w:szCs w:val="20"/>
                        </w:rPr>
                        <w:t>solveEuler</w:t>
                      </w:r>
                      <w:proofErr w:type="spellEnd"/>
                      <w:r w:rsidRPr="002C3660">
                        <w:rPr>
                          <w:rFonts w:ascii="Courier New" w:hAnsi="Courier New" w:cs="Courier New"/>
                          <w:sz w:val="18"/>
                          <w:szCs w:val="20"/>
                        </w:rPr>
                        <w:t xml:space="preserve">( double *STATES, double *RATES, double dt, int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w:t>
                      </w:r>
                    </w:p>
                    <w:p w14:paraId="32DB9661"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0;i&lt;43;i++){</w:t>
                      </w:r>
                    </w:p>
                    <w:p w14:paraId="76F61ACF"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R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 dt;</w:t>
                      </w:r>
                    </w:p>
                    <w:p w14:paraId="5A6F818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2C3660" w:rsidRPr="002C3660" w:rsidRDefault="002C3660" w:rsidP="002C3660">
                      <w:pPr>
                        <w:spacing w:line="360" w:lineRule="auto"/>
                        <w:rPr>
                          <w:rFonts w:eastAsia="Batang"/>
                          <w:sz w:val="21"/>
                          <w:szCs w:val="22"/>
                        </w:rPr>
                      </w:pPr>
                    </w:p>
                    <w:p w14:paraId="4A08239A" w14:textId="77777777" w:rsidR="002C3660" w:rsidRPr="002C3660" w:rsidRDefault="002C3660">
                      <w:pPr>
                        <w:rPr>
                          <w:sz w:val="21"/>
                          <w:szCs w:val="22"/>
                        </w:rPr>
                      </w:pPr>
                    </w:p>
                  </w:txbxContent>
                </v:textbox>
              </v:shape>
            </w:pict>
          </mc:Fallback>
        </mc:AlternateContent>
      </w:r>
    </w:p>
    <w:p w14:paraId="48A9F936" w14:textId="7B17B81E" w:rsidR="002C3660" w:rsidRDefault="002C3660" w:rsidP="00B8611B">
      <w:pPr>
        <w:spacing w:line="360" w:lineRule="auto"/>
        <w:rPr>
          <w:rFonts w:eastAsia="Batang"/>
        </w:rPr>
      </w:pPr>
    </w:p>
    <w:p w14:paraId="57FF4FAF" w14:textId="78A0BEEB" w:rsidR="002C3660" w:rsidRDefault="002C3660" w:rsidP="00B8611B">
      <w:pPr>
        <w:spacing w:line="360" w:lineRule="auto"/>
        <w:rPr>
          <w:rFonts w:eastAsia="Batang"/>
        </w:rPr>
      </w:pPr>
    </w:p>
    <w:p w14:paraId="49C92F1D" w14:textId="77777777" w:rsidR="002C3660" w:rsidRDefault="002C3660" w:rsidP="00B8611B">
      <w:pPr>
        <w:spacing w:line="360" w:lineRule="auto"/>
        <w:rPr>
          <w:rFonts w:eastAsia="Batang"/>
        </w:rPr>
      </w:pPr>
    </w:p>
    <w:p w14:paraId="61364C3D" w14:textId="77777777" w:rsidR="002C3660" w:rsidRPr="002C3660" w:rsidRDefault="002C3660" w:rsidP="00B8611B">
      <w:pPr>
        <w:spacing w:line="360" w:lineRule="auto"/>
        <w:rPr>
          <w:rFonts w:eastAsia="Batang"/>
        </w:rPr>
      </w:pPr>
    </w:p>
    <w:p w14:paraId="14468C60" w14:textId="77777777" w:rsidR="002C3660" w:rsidRDefault="002C3660" w:rsidP="00B8611B">
      <w:pPr>
        <w:tabs>
          <w:tab w:val="left" w:pos="187"/>
          <w:tab w:val="left" w:pos="288"/>
          <w:tab w:val="left" w:pos="317"/>
          <w:tab w:val="left" w:pos="2430"/>
        </w:tabs>
        <w:spacing w:line="360" w:lineRule="auto"/>
        <w:rPr>
          <w:rFonts w:eastAsia="Batang"/>
        </w:rPr>
      </w:pPr>
    </w:p>
    <w:p w14:paraId="6ED84575" w14:textId="3CEABC4C" w:rsidR="00E80B2A" w:rsidRPr="006D680B" w:rsidRDefault="007B05AF" w:rsidP="00B8611B">
      <w:pPr>
        <w:tabs>
          <w:tab w:val="left" w:pos="187"/>
          <w:tab w:val="left" w:pos="288"/>
          <w:tab w:val="left" w:pos="317"/>
          <w:tab w:val="left" w:pos="2430"/>
        </w:tabs>
        <w:spacing w:line="360" w:lineRule="auto"/>
        <w:rPr>
          <w:rFonts w:eastAsia="Batang"/>
        </w:rPr>
      </w:pPr>
      <w:r w:rsidRPr="006D680B">
        <w:rPr>
          <w:rFonts w:eastAsia="Batang"/>
        </w:rPr>
        <w:t xml:space="preserve">The function uses a for loop to iterate over the 43 state variables associated with a single sample in </w:t>
      </w:r>
      <w:r w:rsidR="004401C3">
        <w:rPr>
          <w:rFonts w:eastAsia="Batang"/>
        </w:rPr>
        <w:t>ToR-ORd</w:t>
      </w:r>
      <w:r w:rsidRPr="006D680B">
        <w:rPr>
          <w:rFonts w:eastAsia="Batang"/>
        </w:rPr>
        <w:t xml:space="preserve"> cell model. For each state variable, it calculates the new value using the forward Euler method formula</w:t>
      </w:r>
      <w:r w:rsidR="007854CE" w:rsidRPr="006D680B">
        <w:rPr>
          <w:rFonts w:eastAsia="Batang"/>
        </w:rPr>
        <w:t>. The formula is applied to the corresponding state variable and rate of the selected sample, determined by the sample_id. By multiplying sample_id by 43 (the number of state variables per sample</w:t>
      </w:r>
      <w:r w:rsidR="00615E38" w:rsidRPr="006D680B">
        <w:rPr>
          <w:rFonts w:eastAsia="Batang"/>
        </w:rPr>
        <w:t xml:space="preserve"> in </w:t>
      </w:r>
      <w:r w:rsidR="004401C3">
        <w:rPr>
          <w:rFonts w:eastAsia="Batang"/>
        </w:rPr>
        <w:t>ToR-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B8611B">
      <w:pPr>
        <w:tabs>
          <w:tab w:val="left" w:pos="187"/>
          <w:tab w:val="left" w:pos="288"/>
          <w:tab w:val="left" w:pos="317"/>
          <w:tab w:val="left" w:pos="2430"/>
        </w:tabs>
        <w:spacing w:line="360" w:lineRule="auto"/>
        <w:rPr>
          <w:rFonts w:eastAsia="Batang"/>
        </w:rPr>
      </w:pPr>
    </w:p>
    <w:p w14:paraId="4AB8A285" w14:textId="5CDA6D78" w:rsidR="008E315B" w:rsidRPr="006D680B" w:rsidRDefault="00B047AA" w:rsidP="008E315B">
      <w:pPr>
        <w:pStyle w:val="Heading2"/>
      </w:pPr>
      <w:bookmarkStart w:id="19" w:name="_Toc183626763"/>
      <w:r w:rsidRPr="006D680B">
        <w:t>Simulation Protocol</w:t>
      </w:r>
      <w:r w:rsidR="00A86E0A" w:rsidRPr="006D680B">
        <w:t xml:space="preserve"> and Code Organisation</w:t>
      </w:r>
      <w:bookmarkEnd w:id="19"/>
    </w:p>
    <w:p w14:paraId="66B6336F" w14:textId="77777777" w:rsidR="00815BC1" w:rsidRDefault="00815BC1" w:rsidP="00B8611B">
      <w:pPr>
        <w:spacing w:line="360" w:lineRule="auto"/>
        <w:rPr>
          <w:rFonts w:eastAsia="Batang"/>
        </w:rPr>
      </w:pPr>
    </w:p>
    <w:p w14:paraId="63269A9C" w14:textId="365B3D8F" w:rsidR="00815BC1" w:rsidRDefault="00927EF0" w:rsidP="00B8611B">
      <w:pPr>
        <w:spacing w:line="360" w:lineRule="auto"/>
        <w:ind w:firstLine="709"/>
        <w:rPr>
          <w:rFonts w:eastAsia="Batang"/>
        </w:rPr>
      </w:pPr>
      <w:r w:rsidRPr="006D680B">
        <w:rPr>
          <w:rFonts w:eastAsia="Batang"/>
        </w:rPr>
        <w:t>The whole GPU simulation code repository consist of three main folders</w:t>
      </w:r>
      <w:r w:rsidR="00174FC9">
        <w:rPr>
          <w:rFonts w:eastAsia="Batang"/>
        </w:rPr>
        <w:t>:</w:t>
      </w:r>
      <w:r w:rsidRPr="006D680B">
        <w:rPr>
          <w:rFonts w:eastAsia="Batang"/>
        </w:rPr>
        <w:t xml:space="preserve"> bin, </w:t>
      </w:r>
      <w:r w:rsidR="003D0DB4" w:rsidRPr="006D680B">
        <w:rPr>
          <w:rFonts w:eastAsia="Batang"/>
        </w:rPr>
        <w:t>cell models</w:t>
      </w:r>
      <w:r w:rsidRPr="006D680B">
        <w:rPr>
          <w:rFonts w:eastAsia="Batang"/>
        </w:rPr>
        <w:t xml:space="preserve">, and modules. Bin folder stands for ‘binary’, means </w:t>
      </w:r>
      <w:r w:rsidR="00174FC9">
        <w:rPr>
          <w:rFonts w:eastAsia="Batang"/>
        </w:rPr>
        <w:t>all</w:t>
      </w:r>
      <w:r w:rsidRPr="006D680B">
        <w:rPr>
          <w:rFonts w:eastAsia="Batang"/>
        </w:rPr>
        <w:t xml:space="preserve"> compil</w:t>
      </w:r>
      <w:r w:rsidR="00174FC9">
        <w:rPr>
          <w:rFonts w:eastAsia="Batang"/>
        </w:rPr>
        <w:t>ation process starts here,</w:t>
      </w:r>
      <w:r w:rsidRPr="006D680B">
        <w:rPr>
          <w:rFonts w:eastAsia="Batang"/>
        </w:rPr>
        <w:t xml:space="preserve"> and the </w:t>
      </w:r>
      <w:r w:rsidR="003D0DB4" w:rsidRPr="006D680B">
        <w:rPr>
          <w:rFonts w:eastAsia="Batang"/>
        </w:rPr>
        <w:t>executable</w:t>
      </w:r>
      <w:r w:rsidR="00174FC9">
        <w:rPr>
          <w:rFonts w:eastAsia="Batang"/>
        </w:rPr>
        <w:t xml:space="preserve"> will also available</w:t>
      </w:r>
      <w:r w:rsidRPr="006D680B">
        <w:rPr>
          <w:rFonts w:eastAsia="Batang"/>
        </w:rPr>
        <w:t xml:space="preserve"> in this folder. This folder also has a folder for storing input data (named ‘drugs’ by default) and a folder named ‘result’ to collect all output from the </w:t>
      </w:r>
      <w:r w:rsidRPr="006D680B">
        <w:rPr>
          <w:rFonts w:eastAsia="Batang"/>
        </w:rPr>
        <w:lastRenderedPageBreak/>
        <w:t xml:space="preserve">simulation. This folder also contains a text file known as the input deck. Input deck holds </w:t>
      </w:r>
      <w:r w:rsidR="00E5605E">
        <w:rPr>
          <w:rFonts w:eastAsia="Batang"/>
        </w:rPr>
        <w:t xml:space="preserve">changeable </w:t>
      </w:r>
      <w:r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522E3778" w:rsidR="00815BC1" w:rsidRDefault="004D2EB7" w:rsidP="00B8611B">
      <w:pPr>
        <w:spacing w:line="360" w:lineRule="auto"/>
        <w:ind w:firstLine="709"/>
        <w:rPr>
          <w:rFonts w:eastAsia="Batang"/>
        </w:rPr>
      </w:pPr>
      <w:r w:rsidRPr="006D680B">
        <w:rPr>
          <w:rFonts w:eastAsia="Batang"/>
        </w:rPr>
        <w:t xml:space="preserve">The second folder is the </w:t>
      </w:r>
      <w:r w:rsidR="003D0DB4" w:rsidRPr="006D680B">
        <w:rPr>
          <w:rFonts w:eastAsia="Batang"/>
        </w:rPr>
        <w:t>cell models</w:t>
      </w:r>
      <w:r w:rsidRPr="006D680B">
        <w:rPr>
          <w:rFonts w:eastAsia="Batang"/>
        </w:rPr>
        <w:t xml:space="preserve"> folder. This folder holds codes of cell models like </w:t>
      </w:r>
      <w:r w:rsidR="004401C3">
        <w:rPr>
          <w:rFonts w:eastAsia="Batang"/>
        </w:rPr>
        <w:t>ToR-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each 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 xml:space="preserve">initialisation function (initConsts() function), </w:t>
      </w:r>
      <w:r w:rsidR="00115CC5" w:rsidRPr="006D680B">
        <w:rPr>
          <w:rFonts w:eastAsia="Batang"/>
        </w:rPr>
        <w:t xml:space="preserve">3) </w:t>
      </w:r>
      <w:r w:rsidR="00D90E8F" w:rsidRPr="006D680B">
        <w:rPr>
          <w:rFonts w:eastAsia="Batang"/>
        </w:rPr>
        <w:t xml:space="preserve">ODE solver, and </w:t>
      </w:r>
      <w:r w:rsidR="00115CC5" w:rsidRPr="006D680B">
        <w:rPr>
          <w:rFonts w:eastAsia="Batang"/>
        </w:rPr>
        <w:t xml:space="preserve">4) </w:t>
      </w:r>
      <w:r w:rsidR="00D90E8F" w:rsidRPr="006D680B">
        <w:rPr>
          <w:rFonts w:eastAsia="Batang"/>
        </w:rPr>
        <w:t>sometimes a dynamic time step function.</w:t>
      </w:r>
      <w:r w:rsidR="004C5C1A" w:rsidRPr="006D680B">
        <w:rPr>
          <w:rFonts w:eastAsia="Batang"/>
        </w:rPr>
        <w:t xml:space="preserve"> As an addition to make identifying each gate, parameters, or 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enums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r w:rsidR="004401C3">
        <w:rPr>
          <w:rFonts w:eastAsia="Batang"/>
        </w:rPr>
        <w:t>ToR-ORd</w:t>
      </w:r>
      <w:r w:rsidR="0050713B" w:rsidRPr="006D680B">
        <w:rPr>
          <w:rFonts w:eastAsia="Batang"/>
        </w:rPr>
        <w:t xml:space="preserve"> cell model, CONSTANTS[1] is NaO (millimolar) in component extracellular. This header will enable CONSTANTS[1] aliased with CONSTANTS[nao] for easier tracing. </w:t>
      </w:r>
      <w:r w:rsidR="004C0BD8" w:rsidRPr="006D680B">
        <w:rPr>
          <w:rFonts w:eastAsia="Batang"/>
        </w:rPr>
        <w:t>Detail of all codes mentioned in this research will be attached in the Appendix.</w:t>
      </w:r>
    </w:p>
    <w:p w14:paraId="5D76893C" w14:textId="5F0A7A6A" w:rsidR="00815BC1" w:rsidRDefault="00115CC5" w:rsidP="00B8611B">
      <w:pPr>
        <w:spacing w:line="360" w:lineRule="auto"/>
        <w:ind w:firstLine="709"/>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cipa_t header, that define custom struct datatype that will store simulation biomarkers result. Then, there is global function script and header. Global function is used to read input deck, input flags, and some common variables. </w:t>
      </w:r>
      <w:r w:rsidR="00814AC4" w:rsidRPr="006D680B">
        <w:rPr>
          <w:rFonts w:eastAsia="Batang"/>
        </w:rPr>
        <w:t xml:space="preserve">After that, there is global type script and header to declare custom data type to store drug data (IC50 and Hill fitting </w:t>
      </w:r>
      <w:r w:rsidR="00814AC4" w:rsidRPr="006D680B">
        <w:rPr>
          <w:rFonts w:eastAsia="Batang"/>
        </w:rPr>
        <w:lastRenderedPageBreak/>
        <w:t>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gpu.cuh. </w:t>
      </w:r>
    </w:p>
    <w:p w14:paraId="2E48FCDB" w14:textId="77777777" w:rsidR="00815BC1" w:rsidRDefault="00505DB4" w:rsidP="00B8611B">
      <w:pPr>
        <w:spacing w:line="360" w:lineRule="auto"/>
        <w:ind w:firstLine="709"/>
        <w:rPr>
          <w:rFonts w:eastAsia="Batang"/>
        </w:rPr>
      </w:pPr>
      <w:r w:rsidRPr="006D680B">
        <w:rPr>
          <w:rFonts w:eastAsia="Batang"/>
        </w:rPr>
        <w:t xml:space="preserve">The file `gpu.cu` is central to all parallel processing in this research. It is specifically designed to handle computational tasks leveraging GPU acceleration, ensuring efficient parallel execution. Within `gpu.cu`, a key function named ‘kernel_DrugSimulation’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7A904C93" w14:textId="19B0314F" w:rsidR="00505DB4" w:rsidRPr="006D680B" w:rsidRDefault="00505DB4" w:rsidP="00B8611B">
      <w:pPr>
        <w:spacing w:line="360" w:lineRule="auto"/>
        <w:ind w:firstLine="709"/>
        <w:rPr>
          <w:rFonts w:eastAsia="Batang"/>
        </w:rPr>
      </w:pPr>
      <w:r w:rsidRPr="006D680B">
        <w:rPr>
          <w:rFonts w:eastAsia="Batang"/>
        </w:rPr>
        <w:t xml:space="preserve">The header for </w:t>
      </w:r>
      <w:r w:rsidR="00F14316" w:rsidRPr="006D680B">
        <w:rPr>
          <w:rFonts w:eastAsia="Batang"/>
        </w:rPr>
        <w:t xml:space="preserve">the key GPU code, ‘gpu.cuh’ help to declare three different functions, the key function, and two other simulation functions, named ‘kernel_DoDrugSim’ and ‘kernel_DoDrugSim_single’. Similar to their names, ‘kernel_DoDrugSim’ was designed to being </w:t>
      </w:r>
      <w:r w:rsidR="00B328BD" w:rsidRPr="006D680B">
        <w:rPr>
          <w:rFonts w:eastAsia="Batang"/>
        </w:rPr>
        <w:t>run</w:t>
      </w:r>
      <w:r w:rsidR="00F14316" w:rsidRPr="006D680B">
        <w:rPr>
          <w:rFonts w:eastAsia="Batang"/>
        </w:rPr>
        <w:t xml:space="preserve"> multiple times, and </w:t>
      </w:r>
      <w:r w:rsidR="00F14316" w:rsidRPr="006D680B">
        <w:rPr>
          <w:rFonts w:eastAsia="Batang"/>
        </w:rPr>
        <w:lastRenderedPageBreak/>
        <w:t>‘kernel_DoDrugSim_single’ was designed to run only for one or two times</w:t>
      </w:r>
      <w:r w:rsidR="00340BA4" w:rsidRPr="006D680B">
        <w:rPr>
          <w:rFonts w:eastAsia="Batang"/>
        </w:rPr>
        <w:t xml:space="preserve"> to collect necessary simulation result. </w:t>
      </w:r>
      <w:r w:rsidR="002C05E6" w:rsidRPr="006D680B">
        <w:rPr>
          <w:rFonts w:eastAsia="Batang"/>
        </w:rPr>
        <w:t xml:space="preserve">The ‘kernel_DoDrugSim’ will run for thousands of paces first, amplifying the drug effect in the simulation, then ‘kernel_DoDrugSim_single’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kernel_DoDrugSim_single’ will take up to 60% more memory to save all necessary information. </w:t>
      </w:r>
      <w:r w:rsidR="004571C3" w:rsidRPr="006D680B">
        <w:rPr>
          <w:rFonts w:eastAsia="Batang"/>
        </w:rPr>
        <w:t>Because</w:t>
      </w:r>
      <w:r w:rsidR="002C05E6" w:rsidRPr="006D680B">
        <w:rPr>
          <w:rFonts w:eastAsia="Batang"/>
        </w:rPr>
        <w:t xml:space="preserve"> ‘kernel_DoDrugSim’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kernel_DoDrugSim’ will be used as input for ‘kernel_DoDrugSim_single’</w:t>
      </w:r>
      <w:r w:rsidR="00964CC0">
        <w:rPr>
          <w:rFonts w:eastAsia="Batang"/>
        </w:rPr>
        <w:t>. The ‘</w:t>
      </w:r>
      <w:r w:rsidR="00964CC0" w:rsidRPr="006D680B">
        <w:rPr>
          <w:rFonts w:eastAsia="Batang"/>
        </w:rPr>
        <w:t>kernel_DoDrugSim_single’</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B8611B">
      <w:pPr>
        <w:spacing w:line="360" w:lineRule="auto"/>
        <w:rPr>
          <w:rFonts w:eastAsia="Batang"/>
        </w:rPr>
      </w:pPr>
    </w:p>
    <w:p w14:paraId="40EBD078" w14:textId="1BB3BC91" w:rsidR="00A6636D" w:rsidRPr="006D680B" w:rsidRDefault="001166AA" w:rsidP="00A6636D">
      <w:pPr>
        <w:pStyle w:val="Heading2"/>
      </w:pPr>
      <w:bookmarkStart w:id="20" w:name="_Toc183626764"/>
      <w:r w:rsidRPr="006D680B">
        <w:t>Output Format</w:t>
      </w:r>
      <w:bookmarkEnd w:id="20"/>
    </w:p>
    <w:p w14:paraId="7BC04024" w14:textId="77777777" w:rsidR="00815BC1" w:rsidRDefault="00815BC1" w:rsidP="00B8611B">
      <w:pPr>
        <w:spacing w:line="360" w:lineRule="auto"/>
        <w:rPr>
          <w:rFonts w:eastAsia="Batang"/>
        </w:rPr>
      </w:pPr>
    </w:p>
    <w:p w14:paraId="1CE381D0" w14:textId="77777777" w:rsidR="00815BC1" w:rsidRDefault="00A6636D" w:rsidP="00B8611B">
      <w:pPr>
        <w:spacing w:line="360" w:lineRule="auto"/>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 xml:space="preserve">along with one intermediate cache file. The cache file is generated as the output of the `kernel_DoDrugSim`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the `kernel_DoDrugSim_single` function is executed, which generates the biomarker file and the time-series data files. All output files are organised into a dedicated folder within the `result` directory for efficient storage and retrieval.  </w:t>
      </w:r>
    </w:p>
    <w:p w14:paraId="0B9ADF16" w14:textId="0CEA6F05" w:rsidR="00A6636D" w:rsidRPr="006D680B" w:rsidRDefault="00A6636D" w:rsidP="00B8611B">
      <w:pPr>
        <w:spacing w:line="360" w:lineRule="auto"/>
        <w:ind w:firstLine="709"/>
        <w:rPr>
          <w:rFonts w:eastAsia="Batang"/>
        </w:rPr>
      </w:pPr>
      <w:r w:rsidRPr="006D680B">
        <w:rPr>
          <w:rFonts w:eastAsia="Batang"/>
        </w:rPr>
        <w:lastRenderedPageBreak/>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qNet, qInward,</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r w:rsidR="00B328BD" w:rsidRPr="006D680B">
        <w:rPr>
          <w:rFonts w:eastAsia="Batang"/>
        </w:rPr>
        <w:t>offers</w:t>
      </w:r>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IKr, IK1, and Ito. Using this detailed data, it is possible to plot the drug-induced cellular responses over a single cycle, facilitating visualisation and deeper analysis of dynamic behaviours.  </w:t>
      </w:r>
    </w:p>
    <w:p w14:paraId="0F083ECA" w14:textId="77777777" w:rsidR="008E315B" w:rsidRPr="006D680B" w:rsidRDefault="008E315B" w:rsidP="00B8611B">
      <w:pPr>
        <w:spacing w:line="360" w:lineRule="auto"/>
        <w:rPr>
          <w:rFonts w:eastAsia="Batang"/>
        </w:rPr>
      </w:pPr>
    </w:p>
    <w:p w14:paraId="5269A3A3" w14:textId="4D067325" w:rsidR="008E315B" w:rsidRPr="006D680B" w:rsidRDefault="003F1D3B" w:rsidP="008E315B">
      <w:pPr>
        <w:pStyle w:val="Heading2"/>
      </w:pPr>
      <w:bookmarkStart w:id="21" w:name="_Toc183626765"/>
      <w:r w:rsidRPr="006D680B">
        <w:t>Compilation, Input Files, and Testing</w:t>
      </w:r>
      <w:bookmarkEnd w:id="21"/>
    </w:p>
    <w:p w14:paraId="27C29973" w14:textId="77777777" w:rsidR="007132A5" w:rsidRDefault="007132A5" w:rsidP="00B8611B">
      <w:pPr>
        <w:spacing w:line="360" w:lineRule="auto"/>
        <w:rPr>
          <w:rFonts w:eastAsia="Batang"/>
        </w:rPr>
      </w:pPr>
    </w:p>
    <w:p w14:paraId="0B7C3A12" w14:textId="1650A01F" w:rsidR="00C94946" w:rsidRPr="006D680B" w:rsidRDefault="00611AA8" w:rsidP="00B8611B">
      <w:pPr>
        <w:spacing w:line="360" w:lineRule="auto"/>
        <w:ind w:firstLine="709"/>
        <w:rPr>
          <w:rFonts w:eastAsia="Batang"/>
        </w:rPr>
      </w:pPr>
      <w:r w:rsidRPr="00611AA8">
        <w:rPr>
          <w:rFonts w:eastAsia="Batang"/>
        </w:rPr>
        <w:t>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Makefile was used to streamline the 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B8611B">
      <w:pPr>
        <w:spacing w:line="360" w:lineRule="auto"/>
        <w:rPr>
          <w:rFonts w:eastAsia="Batang"/>
        </w:rPr>
      </w:pPr>
    </w:p>
    <w:p w14:paraId="3ED29DDE" w14:textId="54D6586B" w:rsidR="00C94946" w:rsidRPr="006D680B" w:rsidRDefault="00C94946" w:rsidP="00C94946">
      <w:pPr>
        <w:pStyle w:val="Heading3"/>
        <w:rPr>
          <w:rFonts w:eastAsia="Batang"/>
        </w:rPr>
      </w:pPr>
      <w:bookmarkStart w:id="22" w:name="_Toc183626766"/>
      <w:r w:rsidRPr="006D680B">
        <w:rPr>
          <w:rFonts w:eastAsia="Batang"/>
        </w:rPr>
        <w:t>Compiling with makefile</w:t>
      </w:r>
      <w:bookmarkEnd w:id="22"/>
    </w:p>
    <w:p w14:paraId="74B8CF09" w14:textId="77777777" w:rsidR="007132A5" w:rsidRDefault="007132A5" w:rsidP="00B8611B">
      <w:pPr>
        <w:tabs>
          <w:tab w:val="left" w:pos="187"/>
          <w:tab w:val="left" w:pos="288"/>
          <w:tab w:val="left" w:pos="317"/>
          <w:tab w:val="left" w:pos="2430"/>
        </w:tabs>
        <w:spacing w:line="360" w:lineRule="auto"/>
        <w:rPr>
          <w:rFonts w:eastAsia="Batang"/>
        </w:rPr>
      </w:pPr>
    </w:p>
    <w:p w14:paraId="778F0390" w14:textId="77777777" w:rsidR="007132A5" w:rsidRDefault="00B22629" w:rsidP="00B8611B">
      <w:pPr>
        <w:tabs>
          <w:tab w:val="left" w:pos="187"/>
          <w:tab w:val="left" w:pos="288"/>
          <w:tab w:val="left" w:pos="317"/>
          <w:tab w:val="left" w:pos="2430"/>
        </w:tabs>
        <w:spacing w:line="360" w:lineRule="auto"/>
        <w:ind w:firstLine="709"/>
        <w:rPr>
          <w:rFonts w:eastAsia="Batang"/>
        </w:rPr>
      </w:pPr>
      <w:r w:rsidRPr="006D680B">
        <w:rPr>
          <w:rFonts w:eastAsia="Batang"/>
        </w:rPr>
        <w:t>This research’s code repository provided Makefil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highlighted to ensure consistent behaviour during execution. Commentary further guides users on technical aspects</w:t>
      </w:r>
      <w:r w:rsidR="004D184D" w:rsidRPr="006D680B">
        <w:rPr>
          <w:rFonts w:eastAsia="Batang"/>
        </w:rPr>
        <w:t>. The Makefile for this research will be provided in the appendix.</w:t>
      </w:r>
    </w:p>
    <w:p w14:paraId="4CB067CC" w14:textId="777777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The .PHONY directive specifies that all and clean are symbolic targets rather than actual files or directories. This ensures that Make does not mistake them for real entities during execution. The PROGNAME variable is used to define the final executable's name (drug_sim), making it easy to change the output program's name if needed. These simple, high-level definitions contribute to a more modular and maintainable Makefile.</w:t>
      </w:r>
    </w:p>
    <w:p w14:paraId="35B09A64" w14:textId="777777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The Makefile specifies nvcc, NVIDIA’s CUDA compiler, as the compiler, ensuring compatibility with GPU-based computation. It also utilises nvlink for linking purposes. Key flags are defined for both compilation and linking. CPPFLAGS includes the path to CUDA header files, while CXXFLAGS incorporates options such as -Wall for warnings, -O2 for optimisation, and -fpermissive for handling relaxed syntax. The LDFLAGS variable defines linker flags, such as paths to CUDA libraries, GPU architecture specifications (-arch=sm_86), and relocatable device code support (-rdc=true), ensuring optimal performance on the targeted GPU architecture.</w:t>
      </w:r>
    </w:p>
    <w:p w14:paraId="6375F92C" w14:textId="777777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lastRenderedPageBreak/>
        <w:t>To manage source and header files, the Makefile uses wildcard functions to automatically detect files with relevant extensions (e.g., .cpp, .cu, .c for source files and .hpp, .h, .cuh for headers). This approach ensures that the build process dynamically adapts to new files added during development, eliminating the need for manual updates to the Makefile. Object files are generated by substituting the .cpp extension with .o, ensuring a seamless mapping from source to object files.</w:t>
      </w:r>
    </w:p>
    <w:p w14:paraId="6DC2D48A" w14:textId="777777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The a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777777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A clean target is included to facilitate the removal of temporary files such as object files (*.o) and the executable. This ensures a clean workspace for subsequent builds. The @ symbol suppresses the command echo, while the - symbol allows the process to continue even if errors occur, such as when files are missing. Additionally, the LIBS variable specifies external libraries like OpenBLAS and CUDA-specific libraries (-lopenblas, -lpthread, -lcudart, -lcublas) that are crucial for performing mathematical and parallel computations.</w:t>
      </w:r>
    </w:p>
    <w:p w14:paraId="5B4B6F10" w14:textId="2444FA68" w:rsidR="00F94418" w:rsidRPr="006D680B"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Overall, this Makefil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p>
    <w:p w14:paraId="168BEC71" w14:textId="77777777" w:rsidR="007663CE" w:rsidRPr="006D680B" w:rsidRDefault="007663CE" w:rsidP="00B8611B">
      <w:pPr>
        <w:tabs>
          <w:tab w:val="left" w:pos="187"/>
          <w:tab w:val="left" w:pos="288"/>
          <w:tab w:val="left" w:pos="317"/>
          <w:tab w:val="left" w:pos="2430"/>
        </w:tabs>
        <w:spacing w:line="360" w:lineRule="auto"/>
        <w:rPr>
          <w:rFonts w:eastAsia="Batang"/>
        </w:rPr>
      </w:pPr>
    </w:p>
    <w:p w14:paraId="6EF53F21" w14:textId="2E3878DE" w:rsidR="007663CE" w:rsidRPr="006D680B" w:rsidRDefault="007663CE" w:rsidP="007663CE">
      <w:pPr>
        <w:pStyle w:val="Heading3"/>
        <w:rPr>
          <w:rFonts w:eastAsia="Batang"/>
        </w:rPr>
      </w:pPr>
      <w:bookmarkStart w:id="23" w:name="_Toc183626767"/>
      <w:r w:rsidRPr="006D680B">
        <w:rPr>
          <w:rFonts w:eastAsia="Batang"/>
        </w:rPr>
        <w:lastRenderedPageBreak/>
        <w:t>Required Input Files</w:t>
      </w:r>
      <w:bookmarkEnd w:id="23"/>
    </w:p>
    <w:p w14:paraId="28E076E3" w14:textId="77777777" w:rsidR="007132A5" w:rsidRDefault="007132A5" w:rsidP="00B8611B">
      <w:pPr>
        <w:spacing w:line="360" w:lineRule="auto"/>
        <w:rPr>
          <w:rFonts w:eastAsia="Batang"/>
        </w:rPr>
      </w:pPr>
    </w:p>
    <w:p w14:paraId="5A00E4EA" w14:textId="61CC283B" w:rsidR="007132A5" w:rsidRDefault="003623F6" w:rsidP="00B8611B">
      <w:pPr>
        <w:spacing w:line="360" w:lineRule="auto"/>
        <w:ind w:firstLine="709"/>
        <w:rPr>
          <w:rFonts w:eastAsia="Batang"/>
        </w:rPr>
      </w:pPr>
      <w:r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460F74CE" w:rsidR="007C3530" w:rsidRPr="006D680B" w:rsidRDefault="003623F6" w:rsidP="00B8611B">
      <w:pPr>
        <w:spacing w:line="360" w:lineRule="auto"/>
        <w:ind w:firstLine="709"/>
        <w:rPr>
          <w:rFonts w:eastAsia="Batang"/>
        </w:rPr>
      </w:pPr>
      <w:r w:rsidRPr="006D680B">
        <w:rPr>
          <w:rFonts w:eastAsia="Batang"/>
        </w:rPr>
        <w:t xml:space="preserve">The first file, known as the input deck, is a text file containing simulation parameters. This file specifies crucial settings, such as the number of simulation steps, time intervals (`dt`),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58B7A285" w14:textId="0B6CC96F" w:rsidR="007C3530" w:rsidRPr="006D680B" w:rsidRDefault="007C3530" w:rsidP="002A4515">
      <w:pPr>
        <w:pStyle w:val="ListParagraph"/>
        <w:numPr>
          <w:ilvl w:val="0"/>
          <w:numId w:val="30"/>
        </w:numPr>
        <w:spacing w:line="360" w:lineRule="auto"/>
        <w:rPr>
          <w:rFonts w:eastAsia="Batang"/>
        </w:rPr>
      </w:pPr>
      <w:r w:rsidRPr="006D680B">
        <w:rPr>
          <w:rFonts w:eastAsia="Batang"/>
        </w:rPr>
        <w:t>Basic_Cycle_Length (length of one cycle in millisecond) = 1000</w:t>
      </w:r>
    </w:p>
    <w:p w14:paraId="17E2C0CE" w14:textId="1698E542" w:rsidR="007C3530" w:rsidRPr="006D680B" w:rsidRDefault="007C3530" w:rsidP="002A4515">
      <w:pPr>
        <w:pStyle w:val="ListParagraph"/>
        <w:numPr>
          <w:ilvl w:val="0"/>
          <w:numId w:val="30"/>
        </w:numPr>
        <w:spacing w:line="360" w:lineRule="auto"/>
        <w:rPr>
          <w:rFonts w:eastAsia="Batang"/>
        </w:rPr>
      </w:pPr>
      <w:r w:rsidRPr="006D680B">
        <w:rPr>
          <w:rFonts w:eastAsia="Batang"/>
        </w:rPr>
        <w:t>Number_of_Pacing (number of cycle) = 1000</w:t>
      </w:r>
    </w:p>
    <w:p w14:paraId="710B554E" w14:textId="77777777" w:rsidR="007C3530" w:rsidRPr="006D680B" w:rsidRDefault="007C3530" w:rsidP="002A4515">
      <w:pPr>
        <w:pStyle w:val="ListParagraph"/>
        <w:numPr>
          <w:ilvl w:val="0"/>
          <w:numId w:val="30"/>
        </w:numPr>
        <w:spacing w:line="360" w:lineRule="auto"/>
        <w:rPr>
          <w:rFonts w:eastAsia="Batang"/>
        </w:rPr>
      </w:pPr>
      <w:r w:rsidRPr="006D680B">
        <w:rPr>
          <w:rFonts w:eastAsia="Batang"/>
        </w:rPr>
        <w:t>Simulation_Mode = 0</w:t>
      </w:r>
    </w:p>
    <w:p w14:paraId="5AD4938F" w14:textId="6AE97BEA" w:rsidR="007C3530" w:rsidRPr="006D680B" w:rsidRDefault="007C3530" w:rsidP="002A4515">
      <w:pPr>
        <w:pStyle w:val="ListParagraph"/>
        <w:numPr>
          <w:ilvl w:val="0"/>
          <w:numId w:val="30"/>
        </w:numPr>
        <w:spacing w:line="360" w:lineRule="auto"/>
        <w:rPr>
          <w:rFonts w:eastAsia="Batang"/>
        </w:rPr>
      </w:pPr>
      <w:r w:rsidRPr="006D680B">
        <w:rPr>
          <w:rFonts w:eastAsia="Batang"/>
        </w:rPr>
        <w:t>Celltype = 0  (type of cell to simulate)   (0: endo, 1: epi, 2: M</w:t>
      </w:r>
    </w:p>
    <w:p w14:paraId="282DC977" w14:textId="0840DC9C" w:rsidR="007C3530" w:rsidRPr="006D680B" w:rsidRDefault="007C3530" w:rsidP="002A4515">
      <w:pPr>
        <w:pStyle w:val="ListParagraph"/>
        <w:numPr>
          <w:ilvl w:val="0"/>
          <w:numId w:val="30"/>
        </w:numPr>
        <w:spacing w:line="360" w:lineRule="auto"/>
        <w:rPr>
          <w:rFonts w:eastAsia="Batang"/>
        </w:rPr>
      </w:pPr>
      <w:r w:rsidRPr="006D680B">
        <w:rPr>
          <w:rFonts w:eastAsia="Batang"/>
        </w:rPr>
        <w:t>Is_Dutta = 1  (means conductance scaling from Dutta et al. 2017)</w:t>
      </w:r>
    </w:p>
    <w:p w14:paraId="3B5C0911" w14:textId="3CAEB783" w:rsidR="007C3530" w:rsidRPr="006D680B" w:rsidRDefault="007C3530" w:rsidP="002A4515">
      <w:pPr>
        <w:pStyle w:val="ListParagraph"/>
        <w:numPr>
          <w:ilvl w:val="1"/>
          <w:numId w:val="30"/>
        </w:numPr>
        <w:spacing w:line="360" w:lineRule="auto"/>
        <w:rPr>
          <w:rFonts w:eastAsia="Batang"/>
        </w:rPr>
      </w:pPr>
      <w:r w:rsidRPr="006D680B">
        <w:rPr>
          <w:rFonts w:eastAsia="Batang"/>
        </w:rPr>
        <w:t xml:space="preserve">Dutta’s conductance scaling may vary. </w:t>
      </w:r>
      <w:r w:rsidR="004401C3">
        <w:rPr>
          <w:rFonts w:eastAsia="Batang"/>
        </w:rPr>
        <w:t>ToR-ORd</w:t>
      </w:r>
      <w:r w:rsidRPr="006D680B">
        <w:rPr>
          <w:rFonts w:eastAsia="Batang"/>
        </w:rPr>
        <w:t xml:space="preserve"> cell model do not require this.</w:t>
      </w:r>
    </w:p>
    <w:p w14:paraId="7F969F03" w14:textId="1A43C29C" w:rsidR="007C3530" w:rsidRPr="006D680B" w:rsidRDefault="007C3530" w:rsidP="002A4515">
      <w:pPr>
        <w:pStyle w:val="ListParagraph"/>
        <w:numPr>
          <w:ilvl w:val="0"/>
          <w:numId w:val="30"/>
        </w:numPr>
        <w:spacing w:line="360" w:lineRule="auto"/>
        <w:rPr>
          <w:rFonts w:eastAsia="Batang"/>
        </w:rPr>
      </w:pPr>
      <w:r w:rsidRPr="006D680B">
        <w:rPr>
          <w:rFonts w:eastAsia="Batang"/>
        </w:rPr>
        <w:t>Is_Post_Processing = 0 (set 0 to use ‘kernel_DoDrugSim’ or set 1 to use ‘kernel_DoDrugSim_single’, run mode 0 first, then mode 1)</w:t>
      </w:r>
    </w:p>
    <w:p w14:paraId="505F2C8D" w14:textId="65252D85" w:rsidR="007C3530" w:rsidRPr="006D680B" w:rsidRDefault="007C3530" w:rsidP="002A4515">
      <w:pPr>
        <w:pStyle w:val="ListParagraph"/>
        <w:numPr>
          <w:ilvl w:val="0"/>
          <w:numId w:val="30"/>
        </w:numPr>
        <w:spacing w:line="360" w:lineRule="auto"/>
        <w:rPr>
          <w:rFonts w:eastAsia="Batang"/>
        </w:rPr>
      </w:pPr>
      <w:r w:rsidRPr="006D680B">
        <w:rPr>
          <w:rFonts w:eastAsia="Batang"/>
        </w:rPr>
        <w:t xml:space="preserve">Use_Conductance_Variability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2A4515">
      <w:pPr>
        <w:pStyle w:val="ListParagraph"/>
        <w:numPr>
          <w:ilvl w:val="0"/>
          <w:numId w:val="30"/>
        </w:numPr>
        <w:spacing w:line="360" w:lineRule="auto"/>
        <w:rPr>
          <w:rFonts w:eastAsia="Batang"/>
        </w:rPr>
      </w:pPr>
      <w:r w:rsidRPr="006D680B">
        <w:rPr>
          <w:rFonts w:eastAsia="Batang"/>
        </w:rPr>
        <w:lastRenderedPageBreak/>
        <w:t>Pace_Find_Steepest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2A4515">
      <w:pPr>
        <w:pStyle w:val="ListParagraph"/>
        <w:numPr>
          <w:ilvl w:val="0"/>
          <w:numId w:val="30"/>
        </w:numPr>
        <w:spacing w:line="360" w:lineRule="auto"/>
        <w:rPr>
          <w:rFonts w:eastAsia="Batang"/>
        </w:rPr>
      </w:pPr>
      <w:r w:rsidRPr="006D680B">
        <w:rPr>
          <w:rFonts w:eastAsia="Batang"/>
        </w:rPr>
        <w:t>Drug_Name = quinidine</w:t>
      </w:r>
      <w:r w:rsidR="001833BF">
        <w:rPr>
          <w:rFonts w:eastAsia="Batang"/>
        </w:rPr>
        <w:t xml:space="preserve"> (change as needed)</w:t>
      </w:r>
    </w:p>
    <w:p w14:paraId="4FCA9298" w14:textId="20E951AB" w:rsidR="007C3530" w:rsidRPr="006D680B" w:rsidRDefault="007C3530" w:rsidP="002A4515">
      <w:pPr>
        <w:pStyle w:val="ListParagraph"/>
        <w:numPr>
          <w:ilvl w:val="0"/>
          <w:numId w:val="30"/>
        </w:numPr>
        <w:spacing w:line="360" w:lineRule="auto"/>
        <w:rPr>
          <w:rFonts w:eastAsia="Batang"/>
        </w:rPr>
      </w:pPr>
      <w:r w:rsidRPr="006D680B">
        <w:rPr>
          <w:rFonts w:eastAsia="Batang"/>
        </w:rPr>
        <w:t>Concentrations = 3237.0</w:t>
      </w:r>
      <w:r w:rsidR="00ED369A" w:rsidRPr="006D680B">
        <w:rPr>
          <w:rFonts w:eastAsia="Batang"/>
        </w:rPr>
        <w:t xml:space="preserve"> (concentration of the drug in mMol)</w:t>
      </w:r>
    </w:p>
    <w:p w14:paraId="15572F6E" w14:textId="015228B6" w:rsidR="007C3530" w:rsidRDefault="007C3530" w:rsidP="00B8611B">
      <w:pPr>
        <w:pStyle w:val="ListParagraph"/>
        <w:numPr>
          <w:ilvl w:val="0"/>
          <w:numId w:val="30"/>
        </w:numPr>
        <w:spacing w:line="360" w:lineRule="auto"/>
        <w:rPr>
          <w:rFonts w:eastAsia="Batang"/>
        </w:rPr>
      </w:pPr>
      <w:r w:rsidRPr="006D680B">
        <w:rPr>
          <w:rFonts w:eastAsia="Batang"/>
        </w:rPr>
        <w:t>GPU_Index = 0</w:t>
      </w:r>
      <w:r w:rsidR="00ED369A" w:rsidRPr="006D680B">
        <w:rPr>
          <w:rFonts w:eastAsia="Batang"/>
        </w:rPr>
        <w:t xml:space="preserve"> (choose which GPU will run the simulation, a PC with 1 GPU should let it 0)</w:t>
      </w:r>
    </w:p>
    <w:p w14:paraId="47F08424" w14:textId="77777777" w:rsidR="002A4515" w:rsidRPr="002A4515" w:rsidRDefault="002A4515" w:rsidP="002A4515">
      <w:pPr>
        <w:spacing w:line="360" w:lineRule="auto"/>
        <w:ind w:left="360"/>
        <w:rPr>
          <w:rFonts w:eastAsia="Batang"/>
        </w:rPr>
      </w:pPr>
    </w:p>
    <w:p w14:paraId="2DFA295C" w14:textId="52C9BE78" w:rsidR="007132A5" w:rsidRDefault="003623F6" w:rsidP="00B8611B">
      <w:pPr>
        <w:spacing w:line="360" w:lineRule="auto"/>
        <w:ind w:firstLine="709"/>
        <w:rPr>
          <w:rFonts w:eastAsia="Batang"/>
        </w:rPr>
      </w:pPr>
      <w:r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Pr="006D680B">
        <w:rPr>
          <w:rFonts w:eastAsia="Batang"/>
        </w:rPr>
        <w:t xml:space="preserve">. This file provides the simulator with the </w:t>
      </w:r>
      <w:r w:rsidR="000B54E2">
        <w:rPr>
          <w:rFonts w:eastAsia="Batang"/>
        </w:rPr>
        <w:t>7 IC50 7 Hill coefficients</w:t>
      </w:r>
      <w:r w:rsidRPr="006D680B">
        <w:rPr>
          <w:rFonts w:eastAsia="Batang"/>
        </w:rPr>
        <w:t xml:space="preserve"> data to simulate the drug’s interaction with the cells accurately.  </w:t>
      </w:r>
    </w:p>
    <w:p w14:paraId="081A857A" w14:textId="470476C4" w:rsidR="007663CE" w:rsidRPr="006D680B" w:rsidRDefault="00122628" w:rsidP="00B8611B">
      <w:pPr>
        <w:spacing w:line="360" w:lineRule="auto"/>
        <w:ind w:firstLine="709"/>
        <w:rPr>
          <w:rFonts w:eastAsia="Batang"/>
        </w:rPr>
      </w:pPr>
      <w:r w:rsidRPr="006D680B">
        <w:rPr>
          <w:rFonts w:eastAsia="Batang"/>
        </w:rPr>
        <w:t>These required input files declared by adding flags in the running parameter. After compilation, the compiled simulator will be available in the ‘bin’ folder. Then add two flags when running drug_sim</w:t>
      </w:r>
      <w:r w:rsidR="007E2E72" w:rsidRPr="006D680B">
        <w:rPr>
          <w:rFonts w:eastAsia="Batang"/>
        </w:rPr>
        <w:t>, -input_deck</w:t>
      </w:r>
      <w:r w:rsidR="007132A5">
        <w:rPr>
          <w:rFonts w:eastAsia="Batang"/>
        </w:rPr>
        <w:t xml:space="preserve"> </w:t>
      </w:r>
      <w:r w:rsidR="00607D6F" w:rsidRPr="006D680B">
        <w:rPr>
          <w:rFonts w:eastAsia="Batang"/>
        </w:rPr>
        <w:t>declares the location of the input deck file, and -hill_file declares the location of IC50 and hill file.</w:t>
      </w:r>
      <w:r w:rsidRPr="006D680B">
        <w:rPr>
          <w:rFonts w:eastAsia="Batang"/>
        </w:rPr>
        <w:t xml:space="preserve"> </w:t>
      </w:r>
      <w:r w:rsidR="003623F6" w:rsidRPr="006D680B">
        <w:rPr>
          <w:rFonts w:eastAsia="Batang"/>
        </w:rPr>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B8611B">
      <w:pPr>
        <w:spacing w:line="360" w:lineRule="auto"/>
        <w:rPr>
          <w:rFonts w:eastAsia="Batang"/>
        </w:rPr>
      </w:pPr>
    </w:p>
    <w:p w14:paraId="0C4DBE24" w14:textId="5A91BFD4" w:rsidR="007663CE" w:rsidRPr="006D680B" w:rsidRDefault="007663CE" w:rsidP="007663CE">
      <w:pPr>
        <w:pStyle w:val="Heading3"/>
        <w:rPr>
          <w:rFonts w:eastAsia="Batang"/>
        </w:rPr>
      </w:pPr>
      <w:bookmarkStart w:id="24" w:name="_Toc183626768"/>
      <w:r w:rsidRPr="006D680B">
        <w:rPr>
          <w:rFonts w:eastAsia="Batang"/>
        </w:rPr>
        <w:t>Testing and Result Validation Method</w:t>
      </w:r>
      <w:bookmarkEnd w:id="24"/>
    </w:p>
    <w:p w14:paraId="255E7173" w14:textId="77777777" w:rsidR="00434649" w:rsidRDefault="00434649" w:rsidP="00B8611B">
      <w:pPr>
        <w:spacing w:line="360" w:lineRule="auto"/>
        <w:rPr>
          <w:rFonts w:eastAsia="Batang"/>
          <w:color w:val="FF0000"/>
        </w:rPr>
      </w:pPr>
    </w:p>
    <w:p w14:paraId="67008888" w14:textId="77777777" w:rsidR="007F09BA" w:rsidRDefault="009A641B" w:rsidP="00B8611B">
      <w:pPr>
        <w:spacing w:line="360" w:lineRule="auto"/>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Makefile and codebase to ensure all dependencies are correctly linked and that no syntax or compatibility issues are present. Once the code is successfully compiled, it can then proceed to the testing phase.  </w:t>
      </w:r>
    </w:p>
    <w:p w14:paraId="5CD4AC07" w14:textId="77777777" w:rsidR="007F09BA" w:rsidRDefault="009A641B" w:rsidP="00B8611B">
      <w:pPr>
        <w:spacing w:line="360" w:lineRule="auto"/>
        <w:ind w:firstLine="709"/>
        <w:rPr>
          <w:rFonts w:eastAsia="Batang"/>
          <w:color w:val="000000" w:themeColor="text1"/>
        </w:rPr>
      </w:pPr>
      <w:r w:rsidRPr="007F09BA">
        <w:rPr>
          <w:rFonts w:eastAsia="Batang"/>
          <w:color w:val="000000" w:themeColor="text1"/>
        </w:rPr>
        <w:t xml:space="preserve">The initial testing phase involves running the simulator for a limited number of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7777777" w:rsidR="007F09BA" w:rsidRDefault="009A641B" w:rsidP="00B8611B">
      <w:pPr>
        <w:spacing w:line="360" w:lineRule="auto"/>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biomarker files and time-series data, are then compared to the results obtained from running the same simulation in OpenCOR.  </w:t>
      </w:r>
    </w:p>
    <w:p w14:paraId="56975D4B" w14:textId="07E2E376" w:rsidR="002A4515" w:rsidRDefault="009A641B" w:rsidP="002A4515">
      <w:pPr>
        <w:spacing w:line="360" w:lineRule="auto"/>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xml:space="preserve">. Any significant </w:t>
      </w:r>
      <w:r w:rsidRPr="007F09BA">
        <w:rPr>
          <w:rFonts w:eastAsia="Batang"/>
          <w:color w:val="000000" w:themeColor="text1"/>
        </w:rPr>
        <w:lastRenderedPageBreak/>
        <w:t>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r w:rsidR="002A4515">
        <w:rPr>
          <w:rFonts w:eastAsia="Batang"/>
          <w:color w:val="000000" w:themeColor="text1"/>
        </w:rPr>
        <w:br w:type="page"/>
      </w:r>
    </w:p>
    <w:p w14:paraId="59DBAAF2" w14:textId="77777777" w:rsidR="00BA1780" w:rsidRPr="007F09BA" w:rsidRDefault="00BA1780" w:rsidP="00B8611B">
      <w:pPr>
        <w:spacing w:line="360" w:lineRule="auto"/>
        <w:ind w:firstLine="709"/>
        <w:rPr>
          <w:rFonts w:eastAsia="Batang"/>
          <w:color w:val="000000" w:themeColor="text1"/>
        </w:rPr>
      </w:pPr>
    </w:p>
    <w:p w14:paraId="66337FF0" w14:textId="4A857CC6" w:rsidR="00BA1780" w:rsidRDefault="00BA1780" w:rsidP="00BA1780">
      <w:pPr>
        <w:pStyle w:val="Heading1"/>
        <w:jc w:val="center"/>
        <w:rPr>
          <w:rFonts w:eastAsia="Batang"/>
        </w:rPr>
      </w:pPr>
      <w:bookmarkStart w:id="25" w:name="_Toc183626769"/>
      <w:r w:rsidRPr="006D680B">
        <w:rPr>
          <w:rFonts w:eastAsia="Batang"/>
        </w:rPr>
        <w:t>Results and Discussion</w:t>
      </w:r>
      <w:bookmarkEnd w:id="25"/>
    </w:p>
    <w:p w14:paraId="7E1083FA" w14:textId="77777777" w:rsidR="002A4515" w:rsidRPr="002A4515" w:rsidRDefault="002A4515" w:rsidP="002A4515">
      <w:pPr>
        <w:rPr>
          <w:rFonts w:eastAsia="Batang"/>
        </w:rPr>
      </w:pPr>
    </w:p>
    <w:p w14:paraId="18A5BAF9" w14:textId="16248CF3" w:rsidR="00DF6FF8" w:rsidRDefault="001A204D" w:rsidP="00B8611B">
      <w:pPr>
        <w:spacing w:line="360" w:lineRule="auto"/>
        <w:ind w:firstLine="709"/>
        <w:rPr>
          <w:rFonts w:eastAsia="Batang"/>
        </w:rPr>
      </w:pPr>
      <w:r w:rsidRPr="006D680B">
        <w:rPr>
          <w:rFonts w:eastAsia="Batang"/>
        </w:rPr>
        <w:t xml:space="preserve">This chapter presents the findings of the GPU-based simulation for three different cell models: ORd 2011, ORd 2017, and </w:t>
      </w:r>
      <w:r w:rsidR="004401C3">
        <w:rPr>
          <w:rFonts w:eastAsia="Batang"/>
        </w:rPr>
        <w:t>ToR-ORd</w:t>
      </w:r>
      <w:r w:rsidRPr="006D680B">
        <w:rPr>
          <w:rFonts w:eastAsia="Batang"/>
        </w:rPr>
        <w:t xml:space="preserve">. Each section provides a detailed analysis of the results obtained from the simulations, focusing on validating the outcomes, assessing the effects of drugs, and evaluating </w:t>
      </w:r>
      <w:r w:rsidR="00DF6FF8">
        <w:rPr>
          <w:rFonts w:eastAsia="Batang"/>
        </w:rPr>
        <w:t>time</w:t>
      </w:r>
      <w:r w:rsidRPr="006D680B">
        <w:rPr>
          <w:rFonts w:eastAsia="Batang"/>
        </w:rPr>
        <w:t xml:space="preserve"> performance and efficiency.</w:t>
      </w:r>
    </w:p>
    <w:p w14:paraId="21F60249" w14:textId="131509B1" w:rsidR="001A204D" w:rsidRPr="006D680B" w:rsidRDefault="001A204D" w:rsidP="00B8611B">
      <w:pPr>
        <w:spacing w:line="360" w:lineRule="auto"/>
        <w:ind w:firstLine="709"/>
        <w:rPr>
          <w:rFonts w:eastAsia="Batang"/>
        </w:rPr>
      </w:pPr>
      <w:r w:rsidRPr="006D680B">
        <w:rPr>
          <w:rFonts w:eastAsia="Batang"/>
        </w:rPr>
        <w:t xml:space="preserve">The first section, outlines the results for the ORd 2011 cell model. The accuracy of the simulation is validated by comparing the GPU-generated outputs with benchmarks obtained from solvers in OpenCOR. The impact of </w:t>
      </w:r>
      <w:bookmarkStart w:id="26" w:name="OLE_LINK1"/>
      <w:r w:rsidRPr="006D680B">
        <w:rPr>
          <w:rFonts w:eastAsia="Batang"/>
        </w:rPr>
        <w:t xml:space="preserve">drug-induced changes </w:t>
      </w:r>
      <w:bookmarkEnd w:id="26"/>
      <w:r w:rsidRPr="006D680B">
        <w:rPr>
          <w:rFonts w:eastAsia="Batang"/>
        </w:rPr>
        <w:t>on cellular behaviour is then analysed</w:t>
      </w:r>
      <w:r w:rsidR="001661A6" w:rsidRPr="006D680B">
        <w:rPr>
          <w:rFonts w:eastAsia="Batang"/>
        </w:rPr>
        <w:t xml:space="preserve"> in the next sub-section</w:t>
      </w:r>
      <w:r w:rsidRPr="006D680B">
        <w:rPr>
          <w:rFonts w:eastAsia="Batang"/>
        </w:rPr>
        <w:t xml:space="preserve">, followed by a discussion of the computational time and efficiency improvements achieved with GPU acceleration. Similarly, the second section, delves into the simulation results for the updated ORd 2017 cell model. The third section focuses on the results for the </w:t>
      </w:r>
      <w:r w:rsidR="004401C3">
        <w:rPr>
          <w:rFonts w:eastAsia="Batang"/>
        </w:rPr>
        <w:t>ToR-ORd</w:t>
      </w:r>
      <w:r w:rsidRPr="006D680B">
        <w:rPr>
          <w:rFonts w:eastAsia="Batang"/>
        </w:rPr>
        <w:t xml:space="preserve"> cell model. </w:t>
      </w:r>
      <w:r w:rsidR="00C0230E">
        <w:rPr>
          <w:rFonts w:eastAsia="Batang"/>
        </w:rPr>
        <w:t>In both ORd 2017 and Tor-ORd simulations</w:t>
      </w:r>
      <w:r w:rsidRPr="006D680B">
        <w:rPr>
          <w:rFonts w:eastAsia="Batang"/>
        </w:rPr>
        <w:t xml:space="preserve">, the accuracy of the simulation is validated, the drug-induced changes are analysed, and computational performance is reviewed. Together, these sections provide a comprehensive overview of the performance and reliability of GPU-accelerated simulations across multiple models. This chapter not only demonstrates the feasibility of the approach but also </w:t>
      </w:r>
      <w:r w:rsidR="00C0230E">
        <w:rPr>
          <w:rFonts w:eastAsia="Batang"/>
        </w:rPr>
        <w:t>highlight</w:t>
      </w:r>
      <w:r w:rsidRPr="006D680B">
        <w:rPr>
          <w:rFonts w:eastAsia="Batang"/>
        </w:rPr>
        <w:t xml:space="preserve"> its potential for large-scale and rapid cardiotoxicity prediction in drug development.</w:t>
      </w:r>
      <w:r w:rsidR="001661A6" w:rsidRPr="006D680B">
        <w:rPr>
          <w:rFonts w:eastAsia="Batang"/>
        </w:rPr>
        <w:t xml:space="preserve"> All control result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sidR="00C0230E">
        <w:rPr>
          <w:rFonts w:eastAsia="Batang"/>
        </w:rPr>
        <w:t xml:space="preserve">. This research uses bepridil </w:t>
      </w:r>
      <w:r w:rsidR="001661A6" w:rsidRPr="006D680B">
        <w:rPr>
          <w:rFonts w:eastAsia="Batang"/>
        </w:rPr>
        <w:t xml:space="preserve">with concentration of </w:t>
      </w:r>
      <w:r w:rsidR="00896C7A" w:rsidRPr="006D680B">
        <w:rPr>
          <w:rFonts w:eastAsia="Batang"/>
        </w:rPr>
        <w:t>33</w:t>
      </w:r>
      <w:r w:rsidR="00305CB6" w:rsidRPr="006D680B">
        <w:rPr>
          <w:rFonts w:eastAsia="Batang"/>
        </w:rPr>
        <w:t xml:space="preserve"> mMol (cmax 1)</w:t>
      </w:r>
      <w:r w:rsidR="00896C7A" w:rsidRPr="006D680B">
        <w:rPr>
          <w:rFonts w:eastAsia="Batang"/>
        </w:rPr>
        <w:t>, 66</w:t>
      </w:r>
      <w:r w:rsidR="00305CB6" w:rsidRPr="006D680B">
        <w:rPr>
          <w:rFonts w:eastAsia="Batang"/>
        </w:rPr>
        <w:t xml:space="preserve"> mMol (cmax 2)</w:t>
      </w:r>
      <w:r w:rsidR="00896C7A" w:rsidRPr="006D680B">
        <w:rPr>
          <w:rFonts w:eastAsia="Batang"/>
        </w:rPr>
        <w:t>, and 132</w:t>
      </w:r>
      <w:r w:rsidR="00305CB6" w:rsidRPr="006D680B">
        <w:rPr>
          <w:rFonts w:eastAsia="Batang"/>
        </w:rPr>
        <w:t xml:space="preserve"> mMol </w:t>
      </w:r>
      <w:r w:rsidR="00305CB6" w:rsidRPr="006D680B">
        <w:rPr>
          <w:rFonts w:eastAsia="Batang"/>
        </w:rPr>
        <w:lastRenderedPageBreak/>
        <w:t>(cmax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p>
    <w:p w14:paraId="3EA3534A" w14:textId="77777777" w:rsidR="001A204D" w:rsidRPr="006D680B" w:rsidRDefault="001A204D" w:rsidP="00B8611B">
      <w:pPr>
        <w:spacing w:line="360" w:lineRule="auto"/>
        <w:rPr>
          <w:rFonts w:eastAsia="Batang"/>
        </w:rPr>
      </w:pPr>
    </w:p>
    <w:p w14:paraId="6229A868" w14:textId="2662006A" w:rsidR="007E1F11" w:rsidRPr="006D680B" w:rsidRDefault="00027CBF" w:rsidP="007E1F11">
      <w:pPr>
        <w:pStyle w:val="Heading2"/>
      </w:pPr>
      <w:bookmarkStart w:id="27" w:name="_Toc183626770"/>
      <w:r w:rsidRPr="006D680B">
        <w:t>GPU Simulation Result Using ORd 2011</w:t>
      </w:r>
      <w:r w:rsidR="007E1F11" w:rsidRPr="006D680B">
        <w:t xml:space="preserve"> Cell Model</w:t>
      </w:r>
      <w:bookmarkEnd w:id="27"/>
    </w:p>
    <w:p w14:paraId="500B2691" w14:textId="77777777" w:rsidR="007F09BA" w:rsidRDefault="007F09BA" w:rsidP="00B8611B">
      <w:pPr>
        <w:spacing w:line="360" w:lineRule="auto"/>
        <w:ind w:firstLine="709"/>
        <w:rPr>
          <w:rFonts w:eastAsia="Batang"/>
        </w:rPr>
      </w:pPr>
    </w:p>
    <w:p w14:paraId="64C891C7" w14:textId="0731593B" w:rsidR="007F09BA" w:rsidRDefault="00B44C84" w:rsidP="002A4515">
      <w:pPr>
        <w:spacing w:line="360" w:lineRule="auto"/>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0B38E528" w14:textId="77777777" w:rsidR="002A4515" w:rsidRPr="006D680B" w:rsidRDefault="002A4515" w:rsidP="002A4515">
      <w:pPr>
        <w:spacing w:line="360" w:lineRule="auto"/>
        <w:ind w:firstLine="709"/>
        <w:rPr>
          <w:rFonts w:eastAsia="Batang"/>
        </w:rPr>
      </w:pPr>
    </w:p>
    <w:p w14:paraId="5806F1CF" w14:textId="6229A623" w:rsidR="007E1F11" w:rsidRPr="006D680B" w:rsidRDefault="007E1F11" w:rsidP="007E1F11">
      <w:pPr>
        <w:pStyle w:val="Heading3"/>
        <w:rPr>
          <w:rFonts w:eastAsia="Batang"/>
        </w:rPr>
      </w:pPr>
      <w:bookmarkStart w:id="28" w:name="_Toc183626771"/>
      <w:r w:rsidRPr="006D680B">
        <w:rPr>
          <w:rFonts w:eastAsia="Batang"/>
        </w:rPr>
        <w:t>Result Validation</w:t>
      </w:r>
      <w:bookmarkEnd w:id="28"/>
      <w:r w:rsidRPr="006D680B">
        <w:rPr>
          <w:rFonts w:eastAsia="Batang"/>
        </w:rPr>
        <w:t xml:space="preserve"> </w:t>
      </w:r>
    </w:p>
    <w:p w14:paraId="09E10C50" w14:textId="77777777" w:rsidR="007F09BA" w:rsidRDefault="007F09BA" w:rsidP="00B8611B">
      <w:pPr>
        <w:spacing w:line="360" w:lineRule="auto"/>
        <w:ind w:firstLine="709"/>
        <w:rPr>
          <w:rFonts w:eastAsia="Batang"/>
        </w:rPr>
      </w:pPr>
    </w:p>
    <w:p w14:paraId="6DBDF5F6" w14:textId="5C051CEE" w:rsidR="007F09BA" w:rsidRDefault="001772D5" w:rsidP="00B8611B">
      <w:pPr>
        <w:spacing w:line="360" w:lineRule="auto"/>
        <w:ind w:firstLine="709"/>
        <w:rPr>
          <w:rFonts w:eastAsia="Batang"/>
        </w:rPr>
      </w:pPr>
      <w:r w:rsidRPr="006D680B">
        <w:rPr>
          <w:rFonts w:eastAsia="Batang"/>
        </w:rPr>
        <w:t xml:space="preserve">To validate the results of the GPU simulation, </w:t>
      </w:r>
      <w:r w:rsidR="001833BF">
        <w:rPr>
          <w:rFonts w:eastAsia="Batang"/>
        </w:rPr>
        <w:t>this research</w:t>
      </w:r>
      <w:r w:rsidRPr="006D680B">
        <w:rPr>
          <w:rFonts w:eastAsia="Batang"/>
        </w:rPr>
        <w:t xml:space="preserv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s, such as action potential duration, calcium transient properties, and ionic currents, were </w:t>
      </w:r>
      <w:r w:rsidR="000A7AFA" w:rsidRPr="006D680B">
        <w:rPr>
          <w:rFonts w:eastAsia="Batang"/>
        </w:rPr>
        <w:t>also compared</w:t>
      </w:r>
      <w:r w:rsidRPr="006D680B">
        <w:rPr>
          <w:rFonts w:eastAsia="Batang"/>
        </w:rPr>
        <w:t xml:space="preserve">. These biomarkers 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 xml:space="preserve">. </w:t>
      </w:r>
    </w:p>
    <w:p w14:paraId="74B3991C" w14:textId="6E8E8CD7" w:rsidR="00AF0566" w:rsidRPr="006D680B" w:rsidRDefault="007967D7" w:rsidP="00B8611B">
      <w:pPr>
        <w:spacing w:line="360" w:lineRule="auto"/>
        <w:ind w:firstLine="709"/>
        <w:rPr>
          <w:rFonts w:eastAsia="Batang"/>
        </w:rPr>
      </w:pPr>
      <w:r w:rsidRPr="006D680B">
        <w:rPr>
          <w:rFonts w:eastAsia="Batang"/>
        </w:rPr>
        <w:t xml:space="preserve">The findings revealed </w:t>
      </w:r>
      <w:r w:rsidR="0050502A" w:rsidRPr="006D680B">
        <w:rPr>
          <w:rFonts w:eastAsia="Batang"/>
        </w:rPr>
        <w:t>the GPU simulation result is almost exactly same with its CPU predecessor</w:t>
      </w:r>
      <w:r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B8611B">
      <w:pPr>
        <w:spacing w:line="360" w:lineRule="auto"/>
      </w:pPr>
    </w:p>
    <w:p w14:paraId="7104A8D7" w14:textId="4CDD5D29" w:rsidR="0010756B" w:rsidRPr="006D680B" w:rsidRDefault="00991868" w:rsidP="00B8611B">
      <w:pPr>
        <w:spacing w:line="360" w:lineRule="auto"/>
        <w:jc w:val="center"/>
      </w:pPr>
      <w:r w:rsidRPr="006D680B">
        <w:rPr>
          <w:noProof/>
        </w:rPr>
        <w:lastRenderedPageBreak/>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34BD5F8" w14:textId="04EE5A36" w:rsidR="00991868" w:rsidRDefault="00991868" w:rsidP="00B8611B">
      <w:pPr>
        <w:spacing w:line="360" w:lineRule="auto"/>
      </w:pPr>
    </w:p>
    <w:p w14:paraId="47078556" w14:textId="4B0CDFC9" w:rsidR="003F70C4" w:rsidRPr="006D680B" w:rsidRDefault="003F70C4" w:rsidP="006C7EB6">
      <w:pPr>
        <w:pStyle w:val="Caption"/>
      </w:pPr>
      <w:bookmarkStart w:id="29" w:name="_Ref56499839"/>
      <w:bookmarkStart w:id="30" w:name="_Toc57331955"/>
      <w:bookmarkStart w:id="31" w:name="_Toc183513876"/>
      <w:r>
        <w:t>[Figure 3.</w:t>
      </w:r>
      <w:bookmarkEnd w:id="29"/>
      <w:r w:rsidR="007E18EF">
        <w:t xml:space="preserve"> 1</w:t>
      </w:r>
      <w:r>
        <w:t>]</w:t>
      </w:r>
      <w:bookmarkEnd w:id="30"/>
      <w:r w:rsidRPr="006D680B">
        <w:t xml:space="preserve"> Action Potential</w:t>
      </w:r>
      <w:r>
        <w:t xml:space="preserve"> (mV)</w:t>
      </w:r>
      <w:r w:rsidRPr="006D680B">
        <w:t xml:space="preserve"> Shape of both CPU (blue) and GPU (orange) Result Using ORd 2011</w:t>
      </w:r>
      <w:bookmarkEnd w:id="31"/>
    </w:p>
    <w:p w14:paraId="36247CE9" w14:textId="6FB5D1A7" w:rsidR="00AF0566" w:rsidRDefault="005D341F" w:rsidP="00B8611B">
      <w:pPr>
        <w:spacing w:line="360" w:lineRule="auto"/>
        <w:rPr>
          <w:rFonts w:eastAsia="Batang"/>
        </w:rPr>
      </w:pPr>
      <w:r w:rsidRPr="006D680B">
        <w:rPr>
          <w:rFonts w:eastAsia="Batang"/>
        </w:rPr>
        <w:t xml:space="preserve">As shown, little to no difference from both of the result, indicating a valid result from the GPU-based simulation. Promising more efficient </w:t>
      </w:r>
      <w:r w:rsidR="008D26C6">
        <w:rPr>
          <w:rFonts w:eastAsia="Batang"/>
          <w:i/>
          <w:iCs/>
        </w:rPr>
        <w:t>in silico</w:t>
      </w:r>
      <w:r w:rsidRPr="006D680B">
        <w:rPr>
          <w:rFonts w:eastAsia="Batang"/>
        </w:rPr>
        <w:t xml:space="preserve"> drug cardiotoxicity prediction.</w:t>
      </w:r>
      <w:r w:rsidR="00AF0566" w:rsidRPr="006D680B">
        <w:rPr>
          <w:rFonts w:eastAsia="Batang"/>
        </w:rPr>
        <w:t xml:space="preserve"> </w:t>
      </w:r>
    </w:p>
    <w:p w14:paraId="698E169D" w14:textId="77777777" w:rsidR="00AF0566" w:rsidRPr="006D680B" w:rsidRDefault="00AF0566" w:rsidP="00B8611B">
      <w:pPr>
        <w:spacing w:line="360" w:lineRule="auto"/>
      </w:pPr>
    </w:p>
    <w:p w14:paraId="0CA609E9" w14:textId="3761FABB" w:rsidR="007E1F11" w:rsidRDefault="007E1F11" w:rsidP="007E1F11">
      <w:pPr>
        <w:pStyle w:val="Heading3"/>
        <w:rPr>
          <w:rFonts w:eastAsia="Batang"/>
        </w:rPr>
      </w:pPr>
      <w:bookmarkStart w:id="32" w:name="_Toc183626772"/>
      <w:r w:rsidRPr="006D680B">
        <w:rPr>
          <w:rFonts w:eastAsia="Batang"/>
        </w:rPr>
        <w:t>Result Validation Under Drug</w:t>
      </w:r>
      <w:bookmarkEnd w:id="32"/>
    </w:p>
    <w:p w14:paraId="44DC9886" w14:textId="5DD4162F" w:rsidR="00875CD6" w:rsidRDefault="00875CD6" w:rsidP="00B8611B">
      <w:pPr>
        <w:spacing w:line="360" w:lineRule="auto"/>
        <w:rPr>
          <w:rFonts w:eastAsia="Batang"/>
        </w:rPr>
      </w:pPr>
    </w:p>
    <w:p w14:paraId="751899D2" w14:textId="77777777" w:rsidR="00875CD6" w:rsidRDefault="00875CD6" w:rsidP="00B8611B">
      <w:pPr>
        <w:spacing w:line="360" w:lineRule="auto"/>
        <w:ind w:firstLine="709"/>
        <w:rPr>
          <w:rFonts w:eastAsia="Batang"/>
        </w:rPr>
      </w:pPr>
      <w:r w:rsidRPr="00875CD6">
        <w:rPr>
          <w:rFonts w:eastAsia="Batang"/>
        </w:rPr>
        <w:t xml:space="preserve">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 involved comparing action potential traces and key biomarkers, such as action potential duration (APD), calcium transients, and ionic currents. </w:t>
      </w:r>
    </w:p>
    <w:p w14:paraId="74A04E57" w14:textId="44EA437C" w:rsidR="00D61420" w:rsidRPr="006D680B" w:rsidRDefault="00D61420" w:rsidP="00B8611B">
      <w:pPr>
        <w:spacing w:line="360" w:lineRule="auto"/>
        <w:rPr>
          <w:rFonts w:eastAsia="Batang"/>
        </w:rPr>
      </w:pPr>
    </w:p>
    <w:p w14:paraId="6A2BCAD4" w14:textId="276AE2CA" w:rsidR="00D61420" w:rsidRPr="006D680B" w:rsidRDefault="006A6109" w:rsidP="00B8611B">
      <w:pPr>
        <w:spacing w:line="360" w:lineRule="auto"/>
        <w:rPr>
          <w:rFonts w:eastAsia="Batang"/>
        </w:rPr>
      </w:pPr>
      <w:r w:rsidRPr="006D680B">
        <w:rPr>
          <w:noProof/>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606B861" w14:textId="7B74CEF9" w:rsidR="00D61420" w:rsidRPr="006D680B" w:rsidRDefault="00D61420" w:rsidP="00B8611B">
      <w:pPr>
        <w:spacing w:line="360" w:lineRule="auto"/>
        <w:rPr>
          <w:rFonts w:eastAsia="Batang"/>
        </w:rPr>
      </w:pPr>
    </w:p>
    <w:p w14:paraId="04CFCFE4" w14:textId="5E41B1A3" w:rsidR="00D61420" w:rsidRPr="006D680B" w:rsidRDefault="00900A15" w:rsidP="00042752">
      <w:pPr>
        <w:pStyle w:val="Caption"/>
      </w:pPr>
      <w:bookmarkStart w:id="33" w:name="_Ref56499846"/>
      <w:bookmarkStart w:id="34" w:name="_Toc183513877"/>
      <w:r>
        <w:t>[Figure 3.</w:t>
      </w:r>
      <w:bookmarkEnd w:id="33"/>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4"/>
    </w:p>
    <w:p w14:paraId="02DFD9EF" w14:textId="28DE6551" w:rsidR="00875CD6" w:rsidRDefault="00875CD6" w:rsidP="002A4515">
      <w:pPr>
        <w:spacing w:line="360" w:lineRule="auto"/>
        <w:ind w:firstLine="709"/>
        <w:rPr>
          <w:rFonts w:eastAsia="Batang"/>
        </w:rPr>
      </w:pPr>
      <w:r w:rsidRPr="00875CD6">
        <w:rPr>
          <w:rFonts w:eastAsia="Batang"/>
        </w:rPr>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This confirms the GPU implementation's reliability in replicating physiological and pharmacological responses under drug conditions.</w:t>
      </w:r>
    </w:p>
    <w:p w14:paraId="76E1ABB7" w14:textId="77777777" w:rsidR="002A4515" w:rsidRPr="002A4515" w:rsidRDefault="002A4515" w:rsidP="002A4515">
      <w:pPr>
        <w:spacing w:line="360" w:lineRule="auto"/>
        <w:ind w:firstLine="709"/>
        <w:rPr>
          <w:rFonts w:eastAsia="Batang"/>
        </w:rPr>
      </w:pPr>
    </w:p>
    <w:p w14:paraId="1E231450" w14:textId="6ECC6E7E" w:rsidR="007E1F11" w:rsidRPr="006D680B" w:rsidRDefault="007E1F11" w:rsidP="007E1F11">
      <w:pPr>
        <w:pStyle w:val="Heading3"/>
        <w:rPr>
          <w:rFonts w:eastAsia="Batang"/>
        </w:rPr>
      </w:pPr>
      <w:bookmarkStart w:id="35" w:name="_Toc183626773"/>
      <w:r w:rsidRPr="006D680B">
        <w:rPr>
          <w:rFonts w:eastAsia="Batang"/>
        </w:rPr>
        <w:t>Computational Time and Efficiency Analysis</w:t>
      </w:r>
      <w:bookmarkEnd w:id="35"/>
    </w:p>
    <w:p w14:paraId="325F04F6" w14:textId="77777777" w:rsidR="00875CD6" w:rsidRDefault="00875CD6" w:rsidP="00B8611B">
      <w:pPr>
        <w:spacing w:line="360" w:lineRule="auto"/>
        <w:rPr>
          <w:rFonts w:eastAsia="Batang"/>
        </w:rPr>
      </w:pPr>
    </w:p>
    <w:p w14:paraId="4A08A58A" w14:textId="034C42D6" w:rsidR="007E1F11" w:rsidRPr="006D680B" w:rsidRDefault="00130929" w:rsidP="00B8611B">
      <w:pPr>
        <w:spacing w:line="360" w:lineRule="auto"/>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w:t>
      </w:r>
      <w:r w:rsidR="00305CB6" w:rsidRPr="006D680B">
        <w:rPr>
          <w:rFonts w:eastAsia="Batang"/>
        </w:rPr>
        <w:lastRenderedPageBreak/>
        <w:t>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2E0C98DB" w14:textId="3450D337" w:rsidR="00042752" w:rsidRPr="006D680B" w:rsidRDefault="00042752" w:rsidP="00B8611B">
      <w:pPr>
        <w:spacing w:line="360" w:lineRule="auto"/>
        <w:rPr>
          <w:rFonts w:eastAsia="Batang"/>
        </w:rPr>
      </w:pPr>
    </w:p>
    <w:p w14:paraId="1BC3ADAA" w14:textId="5BF74D20" w:rsidR="00042752" w:rsidRPr="006D680B" w:rsidRDefault="00042752" w:rsidP="00B8611B">
      <w:pPr>
        <w:spacing w:line="360" w:lineRule="auto"/>
        <w:rPr>
          <w:rFonts w:eastAsia="Batang"/>
        </w:rPr>
      </w:pPr>
      <w:r w:rsidRPr="006D680B">
        <w:rPr>
          <w:noProof/>
        </w:rPr>
        <w:drawing>
          <wp:inline distT="0" distB="0" distL="0" distR="0" wp14:anchorId="3956A1D6" wp14:editId="7AD86855">
            <wp:extent cx="5047615" cy="2944167"/>
            <wp:effectExtent l="0" t="0" r="6985" b="15240"/>
            <wp:docPr id="10" name="Chart 10"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162E6CC" w14:textId="6D509C5C"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25D97327" w14:textId="367FA9FB" w:rsidR="00042752" w:rsidRPr="006D680B" w:rsidRDefault="00900A15" w:rsidP="00042752">
      <w:pPr>
        <w:pStyle w:val="Caption"/>
      </w:pPr>
      <w:bookmarkStart w:id="36" w:name="_Ref56142323"/>
      <w:bookmarkStart w:id="37" w:name="_Toc183513878"/>
      <w:bookmarkStart w:id="38" w:name="OLE_LINK3"/>
      <w:r>
        <w:t>[Figure 3.</w:t>
      </w:r>
      <w:bookmarkEnd w:id="36"/>
      <w:r w:rsidR="007E18EF">
        <w:t xml:space="preserve"> 3</w:t>
      </w:r>
      <w:r>
        <w:t>]</w:t>
      </w:r>
      <w:r w:rsidR="00042752" w:rsidRPr="006D680B">
        <w:t xml:space="preserve"> </w:t>
      </w:r>
      <w:r w:rsidR="00DA7B7E" w:rsidRPr="006D680B">
        <w:t>Simulation time comparison between GPU and CPU in ORd 2011</w:t>
      </w:r>
      <w:bookmarkEnd w:id="37"/>
    </w:p>
    <w:bookmarkEnd w:id="38"/>
    <w:p w14:paraId="488B5F72" w14:textId="6B14A48B" w:rsidR="00042752" w:rsidRPr="006D680B" w:rsidRDefault="00875CD6" w:rsidP="00D53869">
      <w:pPr>
        <w:spacing w:line="360" w:lineRule="auto"/>
        <w:ind w:firstLine="709"/>
        <w:rPr>
          <w:rFonts w:eastAsia="Batang"/>
        </w:rPr>
      </w:pPr>
      <w:r w:rsidRPr="006D680B">
        <w:rPr>
          <w:rFonts w:eastAsia="Batang"/>
        </w:rPr>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w:t>
      </w:r>
      <w:r w:rsidR="00D53869" w:rsidRPr="00D53869">
        <w:rPr>
          <w:rFonts w:eastAsia="Batang"/>
        </w:rPr>
        <w:t xml:space="preserve">GPU requires about 928 seconds to complete the simulation, regardless of whether it handles a single sample or 8,000 </w:t>
      </w:r>
      <w:r w:rsidR="00D53869" w:rsidRPr="00D53869">
        <w:rPr>
          <w:rFonts w:eastAsia="Batang"/>
        </w:rPr>
        <w:lastRenderedPageBreak/>
        <w:t xml:space="preserve">samples. In contrast, the computation time for the CPU system with 10 cores </w:t>
      </w:r>
      <w:r w:rsidR="00D53869">
        <w:rPr>
          <w:rFonts w:eastAsia="Batang"/>
        </w:rPr>
        <w:t>grows by the</w:t>
      </w:r>
      <w:r w:rsidR="00D53869" w:rsidRPr="00D53869">
        <w:rPr>
          <w:rFonts w:eastAsia="Batang"/>
        </w:rPr>
        <w:t xml:space="preserve"> number of samples being simulated</w:t>
      </w:r>
      <w:r w:rsidR="00D53869">
        <w:rPr>
          <w:rFonts w:eastAsia="Batang"/>
        </w:rPr>
        <w:t>. Simulating</w:t>
      </w:r>
      <w:r w:rsidR="00D53869" w:rsidRPr="00D53869">
        <w:rPr>
          <w:rFonts w:eastAsia="Batang"/>
        </w:rPr>
        <w:t xml:space="preserve"> 800</w:t>
      </w:r>
      <w:r w:rsidR="00D53869">
        <w:rPr>
          <w:rFonts w:eastAsia="Batang"/>
        </w:rPr>
        <w:t>0</w:t>
      </w:r>
      <w:r w:rsidR="00D53869" w:rsidRPr="00D53869">
        <w:rPr>
          <w:rFonts w:eastAsia="Batang"/>
        </w:rPr>
        <w:t xml:space="preserve"> samples would take the CPU system around </w:t>
      </w:r>
      <w:r w:rsidR="00D53869">
        <w:rPr>
          <w:rFonts w:eastAsia="Batang"/>
        </w:rPr>
        <w:t>45</w:t>
      </w:r>
      <w:r w:rsidR="00D53869" w:rsidRPr="00D53869">
        <w:rPr>
          <w:rFonts w:eastAsia="Batang"/>
        </w:rPr>
        <w:t>,</w:t>
      </w:r>
      <w:r w:rsidR="00D53869">
        <w:rPr>
          <w:rFonts w:eastAsia="Batang"/>
        </w:rPr>
        <w:t>6</w:t>
      </w:r>
      <w:r w:rsidR="00D53869" w:rsidRPr="00D53869">
        <w:rPr>
          <w:rFonts w:eastAsia="Batang"/>
        </w:rPr>
        <w:t>00 seconds. From this analysis, the GPU becomes the more efficient option when simulating 163 samples or more, as its fixed runtime of 928 seconds is significantly faster than the increasing runtime of the CPU.</w:t>
      </w:r>
    </w:p>
    <w:p w14:paraId="1D878F4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9" w:name="_Toc183626774"/>
      <w:r w:rsidRPr="006D680B">
        <w:t>GPU Simulation Result Using ORd 2017 Cell Model</w:t>
      </w:r>
      <w:bookmarkEnd w:id="39"/>
    </w:p>
    <w:p w14:paraId="182E0995" w14:textId="77777777" w:rsidR="00875CD6" w:rsidRDefault="00875CD6" w:rsidP="00B8611B">
      <w:pPr>
        <w:spacing w:line="360" w:lineRule="auto"/>
        <w:rPr>
          <w:rFonts w:eastAsia="Batang"/>
        </w:rPr>
      </w:pPr>
    </w:p>
    <w:p w14:paraId="266D838B" w14:textId="4246B4E7" w:rsidR="00474181" w:rsidRPr="006D680B" w:rsidRDefault="00474181" w:rsidP="00B8611B">
      <w:pPr>
        <w:spacing w:line="360" w:lineRule="auto"/>
        <w:ind w:firstLine="709"/>
        <w:rPr>
          <w:rFonts w:eastAsia="Batang"/>
        </w:rPr>
      </w:pPr>
      <w:r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B8611B">
      <w:pPr>
        <w:spacing w:line="360" w:lineRule="auto"/>
        <w:rPr>
          <w:rFonts w:eastAsia="Batang"/>
        </w:rPr>
      </w:pPr>
    </w:p>
    <w:p w14:paraId="2996184D" w14:textId="4DEF3EC8" w:rsidR="00B81F6B" w:rsidRPr="006D680B" w:rsidRDefault="00B81F6B" w:rsidP="00B81F6B">
      <w:pPr>
        <w:pStyle w:val="Heading3"/>
        <w:rPr>
          <w:rFonts w:eastAsia="Batang"/>
        </w:rPr>
      </w:pPr>
      <w:bookmarkStart w:id="40" w:name="_Toc183626775"/>
      <w:r w:rsidRPr="006D680B">
        <w:rPr>
          <w:rFonts w:eastAsia="Batang"/>
        </w:rPr>
        <w:t>Result Validation</w:t>
      </w:r>
      <w:bookmarkEnd w:id="40"/>
      <w:r w:rsidRPr="006D680B">
        <w:rPr>
          <w:rFonts w:eastAsia="Batang"/>
        </w:rPr>
        <w:t xml:space="preserve"> </w:t>
      </w:r>
    </w:p>
    <w:p w14:paraId="1D9CF9A4" w14:textId="4702E78A" w:rsidR="00875CD6" w:rsidRDefault="00474181" w:rsidP="002A4515">
      <w:pPr>
        <w:pStyle w:val="NormalWeb"/>
        <w:spacing w:line="360" w:lineRule="auto"/>
        <w:ind w:firstLine="709"/>
        <w:rPr>
          <w:rFonts w:eastAsia="Batang"/>
        </w:rPr>
      </w:pPr>
      <w:r w:rsidRPr="002A4515">
        <w:rPr>
          <w:rFonts w:eastAsia="Batang"/>
        </w:rPr>
        <w:t>Similar to previous, validation of GPU simulation results for the ORd 2017 cell model was conducted by comparing outputs with the reference solutions generated from OpenCOR. Visual comparisons of action potential time-series data confirmed a close alignment between the two simulation platforms</w:t>
      </w:r>
      <w:r w:rsidRPr="006D680B">
        <w:rPr>
          <w:rFonts w:eastAsia="Batang"/>
        </w:rPr>
        <w:t xml:space="preserve">. </w:t>
      </w:r>
    </w:p>
    <w:p w14:paraId="69E249B0" w14:textId="2C10776C" w:rsidR="00A02F9D" w:rsidRPr="006D680B" w:rsidRDefault="00A02F9D" w:rsidP="00B8611B">
      <w:pPr>
        <w:spacing w:line="360" w:lineRule="auto"/>
        <w:jc w:val="center"/>
      </w:pPr>
      <w:r w:rsidRPr="006D680B">
        <w:lastRenderedPageBreak/>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276BC60F" w14:textId="77777777" w:rsidR="00A02F9D" w:rsidRPr="006D680B" w:rsidRDefault="00A02F9D" w:rsidP="00B8611B">
      <w:pPr>
        <w:spacing w:line="360" w:lineRule="auto"/>
      </w:pPr>
    </w:p>
    <w:p w14:paraId="72DB87F0" w14:textId="2C867F16" w:rsidR="00A02F9D" w:rsidRDefault="00900A15" w:rsidP="00DA7B7E">
      <w:pPr>
        <w:pStyle w:val="Caption"/>
      </w:pPr>
      <w:bookmarkStart w:id="41" w:name="_Ref56957323"/>
      <w:bookmarkStart w:id="42" w:name="_Toc183513879"/>
      <w:r>
        <w:t>[Figure 3.</w:t>
      </w:r>
      <w:bookmarkEnd w:id="41"/>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2"/>
    </w:p>
    <w:p w14:paraId="29F05C3A" w14:textId="120971AE" w:rsidR="00371FBC" w:rsidRPr="000E09C6" w:rsidRDefault="00663A10" w:rsidP="002A4515">
      <w:pPr>
        <w:pStyle w:val="NormalWeb"/>
        <w:spacing w:line="360" w:lineRule="auto"/>
        <w:ind w:firstLine="709"/>
        <w:rPr>
          <w:rFonts w:eastAsia="Batang"/>
        </w:rPr>
      </w:pPr>
      <w:r w:rsidRPr="006D680B">
        <w:rPr>
          <w:rFonts w:eastAsia="Batang"/>
        </w:rPr>
        <w:t>Key biomarkers, such as action potential duration, were analysed under identical no-drug conditions to ensure the physiological fidelity of the GPU-based results.</w:t>
      </w:r>
      <w:r>
        <w:rPr>
          <w:rFonts w:eastAsia="Batang"/>
        </w:rPr>
        <w:t xml:space="preserve"> </w:t>
      </w:r>
      <w:r w:rsidR="00371FBC" w:rsidRPr="006D680B">
        <w:rPr>
          <w:rFonts w:eastAsia="Batang"/>
        </w:rPr>
        <w:t xml:space="preserve">As with the ORd 2011 model, the findings demonstrated that the GPU simulation </w:t>
      </w:r>
      <w:r w:rsidR="008205B9">
        <w:rPr>
          <w:rFonts w:eastAsia="Batang"/>
        </w:rPr>
        <w:t>similarly</w:t>
      </w:r>
      <w:r w:rsidR="00371FBC" w:rsidRPr="006D680B">
        <w:rPr>
          <w:rFonts w:eastAsia="Batang"/>
        </w:rPr>
        <w:t xml:space="preserve"> replicated the results from the CPU-based OpenCOR simulations.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7E2F1CB5" w14:textId="2C1D962E" w:rsidR="00B81F6B" w:rsidRPr="006D680B" w:rsidRDefault="00B81F6B" w:rsidP="00B81F6B">
      <w:pPr>
        <w:pStyle w:val="Heading3"/>
        <w:rPr>
          <w:rFonts w:eastAsia="Batang"/>
        </w:rPr>
      </w:pPr>
      <w:bookmarkStart w:id="43" w:name="_Toc183626776"/>
      <w:bookmarkStart w:id="44" w:name="OLE_LINK2"/>
      <w:r w:rsidRPr="006D680B">
        <w:rPr>
          <w:rFonts w:eastAsia="Batang"/>
        </w:rPr>
        <w:t>Result Validation Under Drug</w:t>
      </w:r>
      <w:bookmarkEnd w:id="43"/>
    </w:p>
    <w:bookmarkEnd w:id="44"/>
    <w:p w14:paraId="06173549" w14:textId="4363EB70" w:rsidR="00A02F9D" w:rsidRPr="006D680B" w:rsidRDefault="00A02F9D" w:rsidP="00B8611B">
      <w:pPr>
        <w:spacing w:line="360" w:lineRule="auto"/>
      </w:pPr>
    </w:p>
    <w:p w14:paraId="7C5EAB44" w14:textId="3DE8922E" w:rsidR="00F40176" w:rsidRPr="006D680B" w:rsidRDefault="00F40176" w:rsidP="00B8611B">
      <w:pPr>
        <w:spacing w:line="360" w:lineRule="auto"/>
        <w:ind w:firstLine="709"/>
        <w:rPr>
          <w:rFonts w:eastAsia="Batang"/>
        </w:rPr>
      </w:pPr>
      <w:r w:rsidRPr="006D680B">
        <w:rPr>
          <w:rFonts w:eastAsia="Batang"/>
        </w:rPr>
        <w:t xml:space="preserve">In this section, the accuracy of the GPU-based simulation for the ORd 2017 cell model was evaluated under drug conditions. The simulation incorporated drug-induced effects by modifying ionic current parameters </w:t>
      </w:r>
      <w:r w:rsidRPr="006D680B">
        <w:rPr>
          <w:rFonts w:eastAsia="Batang"/>
        </w:rPr>
        <w:lastRenderedPageBreak/>
        <w:t>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s, such as action potential duration (APD), calcium transient properties, and ionic current profiles, between the GPU and CPU simulations. </w:t>
      </w:r>
    </w:p>
    <w:p w14:paraId="59F61099" w14:textId="77777777" w:rsidR="00F40176" w:rsidRPr="006D680B" w:rsidRDefault="00F40176" w:rsidP="00B8611B">
      <w:pPr>
        <w:spacing w:line="360" w:lineRule="auto"/>
      </w:pPr>
    </w:p>
    <w:p w14:paraId="79153C70" w14:textId="4F0ECA63" w:rsidR="00A02F9D" w:rsidRPr="006D680B" w:rsidRDefault="00A02F9D" w:rsidP="00B8611B">
      <w:pPr>
        <w:spacing w:line="360" w:lineRule="auto"/>
        <w:jc w:val="center"/>
      </w:pPr>
      <w:r w:rsidRPr="006D680B">
        <w:rPr>
          <w:noProof/>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7418CD6" w14:textId="50D941DD" w:rsidR="00A02F9D" w:rsidRPr="006D680B" w:rsidRDefault="00A02F9D" w:rsidP="00B8611B">
      <w:pPr>
        <w:spacing w:line="360" w:lineRule="auto"/>
      </w:pPr>
    </w:p>
    <w:p w14:paraId="767BFA2A" w14:textId="545B6DCA" w:rsidR="00042752" w:rsidRPr="006D680B" w:rsidRDefault="00900A15" w:rsidP="00042752">
      <w:pPr>
        <w:pStyle w:val="Caption"/>
      </w:pPr>
      <w:bookmarkStart w:id="45" w:name="_Ref56957333"/>
      <w:bookmarkStart w:id="46" w:name="_Toc183513880"/>
      <w:r>
        <w:t xml:space="preserve">[Figure 3. </w:t>
      </w:r>
      <w:bookmarkEnd w:id="45"/>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6"/>
    </w:p>
    <w:p w14:paraId="6C97F95D" w14:textId="77777777" w:rsidR="00371FBC" w:rsidRPr="006D680B" w:rsidRDefault="00371FBC" w:rsidP="00B8611B">
      <w:pPr>
        <w:spacing w:line="360" w:lineRule="auto"/>
        <w:rPr>
          <w:rFonts w:eastAsia="Batang"/>
        </w:rPr>
      </w:pPr>
    </w:p>
    <w:p w14:paraId="1D464F69" w14:textId="0255EA30" w:rsidR="00371FBC" w:rsidRPr="006D680B" w:rsidRDefault="00371FBC" w:rsidP="00B8611B">
      <w:pPr>
        <w:spacing w:line="360" w:lineRule="auto"/>
        <w:ind w:firstLine="720"/>
        <w:rPr>
          <w:rFonts w:eastAsia="Batang"/>
        </w:rPr>
      </w:pPr>
      <w:r w:rsidRPr="006D680B">
        <w:rPr>
          <w:rFonts w:eastAsia="Batang"/>
        </w:rPr>
        <w:t>Despite the added complexity of drug effects, the GPU simulation produced outputs that were nearly identical to those of the CPU-based OpenCOR simulations</w:t>
      </w:r>
      <w:r>
        <w:rPr>
          <w:rFonts w:eastAsia="Batang"/>
        </w:rPr>
        <w:t>, as shown in figure 3.5</w:t>
      </w:r>
      <w:r w:rsidRPr="006D680B">
        <w:rPr>
          <w:rFonts w:eastAsia="Batang"/>
        </w:rPr>
        <w:t>.</w:t>
      </w:r>
      <w:r>
        <w:rPr>
          <w:rFonts w:eastAsia="Batang"/>
        </w:rPr>
        <w:t xml:space="preserve"> </w:t>
      </w:r>
      <w:r w:rsidRPr="006D680B">
        <w:rPr>
          <w:rFonts w:eastAsia="Batang"/>
        </w:rPr>
        <w:t>These findings confirm that the GPU implementation of the ORd 2017 model accurately captures the physiological and pharmacological responses of the cell model under drug conditions. This validation further establishes the robustness and reliability of the GPU-based simulation for scenarios involving drug effects.</w:t>
      </w:r>
    </w:p>
    <w:p w14:paraId="39C08983" w14:textId="77777777" w:rsidR="00A02F9D" w:rsidRPr="006D680B" w:rsidRDefault="00A02F9D" w:rsidP="00B8611B">
      <w:pPr>
        <w:spacing w:line="360" w:lineRule="auto"/>
      </w:pPr>
    </w:p>
    <w:p w14:paraId="38E411AD" w14:textId="5D89F0BE" w:rsidR="00DA7B7E" w:rsidRPr="004401C3" w:rsidRDefault="00B81F6B" w:rsidP="00DA7B7E">
      <w:pPr>
        <w:pStyle w:val="Heading3"/>
        <w:rPr>
          <w:rFonts w:eastAsia="Batang"/>
        </w:rPr>
      </w:pPr>
      <w:bookmarkStart w:id="47" w:name="_Toc183626777"/>
      <w:r w:rsidRPr="006D680B">
        <w:rPr>
          <w:rFonts w:eastAsia="Batang"/>
        </w:rPr>
        <w:t>Computational Time and Efficiency Analysis</w:t>
      </w:r>
      <w:bookmarkEnd w:id="47"/>
    </w:p>
    <w:p w14:paraId="1E3B3962" w14:textId="77777777" w:rsidR="00900A15" w:rsidRDefault="00900A15" w:rsidP="00B8611B">
      <w:pPr>
        <w:spacing w:line="360" w:lineRule="auto"/>
        <w:rPr>
          <w:rFonts w:eastAsia="Batang"/>
        </w:rPr>
      </w:pPr>
    </w:p>
    <w:p w14:paraId="1BB618CB" w14:textId="77777777" w:rsidR="007B3D11" w:rsidRDefault="00DA7B7E" w:rsidP="00B8611B">
      <w:pPr>
        <w:spacing w:line="360" w:lineRule="auto"/>
        <w:ind w:firstLine="709"/>
        <w:rPr>
          <w:rFonts w:eastAsia="Batang"/>
        </w:rPr>
      </w:pPr>
      <w:r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404D27" w14:textId="353365DA" w:rsidR="006B3176" w:rsidRDefault="009535A4" w:rsidP="00B8611B">
      <w:pPr>
        <w:spacing w:line="360" w:lineRule="auto"/>
        <w:ind w:firstLine="709"/>
        <w:rPr>
          <w:rFonts w:eastAsia="Batang"/>
        </w:rPr>
      </w:pPr>
      <w:r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824774">
        <w:rPr>
          <w:rFonts w:eastAsia="Batang"/>
        </w:rPr>
        <w:t>I</w:t>
      </w:r>
      <w:r w:rsidRPr="009535A4">
        <w:rPr>
          <w:rFonts w:eastAsia="Batang"/>
        </w:rPr>
        <w:t xml:space="preserve"> calculate</w:t>
      </w:r>
      <w:r w:rsidR="00824774">
        <w:rPr>
          <w:rFonts w:eastAsia="Batang"/>
        </w:rPr>
        <w:t>d</w:t>
      </w:r>
      <w:r w:rsidRPr="009535A4">
        <w:rPr>
          <w:rFonts w:eastAsia="Batang"/>
        </w:rPr>
        <w:t xml:space="preserve"> that for fewer than 1,028 samples, the CPU system with 10 cores is more efficient, as its total computation time (less than 40,089 seconds) would be faster than the GPU's fixed simulation time.</w:t>
      </w:r>
    </w:p>
    <w:p w14:paraId="0B557756" w14:textId="74DCA4DC" w:rsidR="00F33480" w:rsidRPr="006D680B" w:rsidRDefault="00F33480" w:rsidP="00B8611B">
      <w:pPr>
        <w:spacing w:line="360" w:lineRule="auto"/>
        <w:ind w:firstLine="720"/>
        <w:rPr>
          <w:rFonts w:eastAsia="Batang"/>
        </w:rPr>
      </w:pPr>
    </w:p>
    <w:p w14:paraId="7439CFDE" w14:textId="68CFDB4E" w:rsidR="00DA7B7E" w:rsidRPr="006D680B" w:rsidRDefault="00DA7B7E" w:rsidP="00B8611B">
      <w:pPr>
        <w:spacing w:line="360" w:lineRule="auto"/>
        <w:ind w:firstLine="709"/>
        <w:rPr>
          <w:rFonts w:eastAsia="Batang"/>
        </w:rPr>
      </w:pPr>
    </w:p>
    <w:p w14:paraId="23F74CFA" w14:textId="6150DB46" w:rsidR="00DA7B7E" w:rsidRPr="006D680B" w:rsidRDefault="00DA7B7E" w:rsidP="00B8611B">
      <w:pPr>
        <w:spacing w:line="360" w:lineRule="auto"/>
        <w:rPr>
          <w:rFonts w:eastAsia="Batang"/>
        </w:rPr>
      </w:pPr>
    </w:p>
    <w:p w14:paraId="75F8FF11" w14:textId="5516A733" w:rsidR="00DA7B7E" w:rsidRPr="006D680B" w:rsidRDefault="00DA7B7E" w:rsidP="00B8611B">
      <w:pPr>
        <w:spacing w:line="360" w:lineRule="auto"/>
        <w:jc w:val="center"/>
        <w:rPr>
          <w:rFonts w:eastAsia="Batang"/>
        </w:rPr>
      </w:pPr>
      <w:r w:rsidRPr="006D680B">
        <w:rPr>
          <w:noProof/>
        </w:rPr>
        <w:drawing>
          <wp:inline distT="0" distB="0" distL="0" distR="0" wp14:anchorId="6119379A" wp14:editId="5C054AA9">
            <wp:extent cx="4572000" cy="2743200"/>
            <wp:effectExtent l="0" t="0" r="12700" b="12700"/>
            <wp:docPr id="11" name="Chart 11">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3A44FE5" w14:textId="44DA692C" w:rsidR="00AD76B9" w:rsidRPr="006D680B" w:rsidRDefault="00AD76B9" w:rsidP="00B8611B">
      <w:pPr>
        <w:tabs>
          <w:tab w:val="left" w:pos="187"/>
          <w:tab w:val="left" w:pos="288"/>
          <w:tab w:val="left" w:pos="317"/>
        </w:tabs>
        <w:spacing w:line="360" w:lineRule="auto"/>
        <w:rPr>
          <w:rFonts w:eastAsia="Batang"/>
        </w:rPr>
      </w:pPr>
    </w:p>
    <w:p w14:paraId="2715E77D" w14:textId="6D9B5FE3" w:rsidR="00DA7B7E" w:rsidRPr="006D680B" w:rsidRDefault="00900A15" w:rsidP="00DA7B7E">
      <w:pPr>
        <w:pStyle w:val="Caption"/>
      </w:pPr>
      <w:bookmarkStart w:id="48" w:name="_Ref56964261"/>
      <w:bookmarkStart w:id="49" w:name="_Toc183513881"/>
      <w:r>
        <w:t>[Figure 3.</w:t>
      </w:r>
      <w:bookmarkEnd w:id="48"/>
      <w:r w:rsidR="007E18EF">
        <w:t>6</w:t>
      </w:r>
      <w:r>
        <w:t>]</w:t>
      </w:r>
      <w:r w:rsidR="00DA7B7E" w:rsidRPr="006D680B">
        <w:t xml:space="preserve"> Simulation time comparison between GPU and CPU in ORd 2017</w:t>
      </w:r>
      <w:bookmarkEnd w:id="49"/>
    </w:p>
    <w:p w14:paraId="4574BEC0" w14:textId="2CE3A2D6" w:rsidR="00DA7B7E" w:rsidRPr="006D680B" w:rsidRDefault="009535A4" w:rsidP="002A4515">
      <w:pPr>
        <w:spacing w:line="360" w:lineRule="auto"/>
        <w:ind w:firstLine="709"/>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4B0F19B3" w14:textId="6466DF26" w:rsidR="00B81F6B" w:rsidRPr="006D680B" w:rsidRDefault="00B81F6B" w:rsidP="00B81F6B">
      <w:pPr>
        <w:pStyle w:val="Heading2"/>
      </w:pPr>
      <w:bookmarkStart w:id="50" w:name="_Toc183626778"/>
      <w:r w:rsidRPr="006D680B">
        <w:t xml:space="preserve">GPU Simulation Result Using </w:t>
      </w:r>
      <w:r w:rsidR="004401C3">
        <w:t>ToR-ORd</w:t>
      </w:r>
      <w:r w:rsidRPr="006D680B">
        <w:t xml:space="preserve"> Cell Model</w:t>
      </w:r>
      <w:bookmarkEnd w:id="50"/>
    </w:p>
    <w:p w14:paraId="32DB8272" w14:textId="77777777" w:rsidR="00900A15" w:rsidRDefault="00900A15" w:rsidP="00B8611B">
      <w:pPr>
        <w:spacing w:line="360" w:lineRule="auto"/>
        <w:ind w:firstLine="720"/>
        <w:rPr>
          <w:rFonts w:eastAsia="Batang"/>
        </w:rPr>
      </w:pPr>
    </w:p>
    <w:p w14:paraId="2698B815" w14:textId="5742A5B2" w:rsidR="00AD76B9" w:rsidRPr="006D680B" w:rsidRDefault="00474181" w:rsidP="00B8611B">
      <w:pPr>
        <w:spacing w:line="360" w:lineRule="auto"/>
        <w:ind w:firstLine="720"/>
        <w:rPr>
          <w:rFonts w:eastAsia="Batang"/>
        </w:rPr>
      </w:pPr>
      <w:r w:rsidRPr="006D680B">
        <w:rPr>
          <w:rFonts w:eastAsia="Batang"/>
        </w:rPr>
        <w:t xml:space="preserve">This section highlights the results obtained from GPU simulations using the </w:t>
      </w:r>
      <w:r w:rsidR="004401C3">
        <w:rPr>
          <w:rFonts w:eastAsia="Batang"/>
        </w:rPr>
        <w:t>ToR-ORd</w:t>
      </w:r>
      <w:r w:rsidRPr="006D680B">
        <w:rPr>
          <w:rFonts w:eastAsia="Batang"/>
        </w:rPr>
        <w:t xml:space="preserve"> cell model. Similar to the ORd 2017 model, the forward</w:t>
      </w:r>
      <w:r w:rsidR="004401C3">
        <w:rPr>
          <w:rFonts w:eastAsia="Batang"/>
        </w:rPr>
        <w:t xml:space="preserve"> </w:t>
      </w:r>
      <w:r w:rsidRPr="006D680B">
        <w:rPr>
          <w:rFonts w:eastAsia="Batang"/>
        </w:rPr>
        <w:lastRenderedPageBreak/>
        <w:t>Euler method was employed as the ODE solver. While this method</w:t>
      </w:r>
      <w:r w:rsidR="004401C3">
        <w:rPr>
          <w:rFonts w:eastAsia="Batang"/>
        </w:rPr>
        <w:t xml:space="preserve"> </w:t>
      </w:r>
      <w:r w:rsidRPr="006D680B">
        <w:rPr>
          <w:rFonts w:eastAsia="Batang"/>
        </w:rPr>
        <w:t>provides adequate numerical stability and robustness for the T</w:t>
      </w:r>
      <w:r w:rsidR="004401C3">
        <w:rPr>
          <w:rFonts w:eastAsia="Batang"/>
        </w:rPr>
        <w:t xml:space="preserve">oR-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Larsen method used in the ORd 2011 simulations.</w:t>
      </w:r>
      <w:r w:rsidR="004401C3">
        <w:rPr>
          <w:rFonts w:eastAsia="Batang"/>
        </w:rPr>
        <w:t xml:space="preserve"> Regardless of the computational time drawback, forward Euler method ensure the simulation generates a reliable and usable result.</w:t>
      </w:r>
    </w:p>
    <w:p w14:paraId="1515B921" w14:textId="77777777" w:rsidR="00663A10" w:rsidRPr="006D680B" w:rsidRDefault="00663A10" w:rsidP="00B8611B">
      <w:pPr>
        <w:spacing w:line="360" w:lineRule="auto"/>
      </w:pPr>
    </w:p>
    <w:p w14:paraId="1D59C983" w14:textId="4C1B7B3C" w:rsidR="00B81F6B" w:rsidRPr="006D680B" w:rsidRDefault="00B81F6B" w:rsidP="00B81F6B">
      <w:pPr>
        <w:pStyle w:val="Heading3"/>
        <w:rPr>
          <w:rFonts w:eastAsia="Batang"/>
        </w:rPr>
      </w:pPr>
      <w:bookmarkStart w:id="51" w:name="_Toc183626779"/>
      <w:r w:rsidRPr="006D680B">
        <w:rPr>
          <w:rFonts w:eastAsia="Batang"/>
        </w:rPr>
        <w:t>Result Validation</w:t>
      </w:r>
      <w:bookmarkEnd w:id="51"/>
      <w:r w:rsidRPr="006D680B">
        <w:rPr>
          <w:rFonts w:eastAsia="Batang"/>
        </w:rPr>
        <w:t xml:space="preserve"> </w:t>
      </w:r>
    </w:p>
    <w:p w14:paraId="5DC70232" w14:textId="77777777" w:rsidR="00900A15" w:rsidRDefault="00900A15" w:rsidP="00B8611B">
      <w:pPr>
        <w:spacing w:line="360" w:lineRule="auto"/>
        <w:ind w:firstLine="720"/>
        <w:rPr>
          <w:rFonts w:eastAsia="Batang"/>
        </w:rPr>
      </w:pPr>
    </w:p>
    <w:p w14:paraId="06E8B8BA" w14:textId="2A280EA8" w:rsidR="00474181" w:rsidRPr="006D680B" w:rsidRDefault="00474181" w:rsidP="00B8611B">
      <w:pPr>
        <w:spacing w:line="360" w:lineRule="auto"/>
        <w:ind w:firstLine="720"/>
        <w:rPr>
          <w:rFonts w:eastAsia="Batang"/>
        </w:rPr>
      </w:pPr>
      <w:r w:rsidRPr="006D680B">
        <w:rPr>
          <w:rFonts w:eastAsia="Batang"/>
        </w:rPr>
        <w:t xml:space="preserve">The validation process for the </w:t>
      </w:r>
      <w:r w:rsidR="004401C3">
        <w:rPr>
          <w:rFonts w:eastAsia="Batang"/>
        </w:rPr>
        <w:t>ToR-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s, such as action potential duration, ionic current profiles, and calcium dynamics, were quantitatively assessed under no-drug conditions.</w:t>
      </w:r>
    </w:p>
    <w:p w14:paraId="10775B87" w14:textId="353CD700" w:rsidR="00D60590" w:rsidRPr="006D680B" w:rsidRDefault="00D60590" w:rsidP="00B8611B">
      <w:pPr>
        <w:spacing w:line="360" w:lineRule="auto"/>
      </w:pPr>
    </w:p>
    <w:p w14:paraId="7A10F85C" w14:textId="0A4D5594" w:rsidR="00D60590" w:rsidRPr="006D680B" w:rsidRDefault="00D60590" w:rsidP="00B8611B">
      <w:pPr>
        <w:spacing w:line="360" w:lineRule="auto"/>
      </w:pPr>
      <w:r w:rsidRPr="006D680B">
        <w:rPr>
          <w:noProof/>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5A15084" w14:textId="087DC479" w:rsidR="00474181" w:rsidRDefault="00F85110" w:rsidP="00474181">
      <w:pPr>
        <w:pStyle w:val="Caption"/>
      </w:pPr>
      <w:bookmarkStart w:id="52"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r w:rsidR="00900A15">
        <w:t>ToR-ORd</w:t>
      </w:r>
      <w:bookmarkEnd w:id="52"/>
    </w:p>
    <w:p w14:paraId="5173D4C3" w14:textId="2BA3B20F" w:rsidR="00D60590" w:rsidRDefault="00900A15" w:rsidP="002A4515">
      <w:pPr>
        <w:spacing w:line="360" w:lineRule="auto"/>
        <w:ind w:firstLine="720"/>
        <w:rPr>
          <w:rFonts w:eastAsia="Batang"/>
        </w:rPr>
      </w:pPr>
      <w:r w:rsidRPr="006D680B">
        <w:rPr>
          <w:rFonts w:eastAsia="Batang"/>
        </w:rPr>
        <w:lastRenderedPageBreak/>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This validation underscores the reliability of the GPU implementation for the </w:t>
      </w:r>
      <w:r>
        <w:rPr>
          <w:rFonts w:eastAsia="Batang"/>
        </w:rPr>
        <w:t>ToR-ORd</w:t>
      </w:r>
      <w:r w:rsidRPr="006D680B">
        <w:rPr>
          <w:rFonts w:eastAsia="Batang"/>
        </w:rPr>
        <w:t xml:space="preserve"> cell model, even when employing the forward Euler method. Figure 3.</w:t>
      </w:r>
      <w:r>
        <w:rPr>
          <w:rFonts w:eastAsia="Batang"/>
        </w:rPr>
        <w:t>6</w:t>
      </w:r>
      <w:r w:rsidRPr="006D680B">
        <w:rPr>
          <w:rFonts w:eastAsia="Batang"/>
        </w:rPr>
        <w:t xml:space="preserve"> illustrates the action potential traces from both GPU and CPU simulations, demonstrating their near-identical nature.</w:t>
      </w:r>
    </w:p>
    <w:p w14:paraId="41F2AD42" w14:textId="77777777" w:rsidR="00625A47" w:rsidRPr="002A4515" w:rsidRDefault="00625A47" w:rsidP="002A4515">
      <w:pPr>
        <w:spacing w:line="360" w:lineRule="auto"/>
        <w:ind w:firstLine="720"/>
        <w:rPr>
          <w:rFonts w:eastAsia="Batang"/>
        </w:rPr>
      </w:pPr>
    </w:p>
    <w:p w14:paraId="18946622" w14:textId="1C725B2A" w:rsidR="00B81F6B" w:rsidRPr="006D680B" w:rsidRDefault="00B81F6B" w:rsidP="00B81F6B">
      <w:pPr>
        <w:pStyle w:val="Heading3"/>
        <w:rPr>
          <w:rFonts w:eastAsia="Batang"/>
        </w:rPr>
      </w:pPr>
      <w:bookmarkStart w:id="53" w:name="_Toc183626780"/>
      <w:r w:rsidRPr="006D680B">
        <w:rPr>
          <w:rFonts w:eastAsia="Batang"/>
        </w:rPr>
        <w:t>Result Validation Under Drug</w:t>
      </w:r>
      <w:bookmarkEnd w:id="53"/>
    </w:p>
    <w:p w14:paraId="06DC08A8" w14:textId="77777777" w:rsidR="00900A15" w:rsidRDefault="00900A15" w:rsidP="00B8611B">
      <w:pPr>
        <w:spacing w:line="360" w:lineRule="auto"/>
        <w:rPr>
          <w:rFonts w:eastAsia="Batang"/>
        </w:rPr>
      </w:pPr>
    </w:p>
    <w:p w14:paraId="3BD2E2ED" w14:textId="16E81805" w:rsidR="000B76D8" w:rsidRPr="00625A47" w:rsidRDefault="00625A47" w:rsidP="00625A47">
      <w:pPr>
        <w:spacing w:line="360" w:lineRule="auto"/>
        <w:ind w:firstLine="709"/>
        <w:rPr>
          <w:rFonts w:eastAsia="Batang"/>
        </w:rPr>
      </w:pPr>
      <w:r>
        <w:rPr>
          <w:rFonts w:eastAsia="Batang"/>
        </w:rPr>
        <w:t>For</w:t>
      </w:r>
      <w:r w:rsidR="00F40176" w:rsidRPr="006D680B">
        <w:rPr>
          <w:rFonts w:eastAsia="Batang"/>
        </w:rPr>
        <w:t xml:space="preserve"> the </w:t>
      </w:r>
      <w:r>
        <w:rPr>
          <w:rFonts w:eastAsia="Batang"/>
        </w:rPr>
        <w:t xml:space="preserve">validation in </w:t>
      </w:r>
      <w:r w:rsidR="004401C3">
        <w:rPr>
          <w:rFonts w:eastAsia="Batang"/>
        </w:rPr>
        <w:t>ToR-ORd</w:t>
      </w:r>
      <w:r w:rsidR="00F40176" w:rsidRPr="006D680B">
        <w:rPr>
          <w:rFonts w:eastAsia="Batang"/>
        </w:rPr>
        <w:t xml:space="preserve"> cell model under drug</w:t>
      </w:r>
      <w:r>
        <w:rPr>
          <w:rFonts w:eastAsia="Batang"/>
        </w:rPr>
        <w:t>,</w:t>
      </w:r>
      <w:r w:rsidR="00F40176" w:rsidRPr="006D680B">
        <w:rPr>
          <w:rFonts w:eastAsia="Batang"/>
        </w:rPr>
        <w:t xml:space="preserve"> </w:t>
      </w:r>
      <w:r>
        <w:rPr>
          <w:rFonts w:eastAsia="Batang"/>
        </w:rPr>
        <w:t>d</w:t>
      </w:r>
      <w:r w:rsidR="00F40176" w:rsidRPr="006D680B">
        <w:rPr>
          <w:rFonts w:eastAsia="Batang"/>
        </w:rPr>
        <w:t>rug effects were incorporated into the simulation by altering ionic currents based on predefined IC50 and Hill coefficient parameters. Both GPU and CPU (OpenCOR) simulations were configured identically to ensure fair comparison.</w:t>
      </w:r>
    </w:p>
    <w:p w14:paraId="1133ABD7" w14:textId="60EE28E5" w:rsidR="000B76D8" w:rsidRPr="006D680B" w:rsidRDefault="000B76D8" w:rsidP="00B8611B">
      <w:pPr>
        <w:spacing w:line="360" w:lineRule="auto"/>
      </w:pPr>
      <w:r w:rsidRPr="006D680B">
        <w:rPr>
          <w:noProof/>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B2272DA" w14:textId="15EDA594" w:rsidR="00F85110" w:rsidRPr="00F85110" w:rsidRDefault="00F85110" w:rsidP="00625A47">
      <w:pPr>
        <w:spacing w:line="360" w:lineRule="auto"/>
        <w:jc w:val="center"/>
      </w:pPr>
      <w:bookmarkStart w:id="54"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r w:rsidR="004401C3" w:rsidRPr="00F85110">
        <w:t>ToR-ORd</w:t>
      </w:r>
      <w:r w:rsidR="00042752" w:rsidRPr="00F85110">
        <w:t xml:space="preserve"> cell model</w:t>
      </w:r>
      <w:bookmarkEnd w:id="54"/>
    </w:p>
    <w:p w14:paraId="15350AB1" w14:textId="1F6E9C74" w:rsidR="00900A15" w:rsidRPr="006D680B" w:rsidRDefault="00900A15" w:rsidP="00B8611B">
      <w:pPr>
        <w:spacing w:line="360" w:lineRule="auto"/>
        <w:ind w:firstLine="709"/>
        <w:rPr>
          <w:rFonts w:eastAsia="Batang"/>
        </w:rPr>
      </w:pPr>
      <w:r w:rsidRPr="006D680B">
        <w:rPr>
          <w:rFonts w:eastAsia="Batang"/>
        </w:rPr>
        <w:lastRenderedPageBreak/>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This consistency demonstrates the validity of the GPU-based simulation for the </w:t>
      </w:r>
      <w:r>
        <w:rPr>
          <w:rFonts w:eastAsia="Batang"/>
        </w:rPr>
        <w:t>ToR-ORd</w:t>
      </w:r>
      <w:r w:rsidRPr="006D680B">
        <w:rPr>
          <w:rFonts w:eastAsia="Batang"/>
        </w:rPr>
        <w:t xml:space="preserve"> cell model, even when subjected to drug-induced perturbations.</w:t>
      </w:r>
      <w:r>
        <w:rPr>
          <w:rFonts w:eastAsia="Batang"/>
        </w:rPr>
        <w:t xml:space="preserve"> </w:t>
      </w:r>
      <w:r w:rsidRPr="006D680B">
        <w:rPr>
          <w:rFonts w:eastAsia="Batang"/>
        </w:rPr>
        <w:t>The successful validation of drug effects in the GPU simulations highlights the method's capability to simulate complex pharmacological scenarios reliably. These findings reinforce the utility of GPU-based simulations as a powerful tool for investigating drug-induced cellular behaviours.</w:t>
      </w:r>
    </w:p>
    <w:p w14:paraId="03E077CA" w14:textId="77777777" w:rsidR="000B76D8" w:rsidRPr="006D680B" w:rsidRDefault="000B76D8" w:rsidP="00B8611B">
      <w:pPr>
        <w:spacing w:line="360" w:lineRule="auto"/>
      </w:pPr>
    </w:p>
    <w:p w14:paraId="101EDB08" w14:textId="77777777" w:rsidR="00B81F6B" w:rsidRPr="006D680B" w:rsidRDefault="00B81F6B" w:rsidP="00B81F6B">
      <w:pPr>
        <w:pStyle w:val="Heading3"/>
        <w:rPr>
          <w:rFonts w:eastAsia="Batang"/>
        </w:rPr>
      </w:pPr>
      <w:bookmarkStart w:id="55" w:name="_Toc183626781"/>
      <w:r w:rsidRPr="006D680B">
        <w:rPr>
          <w:rFonts w:eastAsia="Batang"/>
        </w:rPr>
        <w:t>Computational Time and Efficiency Analysis</w:t>
      </w:r>
      <w:bookmarkEnd w:id="55"/>
    </w:p>
    <w:p w14:paraId="266E813C" w14:textId="77777777" w:rsidR="00F85110" w:rsidRDefault="00DA7B7E" w:rsidP="00B8611B">
      <w:pPr>
        <w:spacing w:before="100" w:beforeAutospacing="1" w:after="100" w:afterAutospacing="1" w:line="360" w:lineRule="auto"/>
        <w:ind w:firstLine="709"/>
        <w:rPr>
          <w:rFonts w:eastAsia="Batang"/>
          <w:color w:val="000000"/>
        </w:rPr>
      </w:pPr>
      <w:r w:rsidRPr="006D680B">
        <w:rPr>
          <w:rFonts w:eastAsia="Batang"/>
          <w:color w:val="000000"/>
        </w:rPr>
        <w:t xml:space="preserve">The computational performance for the </w:t>
      </w:r>
      <w:r w:rsidR="004401C3">
        <w:rPr>
          <w:rFonts w:eastAsia="Batang"/>
          <w:color w:val="000000"/>
        </w:rPr>
        <w:t>ToR-ORd</w:t>
      </w:r>
      <w:r w:rsidRPr="006D680B">
        <w:rPr>
          <w:rFonts w:eastAsia="Batang"/>
          <w:color w:val="000000"/>
        </w:rPr>
        <w:t xml:space="preserve"> cell model was also analysed using the same hardware: an NVIDIA RTX 4090 GPU and a 10-core Intel Xeon (x86) Silver 4215 CPU @ 2.50 GHz. The GPU executed the simulations for 8000 samples (2000 samples per drug at four concentrations), matching the experimental conditions of the CPU. Similar to the ORd 2017 cell model, the computational time for the </w:t>
      </w:r>
      <w:r w:rsidR="004401C3">
        <w:rPr>
          <w:rFonts w:eastAsia="Batang"/>
          <w:color w:val="000000"/>
        </w:rPr>
        <w:t>ToR-ORd</w:t>
      </w:r>
      <w:r w:rsidRPr="006D680B">
        <w:rPr>
          <w:rFonts w:eastAsia="Batang"/>
          <w:color w:val="000000"/>
        </w:rPr>
        <w:t xml:space="preserve"> model on CPUs increased linearly with the number of samples and pacing due to sequential processing. In contrast, the GPU’s architecture allowed for consistent computational performance, demonstrating the benefits of parallelisation for large-scale simulations.</w:t>
      </w:r>
    </w:p>
    <w:p w14:paraId="12B8DC64" w14:textId="658126D6" w:rsidR="00DA7B7E" w:rsidRPr="006D680B" w:rsidRDefault="00DA7B7E" w:rsidP="00B8611B">
      <w:pPr>
        <w:tabs>
          <w:tab w:val="left" w:pos="187"/>
          <w:tab w:val="left" w:pos="288"/>
          <w:tab w:val="left" w:pos="317"/>
        </w:tabs>
        <w:spacing w:line="360" w:lineRule="auto"/>
        <w:jc w:val="center"/>
        <w:rPr>
          <w:rFonts w:eastAsia="Batang"/>
        </w:rPr>
      </w:pPr>
      <w:r w:rsidRPr="006D680B">
        <w:rPr>
          <w:noProof/>
        </w:rPr>
        <w:lastRenderedPageBreak/>
        <w:drawing>
          <wp:inline distT="0" distB="0" distL="0" distR="0" wp14:anchorId="26BBCB6A" wp14:editId="520E12C1">
            <wp:extent cx="4572000" cy="2743200"/>
            <wp:effectExtent l="0" t="0" r="12700" b="12700"/>
            <wp:docPr id="12" name="Chart 1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50F399D" w14:textId="14222995" w:rsidR="00DA7B7E" w:rsidRPr="006D680B" w:rsidRDefault="00DA7B7E" w:rsidP="00B8611B">
      <w:pPr>
        <w:tabs>
          <w:tab w:val="left" w:pos="187"/>
          <w:tab w:val="left" w:pos="288"/>
          <w:tab w:val="left" w:pos="317"/>
        </w:tabs>
        <w:spacing w:line="360" w:lineRule="auto"/>
        <w:rPr>
          <w:rFonts w:eastAsia="Batang"/>
        </w:rPr>
      </w:pPr>
    </w:p>
    <w:p w14:paraId="4B34E2FE" w14:textId="2086C3D3" w:rsidR="00DA7B7E" w:rsidRPr="006D680B" w:rsidRDefault="00F85110" w:rsidP="00B8611B">
      <w:pPr>
        <w:spacing w:line="360" w:lineRule="auto"/>
        <w:jc w:val="center"/>
      </w:pPr>
      <w:bookmarkStart w:id="56" w:name="_Toc183513884"/>
      <w:r>
        <w:t>[Figure 3.</w:t>
      </w:r>
      <w:r w:rsidR="007E18EF">
        <w:t xml:space="preserve"> 9</w:t>
      </w:r>
      <w:r>
        <w:t xml:space="preserve">] </w:t>
      </w:r>
      <w:r w:rsidR="00DA7B7E" w:rsidRPr="006D680B">
        <w:t xml:space="preserve">Simulation time comparison between GPU and CPU in </w:t>
      </w:r>
      <w:r w:rsidR="004401C3">
        <w:t>ToR-ORd</w:t>
      </w:r>
      <w:r w:rsidR="00DA7B7E" w:rsidRPr="006D680B">
        <w:t xml:space="preserve"> cell model</w:t>
      </w:r>
      <w:bookmarkEnd w:id="56"/>
    </w:p>
    <w:p w14:paraId="2C195B46" w14:textId="26B7FE56" w:rsidR="00F85110" w:rsidRPr="006D680B" w:rsidRDefault="00F85110" w:rsidP="00B8611B">
      <w:pPr>
        <w:spacing w:before="100" w:beforeAutospacing="1" w:after="100" w:afterAutospacing="1" w:line="360" w:lineRule="auto"/>
        <w:ind w:firstLine="709"/>
        <w:rPr>
          <w:rFonts w:eastAsia="Batang"/>
          <w:color w:val="000000"/>
        </w:rPr>
      </w:pPr>
      <w:r>
        <w:rPr>
          <w:rFonts w:eastAsia="Batang"/>
          <w:color w:val="000000"/>
        </w:rPr>
        <w:t>As shown in figure 3.9,</w:t>
      </w:r>
      <w:r w:rsidRPr="006D680B">
        <w:rPr>
          <w:rFonts w:eastAsia="Batang"/>
          <w:color w:val="000000"/>
        </w:rPr>
        <w:t xml:space="preserve"> the </w:t>
      </w:r>
      <w:r>
        <w:rPr>
          <w:rFonts w:eastAsia="Batang"/>
          <w:color w:val="000000"/>
        </w:rPr>
        <w:t>ToR-ORd</w:t>
      </w:r>
      <w:r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295DEAED" w14:textId="566E8D00" w:rsidR="00795289" w:rsidRDefault="00795289">
      <w:pPr>
        <w:spacing w:after="160" w:line="259" w:lineRule="auto"/>
        <w:jc w:val="left"/>
        <w:rPr>
          <w:rFonts w:eastAsia="Batang"/>
        </w:rPr>
      </w:pPr>
      <w:r>
        <w:rPr>
          <w:rFonts w:eastAsia="Batang"/>
        </w:rPr>
        <w:br w:type="page"/>
      </w:r>
    </w:p>
    <w:p w14:paraId="6A242A5D" w14:textId="77777777" w:rsidR="00BA1780" w:rsidRPr="006D680B" w:rsidRDefault="00BA1780" w:rsidP="00B8611B">
      <w:pPr>
        <w:spacing w:line="360" w:lineRule="auto"/>
        <w:rPr>
          <w:rFonts w:eastAsia="Batang"/>
        </w:rPr>
      </w:pPr>
    </w:p>
    <w:p w14:paraId="130A5693" w14:textId="77777777" w:rsidR="00BA1780" w:rsidRPr="006D680B" w:rsidRDefault="00BA1780" w:rsidP="00B81F6B">
      <w:pPr>
        <w:pStyle w:val="Heading1"/>
        <w:jc w:val="center"/>
        <w:rPr>
          <w:rFonts w:eastAsia="Batang"/>
        </w:rPr>
      </w:pPr>
      <w:bookmarkStart w:id="57" w:name="_Toc183626782"/>
      <w:r w:rsidRPr="006D680B">
        <w:rPr>
          <w:rFonts w:eastAsia="Batang"/>
        </w:rPr>
        <w:t>Conclusion and Limitation</w:t>
      </w:r>
      <w:bookmarkEnd w:id="57"/>
    </w:p>
    <w:p w14:paraId="0EA7FC0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8" w:name="_Toc183626783"/>
      <w:r w:rsidRPr="00F85110">
        <w:t>Conclusion</w:t>
      </w:r>
      <w:bookmarkEnd w:id="58"/>
    </w:p>
    <w:p w14:paraId="27FAA9B3" w14:textId="77777777" w:rsidR="00F85110" w:rsidRDefault="00F85110" w:rsidP="00B8611B">
      <w:pPr>
        <w:tabs>
          <w:tab w:val="left" w:pos="187"/>
          <w:tab w:val="left" w:pos="288"/>
          <w:tab w:val="left" w:pos="317"/>
        </w:tabs>
        <w:spacing w:line="360" w:lineRule="auto"/>
        <w:rPr>
          <w:rFonts w:eastAsia="Batang"/>
          <w:color w:val="000000" w:themeColor="text1"/>
        </w:rPr>
      </w:pPr>
    </w:p>
    <w:p w14:paraId="1A6C1835" w14:textId="1A9057F9" w:rsidR="00F50ABD" w:rsidRPr="00F85110" w:rsidRDefault="00F50ABD" w:rsidP="00B8611B">
      <w:pPr>
        <w:tabs>
          <w:tab w:val="left" w:pos="187"/>
          <w:tab w:val="left" w:pos="288"/>
          <w:tab w:val="left" w:pos="317"/>
        </w:tabs>
        <w:spacing w:line="360" w:lineRule="auto"/>
        <w:ind w:firstLine="709"/>
        <w:rPr>
          <w:rFonts w:eastAsia="Batang"/>
          <w:color w:val="000000" w:themeColor="text1"/>
        </w:rPr>
      </w:pPr>
      <w:r w:rsidRPr="00F85110">
        <w:rPr>
          <w:rFonts w:eastAsia="Batang"/>
          <w:color w:val="000000" w:themeColor="text1"/>
        </w:rPr>
        <w:t xml:space="preserve">This study effectively addressed the computational challenges </w:t>
      </w:r>
      <w:r w:rsidR="00244603">
        <w:rPr>
          <w:rFonts w:eastAsia="Batang"/>
          <w:color w:val="000000" w:themeColor="text1"/>
        </w:rPr>
        <w:t>for</w:t>
      </w:r>
      <w:r w:rsidRPr="00F85110">
        <w:rPr>
          <w:rFonts w:eastAsia="Batang"/>
          <w:color w:val="000000" w:themeColor="text1"/>
        </w:rPr>
        <w:t xml:space="preserve"> </w:t>
      </w:r>
      <w:r w:rsidR="008D26C6">
        <w:rPr>
          <w:rFonts w:eastAsia="Batang"/>
          <w:i/>
          <w:iCs/>
          <w:color w:val="000000" w:themeColor="text1"/>
        </w:rPr>
        <w:t>in 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B8611B">
      <w:pPr>
        <w:tabs>
          <w:tab w:val="left" w:pos="187"/>
          <w:tab w:val="left" w:pos="288"/>
          <w:tab w:val="left" w:pos="317"/>
        </w:tabs>
        <w:spacing w:line="360" w:lineRule="auto"/>
        <w:rPr>
          <w:rFonts w:eastAsia="Batang"/>
          <w:color w:val="000000" w:themeColor="text1"/>
        </w:rPr>
      </w:pPr>
    </w:p>
    <w:p w14:paraId="75F08B1A" w14:textId="77777777" w:rsidR="00F50ABD" w:rsidRPr="00F85110" w:rsidRDefault="00F50ABD" w:rsidP="00F50ABD">
      <w:pPr>
        <w:pStyle w:val="Heading2"/>
      </w:pPr>
      <w:bookmarkStart w:id="59" w:name="_Toc183626784"/>
      <w:r w:rsidRPr="00F85110">
        <w:t>Suggestions</w:t>
      </w:r>
      <w:bookmarkEnd w:id="59"/>
    </w:p>
    <w:p w14:paraId="64A22F9B" w14:textId="77777777" w:rsidR="00F85110" w:rsidRDefault="00F85110" w:rsidP="00B8611B">
      <w:pPr>
        <w:tabs>
          <w:tab w:val="left" w:pos="187"/>
          <w:tab w:val="left" w:pos="288"/>
          <w:tab w:val="left" w:pos="317"/>
        </w:tabs>
        <w:spacing w:line="360" w:lineRule="auto"/>
        <w:rPr>
          <w:rFonts w:eastAsia="Batang"/>
          <w:color w:val="000000" w:themeColor="text1"/>
          <w:szCs w:val="22"/>
        </w:rPr>
      </w:pPr>
    </w:p>
    <w:p w14:paraId="1C804AE3" w14:textId="46E0BDE8" w:rsidR="00F85110"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769742B8" w:rsidR="00932F5A"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lastRenderedPageBreak/>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008D26C6">
        <w:rPr>
          <w:rFonts w:eastAsia="Batang"/>
          <w:i/>
          <w:iCs/>
          <w:color w:val="000000" w:themeColor="text1"/>
          <w:szCs w:val="22"/>
        </w:rPr>
        <w:t>in 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rsidP="00B8611B">
      <w:pPr>
        <w:spacing w:after="160" w:line="360"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B8611B">
      <w:pPr>
        <w:tabs>
          <w:tab w:val="left" w:pos="187"/>
          <w:tab w:val="left" w:pos="288"/>
          <w:tab w:val="left" w:pos="317"/>
        </w:tabs>
        <w:spacing w:line="360" w:lineRule="auto"/>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60" w:name="_Toc183626785"/>
      <w:r w:rsidRPr="006D680B">
        <w:t>[References]</w:t>
      </w:r>
      <w:bookmarkEnd w:id="60"/>
    </w:p>
    <w:p w14:paraId="35EA1F99" w14:textId="0FDD5E46" w:rsidR="00340B58" w:rsidRDefault="00BA1780" w:rsidP="001065C0">
      <w:pPr>
        <w:pStyle w:val="EndNoteBibliography"/>
        <w:spacing w:line="360" w:lineRule="auto"/>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1065C0">
      <w:pPr>
        <w:pStyle w:val="EndNoteBibliography"/>
        <w:spacing w:line="360" w:lineRule="auto"/>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1065C0">
      <w:pPr>
        <w:pStyle w:val="EndNoteBibliography"/>
        <w:spacing w:line="360" w:lineRule="auto"/>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1065C0">
      <w:pPr>
        <w:pStyle w:val="EndNoteBibliography"/>
        <w:spacing w:line="360" w:lineRule="auto"/>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1065C0">
      <w:pPr>
        <w:pStyle w:val="EndNoteBibliography"/>
        <w:spacing w:line="360" w:lineRule="auto"/>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1065C0">
      <w:pPr>
        <w:pStyle w:val="EndNoteBibliography"/>
        <w:spacing w:line="360" w:lineRule="auto"/>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1065C0">
      <w:pPr>
        <w:pStyle w:val="EndNoteBibliography"/>
        <w:spacing w:line="360" w:lineRule="auto"/>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1065C0">
      <w:pPr>
        <w:pStyle w:val="EndNoteBibliography"/>
        <w:spacing w:line="360" w:lineRule="auto"/>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1065C0">
      <w:pPr>
        <w:pStyle w:val="EndNoteBibliography"/>
        <w:spacing w:line="360" w:lineRule="auto"/>
        <w:ind w:left="720" w:hanging="720"/>
      </w:pPr>
      <w:r>
        <w:lastRenderedPageBreak/>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1065C0">
      <w:pPr>
        <w:pStyle w:val="EndNoteBibliography"/>
        <w:spacing w:line="360" w:lineRule="auto"/>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1065C0">
      <w:pPr>
        <w:pStyle w:val="EndNoteBibliography"/>
        <w:spacing w:line="360" w:lineRule="auto"/>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1065C0">
      <w:pPr>
        <w:pStyle w:val="EndNoteBibliography"/>
        <w:spacing w:line="360" w:lineRule="auto"/>
        <w:ind w:left="720" w:hanging="720"/>
      </w:pPr>
      <w:r>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1065C0">
      <w:pPr>
        <w:pStyle w:val="EndNoteBibliography"/>
        <w:spacing w:line="360" w:lineRule="auto"/>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1065C0">
      <w:pPr>
        <w:pStyle w:val="EndNoteBibliography"/>
        <w:spacing w:line="360" w:lineRule="auto"/>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1065C0">
      <w:pPr>
        <w:pStyle w:val="EndNoteBibliography"/>
        <w:spacing w:line="360" w:lineRule="auto"/>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 xml:space="preserve">Optimization of an In silico </w:t>
      </w:r>
      <w:r w:rsidRPr="00B501EA">
        <w:lastRenderedPageBreak/>
        <w:t>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1065C0">
      <w:pPr>
        <w:pStyle w:val="EndNoteBibliography"/>
        <w:spacing w:line="360" w:lineRule="auto"/>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1065C0">
      <w:pPr>
        <w:pStyle w:val="EndNoteBibliography"/>
        <w:spacing w:line="360" w:lineRule="auto"/>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1065C0">
      <w:pPr>
        <w:pStyle w:val="EndNoteBibliography"/>
        <w:spacing w:line="360" w:lineRule="auto"/>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1065C0">
      <w:pPr>
        <w:pStyle w:val="EndNoteBibliography"/>
        <w:spacing w:line="360" w:lineRule="auto"/>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1065C0">
      <w:pPr>
        <w:pStyle w:val="EndNoteBibliography"/>
        <w:spacing w:line="360" w:lineRule="auto"/>
        <w:ind w:left="720" w:hanging="720"/>
      </w:pPr>
    </w:p>
    <w:p w14:paraId="3BFDF289" w14:textId="036B3BF1" w:rsidR="00815BC1" w:rsidRDefault="00815BC1" w:rsidP="001065C0">
      <w:pPr>
        <w:pStyle w:val="EndNoteBibliography"/>
        <w:spacing w:line="360" w:lineRule="auto"/>
        <w:ind w:left="720" w:hanging="720"/>
      </w:pPr>
      <w:r w:rsidRPr="00B501EA">
        <w:t xml:space="preserve"> </w:t>
      </w:r>
    </w:p>
    <w:p w14:paraId="66AAA80D" w14:textId="77777777" w:rsidR="00815BC1" w:rsidRDefault="00815BC1" w:rsidP="001065C0">
      <w:pPr>
        <w:pStyle w:val="EndNoteBibliography"/>
        <w:spacing w:line="360" w:lineRule="auto"/>
        <w:ind w:left="720" w:hanging="720"/>
      </w:pPr>
    </w:p>
    <w:p w14:paraId="3244EB72" w14:textId="77777777" w:rsidR="00A745B2" w:rsidRDefault="00A745B2" w:rsidP="001065C0">
      <w:pPr>
        <w:pStyle w:val="EndNoteBibliography"/>
        <w:spacing w:line="360" w:lineRule="auto"/>
        <w:ind w:left="720" w:hanging="720"/>
      </w:pPr>
    </w:p>
    <w:p w14:paraId="54F681DB" w14:textId="77777777" w:rsidR="00340B58" w:rsidRDefault="00340B58" w:rsidP="001065C0">
      <w:pPr>
        <w:pStyle w:val="EndNoteBibliography"/>
        <w:spacing w:line="360" w:lineRule="auto"/>
        <w:ind w:left="720" w:hanging="720"/>
      </w:pPr>
    </w:p>
    <w:p w14:paraId="2B32F97C" w14:textId="77777777" w:rsidR="00340B58" w:rsidRPr="006D680B" w:rsidRDefault="00340B58" w:rsidP="001065C0">
      <w:pPr>
        <w:pStyle w:val="EndNoteBibliography"/>
        <w:spacing w:line="360" w:lineRule="auto"/>
        <w:ind w:left="720" w:hanging="720"/>
      </w:pPr>
    </w:p>
    <w:p w14:paraId="5DD8DA88" w14:textId="30A08A58" w:rsidR="00BA1780" w:rsidRPr="006D680B" w:rsidRDefault="00340B58" w:rsidP="001065C0">
      <w:pPr>
        <w:pStyle w:val="EndNoteBibliography"/>
        <w:spacing w:line="360" w:lineRule="auto"/>
        <w:ind w:left="720" w:hanging="720"/>
      </w:pPr>
      <w:r w:rsidRPr="006D680B">
        <w:fldChar w:fldCharType="end"/>
      </w:r>
    </w:p>
    <w:p w14:paraId="634471E4" w14:textId="77777777" w:rsidR="00BA1780" w:rsidRPr="006D680B" w:rsidRDefault="00BA1780" w:rsidP="00B8611B">
      <w:pPr>
        <w:spacing w:line="360" w:lineRule="auto"/>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1" w:name="_Toc183626786"/>
      <w:r w:rsidRPr="006D680B">
        <w:lastRenderedPageBreak/>
        <w:t>Appendix</w:t>
      </w:r>
      <w:bookmarkEnd w:id="61"/>
    </w:p>
    <w:p w14:paraId="3D447B8F" w14:textId="77777777" w:rsidR="00A16209" w:rsidRPr="006D680B" w:rsidRDefault="00A16209" w:rsidP="00B8611B">
      <w:pPr>
        <w:spacing w:line="360" w:lineRule="auto"/>
      </w:pPr>
    </w:p>
    <w:p w14:paraId="07450268" w14:textId="1519DF70" w:rsidR="00A16209" w:rsidRPr="006D680B" w:rsidRDefault="004B6461" w:rsidP="00A16209">
      <w:pPr>
        <w:pStyle w:val="Heading2"/>
        <w:numPr>
          <w:ilvl w:val="0"/>
          <w:numId w:val="5"/>
        </w:numPr>
      </w:pPr>
      <w:bookmarkStart w:id="62" w:name="_Toc183626787"/>
      <w:r w:rsidRPr="006D680B">
        <w:t>Project Structure</w:t>
      </w:r>
      <w:bookmarkEnd w:id="62"/>
    </w:p>
    <w:p w14:paraId="449FED24" w14:textId="1653CD06" w:rsidR="004B6461" w:rsidRPr="006D680B" w:rsidRDefault="004B6461" w:rsidP="00B8611B">
      <w:pPr>
        <w:tabs>
          <w:tab w:val="left" w:pos="187"/>
          <w:tab w:val="left" w:pos="288"/>
          <w:tab w:val="left" w:pos="317"/>
        </w:tabs>
        <w:spacing w:line="360" w:lineRule="auto"/>
        <w:rPr>
          <w:rFonts w:eastAsia="Batang"/>
          <w:szCs w:val="22"/>
        </w:rPr>
      </w:pPr>
      <w:r w:rsidRPr="006D680B">
        <w:rPr>
          <w:rFonts w:eastAsia="Batang"/>
          <w:szCs w:val="22"/>
        </w:rPr>
        <w:t>Codes for this research is available on</w:t>
      </w:r>
      <w:r w:rsidR="00F15194" w:rsidRPr="006D680B">
        <w:rPr>
          <w:rFonts w:eastAsia="Batang"/>
          <w:szCs w:val="22"/>
        </w:rPr>
        <w:t xml:space="preserve"> Github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1"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Github profile, </w:t>
      </w:r>
      <w:r w:rsidR="00B328BD" w:rsidRPr="006D680B">
        <w:rPr>
          <w:rFonts w:eastAsia="Batang"/>
          <w:szCs w:val="22"/>
        </w:rPr>
        <w:t>depending</w:t>
      </w:r>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2"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Github repository. </w:t>
      </w:r>
      <w:r w:rsidR="008D5B5C" w:rsidRPr="006D680B">
        <w:rPr>
          <w:rFonts w:eastAsia="Batang"/>
          <w:szCs w:val="22"/>
        </w:rPr>
        <w:t>Structure of the repository can be written as such:</w:t>
      </w:r>
    </w:p>
    <w:p w14:paraId="69F981C9" w14:textId="77777777" w:rsidR="004B6461" w:rsidRPr="006D680B" w:rsidRDefault="004B6461" w:rsidP="00795289">
      <w:pPr>
        <w:tabs>
          <w:tab w:val="left" w:pos="187"/>
          <w:tab w:val="left" w:pos="288"/>
          <w:tab w:val="left" w:pos="317"/>
        </w:tabs>
        <w:spacing w:line="276" w:lineRule="auto"/>
        <w:rPr>
          <w:rFonts w:eastAsia="Batang"/>
        </w:rPr>
      </w:pPr>
    </w:p>
    <w:p w14:paraId="3A498401" w14:textId="6D1B1FCD"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MultiConcGPU</w:t>
      </w:r>
    </w:p>
    <w:p w14:paraId="3159EBD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gitignore</w:t>
      </w:r>
    </w:p>
    <w:p w14:paraId="61B84F0C"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kefile</w:t>
      </w:r>
    </w:p>
    <w:p w14:paraId="76BD59F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kefile_commercial</w:t>
      </w:r>
    </w:p>
    <w:p w14:paraId="593089E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bin</w:t>
      </w:r>
    </w:p>
    <w:p w14:paraId="36275F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VAR</w:t>
      </w:r>
    </w:p>
    <w:p w14:paraId="1F93F3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HF_male.csv</w:t>
      </w:r>
    </w:p>
    <w:p w14:paraId="09F610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sens_healthy_male.csv</w:t>
      </w:r>
    </w:p>
    <w:p w14:paraId="3FD19A4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autorun.sh</w:t>
      </w:r>
    </w:p>
    <w:p w14:paraId="6718AF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ontrol</w:t>
      </w:r>
    </w:p>
    <w:p w14:paraId="391BFC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samples.csv</w:t>
      </w:r>
    </w:p>
    <w:p w14:paraId="01BEDF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nit_state.csv</w:t>
      </w:r>
    </w:p>
    <w:p w14:paraId="12902756"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w:t>
      </w:r>
    </w:p>
    <w:p w14:paraId="3F41C3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terfenadine.csv</w:t>
      </w:r>
    </w:p>
    <w:p w14:paraId="590214E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verapamil.csv</w:t>
      </w:r>
    </w:p>
    <w:p w14:paraId="3FE88B9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testing</w:t>
      </w:r>
    </w:p>
    <w:p w14:paraId="573F864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Mexiletine.csv</w:t>
      </w:r>
    </w:p>
    <w:p w14:paraId="3B103A8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lastRenderedPageBreak/>
        <w:t>│  ├─ drug_sim</w:t>
      </w:r>
    </w:p>
    <w:p w14:paraId="78A104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c50_sens</w:t>
      </w:r>
    </w:p>
    <w:p w14:paraId="5423B3D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sens.csv</w:t>
      </w:r>
    </w:p>
    <w:p w14:paraId="78B632C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nput_deck.txt</w:t>
      </w:r>
    </w:p>
    <w:p w14:paraId="00C65AE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mitoxantrone</w:t>
      </w:r>
    </w:p>
    <w:p w14:paraId="54991C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100_samples_50_conc.csv</w:t>
      </w:r>
    </w:p>
    <w:p w14:paraId="10F7192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result</w:t>
      </w:r>
    </w:p>
    <w:p w14:paraId="728D7BF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o_not_delete_this_folder</w:t>
      </w:r>
    </w:p>
    <w:p w14:paraId="38D9511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state_only.zip</w:t>
      </w:r>
    </w:p>
    <w:p w14:paraId="0408357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cellmodels</w:t>
      </w:r>
    </w:p>
    <w:p w14:paraId="49F8283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cpp</w:t>
      </w:r>
    </w:p>
    <w:p w14:paraId="502AB35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hpp</w:t>
      </w:r>
    </w:p>
    <w:p w14:paraId="112F251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ellmodel.hpp</w:t>
      </w:r>
    </w:p>
    <w:p w14:paraId="58AFA3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s</w:t>
      </w:r>
    </w:p>
    <w:p w14:paraId="652CAA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hara_Rudy_2011.hpp</w:t>
      </w:r>
    </w:p>
    <w:p w14:paraId="7DA02E9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rd2011.hpp</w:t>
      </w:r>
    </w:p>
    <w:p w14:paraId="05284DB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in.cu</w:t>
      </w:r>
    </w:p>
    <w:p w14:paraId="76395C6F"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odules</w:t>
      </w:r>
    </w:p>
    <w:p w14:paraId="119C061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w:t>
      </w:r>
    </w:p>
    <w:p w14:paraId="29A151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h</w:t>
      </w:r>
    </w:p>
    <w:p w14:paraId="2CBFA1F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cpp</w:t>
      </w:r>
    </w:p>
    <w:p w14:paraId="4EB5691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hpp</w:t>
      </w:r>
    </w:p>
    <w:p w14:paraId="208E0B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cpp</w:t>
      </w:r>
    </w:p>
    <w:p w14:paraId="0460B24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hpp</w:t>
      </w:r>
    </w:p>
    <w:p w14:paraId="0CA4D7C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cpp</w:t>
      </w:r>
    </w:p>
    <w:p w14:paraId="2AF733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hpp</w:t>
      </w:r>
    </w:p>
    <w:p w14:paraId="687EBA0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w:t>
      </w:r>
    </w:p>
    <w:p w14:paraId="60B31E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h</w:t>
      </w:r>
    </w:p>
    <w:p w14:paraId="52A4B4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cu_.backup</w:t>
      </w:r>
    </w:p>
    <w:p w14:paraId="13AC0F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cuh.backup</w:t>
      </w:r>
    </w:p>
    <w:p w14:paraId="4AC9323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w:t>
      </w:r>
    </w:p>
    <w:p w14:paraId="239779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h</w:t>
      </w:r>
    </w:p>
    <w:p w14:paraId="052CC0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cpp</w:t>
      </w:r>
    </w:p>
    <w:p w14:paraId="20CEB07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hpp</w:t>
      </w:r>
    </w:p>
    <w:p w14:paraId="3454B7B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test_compile.bat</w:t>
      </w:r>
    </w:p>
    <w:p w14:paraId="1EE47264" w14:textId="662A3A5A" w:rsidR="00A16209" w:rsidRPr="006D680B" w:rsidRDefault="00A16209" w:rsidP="00B8611B">
      <w:pPr>
        <w:tabs>
          <w:tab w:val="left" w:pos="187"/>
          <w:tab w:val="left" w:pos="288"/>
          <w:tab w:val="left" w:pos="317"/>
        </w:tabs>
        <w:spacing w:line="360" w:lineRule="auto"/>
        <w:rPr>
          <w:rFonts w:eastAsia="Batang"/>
        </w:rPr>
      </w:pPr>
      <w:r w:rsidRPr="006D680B">
        <w:rPr>
          <w:rFonts w:eastAsia="Batang"/>
        </w:rPr>
        <w:lastRenderedPageBreak/>
        <w:tab/>
      </w:r>
      <w:r w:rsidRPr="006D680B">
        <w:rPr>
          <w:rFonts w:eastAsia="Batang"/>
        </w:rPr>
        <w:tab/>
      </w:r>
    </w:p>
    <w:p w14:paraId="7D0D8CF2" w14:textId="5E056055" w:rsidR="00780B68" w:rsidRPr="006D680B" w:rsidRDefault="00780B68" w:rsidP="00B8611B">
      <w:pPr>
        <w:tabs>
          <w:tab w:val="left" w:pos="187"/>
          <w:tab w:val="left" w:pos="288"/>
          <w:tab w:val="left" w:pos="317"/>
        </w:tabs>
        <w:spacing w:line="360" w:lineRule="auto"/>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B8611B">
      <w:pPr>
        <w:tabs>
          <w:tab w:val="left" w:pos="187"/>
          <w:tab w:val="left" w:pos="288"/>
          <w:tab w:val="left" w:pos="317"/>
        </w:tabs>
        <w:spacing w:line="360" w:lineRule="auto"/>
        <w:rPr>
          <w:rFonts w:eastAsia="Batang"/>
          <w:szCs w:val="22"/>
        </w:rPr>
      </w:pPr>
    </w:p>
    <w:p w14:paraId="7F9F1C4B" w14:textId="7A117597" w:rsidR="00A16209" w:rsidRPr="006D680B" w:rsidRDefault="00A950DF" w:rsidP="004B6461">
      <w:pPr>
        <w:pStyle w:val="Heading2"/>
        <w:numPr>
          <w:ilvl w:val="0"/>
          <w:numId w:val="5"/>
        </w:numPr>
      </w:pPr>
      <w:bookmarkStart w:id="63" w:name="_Toc183626788"/>
      <w:r w:rsidRPr="006D680B">
        <w:t>Root folder</w:t>
      </w:r>
      <w:bookmarkEnd w:id="63"/>
    </w:p>
    <w:p w14:paraId="0AD916AC" w14:textId="6BF40978" w:rsidR="00233B2D" w:rsidRPr="006D680B" w:rsidRDefault="00233B2D" w:rsidP="00B8611B">
      <w:pPr>
        <w:spacing w:line="360" w:lineRule="auto"/>
        <w:ind w:firstLine="360"/>
        <w:rPr>
          <w:rFonts w:eastAsia="Batang"/>
        </w:rPr>
      </w:pPr>
      <w:r w:rsidRPr="006D680B">
        <w:rPr>
          <w:rFonts w:eastAsia="Batang"/>
        </w:rPr>
        <w:t xml:space="preserve">Root folder is the main folder that contains makefile, gitignore file, main code, and test_compile.bat. The next sub section will </w:t>
      </w:r>
      <w:r w:rsidR="00B328BD" w:rsidRPr="006D680B">
        <w:rPr>
          <w:rFonts w:eastAsia="Batang"/>
        </w:rPr>
        <w:t>discuss</w:t>
      </w:r>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4" w:name="_Toc183626789"/>
      <w:r w:rsidRPr="006D680B">
        <w:t>Makefile</w:t>
      </w:r>
      <w:bookmarkEnd w:id="64"/>
    </w:p>
    <w:p w14:paraId="54DFBD51" w14:textId="0E747406" w:rsidR="00846021" w:rsidRPr="006D680B" w:rsidRDefault="00846021" w:rsidP="00B8611B">
      <w:pPr>
        <w:spacing w:line="360" w:lineRule="auto"/>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r w:rsidR="00B328BD" w:rsidRPr="006D680B">
        <w:rPr>
          <w:rFonts w:eastAsia="Batang"/>
          <w:szCs w:val="22"/>
        </w:rPr>
        <w:t>clean-up</w:t>
      </w:r>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ing ':=' instead of '=' assign the value at Makefile parsing time,</w:t>
      </w:r>
    </w:p>
    <w:p w14:paraId="6864B9D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others are evaluated at usage time. </w:t>
      </w:r>
      <w:proofErr w:type="gramStart"/>
      <w:r w:rsidRPr="006E0B1B">
        <w:rPr>
          <w:rFonts w:ascii="Courier New" w:hAnsi="Courier New" w:cs="Courier New"/>
          <w:sz w:val="14"/>
          <w:szCs w:val="14"/>
        </w:rPr>
        <w:t>This discards</w:t>
      </w:r>
      <w:proofErr w:type="gramEnd"/>
    </w:p>
    <w:p w14:paraId="7B3A5BD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e ':set list' in Vi/Vim to show tabs (Ctrl-v-i force tab insertion)</w:t>
      </w:r>
    </w:p>
    <w:p w14:paraId="08E27F8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B8611B">
      <w:pPr>
        <w:spacing w:line="360" w:lineRule="auto"/>
        <w:ind w:firstLine="720"/>
        <w:rPr>
          <w:rFonts w:ascii="Courier New" w:hAnsi="Courier New" w:cs="Courier New"/>
          <w:sz w:val="14"/>
          <w:szCs w:val="14"/>
        </w:rPr>
      </w:pPr>
    </w:p>
    <w:p w14:paraId="2F61F6C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o '.PHONY' all fake targets, those that are neither files nor folders.</w:t>
      </w:r>
    </w:p>
    <w:p w14:paraId="5C44BA1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HONY: all, clean</w:t>
      </w:r>
    </w:p>
    <w:p w14:paraId="6C20D857" w14:textId="77777777" w:rsidR="00071236" w:rsidRPr="006E0B1B" w:rsidRDefault="00071236" w:rsidP="00B8611B">
      <w:pPr>
        <w:spacing w:line="360" w:lineRule="auto"/>
        <w:ind w:firstLine="720"/>
        <w:rPr>
          <w:rFonts w:ascii="Courier New" w:hAnsi="Courier New" w:cs="Courier New"/>
          <w:sz w:val="14"/>
          <w:szCs w:val="14"/>
        </w:rPr>
      </w:pPr>
    </w:p>
    <w:p w14:paraId="431865B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GNAME := drug_sim</w:t>
      </w:r>
    </w:p>
    <w:p w14:paraId="77342E66" w14:textId="77777777" w:rsidR="00071236" w:rsidRPr="006E0B1B" w:rsidRDefault="00071236" w:rsidP="00B8611B">
      <w:pPr>
        <w:spacing w:line="360" w:lineRule="auto"/>
        <w:ind w:firstLine="720"/>
        <w:rPr>
          <w:rFonts w:ascii="Courier New" w:hAnsi="Courier New" w:cs="Courier New"/>
          <w:sz w:val="14"/>
          <w:szCs w:val="14"/>
        </w:rPr>
      </w:pPr>
    </w:p>
    <w:p w14:paraId="27E500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PPFLAGS := -I/usr/local/cuda/include</w:t>
      </w:r>
    </w:p>
    <w:p w14:paraId="364903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PPFLAGS :=</w:t>
      </w:r>
    </w:p>
    <w:p w14:paraId="2A1BD5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 g++</w:t>
      </w:r>
    </w:p>
    <w:p w14:paraId="567E48C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 := nvcc</w:t>
      </w:r>
    </w:p>
    <w:p w14:paraId="45BB5B6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LINK := nvlink</w:t>
      </w:r>
    </w:p>
    <w:p w14:paraId="3FAD6497" w14:textId="77777777" w:rsidR="00071236" w:rsidRPr="006E0B1B" w:rsidRDefault="00071236" w:rsidP="00B8611B">
      <w:pPr>
        <w:spacing w:line="360" w:lineRule="auto"/>
        <w:ind w:firstLine="720"/>
        <w:rPr>
          <w:rFonts w:ascii="Courier New" w:hAnsi="Courier New" w:cs="Courier New"/>
          <w:sz w:val="14"/>
          <w:szCs w:val="14"/>
        </w:rPr>
      </w:pPr>
    </w:p>
    <w:p w14:paraId="79F8D23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XXFLAGS += -Wall -O0 -fpermissive -std=c++11</w:t>
      </w:r>
    </w:p>
    <w:p w14:paraId="3A83B19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Wall -O2 -fno-alias -fpermissive</w:t>
      </w:r>
    </w:p>
    <w:p w14:paraId="693FEE7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r w:rsidR="004401C3" w:rsidRPr="006E0B1B">
        <w:rPr>
          <w:rFonts w:ascii="Courier New" w:hAnsi="Courier New" w:cs="Courier New"/>
          <w:sz w:val="14"/>
          <w:szCs w:val="14"/>
        </w:rPr>
        <w:t>ToR-ORd</w:t>
      </w:r>
      <w:r w:rsidRPr="006E0B1B">
        <w:rPr>
          <w:rFonts w:ascii="Courier New" w:hAnsi="Courier New" w:cs="Courier New"/>
          <w:sz w:val="14"/>
          <w:szCs w:val="14"/>
        </w:rPr>
        <w:t xml:space="preserve"> 2019 cell model.</w:t>
      </w:r>
    </w:p>
    <w:p w14:paraId="7D8CA0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B8611B">
      <w:pPr>
        <w:spacing w:line="360" w:lineRule="auto"/>
        <w:ind w:firstLine="720"/>
        <w:rPr>
          <w:rFonts w:ascii="Courier New" w:hAnsi="Courier New" w:cs="Courier New"/>
          <w:sz w:val="14"/>
          <w:szCs w:val="14"/>
        </w:rPr>
      </w:pPr>
    </w:p>
    <w:p w14:paraId="6FF2C2E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 -g -L/usr/local/cuda/lib64</w:t>
      </w:r>
    </w:p>
    <w:p w14:paraId="55A995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DFLAGS  += -g -L/usr/local/cuda/lib64 -arch=sm_86 -rdc=true</w:t>
      </w:r>
    </w:p>
    <w:p w14:paraId="65CDFAB4" w14:textId="77777777" w:rsidR="00071236" w:rsidRPr="006E0B1B" w:rsidRDefault="00071236" w:rsidP="00B8611B">
      <w:pPr>
        <w:spacing w:line="360" w:lineRule="auto"/>
        <w:ind w:firstLine="720"/>
        <w:rPr>
          <w:rFonts w:ascii="Courier New" w:hAnsi="Courier New" w:cs="Courier New"/>
          <w:sz w:val="14"/>
          <w:szCs w:val="14"/>
        </w:rPr>
      </w:pPr>
    </w:p>
    <w:p w14:paraId="2A17AD2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he project' sources to compile or let the Makefile recognize</w:t>
      </w:r>
    </w:p>
    <w:p w14:paraId="695B4C6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6E8EAF9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cpp) $(wildcard **/*.cpp) $(wildcard *.c) $(wildcard **/*.c) $(wildcard **/*.cu) $(wildcard *.cu)</w:t>
      </w:r>
    </w:p>
    <w:p w14:paraId="0C961E22" w14:textId="77777777" w:rsidR="00071236" w:rsidRPr="006E0B1B" w:rsidRDefault="00071236" w:rsidP="00B8611B">
      <w:pPr>
        <w:spacing w:line="360" w:lineRule="auto"/>
        <w:ind w:firstLine="720"/>
        <w:rPr>
          <w:rFonts w:ascii="Courier New" w:hAnsi="Courier New" w:cs="Courier New"/>
          <w:sz w:val="14"/>
          <w:szCs w:val="14"/>
        </w:rPr>
      </w:pPr>
    </w:p>
    <w:p w14:paraId="760EB48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he project' headers or let the Makefile recognize</w:t>
      </w:r>
    </w:p>
    <w:p w14:paraId="2D305F0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33BA948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hpp) $(wildcard **/*.hpp) $(wildcard *.h) $(wildcard **/*.h) $(wildcard **/*.cuh) $(wildcard *.cuh)</w:t>
      </w:r>
    </w:p>
    <w:p w14:paraId="3B8AE5D7" w14:textId="77777777" w:rsidR="00071236" w:rsidRPr="006E0B1B" w:rsidRDefault="00071236" w:rsidP="00B8611B">
      <w:pPr>
        <w:spacing w:line="360" w:lineRule="auto"/>
        <w:ind w:firstLine="720"/>
        <w:rPr>
          <w:rFonts w:ascii="Courier New" w:hAnsi="Courier New" w:cs="Courier New"/>
          <w:sz w:val="14"/>
          <w:szCs w:val="14"/>
        </w:rPr>
      </w:pPr>
    </w:p>
    <w:p w14:paraId="5AA04F4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extension substitution.</w:t>
      </w:r>
    </w:p>
    <w:p w14:paraId="0F0606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SOURCES:%.cpp=%.o)</w:t>
      </w:r>
    </w:p>
    <w:p w14:paraId="75414BC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IBS= -lopenblas -lpthread -lcudart -lcublas</w:t>
      </w:r>
    </w:p>
    <w:p w14:paraId="65052427" w14:textId="77777777" w:rsidR="00071236" w:rsidRPr="006E0B1B" w:rsidRDefault="00071236" w:rsidP="00B8611B">
      <w:pPr>
        <w:spacing w:line="360" w:lineRule="auto"/>
        <w:ind w:firstLine="720"/>
        <w:rPr>
          <w:rFonts w:ascii="Courier New" w:hAnsi="Courier New" w:cs="Courier New"/>
          <w:sz w:val="14"/>
          <w:szCs w:val="14"/>
        </w:rPr>
      </w:pPr>
    </w:p>
    <w:p w14:paraId="1148C6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rting with 'all' make it  becomes the default target when none </w:t>
      </w:r>
    </w:p>
    <w:p w14:paraId="2AAF7F4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s specified on 'make' command line.</w:t>
      </w:r>
    </w:p>
    <w:p w14:paraId="29B2D42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l : $(PROGNAME)</w:t>
      </w:r>
    </w:p>
    <w:p w14:paraId="4C82DF8C" w14:textId="77777777" w:rsidR="00071236" w:rsidRPr="006E0B1B" w:rsidRDefault="00071236" w:rsidP="00B8611B">
      <w:pPr>
        <w:spacing w:line="360" w:lineRule="auto"/>
        <w:ind w:firstLine="720"/>
        <w:rPr>
          <w:rFonts w:ascii="Courier New" w:hAnsi="Courier New" w:cs="Courier New"/>
          <w:sz w:val="14"/>
          <w:szCs w:val="14"/>
        </w:rPr>
      </w:pPr>
    </w:p>
    <w:p w14:paraId="53C6DA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clare that the final program depends on all objects and the Makfile</w:t>
      </w:r>
    </w:p>
    <w:p w14:paraId="0EC67A4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GNAME) : $(OBJECTS) Makefile</w:t>
      </w:r>
    </w:p>
    <w:p w14:paraId="6F4D6ED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B8611B">
      <w:pPr>
        <w:spacing w:line="360" w:lineRule="auto"/>
        <w:ind w:firstLine="720"/>
        <w:rPr>
          <w:rFonts w:ascii="Courier New" w:hAnsi="Courier New" w:cs="Courier New"/>
          <w:sz w:val="14"/>
          <w:szCs w:val="14"/>
        </w:rPr>
      </w:pPr>
    </w:p>
    <w:p w14:paraId="34B6C27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the choice of using implicit rules or not (my choice)...</w:t>
      </w:r>
    </w:p>
    <w:p w14:paraId="624FD38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1: use implicit rules and then we only need to add some dependencies</w:t>
      </w:r>
    </w:p>
    <w:p w14:paraId="717B1B4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o each object.</w:t>
      </w:r>
    </w:p>
    <w:p w14:paraId="1AD1D6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ells make that each object file depends on all headers and this Makefile.</w:t>
      </w:r>
    </w:p>
    <w:p w14:paraId="63D1A6B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HEADERS) Makefile</w:t>
      </w:r>
    </w:p>
    <w:p w14:paraId="7CF4B4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 %.cpp $(HEADERS) Makefile</w:t>
      </w:r>
    </w:p>
    <w:p w14:paraId="3BBCD31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CXX) -x cu $(CXXFLAGS) $(CPPFLAGS) -dc -arch=sm_86 $(OUTPUT_OPTION) $&lt;</w:t>
      </w:r>
    </w:p>
    <w:p w14:paraId="55FA74D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c -rdc=true </w:t>
      </w:r>
    </w:p>
    <w:p w14:paraId="046230E2" w14:textId="77777777" w:rsidR="00071236" w:rsidRPr="006E0B1B" w:rsidRDefault="00071236" w:rsidP="00B8611B">
      <w:pPr>
        <w:spacing w:line="360" w:lineRule="auto"/>
        <w:ind w:firstLine="720"/>
        <w:rPr>
          <w:rFonts w:ascii="Courier New" w:hAnsi="Courier New" w:cs="Courier New"/>
          <w:sz w:val="14"/>
          <w:szCs w:val="14"/>
        </w:rPr>
      </w:pPr>
    </w:p>
    <w:p w14:paraId="45FA057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tes:</w:t>
      </w:r>
    </w:p>
    <w:p w14:paraId="5203906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ean :</w:t>
      </w:r>
    </w:p>
    <w:p w14:paraId="1A55B23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 bin/$(PROGNAME)</w:t>
      </w:r>
    </w:p>
    <w:p w14:paraId="56CA366D" w14:textId="05A6646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w:t>
      </w:r>
    </w:p>
    <w:p w14:paraId="5B669038" w14:textId="77777777" w:rsidR="00A923D2" w:rsidRPr="006D680B" w:rsidRDefault="00A923D2" w:rsidP="00B8611B">
      <w:pPr>
        <w:spacing w:line="360" w:lineRule="auto"/>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5" w:name="_Toc183626790"/>
      <w:r w:rsidRPr="006D680B">
        <w:t>.gitignore</w:t>
      </w:r>
      <w:bookmarkEnd w:id="65"/>
    </w:p>
    <w:p w14:paraId="4DC35A08" w14:textId="08C2631F" w:rsidR="00071236" w:rsidRPr="006D680B" w:rsidRDefault="00233B2D" w:rsidP="00B8611B">
      <w:pPr>
        <w:spacing w:line="360" w:lineRule="auto"/>
        <w:ind w:firstLine="720"/>
      </w:pPr>
      <w:r w:rsidRPr="006D680B">
        <w:t xml:space="preserve">.gitignore file specifies files and folders to be ignored by git, the version control used in this research. The git will ignore simulation results, binary files, CUDA related libraries, log files, and a jupyter notebook </w:t>
      </w:r>
      <w:r w:rsidR="00A923D2" w:rsidRPr="006D680B">
        <w:t xml:space="preserve">used in plotting. </w:t>
      </w:r>
      <w:r w:rsidRPr="006D680B">
        <w:t xml:space="preserve">Below is the list of files and folder </w:t>
      </w:r>
      <w:r w:rsidR="002F70F7">
        <w:t>I</w:t>
      </w:r>
      <w:r w:rsidRPr="006D680B">
        <w:t xml:space="preserve"> ignore</w:t>
      </w:r>
      <w:r w:rsidR="002F70F7">
        <w:t xml:space="preserve"> in the research</w:t>
      </w:r>
      <w:r w:rsidRPr="006D680B">
        <w:t>:</w:t>
      </w:r>
    </w:p>
    <w:p w14:paraId="26DD531F" w14:textId="77777777" w:rsidR="00A923D2" w:rsidRPr="006D680B" w:rsidRDefault="00A923D2" w:rsidP="00795289">
      <w:pPr>
        <w:spacing w:line="276" w:lineRule="auto"/>
      </w:pPr>
      <w:r w:rsidRPr="006D680B">
        <w:t>*.i</w:t>
      </w:r>
    </w:p>
    <w:p w14:paraId="13CA8E34" w14:textId="77777777" w:rsidR="00A923D2" w:rsidRPr="006D680B" w:rsidRDefault="00A923D2" w:rsidP="00795289">
      <w:pPr>
        <w:spacing w:line="276" w:lineRule="auto"/>
      </w:pPr>
      <w:r w:rsidRPr="006D680B">
        <w:t>*.ii</w:t>
      </w:r>
    </w:p>
    <w:p w14:paraId="5CBE0E5F" w14:textId="77777777" w:rsidR="00A923D2" w:rsidRPr="006D680B" w:rsidRDefault="00A923D2" w:rsidP="00795289">
      <w:pPr>
        <w:spacing w:line="276" w:lineRule="auto"/>
      </w:pPr>
      <w:r w:rsidRPr="006D680B">
        <w:t>*.gpu</w:t>
      </w:r>
    </w:p>
    <w:p w14:paraId="023A362C" w14:textId="77777777" w:rsidR="00A923D2" w:rsidRPr="006D680B" w:rsidRDefault="00A923D2" w:rsidP="00795289">
      <w:pPr>
        <w:spacing w:line="276" w:lineRule="auto"/>
      </w:pPr>
      <w:r w:rsidRPr="006D680B">
        <w:t>*.ptx</w:t>
      </w:r>
    </w:p>
    <w:p w14:paraId="0E3CD96E" w14:textId="77777777" w:rsidR="00A923D2" w:rsidRPr="006D680B" w:rsidRDefault="00A923D2" w:rsidP="00795289">
      <w:pPr>
        <w:spacing w:line="276" w:lineRule="auto"/>
      </w:pPr>
      <w:r w:rsidRPr="006D680B">
        <w:t>*.cubin</w:t>
      </w:r>
    </w:p>
    <w:p w14:paraId="4F6E0137" w14:textId="77777777" w:rsidR="00A923D2" w:rsidRPr="006D680B" w:rsidRDefault="00A923D2" w:rsidP="00795289">
      <w:pPr>
        <w:spacing w:line="276" w:lineRule="auto"/>
      </w:pPr>
      <w:r w:rsidRPr="006D680B">
        <w:t>*.fatbin</w:t>
      </w:r>
    </w:p>
    <w:p w14:paraId="4A318AEC" w14:textId="77777777" w:rsidR="00A923D2" w:rsidRPr="006D680B" w:rsidRDefault="00A923D2" w:rsidP="00795289">
      <w:pPr>
        <w:spacing w:line="276" w:lineRule="auto"/>
      </w:pPr>
      <w:r w:rsidRPr="006D680B">
        <w:t>.DS_Store</w:t>
      </w:r>
    </w:p>
    <w:p w14:paraId="69AB67CF" w14:textId="77777777" w:rsidR="00A923D2" w:rsidRPr="006D680B" w:rsidRDefault="00A923D2" w:rsidP="00795289">
      <w:pPr>
        <w:spacing w:line="276" w:lineRule="auto"/>
      </w:pPr>
      <w:r w:rsidRPr="006D680B">
        <w:t>bin/drug_sim</w:t>
      </w:r>
    </w:p>
    <w:p w14:paraId="6FBA5580" w14:textId="77777777" w:rsidR="00A923D2" w:rsidRPr="006D680B" w:rsidRDefault="00A923D2" w:rsidP="00795289">
      <w:pPr>
        <w:spacing w:line="276" w:lineRule="auto"/>
      </w:pPr>
      <w:r w:rsidRPr="006D680B">
        <w:t>*.o</w:t>
      </w:r>
    </w:p>
    <w:p w14:paraId="5A6EFF84" w14:textId="77777777" w:rsidR="00A923D2" w:rsidRPr="006D680B" w:rsidRDefault="00A923D2" w:rsidP="00795289">
      <w:pPr>
        <w:spacing w:line="276" w:lineRule="auto"/>
      </w:pPr>
      <w:r w:rsidRPr="006D680B">
        <w:t>*.plt</w:t>
      </w:r>
    </w:p>
    <w:p w14:paraId="6F4D5A12" w14:textId="77777777" w:rsidR="00A923D2" w:rsidRPr="006D680B" w:rsidRDefault="00A923D2" w:rsidP="00795289">
      <w:pPr>
        <w:spacing w:line="276" w:lineRule="auto"/>
      </w:pPr>
      <w:r w:rsidRPr="006D680B">
        <w:t>*.out</w:t>
      </w:r>
    </w:p>
    <w:p w14:paraId="05854CB1" w14:textId="77777777" w:rsidR="00A923D2" w:rsidRPr="006D680B" w:rsidRDefault="00A923D2" w:rsidP="00795289">
      <w:pPr>
        <w:spacing w:line="276" w:lineRule="auto"/>
      </w:pPr>
      <w:r w:rsidRPr="006D680B">
        <w:t>bin/result/*/*.csv</w:t>
      </w:r>
    </w:p>
    <w:p w14:paraId="65DBE85B" w14:textId="77777777" w:rsidR="00A923D2" w:rsidRPr="006D680B" w:rsidRDefault="00A923D2" w:rsidP="00795289">
      <w:pPr>
        <w:spacing w:line="276" w:lineRule="auto"/>
      </w:pPr>
      <w:r w:rsidRPr="006D680B">
        <w:t>bin/result/*/*/*.csv</w:t>
      </w:r>
    </w:p>
    <w:p w14:paraId="406DE4E4" w14:textId="77777777" w:rsidR="00A923D2" w:rsidRPr="006D680B" w:rsidRDefault="00A923D2" w:rsidP="00795289">
      <w:pPr>
        <w:spacing w:line="276" w:lineRule="auto"/>
      </w:pPr>
      <w:r w:rsidRPr="006D680B">
        <w:t>bin/result/parse.ipynb</w:t>
      </w:r>
    </w:p>
    <w:p w14:paraId="52F2E601" w14:textId="77777777" w:rsidR="00A923D2" w:rsidRPr="006D680B" w:rsidRDefault="00A923D2" w:rsidP="00795289">
      <w:pPr>
        <w:spacing w:line="276" w:lineRule="auto"/>
      </w:pPr>
      <w:r w:rsidRPr="006D680B">
        <w:t>output.*</w:t>
      </w:r>
    </w:p>
    <w:p w14:paraId="4B6E92C6" w14:textId="77777777" w:rsidR="00A923D2" w:rsidRPr="006D680B" w:rsidRDefault="00A923D2" w:rsidP="00795289">
      <w:pPr>
        <w:spacing w:line="276" w:lineRule="auto"/>
      </w:pPr>
      <w:r w:rsidRPr="006D680B">
        <w:t>*.old</w:t>
      </w:r>
    </w:p>
    <w:p w14:paraId="3E5521A9" w14:textId="1231D309" w:rsidR="00A923D2" w:rsidRPr="006D680B" w:rsidRDefault="00A923D2" w:rsidP="00795289">
      <w:pPr>
        <w:spacing w:line="276" w:lineRule="auto"/>
      </w:pPr>
      <w:r w:rsidRPr="006D680B">
        <w:t>bin/result/*</w:t>
      </w:r>
    </w:p>
    <w:p w14:paraId="088DC590" w14:textId="77777777" w:rsidR="00311BCD" w:rsidRPr="006D680B" w:rsidRDefault="00311BCD" w:rsidP="00B8611B">
      <w:pPr>
        <w:spacing w:line="360" w:lineRule="auto"/>
      </w:pPr>
    </w:p>
    <w:p w14:paraId="69ECB7E9" w14:textId="323AF796" w:rsidR="00A950DF" w:rsidRPr="006D680B" w:rsidRDefault="00A950DF" w:rsidP="00A950DF">
      <w:pPr>
        <w:pStyle w:val="Heading2"/>
        <w:numPr>
          <w:ilvl w:val="1"/>
          <w:numId w:val="5"/>
        </w:numPr>
      </w:pPr>
      <w:bookmarkStart w:id="66" w:name="_Toc183626791"/>
      <w:r w:rsidRPr="006D680B">
        <w:lastRenderedPageBreak/>
        <w:t>main.cu</w:t>
      </w:r>
      <w:bookmarkEnd w:id="66"/>
    </w:p>
    <w:p w14:paraId="1B391148" w14:textId="153139CC" w:rsidR="00311BCD" w:rsidRPr="006D680B" w:rsidRDefault="00311BCD" w:rsidP="00B8611B">
      <w:pPr>
        <w:spacing w:line="360" w:lineRule="auto"/>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r w:rsidR="00547B34">
        <w:t>initialisation</w:t>
      </w:r>
      <w:r w:rsidR="00256A4D" w:rsidRPr="006D680B">
        <w:t xml:space="preserve">, loading input data, initialise GPU environment, core number calculation, executing simulation, output handling, memory </w:t>
      </w:r>
      <w:r w:rsidR="00547B34" w:rsidRPr="006D680B">
        <w:t>clean-up</w:t>
      </w:r>
      <w:r w:rsidR="00256A4D" w:rsidRPr="006D680B">
        <w:t xml:space="preserve">, logging, and making sure all input and output are correct. </w:t>
      </w:r>
      <w:r w:rsidR="00AB24EF">
        <w:t>I</w:t>
      </w:r>
      <w:r w:rsidR="00256A4D" w:rsidRPr="006D680B">
        <w:t xml:space="preserv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B8611B">
      <w:pPr>
        <w:spacing w:line="360" w:lineRule="auto"/>
        <w:ind w:firstLine="720"/>
      </w:pPr>
    </w:p>
    <w:p w14:paraId="48E5C9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uda.h&gt;</w:t>
      </w:r>
    </w:p>
    <w:p w14:paraId="327F5F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uda_runtime.h&gt;</w:t>
      </w:r>
    </w:p>
    <w:p w14:paraId="5B7B22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DF496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pu.cuh"</w:t>
      </w:r>
    </w:p>
    <w:p w14:paraId="20A79A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cipa_t.cuh"</w:t>
      </w:r>
    </w:p>
    <w:p w14:paraId="58E47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B0E9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stdio&gt;</w:t>
      </w:r>
    </w:p>
    <w:p w14:paraId="2DFCBEE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stdlib&gt;</w:t>
      </w:r>
    </w:p>
    <w:p w14:paraId="5435A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string&gt;</w:t>
      </w:r>
    </w:p>
    <w:p w14:paraId="289C74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ctime&gt;</w:t>
      </w:r>
    </w:p>
    <w:p w14:paraId="1529EF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math.h&gt;</w:t>
      </w:r>
    </w:p>
    <w:p w14:paraId="553B91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stat.h&gt;</w:t>
      </w:r>
    </w:p>
    <w:p w14:paraId="7A488B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0AC3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define ENOUGH ((CHAR_BIT * sizeof(int) - 1) / 3 + 2)</w:t>
      </w:r>
    </w:p>
    <w:p w14:paraId="53EF10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har buffer[255];</w:t>
      </w:r>
    </w:p>
    <w:p w14:paraId="15563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DA6E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EC51B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unsigned int datapoint_size = 7000;</w:t>
      </w:r>
    </w:p>
    <w:p w14:paraId="4ACBD6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onst unsigned int sample_limit = 10000;</w:t>
      </w:r>
    </w:p>
    <w:p w14:paraId="090293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D23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494BE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clock_t START_TIMER;</w:t>
      </w:r>
    </w:p>
    <w:p w14:paraId="296AE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64DFE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lock_t tic();</w:t>
      </w:r>
    </w:p>
    <w:p w14:paraId="791DAA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clock_t start = START_TIMER);</w:t>
      </w:r>
    </w:p>
    <w:p w14:paraId="022C08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E3DA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lock_t tic()</w:t>
      </w:r>
    </w:p>
    <w:p w14:paraId="4EB25C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clock();</w:t>
      </w:r>
    </w:p>
    <w:p w14:paraId="7ADBBE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D9C5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clock_t start)</w:t>
      </w:r>
    </w:p>
    <w:p w14:paraId="4B8B9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cout</w:t>
      </w:r>
    </w:p>
    <w:p w14:paraId="4EB8A7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clock() - start) / (double)CLOCKS_PER_SEC &lt;&lt; "s"</w:t>
      </w:r>
    </w:p>
    <w:p w14:paraId="73ED19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endl;</w:t>
      </w:r>
    </w:p>
    <w:p w14:paraId="69FEE6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pu_check(unsigned int datasize){</w:t>
      </w:r>
    </w:p>
    <w:p w14:paraId="1873EC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num_gpus;</w:t>
      </w:r>
    </w:p>
    <w:p w14:paraId="324D3F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ize_t free, total;</w:t>
      </w:r>
    </w:p>
    <w:p w14:paraId="576A2E1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GetDeviceCount( &amp;num_gpus );</w:t>
      </w:r>
    </w:p>
    <w:p w14:paraId="1F7692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 int gpu_id = 0; gpu_id &lt; num_gpus; gpu_id++ ) {</w:t>
      </w:r>
    </w:p>
    <w:p w14:paraId="22D86A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 gpu_id );</w:t>
      </w:r>
    </w:p>
    <w:p w14:paraId="638AA1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GetDevice( &amp;id );</w:t>
      </w:r>
    </w:p>
    <w:p w14:paraId="585D97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GetInfo( &amp;free, &amp;total );</w:t>
      </w:r>
    </w:p>
    <w:p w14:paraId="19972D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GPU No %d\nFree Memory: %ld, Total Memory: %ld (%f percent free)\n", id,free,total,percent*100.0);</w:t>
      </w:r>
    </w:p>
    <w:p w14:paraId="1C3038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1.0-(datasize/(float)total);</w:t>
      </w:r>
    </w:p>
    <w:p w14:paraId="5D5725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i disable the safety switch for now</w:t>
      </w:r>
    </w:p>
    <w:p w14:paraId="734E95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C29C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The program uses GPU No %d and %f percent of its memory\n", id,percent*100.0);</w:t>
      </w:r>
    </w:p>
    <w:p w14:paraId="4D000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1546CD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datasize&lt;=free) {</w:t>
      </w:r>
    </w:p>
    <w:p w14:paraId="583E5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C4D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8EB82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C74B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A138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drug_t </w:t>
      </w:r>
      <w:proofErr w:type="gramStart"/>
      <w:r w:rsidRPr="006E0B1B">
        <w:rPr>
          <w:rFonts w:ascii="Courier New" w:eastAsiaTheme="minorEastAsia" w:hAnsi="Courier New" w:cs="Courier New"/>
          <w:sz w:val="14"/>
          <w:szCs w:val="14"/>
        </w:rPr>
        <w:t>get</w:t>
      </w:r>
      <w:proofErr w:type="gramEnd"/>
      <w:r w:rsidRPr="006E0B1B">
        <w:rPr>
          <w:rFonts w:ascii="Courier New" w:eastAsiaTheme="minorEastAsia" w:hAnsi="Courier New" w:cs="Courier New"/>
          <w:sz w:val="14"/>
          <w:szCs w:val="14"/>
        </w:rPr>
        <w:t>_IC50_data_from_file(const char* file_name);</w:t>
      </w:r>
    </w:p>
    <w:p w14:paraId="56E66F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const drug_t* ic50, const param_t* p_param);</w:t>
      </w:r>
    </w:p>
    <w:p w14:paraId="10A780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509D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9131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C50_data_from_file(const char* file_name, double *ic50)</w:t>
      </w:r>
    </w:p>
    <w:p w14:paraId="6B3794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FE5E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w:t>
      </w:r>
      <w:proofErr w:type="gramStart"/>
      <w:r w:rsidRPr="006E0B1B">
        <w:rPr>
          <w:rFonts w:ascii="Courier New" w:eastAsiaTheme="minorEastAsia" w:hAnsi="Courier New" w:cs="Courier New"/>
          <w:sz w:val="14"/>
          <w:szCs w:val="14"/>
        </w:rPr>
        <w:t>this functions</w:t>
      </w:r>
      <w:proofErr w:type="gramEnd"/>
      <w:r w:rsidRPr="006E0B1B">
        <w:rPr>
          <w:rFonts w:ascii="Courier New" w:eastAsiaTheme="minorEastAsia" w:hAnsi="Courier New" w:cs="Courier New"/>
          <w:sz w:val="14"/>
          <w:szCs w:val="14"/>
        </w:rPr>
        <w:t xml:space="preserve"> applies flatten.</w:t>
      </w:r>
    </w:p>
    <w:p w14:paraId="1335C9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190A9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p_drugs;</w:t>
      </w:r>
    </w:p>
    <w:p w14:paraId="6351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drug_t ic50;</w:t>
      </w:r>
    </w:p>
    <w:p w14:paraId="3B9D53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idx;</w:t>
      </w:r>
    </w:p>
    <w:p w14:paraId="658026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458A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p_drugs = fopen(file_name, "r")) == NULL){</w:t>
      </w:r>
    </w:p>
    <w:p w14:paraId="06D4B2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annot open file %s\n",</w:t>
      </w:r>
    </w:p>
    <w:p w14:paraId="28E02D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_name);</w:t>
      </w:r>
    </w:p>
    <w:p w14:paraId="3B507A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dx = 0;</w:t>
      </w:r>
    </w:p>
    <w:p w14:paraId="652AE7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0;</w:t>
      </w:r>
    </w:p>
    <w:p w14:paraId="39F872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gets(buffer_ic50, sizeof(buffer_ic50), fp_drugs); // skip header</w:t>
      </w:r>
    </w:p>
    <w:p w14:paraId="0B43F6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fgets(buffer_ic50, sizeof(buffer_ic50), fp_drugs) != NULL )</w:t>
      </w:r>
    </w:p>
    <w:p w14:paraId="4943A4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430975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 buffer_ic50, "," );</w:t>
      </w:r>
    </w:p>
    <w:p w14:paraId="5CF044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86F4A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3082C3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idx++] = strtod(token, NULL);</w:t>
      </w:r>
    </w:p>
    <w:p w14:paraId="239755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NULL, ",");</w:t>
      </w:r>
    </w:p>
    <w:p w14:paraId="7FA86B9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3FAA8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1B666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p_drugs);</w:t>
      </w:r>
    </w:p>
    <w:p w14:paraId="7D8CF3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ample_size;</w:t>
      </w:r>
    </w:p>
    <w:p w14:paraId="23647A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5F6B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cvar_data_from_file(const char* file_name, unsigned int limit, double *cvar)</w:t>
      </w:r>
    </w:p>
    <w:p w14:paraId="3CA39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snprintf() function</w:t>
      </w:r>
    </w:p>
    <w:p w14:paraId="7C4A97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har buffer_cvar[255];</w:t>
      </w:r>
    </w:p>
    <w:p w14:paraId="549F74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p_cvar;</w:t>
      </w:r>
    </w:p>
    <w:p w14:paraId="04341F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var_t cvar;</w:t>
      </w:r>
    </w:p>
    <w:p w14:paraId="5EB944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array&lt;double,18&gt; temp_array;</w:t>
      </w:r>
    </w:p>
    <w:p w14:paraId="2A376E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idx;</w:t>
      </w:r>
    </w:p>
    <w:p w14:paraId="2B995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47097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p_cvar = fopen(file_name, "r")) == NULL){</w:t>
      </w:r>
    </w:p>
    <w:p w14:paraId="5E64E7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annot open file %s\n",</w:t>
      </w:r>
    </w:p>
    <w:p w14:paraId="602240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_name);</w:t>
      </w:r>
    </w:p>
    <w:p w14:paraId="1D15DF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dx = 0;</w:t>
      </w:r>
    </w:p>
    <w:p w14:paraId="6F8D61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0;</w:t>
      </w:r>
    </w:p>
    <w:p w14:paraId="1DED08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gets(buffer_cvar, sizeof(buffer_cvar), fp_cvar); // skip header</w:t>
      </w:r>
    </w:p>
    <w:p w14:paraId="2975988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fgets(buffer_cvar, sizeof(buffer_cvar), fp_cvar) != NULL) &amp;&amp; (sample_size&lt;limit))</w:t>
      </w:r>
    </w:p>
    <w:p w14:paraId="1F6920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1F08F8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 buffer_cvar, "," );</w:t>
      </w:r>
    </w:p>
    <w:p w14:paraId="363AA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333E3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78A6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var[idx++] = strtod(token, NULL);</w:t>
      </w:r>
    </w:p>
    <w:p w14:paraId="243C98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NULL, ",");</w:t>
      </w:r>
    </w:p>
    <w:p w14:paraId="43C2A5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3F3BB1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700CFE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var.push_back(temp_array);</w:t>
      </w:r>
    </w:p>
    <w:p w14:paraId="3D88C1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7411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p_cvar);</w:t>
      </w:r>
    </w:p>
    <w:p w14:paraId="67F8A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ample_size;</w:t>
      </w:r>
    </w:p>
    <w:p w14:paraId="49716D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43ACF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F35EA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nit_data_from_file(const char* file_name, double *init_states)</w:t>
      </w:r>
    </w:p>
    <w:p w14:paraId="527C0F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snprintf() function</w:t>
      </w:r>
    </w:p>
    <w:p w14:paraId="1648CD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cache[1023];</w:t>
      </w:r>
    </w:p>
    <w:p w14:paraId="01F588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p_cache;</w:t>
      </w:r>
    </w:p>
    <w:p w14:paraId="4374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var_t cvar;</w:t>
      </w:r>
    </w:p>
    <w:p w14:paraId="5A5450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array&lt;double,18&gt; temp_array;</w:t>
      </w:r>
    </w:p>
    <w:p w14:paraId="3CE4E9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idx;</w:t>
      </w:r>
    </w:p>
    <w:p w14:paraId="34E3EA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B5A8D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p_cache = fopen(file_name, "r")) == NULL){</w:t>
      </w:r>
    </w:p>
    <w:p w14:paraId="221A9B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annot open file %s\n",</w:t>
      </w:r>
    </w:p>
    <w:p w14:paraId="71D0C4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_name);</w:t>
      </w:r>
    </w:p>
    <w:p w14:paraId="7114323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dx = 0;</w:t>
      </w:r>
    </w:p>
    <w:p w14:paraId="1FDD53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sample_size = 0;</w:t>
      </w:r>
    </w:p>
    <w:p w14:paraId="08C957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gets(buffer_cvar, sizeof(buffer_cvar), fp_cvar); // skip header</w:t>
      </w:r>
    </w:p>
    <w:p w14:paraId="2F3066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hile( (fgets(buffer_cache, sizeof(buffer_cache), fp_cache) != NULL) )</w:t>
      </w:r>
    </w:p>
    <w:p w14:paraId="6EDB47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6D51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 buffer_cache, "," );</w:t>
      </w:r>
    </w:p>
    <w:p w14:paraId="7B8E09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130CC1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6B7238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it_states[idx++] = strtod(token, NULL);</w:t>
      </w:r>
    </w:p>
    <w:p w14:paraId="180067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idx &lt; 82){</w:t>
      </w:r>
    </w:p>
    <w:p w14:paraId="629CBD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d: %lf\n",idx-1,init_states[idx-1]);</w:t>
      </w:r>
    </w:p>
    <w:p w14:paraId="320EB2E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strtok(NULL, ",");</w:t>
      </w:r>
    </w:p>
    <w:p w14:paraId="5F7AE9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086910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41BC60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var.push_back(temp_array);</w:t>
      </w:r>
    </w:p>
    <w:p w14:paraId="72BF51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B90B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p_cache);</w:t>
      </w:r>
    </w:p>
    <w:p w14:paraId="1AD0BD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ample_size;</w:t>
      </w:r>
    </w:p>
    <w:p w14:paraId="54F809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exists(const char *fname)</w:t>
      </w:r>
    </w:p>
    <w:p w14:paraId="7C4ADD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fopen(fname, "r")))</w:t>
      </w:r>
    </w:p>
    <w:p w14:paraId="4E27F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ile);</w:t>
      </w:r>
    </w:p>
    <w:p w14:paraId="6E0058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file);</w:t>
      </w:r>
    </w:p>
    <w:p w14:paraId="1881B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FB2F47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const drug_t* ic50, const param_t* p_param)</w:t>
      </w:r>
    </w:p>
    <w:p w14:paraId="2F5937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size() == 0){</w:t>
      </w:r>
    </w:p>
    <w:p w14:paraId="79AD9A9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printf("Something problem with the IC50 file!\n");</w:t>
      </w:r>
    </w:p>
    <w:p w14:paraId="140FAF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size() &gt; 2000){</w:t>
      </w:r>
    </w:p>
    <w:p w14:paraId="6E98B5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printf( "Too much input! Maximum sample data is 2000!\n");</w:t>
      </w:r>
    </w:p>
    <w:p w14:paraId="737B41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p_param-&gt;pace_max &lt; 750 &amp;&amp; p_param-&gt;pace_max &gt; 1000){</w:t>
      </w:r>
    </w:p>
    <w:p w14:paraId="4B0AE9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printf("Make sure the maximum pace is around 750 to 1000!\n");</w:t>
      </w:r>
    </w:p>
    <w:p w14:paraId="7CB6297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lse if(</w:t>
      </w:r>
      <w:proofErr w:type="gramStart"/>
      <w:r w:rsidRPr="006E0B1B">
        <w:rPr>
          <w:rFonts w:ascii="Courier New" w:eastAsiaTheme="minorEastAsia" w:hAnsi="Courier New" w:cs="Courier New"/>
          <w:sz w:val="14"/>
          <w:szCs w:val="14"/>
        </w:rPr>
        <w:t>mympi::</w:t>
      </w:r>
      <w:proofErr w:type="gramEnd"/>
      <w:r w:rsidRPr="006E0B1B">
        <w:rPr>
          <w:rFonts w:ascii="Courier New" w:eastAsiaTheme="minorEastAsia" w:hAnsi="Courier New" w:cs="Courier New"/>
          <w:sz w:val="14"/>
          <w:szCs w:val="14"/>
        </w:rPr>
        <w:t>size &gt; ic50-&gt;size()){</w:t>
      </w:r>
    </w:p>
    <w:p w14:paraId="1DDE21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t>printf("%s\n%s\n",</w:t>
      </w:r>
    </w:p>
    <w:p w14:paraId="6DAD6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w:t>
      </w:r>
      <w:proofErr w:type="gram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w:t>
      </w:r>
    </w:p>
    <w:p w14:paraId="63347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w:t>
      </w:r>
    </w:p>
    <w:p w14:paraId="07BC5C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A7DE0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main(int argc, char **argv)</w:t>
      </w:r>
    </w:p>
    <w:p w14:paraId="3A11A9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nable real-time output in stdout</w:t>
      </w:r>
    </w:p>
    <w:p w14:paraId="0A1709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setvbuf( stdout, NULL, _IONBF, 0 );</w:t>
      </w:r>
    </w:p>
    <w:p w14:paraId="30D422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ycuda *thread_id;</w:t>
      </w:r>
    </w:p>
    <w:p w14:paraId="0726A1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Malloc(&amp;thread_id, sizeof(mycuda));</w:t>
      </w:r>
    </w:p>
    <w:p w14:paraId="6FFF3071" w14:textId="2D32E725" w:rsidR="00256A4D" w:rsidRPr="00950FDB" w:rsidRDefault="00256A4D" w:rsidP="00B8611B">
      <w:pPr>
        <w:autoSpaceDE w:val="0"/>
        <w:autoSpaceDN w:val="0"/>
        <w:adjustRightInd w:val="0"/>
        <w:spacing w:line="360" w:lineRule="auto"/>
        <w:jc w:val="left"/>
        <w:rPr>
          <w:rFonts w:ascii="Courier New" w:eastAsiaTheme="minorEastAsia" w:hAnsi="Courier New" w:cs="Courier New"/>
          <w:sz w:val="18"/>
          <w:szCs w:val="18"/>
        </w:rPr>
      </w:pPr>
    </w:p>
    <w:p w14:paraId="14DA481E" w14:textId="63A719A4" w:rsidR="00B43374" w:rsidRPr="00950FDB" w:rsidRDefault="00B43374" w:rsidP="00B8611B">
      <w:pPr>
        <w:autoSpaceDE w:val="0"/>
        <w:autoSpaceDN w:val="0"/>
        <w:adjustRightInd w:val="0"/>
        <w:spacing w:line="360" w:lineRule="auto"/>
        <w:jc w:val="left"/>
        <w:rPr>
          <w:rFonts w:ascii="Courier New" w:eastAsiaTheme="minorEastAsia" w:hAnsi="Courier New" w:cs="Courier New"/>
          <w:sz w:val="18"/>
          <w:szCs w:val="18"/>
        </w:rPr>
      </w:pPr>
    </w:p>
    <w:p w14:paraId="1C8F9CB8" w14:textId="17C4C1DB" w:rsidR="007F7EF5" w:rsidRPr="006E0B1B" w:rsidRDefault="007F7EF5" w:rsidP="00B8611B">
      <w:pPr>
        <w:autoSpaceDE w:val="0"/>
        <w:autoSpaceDN w:val="0"/>
        <w:adjustRightInd w:val="0"/>
        <w:spacing w:line="360" w:lineRule="auto"/>
        <w:ind w:firstLine="720"/>
        <w:rPr>
          <w:rFonts w:eastAsia="Batang"/>
          <w:szCs w:val="22"/>
        </w:rPr>
      </w:pPr>
      <w:r w:rsidRPr="006E0B1B">
        <w:rPr>
          <w:rFonts w:eastAsia="Batang"/>
          <w:szCs w:val="22"/>
        </w:rPr>
        <w:t xml:space="preserve">This is how the main.cu manages multi-concentration in the simulation. Since ‘kernel_DoDrugSim’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B8611B">
      <w:pPr>
        <w:autoSpaceDE w:val="0"/>
        <w:autoSpaceDN w:val="0"/>
        <w:adjustRightInd w:val="0"/>
        <w:spacing w:line="360" w:lineRule="auto"/>
        <w:jc w:val="left"/>
        <w:rPr>
          <w:rFonts w:ascii="Courier New" w:eastAsiaTheme="minorEastAsia" w:hAnsi="Courier New" w:cs="Courier New"/>
          <w:sz w:val="18"/>
          <w:szCs w:val="18"/>
        </w:rPr>
      </w:pPr>
    </w:p>
    <w:p w14:paraId="11620BB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const auto &amp;entry : </w:t>
      </w:r>
      <w:proofErr w:type="gramStart"/>
      <w:r w:rsidRPr="006E0B1B">
        <w:rPr>
          <w:rFonts w:ascii="Courier New" w:eastAsiaTheme="minorEastAsia" w:hAnsi="Courier New" w:cs="Courier New"/>
          <w:sz w:val="14"/>
          <w:szCs w:val="14"/>
        </w:rPr>
        <w:t>fs::</w:t>
      </w:r>
      <w:proofErr w:type="gramEnd"/>
      <w:r w:rsidRPr="006E0B1B">
        <w:rPr>
          <w:rFonts w:ascii="Courier New" w:eastAsiaTheme="minorEastAsia" w:hAnsi="Courier New" w:cs="Courier New"/>
          <w:sz w:val="14"/>
          <w:szCs w:val="14"/>
        </w:rPr>
        <w:t>directory_iterator(drug_dir)) {</w:t>
      </w:r>
    </w:p>
    <w:p w14:paraId="1525C44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aram_t *p_param, *d_p_param;</w:t>
      </w:r>
    </w:p>
    <w:p w14:paraId="64E73DF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_param = new param_t();</w:t>
      </w:r>
    </w:p>
    <w:p w14:paraId="16402D3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_param-&gt;init();</w:t>
      </w:r>
    </w:p>
    <w:p w14:paraId="3712F7E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dison_assign_params(argc, argv, p_param);</w:t>
      </w:r>
    </w:p>
    <w:p w14:paraId="6DBC8AB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752190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filesystem::directory_entry dir_entry = entry;</w:t>
      </w:r>
    </w:p>
    <w:p w14:paraId="23A6D88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string entry_str = dir_entry.path().string();</w:t>
      </w:r>
    </w:p>
    <w:p w14:paraId="52CCF287"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cout &lt;&lt; entry_str &lt;&lt; std::endl;</w:t>
      </w:r>
    </w:p>
    <w:p w14:paraId="1B81163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 pattern("/([a-zA-Z0-9_\.]+)\.csv");</w:t>
      </w:r>
    </w:p>
    <w:p w14:paraId="423CED8E"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smatch match;</w:t>
      </w:r>
    </w:p>
    <w:p w14:paraId="36722A5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_search(entry_str, match, pattern);</w:t>
      </w:r>
    </w:p>
    <w:p w14:paraId="54CE351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05D6F6F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drug_name and conc</w:t>
      </w:r>
    </w:p>
    <w:p w14:paraId="22CD2C2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3422FC5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NewFile 2. disable drug name for now since the file name is inside it</w:t>
      </w:r>
    </w:p>
    <w:p w14:paraId="3D37E70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py(p_param-&gt;drug_name, match[1].str().c_str());</w:t>
      </w:r>
    </w:p>
    <w:p w14:paraId="24A6EBAF"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py(p_param-&gt;hill_file, entry_str.c_str());</w:t>
      </w:r>
    </w:p>
    <w:p w14:paraId="32AC60E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p_param-&gt;hill_file, ".csv");</w:t>
      </w:r>
    </w:p>
    <w:p w14:paraId="1A0D7C7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p_param-&gt;hill_file, "/IC50_samples.csv");</w:t>
      </w:r>
    </w:p>
    <w:p w14:paraId="126BD9B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4E8AF8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NewFile 3. getvalue from source is unnecessary</w:t>
      </w:r>
    </w:p>
    <w:p w14:paraId="446180E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_param-&gt;conc = getValue(drugConcentration, match[1].str()) * cmax;</w:t>
      </w:r>
    </w:p>
    <w:p w14:paraId="3C3FA753" w14:textId="23BAB075"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p_param-&gt;show_val();</w:t>
      </w:r>
    </w:p>
    <w:p w14:paraId="17611E4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2BF26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qinwards calculation</w:t>
      </w:r>
    </w:p>
    <w:p w14:paraId="0CBE6C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l_auc_control = -90.547322;    // AUC of INaL under control model</w:t>
      </w:r>
    </w:p>
    <w:p w14:paraId="0053F0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al_auc_control = -105.935067;   // AUC of ICaL under control model</w:t>
      </w:r>
    </w:p>
    <w:p w14:paraId="2F50F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6D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aram_t *p_param = new param_t();  // input data for CPU</w:t>
      </w:r>
    </w:p>
    <w:p w14:paraId="5175D3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aram_t *d_p_param;  // input data for GPU parsing</w:t>
      </w:r>
    </w:p>
    <w:p w14:paraId="3047DD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t>p_param-&gt;init();</w:t>
      </w:r>
    </w:p>
    <w:p w14:paraId="53D4E7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dison_assign_params(argc,argv,p_param);</w:t>
      </w:r>
    </w:p>
    <w:p w14:paraId="29C7E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_param-&gt;show_val();</w:t>
      </w:r>
    </w:p>
    <w:p w14:paraId="74550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7AF3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malloc(14 * sample_limit * sizeof(double));</w:t>
      </w:r>
    </w:p>
    <w:p w14:paraId="13ED34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p_param-&gt;is_cvar == true) cvar = (double *)malloc(18 * sample_limit * sizeof(double));</w:t>
      </w:r>
    </w:p>
    <w:p w14:paraId="0DF865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var = (double *)malloc(18 * sample_limit * sizeof(double));  // conductance variability</w:t>
      </w:r>
    </w:p>
    <w:p w14:paraId="0D60FC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CB561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constants = 146;</w:t>
      </w:r>
    </w:p>
    <w:p w14:paraId="357860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states = 41;</w:t>
      </w:r>
    </w:p>
    <w:p w14:paraId="661573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algebraic = 199;</w:t>
      </w:r>
    </w:p>
    <w:p w14:paraId="60038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int num_of_rates = 41;</w:t>
      </w:r>
    </w:p>
    <w:p w14:paraId="03680A3A" w14:textId="2058D6C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double CONC = p_param-&gt;conc;</w:t>
      </w:r>
    </w:p>
    <w:p w14:paraId="0B345D79" w14:textId="72F2A1E0"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6139140C" w14:textId="346D034B"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55242B77" w14:textId="4EA8270F" w:rsidR="00435862" w:rsidRPr="006D680B" w:rsidRDefault="00435862" w:rsidP="00B8611B">
      <w:pPr>
        <w:autoSpaceDE w:val="0"/>
        <w:autoSpaceDN w:val="0"/>
        <w:adjustRightInd w:val="0"/>
        <w:spacing w:line="360" w:lineRule="auto"/>
        <w:ind w:firstLine="720"/>
        <w:rPr>
          <w:rFonts w:ascii="Courier New" w:eastAsiaTheme="minorEastAsia" w:hAnsi="Courier New" w:cs="Courier New"/>
          <w:szCs w:val="22"/>
        </w:rPr>
      </w:pPr>
      <w:r w:rsidRPr="006D680B">
        <w:rPr>
          <w:rFonts w:eastAsia="Batang"/>
          <w:szCs w:val="22"/>
        </w:rPr>
        <w:t>Below is how the main.cu manages memory and data output for ‘kernel_DoDrugSim_single’.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kernel_DoDrugSim’.</w:t>
      </w:r>
    </w:p>
    <w:p w14:paraId="495CF9BC"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0EE5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p_param-&gt;is_time_series == 1 /*&amp;&amp; exists(p_param-&gt;cache_file) == 1 &lt;- still unstable*/){</w:t>
      </w:r>
    </w:p>
    <w:p w14:paraId="338629A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F91E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sing cached initial state from previous result!!!! \n\n");</w:t>
      </w:r>
    </w:p>
    <w:p w14:paraId="3C2323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B1A11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onst unsigned int datapoint_size = p_param-&gt;sampling_limit; // sampling_limit: limit of num of data points in one sample</w:t>
      </w:r>
    </w:p>
    <w:p w14:paraId="221E69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cache = (double *)malloc((num_of_states+2) * sample_limit * sizeof(double)); // array for in silico results</w:t>
      </w:r>
    </w:p>
    <w:p w14:paraId="25A011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E585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const int CALCIUM_SCALING = 1000000;</w:t>
      </w:r>
    </w:p>
    <w:p w14:paraId="1E418F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const int CURRENT_SCALING = 1000;</w:t>
      </w:r>
    </w:p>
    <w:p w14:paraId="543DD8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3A07B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nprintf(buffer, sizeof(buffer),</w:t>
      </w:r>
    </w:p>
    <w:p w14:paraId="1EAE18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408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get_IC50_data_from_file(p_param-&gt;hill_file, ic50);</w:t>
      </w:r>
    </w:p>
    <w:p w14:paraId="665ED8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sample_size == 0)</w:t>
      </w:r>
    </w:p>
    <w:p w14:paraId="5FA865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omething problem with the IC50 file!\n");</w:t>
      </w:r>
    </w:p>
    <w:p w14:paraId="5A4742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sample_size &gt; 2000)</w:t>
      </w:r>
    </w:p>
    <w:p w14:paraId="7AC8CB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Too much input! Maximum sample data is 2000!\n");</w:t>
      </w:r>
    </w:p>
    <w:p w14:paraId="0429AF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4E3F1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et GPU Number: %d\n",p_param-&gt;gpu_index);</w:t>
      </w:r>
    </w:p>
    <w:p w14:paraId="64A35D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A43F1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  // select a specific GPU</w:t>
      </w:r>
    </w:p>
    <w:p w14:paraId="4BA77D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385B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p_param-&gt;is_cvar == true){</w:t>
      </w:r>
    </w:p>
    <w:p w14:paraId="6C45A4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var_sample = get_cvar_data_from_file(p_param-&gt;cvar_file,sample_size,cvar);</w:t>
      </w:r>
    </w:p>
    <w:p w14:paraId="46BED8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Reading: %d Conductance Variability samples\n",cvar_sample);</w:t>
      </w:r>
    </w:p>
    <w:p w14:paraId="22867A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0C911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preparing GPU memory space \n");</w:t>
      </w:r>
    </w:p>
    <w:p w14:paraId="6CB14F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937CF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buffer_cvar[255];</w:t>
      </w:r>
    </w:p>
    <w:p w14:paraId="1D265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nprintf(buffer_cvar, sizeof(buffer_cvar),</w:t>
      </w:r>
    </w:p>
    <w:p w14:paraId="63DF341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sult/66_00.csv"</w:t>
      </w:r>
    </w:p>
    <w:p w14:paraId="04DF83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ache_num = get_init_data_from_file(p_param-&gt;cache_file,cache);  //</w:t>
      </w:r>
    </w:p>
    <w:p w14:paraId="7EF5B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30428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Found cache for %d samples\n",cache_num);</w:t>
      </w:r>
    </w:p>
    <w:p w14:paraId="419445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um of states+2 gave you at the very end of the file (pace number)</w:t>
      </w:r>
    </w:p>
    <w:p w14:paraId="41F09A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num_of_states; z++) {printf("%lf\n", cache[z+1]);}</w:t>
      </w:r>
    </w:p>
    <w:p w14:paraId="725AB7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1D4B93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num_of_states; z++) {printf("%lf\n", cache[ 1*(num_of_states+2) + (z+2)]);}</w:t>
      </w:r>
    </w:p>
    <w:p w14:paraId="777925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n");</w:t>
      </w:r>
    </w:p>
    <w:p w14:paraId="7DA0A2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num_of_states; z++) {printf("%lf\n", cache[ 2*(num_of_states+2) + (z+3)]);}</w:t>
      </w:r>
    </w:p>
    <w:p w14:paraId="1685E9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 ;</w:t>
      </w:r>
    </w:p>
    <w:p w14:paraId="2A532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d_ic50;</w:t>
      </w:r>
    </w:p>
    <w:p w14:paraId="527B71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var;</w:t>
      </w:r>
    </w:p>
    <w:p w14:paraId="64BDA7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GEBRAIC;</w:t>
      </w:r>
    </w:p>
    <w:p w14:paraId="5AC3FA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ONSTANTS;</w:t>
      </w:r>
    </w:p>
    <w:p w14:paraId="2B697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RATES;</w:t>
      </w:r>
    </w:p>
    <w:p w14:paraId="0910143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w:t>
      </w:r>
    </w:p>
    <w:p w14:paraId="48E50B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cache;</w:t>
      </w:r>
    </w:p>
    <w:p w14:paraId="15EF6A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actually</w:t>
      </w:r>
      <w:proofErr w:type="gramEnd"/>
      <w:r w:rsidRPr="006E0B1B">
        <w:rPr>
          <w:rFonts w:ascii="Courier New" w:eastAsiaTheme="minorEastAsia" w:hAnsi="Courier New" w:cs="Courier New"/>
          <w:sz w:val="14"/>
          <w:szCs w:val="14"/>
        </w:rPr>
        <w:t xml:space="preserve"> not used but for now, this is only for satisfiying the GPU regulator parameters</w:t>
      </w:r>
    </w:p>
    <w:p w14:paraId="1CC56A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RESULT;</w:t>
      </w:r>
    </w:p>
    <w:p w14:paraId="5C9AD1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l_states;</w:t>
      </w:r>
    </w:p>
    <w:p w14:paraId="3A670D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ALGEBRAIC, num_of_algebraic * sample_size * sizeof(double));</w:t>
      </w:r>
    </w:p>
    <w:p w14:paraId="1E7745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ONSTANTS, num_of_constants * sample_size * sizeof(double));</w:t>
      </w:r>
    </w:p>
    <w:p w14:paraId="60AA8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RATES, num_of_rates * sample_size * sizeof(double));</w:t>
      </w:r>
    </w:p>
    <w:p w14:paraId="09697D8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 num_of_states * sample_size * sizeof(double));</w:t>
      </w:r>
    </w:p>
    <w:p w14:paraId="2F01FE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_cache, (num_of_states+2) * sample_size * sizeof(double));</w:t>
      </w:r>
    </w:p>
    <w:p w14:paraId="7A7A7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p_param,  sizeof(param_t));</w:t>
      </w:r>
    </w:p>
    <w:p w14:paraId="47E58E5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92FB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al;</w:t>
      </w:r>
    </w:p>
    <w:p w14:paraId="373E2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l;</w:t>
      </w:r>
    </w:p>
    <w:p w14:paraId="66B0D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ai_result;</w:t>
      </w:r>
    </w:p>
    <w:p w14:paraId="2A1191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w:t>
      </w:r>
    </w:p>
    <w:p w14:paraId="7EF9A7F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to;</w:t>
      </w:r>
    </w:p>
    <w:p w14:paraId="4AAD3D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r;</w:t>
      </w:r>
    </w:p>
    <w:p w14:paraId="73171C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s;</w:t>
      </w:r>
    </w:p>
    <w:p w14:paraId="58B227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temp_result, *cipa_result;</w:t>
      </w:r>
    </w:p>
    <w:p w14:paraId="79B8F5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sample_size)</w:t>
      </w:r>
    </w:p>
    <w:p w14:paraId="47A9E1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temp_result, sample_size * sizeof(cipa_t));  // for temporal ??</w:t>
      </w:r>
    </w:p>
    <w:p w14:paraId="5B33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cipa_result, sample_size * sizeof(cipa_t));  // output of postprocessing</w:t>
      </w:r>
    </w:p>
    <w:p w14:paraId="59308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6F837D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time, sample_size * datapoint_size * sizeof(double)); </w:t>
      </w:r>
    </w:p>
    <w:p w14:paraId="6B837C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t, sample_size * datapoint_size * sizeof(double)); </w:t>
      </w:r>
    </w:p>
    <w:p w14:paraId="2E5DD0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0AC3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states, sample_size * datapoint_size * sizeof(double));</w:t>
      </w:r>
    </w:p>
    <w:p w14:paraId="17FACB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cal, sample_size * datapoint_size * sizeof(double));</w:t>
      </w:r>
    </w:p>
    <w:p w14:paraId="0B576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nal, sample_size * datapoint_size * sizeof(double));</w:t>
      </w:r>
    </w:p>
    <w:p w14:paraId="3229B2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cai_result, sample_size * datapoint_size * sizeof(double));</w:t>
      </w:r>
    </w:p>
    <w:p w14:paraId="04ACEA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na, sample_size * datapoint_size * sizeof(double));</w:t>
      </w:r>
    </w:p>
    <w:p w14:paraId="78A006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to, sample_size * datapoint_size * sizeof(double));</w:t>
      </w:r>
    </w:p>
    <w:p w14:paraId="2E1AD4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kr, sample_size * datapoint_size * sizeof(double));</w:t>
      </w:r>
    </w:p>
    <w:p w14:paraId="56581E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ks, sample_size * datapoint_size * sizeof(double));</w:t>
      </w:r>
    </w:p>
    <w:p w14:paraId="0D99DD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ik1, sample_size * datapoint_size * sizeof(double));</w:t>
      </w:r>
    </w:p>
    <w:p w14:paraId="62E460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Malloc(&amp;d_STATES_RESULT, (num_of_states+1) * sample_size * sizeof(double));</w:t>
      </w:r>
    </w:p>
    <w:p w14:paraId="6E4417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Malloc(&amp;d_all_states, num_of_states * sample_size * p_param-&gt;find_steepest_start * sizeof(double));</w:t>
      </w:r>
    </w:p>
    <w:p w14:paraId="45437D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udaMalloc(&amp;d_ic50, sample_size * 14 * sizeof(double));  // ic50s of 7 channels </w:t>
      </w:r>
    </w:p>
    <w:p w14:paraId="4928D3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var, sample_size * 18 * sizeof(double));  // conductances of 18</w:t>
      </w:r>
    </w:p>
    <w:p w14:paraId="3E3B01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C5B5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sample files to GPU memory space \n");</w:t>
      </w:r>
    </w:p>
    <w:p w14:paraId="53E3A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STATES_cache, cache, (num_of_states+2) * sample_size * sizeof(double), cudaMemcpyHostToDevice);</w:t>
      </w:r>
    </w:p>
    <w:p w14:paraId="5F0036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ic50, ic50, sample_size * 14 * sizeof(double), cudaMemcpyHostToDevice);</w:t>
      </w:r>
    </w:p>
    <w:p w14:paraId="2638B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cvar, cvar, sample_size * 18 * sizeof(double), cudaMemcpyHostToDevice);</w:t>
      </w:r>
    </w:p>
    <w:p w14:paraId="6880F6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p_param, p_param, sizeof(param_t), cudaMemcpyHostToDevice);</w:t>
      </w:r>
    </w:p>
    <w:p w14:paraId="36750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5BBF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OccupancyMaxActiveBlocksPerMultiprocessor(&amp;numBlocks, do_drug_sim_analytical, threadsPerBlock);</w:t>
      </w:r>
    </w:p>
    <w:p w14:paraId="7D9C96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E64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numTotalBlocks = numBlocks * cudaDeviceGetMultiprocessorCount();</w:t>
      </w:r>
    </w:p>
    <w:p w14:paraId="6F0031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756B4D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Timer started, doing simulation.... \n\n\nGPU Usage at this moment: \n");</w:t>
      </w:r>
    </w:p>
    <w:p w14:paraId="3091FC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sample_size&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optimal number of </w:t>
      </w:r>
      <w:proofErr w:type="gramStart"/>
      <w:r w:rsidRPr="006E0B1B">
        <w:rPr>
          <w:rFonts w:ascii="Courier New" w:eastAsiaTheme="minorEastAsia" w:hAnsi="Courier New" w:cs="Courier New"/>
          <w:sz w:val="14"/>
          <w:szCs w:val="14"/>
        </w:rPr>
        <w:t>thread</w:t>
      </w:r>
      <w:proofErr w:type="gramEnd"/>
      <w:r w:rsidRPr="006E0B1B">
        <w:rPr>
          <w:rFonts w:ascii="Courier New" w:eastAsiaTheme="minorEastAsia" w:hAnsi="Courier New" w:cs="Courier New"/>
          <w:sz w:val="14"/>
          <w:szCs w:val="14"/>
        </w:rPr>
        <w:t xml:space="preserve"> by experience -&gt; might be different for each GPU, can be 16, can be 32</w:t>
      </w:r>
    </w:p>
    <w:p w14:paraId="032559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sample_size;</w:t>
      </w:r>
    </w:p>
    <w:p w14:paraId="4AEFF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sample_size*1.0/thread)+1);</w:t>
      </w:r>
    </w:p>
    <w:p w14:paraId="7243D3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sample_size + thread - 1) / thread;</w:t>
      </w:r>
    </w:p>
    <w:p w14:paraId="2F124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sample_size + thread - 1) / thread;</w:t>
      </w:r>
    </w:p>
    <w:p w14:paraId="6A69B9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gpu_check(15 * sample_size * sizeof(double) + sizeof(param_t)) == 1){</w:t>
      </w:r>
    </w:p>
    <w:p w14:paraId="74F7B61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GPU memory insufficient!\n");</w:t>
      </w:r>
    </w:p>
    <w:p w14:paraId="5E1068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574BF0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w:t>
      </w:r>
    </w:p>
    <w:p w14:paraId="174976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n   Configuration: \n\n\tblock\t||\tthread\n---------------------------------------\n  \t%d\t||\t%d\n\n\n", block,thread);</w:t>
      </w:r>
    </w:p>
    <w:p w14:paraId="785757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itscr();</w:t>
      </w:r>
    </w:p>
    <w:p w14:paraId="49D5B7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26F277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E7E5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14AEC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kernel_DrugSimulation&lt;&lt;&lt;block,thread&gt;&gt;&gt;(d_ic50, d_cvar, d_CONSTANTS, d_STATES, d_STATES_cache, d_RATES, d_ALGEBRAIC, </w:t>
      </w:r>
    </w:p>
    <w:p w14:paraId="12592C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STATES_RESULT, d_all_states,</w:t>
      </w:r>
    </w:p>
    <w:p w14:paraId="0215D0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cai_result,</w:t>
      </w:r>
    </w:p>
    <w:p w14:paraId="19DCA0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a, inal, </w:t>
      </w:r>
    </w:p>
    <w:p w14:paraId="4010C2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al, ito,</w:t>
      </w:r>
    </w:p>
    <w:p w14:paraId="5DFE6D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r, iks, </w:t>
      </w:r>
    </w:p>
    <w:p w14:paraId="04C8A0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0C4374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temp_result, cipa_result,</w:t>
      </w:r>
    </w:p>
    <w:p w14:paraId="12E234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p_param</w:t>
      </w:r>
    </w:p>
    <w:p w14:paraId="0B153F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ndwin();</w:t>
      </w:r>
    </w:p>
    <w:p w14:paraId="6245EF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DeviceSynchronize();</w:t>
      </w:r>
    </w:p>
    <w:p w14:paraId="4A00A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410F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ing memory for computation result in the CPU, malloc style \n");</w:t>
      </w:r>
    </w:p>
    <w:p w14:paraId="0FF5B4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h_time,*h_dt,*h_ical,*h_inal,*h_cai_result,*h_ina,*h_ito,*h_ikr,*h_iks,*h_ik1;</w:t>
      </w:r>
    </w:p>
    <w:p w14:paraId="600FDD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h_cipa_result;</w:t>
      </w:r>
    </w:p>
    <w:p w14:paraId="5BA111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D19B4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 = (double *)malloc(datapoint_size * sample_size * sizeof(double));</w:t>
      </w:r>
    </w:p>
    <w:p w14:paraId="6E3B5D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STATES, \n");</w:t>
      </w:r>
    </w:p>
    <w:p w14:paraId="768DE0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time = (double *)malloc(datapoint_size * sample_size * sizeof(double));</w:t>
      </w:r>
    </w:p>
    <w:p w14:paraId="3BDB0B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time, \n");</w:t>
      </w:r>
    </w:p>
    <w:p w14:paraId="5D43E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dt = (double *)malloc(datapoint_size * sample_size * sizeof(double));</w:t>
      </w:r>
    </w:p>
    <w:p w14:paraId="112F3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dt, \n");</w:t>
      </w:r>
    </w:p>
    <w:p w14:paraId="5ADAB3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ai_result= (double *)malloc(datapoint_size * sample_size * sizeof(double));</w:t>
      </w:r>
    </w:p>
    <w:p w14:paraId="13186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Cai, \n");</w:t>
      </w:r>
    </w:p>
    <w:p w14:paraId="2995CE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na= (double *)malloc(datapoint_size * sample_size * sizeof(double));</w:t>
      </w:r>
    </w:p>
    <w:p w14:paraId="7314FF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Na, \n");</w:t>
      </w:r>
    </w:p>
    <w:p w14:paraId="079DA4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to= (double *)malloc(datapoint_size * sample_size * sizeof(double));</w:t>
      </w:r>
    </w:p>
    <w:p w14:paraId="45B558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to, \n");</w:t>
      </w:r>
    </w:p>
    <w:p w14:paraId="592110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r= (double *)malloc(datapoint_size * sample_size * sizeof(double));</w:t>
      </w:r>
    </w:p>
    <w:p w14:paraId="6487C1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kr, \n");</w:t>
      </w:r>
    </w:p>
    <w:p w14:paraId="47169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s= (double *)malloc(datapoint_size * sample_size * sizeof(double));</w:t>
      </w:r>
    </w:p>
    <w:p w14:paraId="49099D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ks, \n");</w:t>
      </w:r>
    </w:p>
    <w:p w14:paraId="10F4D7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malloc(datapoint_size * sample_size * sizeof(double));</w:t>
      </w:r>
    </w:p>
    <w:p w14:paraId="1BF503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k1, \n");</w:t>
      </w:r>
    </w:p>
    <w:p w14:paraId="219D1D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cal= (double *)malloc(datapoint_size * sample_size * sizeof(double));</w:t>
      </w:r>
    </w:p>
    <w:p w14:paraId="238D78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ed for ICaL, \n");</w:t>
      </w:r>
    </w:p>
    <w:p w14:paraId="0549FD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nal = (double *)malloc(datapoint_size * sample_size * sizeof(double));</w:t>
      </w:r>
    </w:p>
    <w:p w14:paraId="0289F71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1D9BF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 = (cipa_t *)malloc( sample_size * sizeof(cipa_t));</w:t>
      </w:r>
    </w:p>
    <w:p w14:paraId="1997FC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ing for INaL and postprocessing, all set!\n");</w:t>
      </w:r>
    </w:p>
    <w:p w14:paraId="76C129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50BC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the data back to the CPU \n");</w:t>
      </w:r>
    </w:p>
    <w:p w14:paraId="1CD37E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B74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states, states, sample_size * datapoint_size * sizeof(double), cudaMemcpyDeviceToHost);</w:t>
      </w:r>
    </w:p>
    <w:p w14:paraId="29ED19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time, time, sample_size * datapoint_size * sizeof(double), cudaMemcpyDeviceToHost);</w:t>
      </w:r>
    </w:p>
    <w:p w14:paraId="080610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dt, dt, sample_size * datapoint_size * sizeof(double), cudaMemcpyDeviceToHost);</w:t>
      </w:r>
    </w:p>
    <w:p w14:paraId="6BBC50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udaMemcpy(h_ical, ical, sample_size * datapoint_size * sizeof(double), cudaMemcpyDeviceToHost);</w:t>
      </w:r>
    </w:p>
    <w:p w14:paraId="325955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nal, inal, sample_size * datapoint_size * sizeof(double), cudaMemcpyDeviceToHost);</w:t>
      </w:r>
    </w:p>
    <w:p w14:paraId="283B87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cai_result, cai_result, sample_size * datapoint_size * sizeof(double), cudaMemcpyDeviceToHost);</w:t>
      </w:r>
    </w:p>
    <w:p w14:paraId="0EB827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na, ina, sample_size * datapoint_size * sizeof(double), cudaMemcpyDeviceToHost);</w:t>
      </w:r>
    </w:p>
    <w:p w14:paraId="49CC91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to, ito, sample_size * datapoint_size * sizeof(double), cudaMemcpyDeviceToHost);</w:t>
      </w:r>
    </w:p>
    <w:p w14:paraId="47E4A7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kr, ikr, sample_size * datapoint_size * sizeof(double), cudaMemcpyDeviceToHost);</w:t>
      </w:r>
    </w:p>
    <w:p w14:paraId="2A0D6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ks, iks, sample_size * datapoint_size * sizeof(double), cudaMemcpyDeviceToHost);</w:t>
      </w:r>
    </w:p>
    <w:p w14:paraId="5EDD5E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ik1, ik1, sample_size * datapoint_size * sizeof(double), cudaMemcpyDeviceToHost);</w:t>
      </w:r>
    </w:p>
    <w:p w14:paraId="6D88D4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cipa_result, cipa_result, sample_size * sizeof(cipa_t), cudaMemcpyDeviceToHost);</w:t>
      </w:r>
    </w:p>
    <w:p w14:paraId="1CAA3E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folder_created = false;</w:t>
      </w:r>
    </w:p>
    <w:p w14:paraId="4350D1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E6EE6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riting to file... \n");</w:t>
      </w:r>
    </w:p>
    <w:p w14:paraId="4F8EE1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sample_id = 0; sample_id&lt;sample_size; sample_id++){</w:t>
      </w:r>
    </w:p>
    <w:p w14:paraId="13FC9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writing sample %d... \n",sample_id);</w:t>
      </w:r>
    </w:p>
    <w:p w14:paraId="5CE902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sample_str[ENOUGH];</w:t>
      </w:r>
    </w:p>
    <w:p w14:paraId="720A7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conc_str[ENOUGH];</w:t>
      </w:r>
    </w:p>
    <w:p w14:paraId="172FA4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19C9908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sample_str, "%d", sample_id);</w:t>
      </w:r>
    </w:p>
    <w:p w14:paraId="64B9EE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conc_str, "%.2f", CONC);</w:t>
      </w:r>
    </w:p>
    <w:p w14:paraId="4BF0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onc_str);</w:t>
      </w:r>
    </w:p>
    <w:p w14:paraId="7550FF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w:t>
      </w:r>
    </w:p>
    <w:p w14:paraId="3F6B32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older_created == false){</w:t>
      </w:r>
    </w:p>
    <w:p w14:paraId="0E822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mkdir(filename,0777);</w:t>
      </w:r>
    </w:p>
    <w:p w14:paraId="327BF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0C9ADF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Directory created\n");</w:t>
      </w:r>
    </w:p>
    <w:p w14:paraId="2C6AF8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nable to create directory, or the folder is already created, relax mate...\n");  </w:t>
      </w:r>
    </w:p>
    <w:p w14:paraId="41FD03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lder_created = true;</w:t>
      </w:r>
    </w:p>
    <w:p w14:paraId="123A4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sample_str);</w:t>
      </w:r>
    </w:p>
    <w:p w14:paraId="1BD7C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strcat(filename,"_timeseries.csv");</w:t>
      </w:r>
    </w:p>
    <w:p w14:paraId="3F5238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5293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fopen(filename,"w");</w:t>
      </w:r>
    </w:p>
    <w:p w14:paraId="0AE83B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Time,Vm,dVm/dt,Cai,INa,INaL,ICaL,IKs,IKr,IK1,Ito\n"); </w:t>
      </w:r>
    </w:p>
    <w:p w14:paraId="0A516F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datapoint_size; datapoint++){</w:t>
      </w:r>
    </w:p>
    <w:p w14:paraId="713492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h_time[ sample_id + (datapoint * sample_size)] == 0.0) {break;}</w:t>
      </w:r>
    </w:p>
    <w:p w14:paraId="08D9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lf,%lf,%lf,%lf,%lf,%lf,%lf,%lf,%lf,%lf,%lf\n", // change this into string, or limit the decimal accuracy, so we can decrease filesize</w:t>
      </w:r>
    </w:p>
    <w:p w14:paraId="096E6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time[ sample_id + (datapoint * sample_size)],</w:t>
      </w:r>
    </w:p>
    <w:p w14:paraId="6BCF287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 sample_id + (datapoint * sample_size)],</w:t>
      </w:r>
    </w:p>
    <w:p w14:paraId="054FCA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dt[ sample_id + (datapoint * sample_size)],</w:t>
      </w:r>
    </w:p>
    <w:p w14:paraId="610FBB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ai_result[ sample_id + (datapoint * sample_size)],</w:t>
      </w:r>
    </w:p>
    <w:p w14:paraId="33885A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na[ sample_id + (datapoint * sample_size)], </w:t>
      </w:r>
    </w:p>
    <w:p w14:paraId="4340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nal[ sample_id + (datapoint * sample_size)], </w:t>
      </w:r>
    </w:p>
    <w:p w14:paraId="13E983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756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cal[ sample_id + (datapoint * sample_size)],</w:t>
      </w:r>
    </w:p>
    <w:p w14:paraId="33AF33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s[ sample_id + (datapoint * sample_size)], </w:t>
      </w:r>
    </w:p>
    <w:p w14:paraId="635EE1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F317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r[ sample_id + (datapoint * sample_size)],</w:t>
      </w:r>
    </w:p>
    <w:p w14:paraId="0DD82A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sample_id + (datapoint * sample_size)],</w:t>
      </w:r>
    </w:p>
    <w:p w14:paraId="38F50D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1155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to[ sample_id + (datapoint * sample_size)]  </w:t>
      </w:r>
    </w:p>
    <w:p w14:paraId="2FF706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20A27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F85A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riting each biomarkers value... \n");</w:t>
      </w:r>
    </w:p>
    <w:p w14:paraId="32C794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conc_str[ENOUGH];</w:t>
      </w:r>
    </w:p>
    <w:p w14:paraId="744AB0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057BA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printf(sample_str, "%d", sample_id);</w:t>
      </w:r>
    </w:p>
    <w:p w14:paraId="70A140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conc_str, "%.2f", CONC);</w:t>
      </w:r>
    </w:p>
    <w:p w14:paraId="7530D3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onc_str);</w:t>
      </w:r>
    </w:p>
    <w:p w14:paraId="6D31FA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w:t>
      </w:r>
    </w:p>
    <w:p w14:paraId="31613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creating %s... \n", filename);</w:t>
      </w:r>
    </w:p>
    <w:p w14:paraId="7AC18C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older_created == false){</w:t>
      </w:r>
    </w:p>
    <w:p w14:paraId="6E461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mkdir(filename,0777);</w:t>
      </w:r>
    </w:p>
    <w:p w14:paraId="116A53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27B06F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Directory created\n");</w:t>
      </w:r>
    </w:p>
    <w:p w14:paraId="36B6F8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nable to create directory, or the folder is already created, relax mate...\n");  </w:t>
      </w:r>
    </w:p>
    <w:p w14:paraId="398D59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lder_created = true;</w:t>
      </w:r>
    </w:p>
    <w:p w14:paraId="718CE7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
    <w:p w14:paraId="32A5264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sample_str);</w:t>
      </w:r>
    </w:p>
    <w:p w14:paraId="04B9CE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_biomarkers.csv");</w:t>
      </w:r>
    </w:p>
    <w:p w14:paraId="6736CF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BE2D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fopen(filename,"a");</w:t>
      </w:r>
    </w:p>
    <w:p w14:paraId="66E663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F7E211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sample,qnet,qInward,inal_auc,ical_auc,apd90,apd50,apd_tri,cad90,cad50,cad_tri,dvmdt_repol,vm_peak,vm_valley,vm_dia,ca_peak,ca_valley,ca_dia\n"); </w:t>
      </w:r>
    </w:p>
    <w:p w14:paraId="14C8BF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sample_id = 0; sample_id&lt;sample_size; sample_id++){</w:t>
      </w:r>
    </w:p>
    <w:p w14:paraId="745949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writing sample %d... \n",sample_id);</w:t>
      </w:r>
    </w:p>
    <w:p w14:paraId="205CFF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lf,%lf,%lf,%lf,%lf,%lf,%lf,%lf,%lf,%lf,%lf,%lf,%lf,%lf,%lf,%lf,%lf\n", // change this into string, or limit the decimal accuracy, so we can decrease filesize</w:t>
      </w:r>
    </w:p>
    <w:p w14:paraId="5D7A3D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id,</w:t>
      </w:r>
    </w:p>
    <w:p w14:paraId="358A38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qnet,</w:t>
      </w:r>
    </w:p>
    <w:p w14:paraId="12B691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h_cipa_result[sample_id].ical_auc / ical_auc_control)+(h_cipa_result[sample_id].inal_auc / inal_auc_control)),</w:t>
      </w:r>
    </w:p>
    <w:p w14:paraId="00F6A8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inal_auc,</w:t>
      </w:r>
    </w:p>
    <w:p w14:paraId="11B825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ical_auc,</w:t>
      </w:r>
    </w:p>
    <w:p w14:paraId="6085B6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apd90,</w:t>
      </w:r>
    </w:p>
    <w:p w14:paraId="3E6E98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apd50,</w:t>
      </w:r>
    </w:p>
    <w:p w14:paraId="33EB4F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apd90 - h_cipa_result[sample_id].apd50,</w:t>
      </w:r>
    </w:p>
    <w:p w14:paraId="655F1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BF783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d90,</w:t>
      </w:r>
    </w:p>
    <w:p w14:paraId="318A61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d50,</w:t>
      </w:r>
    </w:p>
    <w:p w14:paraId="24D67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d90 - h_cipa_result[sample_id].cad50,</w:t>
      </w:r>
    </w:p>
    <w:p w14:paraId="53C14D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B97C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dvmdt_repol,</w:t>
      </w:r>
    </w:p>
    <w:p w14:paraId="1BEC0D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vm_peak,</w:t>
      </w:r>
    </w:p>
    <w:p w14:paraId="49D1D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vm_valley,</w:t>
      </w:r>
    </w:p>
    <w:p w14:paraId="123AE4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vm_dia,</w:t>
      </w:r>
    </w:p>
    <w:p w14:paraId="786D20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D86B3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_peak,</w:t>
      </w:r>
    </w:p>
    <w:p w14:paraId="03AEFB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_valley,</w:t>
      </w:r>
    </w:p>
    <w:p w14:paraId="6AFFC5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sample_id].ca_dia</w:t>
      </w:r>
    </w:p>
    <w:p w14:paraId="715B49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2B6E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qnet = 0.;</w:t>
      </w:r>
    </w:p>
    <w:p w14:paraId="5B3653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inal_auc = 0.;</w:t>
      </w:r>
    </w:p>
    <w:p w14:paraId="4E2F6F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ical_auc = 0.;</w:t>
      </w:r>
    </w:p>
    <w:p w14:paraId="0CD5A5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169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dvmdt_repol = -999;</w:t>
      </w:r>
    </w:p>
    <w:p w14:paraId="178BD2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dvmdt_max = -999;</w:t>
      </w:r>
    </w:p>
    <w:p w14:paraId="6A1FC5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vm_peak = -999;</w:t>
      </w:r>
    </w:p>
    <w:p w14:paraId="5FE94F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vm_valley = d_STATES[(sample_id * num_of_states) +V];</w:t>
      </w:r>
    </w:p>
    <w:p w14:paraId="14A115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vm_dia = -999;</w:t>
      </w:r>
    </w:p>
    <w:p w14:paraId="02C78D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7F6F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temp_result[sample_id].apd90 = 0.;</w:t>
      </w:r>
    </w:p>
    <w:p w14:paraId="7FEA58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apd50 = 0.;</w:t>
      </w:r>
    </w:p>
    <w:p w14:paraId="5C51C4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_peak = -999;</w:t>
      </w:r>
    </w:p>
    <w:p w14:paraId="47FC61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_valley = d_STATES[(sample_id * num_of_states) +cai];</w:t>
      </w:r>
    </w:p>
    <w:p w14:paraId="3847C8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_dia = -999;</w:t>
      </w:r>
    </w:p>
    <w:p w14:paraId="34E898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d90 = 0.;</w:t>
      </w:r>
    </w:p>
    <w:p w14:paraId="5A2713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emp_result[sample_id].cad50 = 0.;</w:t>
      </w:r>
    </w:p>
    <w:p w14:paraId="282497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7DFE5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3368D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EE8E6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57E6523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1418D314" w14:textId="01E79C0B" w:rsidR="00256A4D" w:rsidRPr="006D680B" w:rsidRDefault="00FE2772" w:rsidP="00B8611B">
      <w:pPr>
        <w:spacing w:line="360" w:lineRule="auto"/>
        <w:ind w:firstLine="720"/>
        <w:rPr>
          <w:rFonts w:eastAsia="Batang"/>
          <w:szCs w:val="22"/>
        </w:rPr>
      </w:pPr>
      <w:r w:rsidRPr="006D680B">
        <w:rPr>
          <w:rFonts w:eastAsia="Batang"/>
          <w:szCs w:val="22"/>
        </w:rPr>
        <w:t xml:space="preserve">The following is the </w:t>
      </w:r>
      <w:proofErr w:type="gramStart"/>
      <w:r w:rsidR="008D26C6">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kernel_DoDrugSim’ compared to ‘kernel_DoDrugSim_single’</w:t>
      </w:r>
      <w:r w:rsidR="006D680B" w:rsidRPr="006D680B">
        <w:rPr>
          <w:rFonts w:eastAsia="Batang"/>
          <w:szCs w:val="22"/>
        </w:rPr>
        <w:t>. ‘kernel_DoDrugSim’ requires less memory, so this following section of the code removes some memory assignments compared to ‘kernel_DoDrugSim_single</w:t>
      </w:r>
      <w:r w:rsidRPr="006D680B">
        <w:rPr>
          <w:rFonts w:eastAsia="Batang"/>
          <w:szCs w:val="22"/>
        </w:rPr>
        <w:t>:</w:t>
      </w:r>
    </w:p>
    <w:p w14:paraId="17665D91"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4D2039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w:t>
      </w:r>
    </w:p>
    <w:p w14:paraId="491766A7" w14:textId="715FE6D4"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t>
      </w:r>
      <w:r w:rsidR="008D26C6">
        <w:rPr>
          <w:rFonts w:ascii="Courier New" w:eastAsiaTheme="minorEastAsia" w:hAnsi="Courier New" w:cs="Courier New"/>
          <w:sz w:val="14"/>
          <w:szCs w:val="14"/>
        </w:rPr>
        <w:t>in silico</w:t>
      </w:r>
      <w:r w:rsidRPr="006E0B1B">
        <w:rPr>
          <w:rFonts w:ascii="Courier New" w:eastAsiaTheme="minorEastAsia" w:hAnsi="Courier New" w:cs="Courier New"/>
          <w:sz w:val="14"/>
          <w:szCs w:val="14"/>
        </w:rPr>
        <w:t xml:space="preserve"> mode, creating cache file because we don't have that yet, or is_time_series is intentionally false \n\n");</w:t>
      </w:r>
    </w:p>
    <w:p w14:paraId="21C9E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var;</w:t>
      </w:r>
    </w:p>
    <w:p w14:paraId="2A9473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GEBRAIC;</w:t>
      </w:r>
    </w:p>
    <w:p w14:paraId="1C269F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CONSTANTS;</w:t>
      </w:r>
    </w:p>
    <w:p w14:paraId="10B14C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RATES;</w:t>
      </w:r>
    </w:p>
    <w:p w14:paraId="7CD4B2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w:t>
      </w:r>
    </w:p>
    <w:p w14:paraId="06D82F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92F8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cache;</w:t>
      </w:r>
    </w:p>
    <w:p w14:paraId="25F402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cai_result;</w:t>
      </w:r>
    </w:p>
    <w:p w14:paraId="77FA21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al;</w:t>
      </w:r>
    </w:p>
    <w:p w14:paraId="51E20F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l;</w:t>
      </w:r>
    </w:p>
    <w:p w14:paraId="68756E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na;</w:t>
      </w:r>
    </w:p>
    <w:p w14:paraId="7C220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to;</w:t>
      </w:r>
    </w:p>
    <w:p w14:paraId="408B8F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ikr;</w:t>
      </w:r>
    </w:p>
    <w:p w14:paraId="451EE6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s;</w:t>
      </w:r>
    </w:p>
    <w:p w14:paraId="4D8CDC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E4BA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STATES_RESULT;</w:t>
      </w:r>
    </w:p>
    <w:p w14:paraId="36E207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all_states;</w:t>
      </w:r>
    </w:p>
    <w:p w14:paraId="185426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F4DB4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temp_result, *cipa_result;</w:t>
      </w:r>
    </w:p>
    <w:p w14:paraId="51DCDA28" w14:textId="77777777" w:rsidR="006E0B1B" w:rsidRDefault="006E0B1B" w:rsidP="00B8611B">
      <w:pPr>
        <w:autoSpaceDE w:val="0"/>
        <w:autoSpaceDN w:val="0"/>
        <w:adjustRightInd w:val="0"/>
        <w:spacing w:line="360" w:lineRule="auto"/>
        <w:jc w:val="left"/>
        <w:rPr>
          <w:rFonts w:ascii="Courier New" w:eastAsiaTheme="minorEastAsia" w:hAnsi="Courier New" w:cs="Courier New"/>
          <w:sz w:val="14"/>
          <w:szCs w:val="14"/>
        </w:rPr>
      </w:pPr>
    </w:p>
    <w:p w14:paraId="2DBD3242" w14:textId="762057FF"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sample_size = get_IC50_data_from_file(p_param-&gt;hill_file, ic50);</w:t>
      </w:r>
    </w:p>
    <w:p w14:paraId="4E3DE9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sample_size == 0)</w:t>
      </w:r>
    </w:p>
    <w:p w14:paraId="382C8C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omething problem with the IC50 file!\n");</w:t>
      </w:r>
    </w:p>
    <w:p w14:paraId="200422C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sample_size &gt; 2000)</w:t>
      </w:r>
    </w:p>
    <w:p w14:paraId="59B74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Too much input! Maximum sample data is 2000!\n");</w:t>
      </w:r>
    </w:p>
    <w:p w14:paraId="68547A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0BF44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w:t>
      </w:r>
    </w:p>
    <w:p w14:paraId="356C7E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preparing GPU memory space \n");</w:t>
      </w:r>
    </w:p>
    <w:p w14:paraId="1E4733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7CDA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p_param-&gt;is_cvar == true){</w:t>
      </w:r>
    </w:p>
    <w:p w14:paraId="4CE39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var_sample = get_cvar_data_from_file(p_param-&gt;cvar_file,sample_size,cvar);</w:t>
      </w:r>
    </w:p>
    <w:p w14:paraId="522DB6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Reading: %d Conductance Variability samples\n",cvar_sample);</w:t>
      </w:r>
    </w:p>
    <w:p w14:paraId="3EC621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712FB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ALGEBRAIC, num_of_algebraic * sample_size * sizeof(double));</w:t>
      </w:r>
    </w:p>
    <w:p w14:paraId="6E5028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ONSTANTS, num_of_constants * sample_size * sizeof(double));</w:t>
      </w:r>
    </w:p>
    <w:p w14:paraId="143626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RATES, num_of_rates * sample_size * sizeof(double));</w:t>
      </w:r>
    </w:p>
    <w:p w14:paraId="7C7D72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 num_of_states * sample_size * sizeof(double));</w:t>
      </w:r>
    </w:p>
    <w:p w14:paraId="739E9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C51E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p_param,  sizeof(param_t));</w:t>
      </w:r>
    </w:p>
    <w:p w14:paraId="732337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1EC2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sample_size)</w:t>
      </w:r>
    </w:p>
    <w:p w14:paraId="1C1F3F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temp_result, sample_size * sizeof(cipa_t));</w:t>
      </w:r>
    </w:p>
    <w:p w14:paraId="75D37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cipa_result, sample_size * sizeof(cipa_t));</w:t>
      </w:r>
    </w:p>
    <w:p w14:paraId="4C09A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9DFB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STATES_RESULT, (num_of_states+1) * sample_size * sizeof(double)); // for cache file</w:t>
      </w:r>
    </w:p>
    <w:p w14:paraId="2CD458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all_states, num_of_states * sample_size * p_param-&gt;find_steepest_start * sizeof(double)); // for each sample </w:t>
      </w:r>
    </w:p>
    <w:p w14:paraId="694E5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DFA7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sample files to GPU memory space \n");</w:t>
      </w:r>
    </w:p>
    <w:p w14:paraId="2B1CD4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ic50, sample_size * 14 * sizeof(double));</w:t>
      </w:r>
    </w:p>
    <w:p w14:paraId="0C0ED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p_param-&gt;is_cvar == true) cudaMalloc(&amp;d_cvar, sample_size * 18 * sizeof(double));</w:t>
      </w:r>
    </w:p>
    <w:p w14:paraId="30B443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alloc(&amp;d_cvar, sample_size * 18 * sizeof(double));</w:t>
      </w:r>
    </w:p>
    <w:p w14:paraId="0E7C69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ic50, ic50, sample_size * 14 * sizeof(double), cudaMemcpyHostToDevice);</w:t>
      </w:r>
    </w:p>
    <w:p w14:paraId="27A4F8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p_param-&gt;is_cvar == true) cudaMemcpy(d_cvar, cvar, sample_size * 18 * sizeof(double), cudaMemcpyHostToDevice);</w:t>
      </w:r>
    </w:p>
    <w:p w14:paraId="7ECE7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cvar, cvar, sample_size * 18 * sizeof(double), cudaMemcpyHostToDevice);</w:t>
      </w:r>
    </w:p>
    <w:p w14:paraId="51A6E4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d_p_param, p_param, sizeof(param_t), cudaMemcpyHostToDevice);</w:t>
      </w:r>
    </w:p>
    <w:p w14:paraId="0A8B79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BDE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udaOccupancyMaxActiveBlocksPerMultiprocessor(&amp;numBlocks, do_drug_sim_analytical, threadsPerBlock);</w:t>
      </w:r>
    </w:p>
    <w:p w14:paraId="6D29C7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DA2E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numTotalBlocks = numBlocks * cudaDeviceGetMultiprocessorCount();</w:t>
      </w:r>
    </w:p>
    <w:p w14:paraId="01C384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BC98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1229A7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Timer started, doing simulation.... \n GPU Usage at this moment: \n");</w:t>
      </w:r>
    </w:p>
    <w:p w14:paraId="631502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sample_size&gt;=16){</w:t>
      </w:r>
    </w:p>
    <w:p w14:paraId="321FD9D6" w14:textId="72A6BCD2"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sample_size;</w:t>
      </w:r>
    </w:p>
    <w:p w14:paraId="2366F4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sample_size*1.0/thread)+1);</w:t>
      </w:r>
    </w:p>
    <w:p w14:paraId="3FD16C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sample_size + thread - 1) / thread;</w:t>
      </w:r>
    </w:p>
    <w:p w14:paraId="602CBA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sample_size + thread - 1) / thread;</w:t>
      </w:r>
    </w:p>
    <w:p w14:paraId="2F0BC0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gpu_check(15 * sample_size * sizeof(double) + sizeof(param_t)) == 1){</w:t>
      </w:r>
    </w:p>
    <w:p w14:paraId="70DC6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GPU memory insufficient!\n");</w:t>
      </w:r>
    </w:p>
    <w:p w14:paraId="53790D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Sample size: %d\n",sample_size);</w:t>
      </w:r>
    </w:p>
    <w:p w14:paraId="44F587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SetDevice(p_param-&gt;gpu_index);</w:t>
      </w:r>
    </w:p>
    <w:p w14:paraId="1A5F6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n   Configuration: \n\n\tblock\t||\tthread\n---------------------------------------\n  \t%d\t||\t%d\n\n\n", block,thread);</w:t>
      </w:r>
    </w:p>
    <w:p w14:paraId="58A528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itscr();</w:t>
      </w:r>
    </w:p>
    <w:p w14:paraId="530A85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55BDBE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4811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kernel_DrugSimulation&lt;&lt;&lt;block,thread&gt;&gt;&gt;(d_ic50, d_cvar, d_CONSTANTS, d_STATES, d_STATES_cache, d_RATES, d_ALGEBRAIC, </w:t>
      </w:r>
    </w:p>
    <w:p w14:paraId="46CC31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STATES_RESULT, d_all_states,</w:t>
      </w:r>
    </w:p>
    <w:p w14:paraId="2282B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cai_result,</w:t>
      </w:r>
    </w:p>
    <w:p w14:paraId="0B0A0F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a, inal, </w:t>
      </w:r>
    </w:p>
    <w:p w14:paraId="1C0C96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al, ito,</w:t>
      </w:r>
    </w:p>
    <w:p w14:paraId="29F35F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r, iks, </w:t>
      </w:r>
    </w:p>
    <w:p w14:paraId="78959A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ample_size,</w:t>
      </w:r>
    </w:p>
    <w:p w14:paraId="443BBA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emp_result, cipa_result,</w:t>
      </w:r>
    </w:p>
    <w:p w14:paraId="427DD2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_p_param</w:t>
      </w:r>
    </w:p>
    <w:p w14:paraId="7002A8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ndwin();</w:t>
      </w:r>
    </w:p>
    <w:p w14:paraId="535B4D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DeviceSynchronize();</w:t>
      </w:r>
    </w:p>
    <w:p w14:paraId="651C6A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8B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printf("allocating memory for computation result in the CPU, malloc style \n");</w:t>
      </w:r>
    </w:p>
    <w:p w14:paraId="2E829E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 *h_all_states;</w:t>
      </w:r>
    </w:p>
    <w:p w14:paraId="63F533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ipa_t *h_cipa_result;</w:t>
      </w:r>
    </w:p>
    <w:p w14:paraId="50D427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5FE9D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 = (double *)malloc((num_of_states+1) * sample_size * sizeof(double)); //cache file</w:t>
      </w:r>
    </w:p>
    <w:p w14:paraId="43EFD7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all_states = (double *)malloc( (num_of_states) * sample_size * p_param-&gt;find_steepest_start * sizeof(double)); //all core</w:t>
      </w:r>
    </w:p>
    <w:p w14:paraId="631FFF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cipa_result = (cipa_t *)malloc(sample_size * sizeof(cipa_t));</w:t>
      </w:r>
    </w:p>
    <w:p w14:paraId="5D8B0D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allocating for all states, all set!\n");</w:t>
      </w:r>
    </w:p>
    <w:p w14:paraId="3A8615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E81D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copying the data back to the CPU \n");</w:t>
      </w:r>
    </w:p>
    <w:p w14:paraId="0098E3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46EB4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cipa_result, cipa_result, sample_size * sizeof(cipa_t), cudaMemcpyDeviceToHost);</w:t>
      </w:r>
    </w:p>
    <w:p w14:paraId="260311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states, d_STATES_RESULT, sample_size * (num_of_states+1) *  sizeof(double), cudaMemcpyDeviceToHost);</w:t>
      </w:r>
    </w:p>
    <w:p w14:paraId="5ECA95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udaMemcpy(h_all_states, d_all_states, (num_of_states) * sample_size  * p_param-&gt;find_steepest_start  *  sizeof(double), cudaMemcpyDeviceToHost);</w:t>
      </w:r>
    </w:p>
    <w:p w14:paraId="1CD5C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FB320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folder_created = false;</w:t>
      </w:r>
    </w:p>
    <w:p w14:paraId="521E7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F0DD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sample_str[ENOUGH];</w:t>
      </w:r>
    </w:p>
    <w:p w14:paraId="375ADF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conc_str[ENOUGH];</w:t>
      </w:r>
    </w:p>
    <w:p w14:paraId="34460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ED929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printf(conc_str, "%.2f", CONC);</w:t>
      </w:r>
    </w:p>
    <w:p w14:paraId="6C2860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onc_str);</w:t>
      </w:r>
    </w:p>
    <w:p w14:paraId="640FA3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_steepest");</w:t>
      </w:r>
    </w:p>
    <w:p w14:paraId="46FF78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older_created == false){</w:t>
      </w:r>
    </w:p>
    <w:p w14:paraId="51CF14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mkdir(filename,0777);</w:t>
      </w:r>
    </w:p>
    <w:p w14:paraId="105B3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5FB04C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Directory created\n");</w:t>
      </w:r>
    </w:p>
    <w:p w14:paraId="09786C4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Unable to create directory, or the folder is already created, relax mate...\n");  </w:t>
      </w:r>
    </w:p>
    <w:p w14:paraId="57FA0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lder_created = true;</w:t>
      </w:r>
    </w:p>
    <w:p w14:paraId="09671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sample_str);</w:t>
      </w:r>
    </w:p>
    <w:p w14:paraId="33F972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rcat(filename,".csv");</w:t>
      </w:r>
    </w:p>
    <w:p w14:paraId="0398C7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rintf("writing to %s ... \n", filename);</w:t>
      </w:r>
    </w:p>
    <w:p w14:paraId="173C4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fopen(filename,"w");</w:t>
      </w:r>
    </w:p>
    <w:p w14:paraId="7DDE2D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sample loop</w:t>
      </w:r>
    </w:p>
    <w:p w14:paraId="4F7D61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sample_id = 0; sample_id&lt;sample_size; sample_id++){</w:t>
      </w:r>
    </w:p>
    <w:p w14:paraId="18040D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fopen(filename,"a"); // because we have multiple fwrites</w:t>
      </w:r>
    </w:p>
    <w:p w14:paraId="6E8B7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sample_id); // write core number at the front</w:t>
      </w:r>
    </w:p>
    <w:p w14:paraId="774A7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num_of_states; datapoint++){</w:t>
      </w:r>
    </w:p>
    <w:p w14:paraId="7EF714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h_time[ sample_id + (datapoint * sample_size)] == 0.0) {continue;}</w:t>
      </w:r>
    </w:p>
    <w:p w14:paraId="67E587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 // change this into string, or limit the decimal accuracy, so we can decrease filesize</w:t>
      </w:r>
    </w:p>
    <w:p w14:paraId="6B85D5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states[(sample_id * (num_of_states+1)) + datapoint]</w:t>
      </w:r>
    </w:p>
    <w:p w14:paraId="084DC8C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lf\n", // write last data</w:t>
      </w:r>
    </w:p>
    <w:p w14:paraId="427F7D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h_states[(sample_id * num_of_states+1) + num_of_states],</w:t>
      </w:r>
    </w:p>
    <w:p w14:paraId="2FED16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h_states[(sample_id * num_of_states+1) + num_of_states+1]</w:t>
      </w:r>
    </w:p>
    <w:p w14:paraId="35783D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n", h_states[(sample_id * (num_of_states+1))+num_of_states] );</w:t>
      </w:r>
    </w:p>
    <w:p w14:paraId="177082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 "\n");</w:t>
      </w:r>
    </w:p>
    <w:p w14:paraId="524979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7CCC9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65BC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666ED6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52F50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folder_created = false;</w:t>
      </w:r>
    </w:p>
    <w:p w14:paraId="3CD4BB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8251B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writing each core value... \n");</w:t>
      </w:r>
    </w:p>
    <w:p w14:paraId="529DF9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sample_id = 0; sample_id&lt;sample_size; sample_id++){</w:t>
      </w:r>
    </w:p>
    <w:p w14:paraId="1C7F62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printf("writing sample %d... \n",sample_id);</w:t>
      </w:r>
    </w:p>
    <w:p w14:paraId="5DEDE8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sample_str[ENOUGH];</w:t>
      </w:r>
    </w:p>
    <w:p w14:paraId="0AF95D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conc_str[ENOUGH];</w:t>
      </w:r>
    </w:p>
    <w:p w14:paraId="1B89DB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filename[500] = "./result/";</w:t>
      </w:r>
    </w:p>
    <w:p w14:paraId="12C055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printf(sample_str, "%d", sample_id);</w:t>
      </w:r>
    </w:p>
    <w:p w14:paraId="778AC6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printf(conc_str, "%.2f", CONC);</w:t>
      </w:r>
    </w:p>
    <w:p w14:paraId="21E1C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conc_str);</w:t>
      </w:r>
    </w:p>
    <w:p w14:paraId="6EB5D4B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w:t>
      </w:r>
    </w:p>
    <w:p w14:paraId="50AE6D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printf("creating %s... \n", filename);</w:t>
      </w:r>
    </w:p>
    <w:p w14:paraId="4E98E1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folder_created == false){</w:t>
      </w:r>
    </w:p>
    <w:p w14:paraId="5A18B4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mkdir(filename,0777);</w:t>
      </w:r>
    </w:p>
    <w:p w14:paraId="00CCA0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check){</w:t>
      </w:r>
    </w:p>
    <w:p w14:paraId="613BAB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Directory created\n");</w:t>
      </w:r>
    </w:p>
    <w:p w14:paraId="492903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Unable to create directory, or the folder is already created, relax mate...\n");  </w:t>
      </w:r>
    </w:p>
    <w:p w14:paraId="443BD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lder_created = true;</w:t>
      </w:r>
    </w:p>
    <w:p w14:paraId="14CD07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
    <w:p w14:paraId="18B0E6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sample_str);</w:t>
      </w:r>
    </w:p>
    <w:p w14:paraId="756EAC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trcat(filename,".csv");</w:t>
      </w:r>
    </w:p>
    <w:p w14:paraId="31DC9A2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71249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fopen(filename,"w");</w:t>
      </w:r>
    </w:p>
    <w:p w14:paraId="13A5C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p_param-&gt;find_steepest_start; pacing++){ //pace loop</w:t>
      </w:r>
    </w:p>
    <w:p w14:paraId="5AE0C8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h_time[ sample_id + (datapoint * sample_size)] == 0.0) {continue;}</w:t>
      </w:r>
    </w:p>
    <w:p w14:paraId="7C6E8B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int datapoint = 0; datapoint &lt; num_of_states; datapoint++){ // each data loop</w:t>
      </w:r>
    </w:p>
    <w:p w14:paraId="37E0ED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h_all_states[((sample_id * num_of_states)) + ((sample_size) * pacing) + datapoint]);</w:t>
      </w:r>
    </w:p>
    <w:p w14:paraId="4B1137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lf,",h_all_states[((sample_id * num_of_states))+ datapoint]);</w:t>
      </w:r>
    </w:p>
    <w:p w14:paraId="6E9D81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d",p_param-&gt;find_steepest_start + pacing);</w:t>
      </w:r>
    </w:p>
    <w:p w14:paraId="3264A5A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d\n",pacing + (p_param-&gt;pace_max - p_param-&gt;find_steepest_start)+1 );</w:t>
      </w:r>
    </w:p>
    <w:p w14:paraId="5A34F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0E52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3BF6A59" w14:textId="5C610D33"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0BB08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22B9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B8611B">
      <w:pPr>
        <w:spacing w:line="360" w:lineRule="auto"/>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7" w:name="_Toc183626792"/>
      <w:r w:rsidRPr="006D680B">
        <w:t>test_compile.bat</w:t>
      </w:r>
      <w:bookmarkEnd w:id="67"/>
    </w:p>
    <w:p w14:paraId="225EF47C" w14:textId="47D2B85E" w:rsidR="006D680B" w:rsidRPr="006D680B" w:rsidRDefault="006D680B" w:rsidP="00B8611B">
      <w:pPr>
        <w:spacing w:line="360" w:lineRule="auto"/>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B8611B">
      <w:pPr>
        <w:spacing w:line="360" w:lineRule="auto"/>
      </w:pPr>
    </w:p>
    <w:p w14:paraId="73EC058B" w14:textId="0CCFB156" w:rsidR="00A950DF" w:rsidRDefault="00A950DF" w:rsidP="00A950DF">
      <w:pPr>
        <w:pStyle w:val="Heading2"/>
        <w:numPr>
          <w:ilvl w:val="0"/>
          <w:numId w:val="5"/>
        </w:numPr>
      </w:pPr>
      <w:bookmarkStart w:id="68" w:name="_Toc183626793"/>
      <w:r w:rsidRPr="006D680B">
        <w:t>‘bin’ Folder</w:t>
      </w:r>
      <w:bookmarkEnd w:id="68"/>
    </w:p>
    <w:p w14:paraId="16D2F148" w14:textId="5CF2649D" w:rsidR="0063411B" w:rsidRDefault="0063411B" w:rsidP="00B8611B">
      <w:pPr>
        <w:spacing w:line="360" w:lineRule="auto"/>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B8611B">
      <w:pPr>
        <w:spacing w:line="360" w:lineRule="auto"/>
        <w:ind w:firstLine="360"/>
      </w:pPr>
    </w:p>
    <w:p w14:paraId="4F360C03" w14:textId="38115627" w:rsidR="00380F98" w:rsidRDefault="00380F98" w:rsidP="00380F98">
      <w:pPr>
        <w:pStyle w:val="Heading2"/>
        <w:numPr>
          <w:ilvl w:val="1"/>
          <w:numId w:val="5"/>
        </w:numPr>
      </w:pPr>
      <w:bookmarkStart w:id="69" w:name="_Toc183626794"/>
      <w:r w:rsidRPr="006D680B">
        <w:lastRenderedPageBreak/>
        <w:t>CVAR</w:t>
      </w:r>
      <w:bookmarkEnd w:id="69"/>
    </w:p>
    <w:p w14:paraId="0C22ED03" w14:textId="2BDBC27D" w:rsidR="007F7EF5" w:rsidRDefault="007F7EF5" w:rsidP="00B8611B">
      <w:pPr>
        <w:spacing w:line="360" w:lineRule="auto"/>
        <w:ind w:firstLine="720"/>
      </w:pPr>
      <w:r>
        <w:t>This folder will be used to store inter-individual conductance variability file for future development of this research.</w:t>
      </w:r>
    </w:p>
    <w:p w14:paraId="28C0F04E" w14:textId="77777777" w:rsidR="0063411B" w:rsidRPr="007F7EF5" w:rsidRDefault="0063411B" w:rsidP="00B8611B">
      <w:pPr>
        <w:spacing w:line="360" w:lineRule="auto"/>
        <w:ind w:firstLine="720"/>
      </w:pPr>
    </w:p>
    <w:p w14:paraId="67779CDD" w14:textId="1513BB6A" w:rsidR="00380F98" w:rsidRDefault="0063411B" w:rsidP="00380F98">
      <w:pPr>
        <w:pStyle w:val="Heading2"/>
        <w:numPr>
          <w:ilvl w:val="1"/>
          <w:numId w:val="5"/>
        </w:numPr>
      </w:pPr>
      <w:bookmarkStart w:id="70" w:name="_Toc183626795"/>
      <w:r w:rsidRPr="006D680B">
        <w:t>C</w:t>
      </w:r>
      <w:r w:rsidR="00380F98" w:rsidRPr="006D680B">
        <w:t>ontrol</w:t>
      </w:r>
      <w:bookmarkEnd w:id="70"/>
    </w:p>
    <w:p w14:paraId="27DC7F44" w14:textId="4CD6A267" w:rsidR="0063411B" w:rsidRDefault="0063411B" w:rsidP="00B8611B">
      <w:pPr>
        <w:spacing w:line="360" w:lineRule="auto"/>
        <w:ind w:firstLine="720"/>
      </w:pPr>
      <w:r>
        <w:t>The control subfolder contains files that are fundamental to running simulations under control conditions (without drug effects). It typically includes:</w:t>
      </w:r>
    </w:p>
    <w:p w14:paraId="510B1663" w14:textId="77777777" w:rsidR="0063411B" w:rsidRDefault="0063411B" w:rsidP="00B8611B">
      <w:pPr>
        <w:spacing w:line="360" w:lineRule="auto"/>
      </w:pPr>
    </w:p>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drug_name,conc,ICaL_IC50,ICaL_h,IK1_IC50,IK1_h,IKs_IC50,IKs_h,INa_IC50,INa_h,INaL_IC50,INaL_h,Ito_IC50,Ito_h,hERG_IC50,hERG_h</w:t>
      </w:r>
    </w:p>
    <w:p w14:paraId="6AB4925C"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704,0.6954,NA,NA,NA,NA,2371,1.984,1947,1.473,NA,NA,139.1,3.199</w:t>
      </w:r>
    </w:p>
    <w:p w14:paraId="2C5FC623"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818,0.6409,NA,NA,NA,NA,2734,1.225,1802,1.212,NA,NA,181.4,2.77</w:t>
      </w:r>
    </w:p>
    <w:p w14:paraId="427758C5" w14:textId="754DA53D"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3939,0.718,NA,NA,NA,NA,3064,1.108,1921,1.421,NA,NA,194.8,0.8339</w:t>
      </w:r>
    </w:p>
    <w:p w14:paraId="3EC917E9" w14:textId="77777777" w:rsidR="0063411B" w:rsidRPr="0063411B" w:rsidRDefault="0063411B" w:rsidP="00B8611B">
      <w:pPr>
        <w:spacing w:line="360" w:lineRule="auto"/>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B8611B">
      <w:pPr>
        <w:spacing w:line="360" w:lineRule="auto"/>
        <w:ind w:left="360"/>
      </w:pPr>
    </w:p>
    <w:p w14:paraId="142D0D2B" w14:textId="7EDB5F33" w:rsidR="0063411B" w:rsidRDefault="0063411B" w:rsidP="00B8611B">
      <w:pPr>
        <w:spacing w:line="360" w:lineRule="auto"/>
      </w:pPr>
      <w:r>
        <w:t>By isolating control data in its dedicated subfolder, the simulation framework ensures clarity when comparing control and drug-altered conditions.</w:t>
      </w:r>
    </w:p>
    <w:p w14:paraId="7D3BEC0B" w14:textId="77777777" w:rsidR="0063411B" w:rsidRPr="0063411B" w:rsidRDefault="0063411B" w:rsidP="00B8611B">
      <w:pPr>
        <w:spacing w:line="360" w:lineRule="auto"/>
      </w:pPr>
    </w:p>
    <w:p w14:paraId="72C9B8F4" w14:textId="6FA3A23C" w:rsidR="00380F98" w:rsidRDefault="00380F98" w:rsidP="00380F98">
      <w:pPr>
        <w:pStyle w:val="Heading2"/>
        <w:numPr>
          <w:ilvl w:val="1"/>
          <w:numId w:val="5"/>
        </w:numPr>
      </w:pPr>
      <w:bookmarkStart w:id="71" w:name="_Toc183626796"/>
      <w:r w:rsidRPr="006D680B">
        <w:t>drug</w:t>
      </w:r>
      <w:bookmarkEnd w:id="71"/>
    </w:p>
    <w:p w14:paraId="1579FC7D" w14:textId="08E3C699" w:rsidR="0063411B" w:rsidRDefault="0063411B" w:rsidP="00B8611B">
      <w:pPr>
        <w:spacing w:line="360" w:lineRule="auto"/>
        <w:ind w:firstLine="720"/>
      </w:pPr>
      <w:r>
        <w:t xml:space="preserve">The drug subfolder stores input files related to simulations involving specific drugs. These files typically include the IC50 values and Hill coefficients for the drugs under study, which define their effects on various </w:t>
      </w:r>
      <w:r>
        <w:lastRenderedPageBreak/>
        <w:t xml:space="preserve">ionic currents. For </w:t>
      </w:r>
      <w:r w:rsidR="00547B34">
        <w:t>example,</w:t>
      </w:r>
      <w:r>
        <w:t xml:space="preserve"> IC50_terfenadine.csv and IC50_verapamil.csv: These files describe the pharmacological properties of terfenadine and verapamil, respectively.</w:t>
      </w:r>
    </w:p>
    <w:p w14:paraId="3EF3D915" w14:textId="77777777" w:rsidR="0063411B" w:rsidRDefault="0063411B" w:rsidP="00B8611B">
      <w:pPr>
        <w:spacing w:line="360" w:lineRule="auto"/>
        <w:ind w:firstLine="720"/>
      </w:pPr>
    </w:p>
    <w:p w14:paraId="3FC94D58" w14:textId="09D3525E" w:rsidR="00380F98" w:rsidRPr="006D680B" w:rsidRDefault="00380F98" w:rsidP="00380F98">
      <w:pPr>
        <w:pStyle w:val="Heading2"/>
        <w:numPr>
          <w:ilvl w:val="1"/>
          <w:numId w:val="5"/>
        </w:numPr>
      </w:pPr>
      <w:bookmarkStart w:id="72" w:name="_Toc183626797"/>
      <w:r w:rsidRPr="006D680B">
        <w:t>result</w:t>
      </w:r>
      <w:bookmarkEnd w:id="72"/>
    </w:p>
    <w:p w14:paraId="6700C757" w14:textId="7551EB96" w:rsidR="00376D0F" w:rsidRDefault="00376D0F" w:rsidP="00B8611B">
      <w:pPr>
        <w:spacing w:line="360" w:lineRule="auto"/>
        <w:ind w:firstLine="360"/>
      </w:pPr>
      <w:r>
        <w:t xml:space="preserve">The result subfolder is used to store simulation outputs, ensuring that data generated during the computational runs is systematically archived. Simulation output classified as two </w:t>
      </w:r>
      <w:r w:rsidR="00547B34">
        <w:t>types</w:t>
      </w:r>
      <w:r>
        <w:t>, the init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B8611B">
      <w:pPr>
        <w:spacing w:line="360" w:lineRule="auto"/>
        <w:ind w:firstLine="360"/>
      </w:pPr>
    </w:p>
    <w:p w14:paraId="5E9E4E0A" w14:textId="77777777" w:rsidR="00376D0F" w:rsidRPr="00376D0F" w:rsidRDefault="00376D0F" w:rsidP="00B8611B">
      <w:pPr>
        <w:spacing w:line="360" w:lineRule="auto"/>
        <w:rPr>
          <w:sz w:val="15"/>
          <w:szCs w:val="15"/>
        </w:rPr>
      </w:pPr>
      <w:r w:rsidRPr="00376D0F">
        <w:rPr>
          <w:sz w:val="15"/>
          <w:szCs w:val="15"/>
        </w:rPr>
        <w:t>0,-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B8611B">
      <w:pPr>
        <w:spacing w:line="360" w:lineRule="auto"/>
        <w:rPr>
          <w:sz w:val="15"/>
          <w:szCs w:val="15"/>
        </w:rPr>
      </w:pPr>
      <w:r w:rsidRPr="00376D0F">
        <w:rPr>
          <w:sz w:val="15"/>
          <w:szCs w:val="15"/>
        </w:rPr>
        <w:t>1,-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B8611B">
      <w:pPr>
        <w:spacing w:line="360" w:lineRule="auto"/>
      </w:pPr>
    </w:p>
    <w:p w14:paraId="4B17AB46" w14:textId="735A08F8" w:rsidR="00376D0F" w:rsidRDefault="00376D0F" w:rsidP="00B8611B">
      <w:pPr>
        <w:spacing w:line="360" w:lineRule="auto"/>
      </w:pPr>
      <w:r>
        <w:t xml:space="preserve">With the first column as sample ID number, and the last column acts as number of </w:t>
      </w:r>
      <w:proofErr w:type="gramStart"/>
      <w:r>
        <w:t>pace</w:t>
      </w:r>
      <w:proofErr w:type="gramEnd"/>
      <w:r>
        <w:t xml:space="preserv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B8611B">
      <w:pPr>
        <w:spacing w:line="360" w:lineRule="auto"/>
        <w:ind w:firstLine="360"/>
      </w:pPr>
      <w:r>
        <w:lastRenderedPageBreak/>
        <w:t>This subfolder's structure allows for easy retrieval of outputs for validation and analysis, ensuring that results from different runs are preserved without overwriting.</w:t>
      </w:r>
    </w:p>
    <w:p w14:paraId="77900B50" w14:textId="77777777" w:rsidR="00A950DF" w:rsidRPr="006D680B" w:rsidRDefault="00A950DF" w:rsidP="00B8611B">
      <w:pPr>
        <w:spacing w:line="360" w:lineRule="auto"/>
      </w:pPr>
    </w:p>
    <w:p w14:paraId="7F68DBD6" w14:textId="646CB7B0" w:rsidR="00A950DF" w:rsidRDefault="00A950DF" w:rsidP="00A950DF">
      <w:pPr>
        <w:pStyle w:val="Heading2"/>
        <w:numPr>
          <w:ilvl w:val="0"/>
          <w:numId w:val="5"/>
        </w:numPr>
      </w:pPr>
      <w:bookmarkStart w:id="73" w:name="_Toc183626798"/>
      <w:r w:rsidRPr="006D680B">
        <w:t>‘cellmodels’ Folder</w:t>
      </w:r>
      <w:bookmarkEnd w:id="73"/>
    </w:p>
    <w:p w14:paraId="39CFCE1A" w14:textId="67B8031D" w:rsidR="00C35618" w:rsidRDefault="00C35618" w:rsidP="00B8611B">
      <w:pPr>
        <w:spacing w:line="360" w:lineRule="auto"/>
        <w:ind w:firstLine="360"/>
      </w:pPr>
      <w:r>
        <w:t xml:space="preserve">This folder contains mathematical models of the cell. The folder is created to make cell models easier to change and modify. </w:t>
      </w:r>
      <w:r w:rsidR="00950FDB">
        <w:t>I</w:t>
      </w:r>
      <w:r>
        <w:t xml:space="preserve"> put the converted C file in here, with an enum file as an addition.</w:t>
      </w:r>
    </w:p>
    <w:p w14:paraId="5341448B" w14:textId="77777777" w:rsidR="00F6710B" w:rsidRPr="00C35618" w:rsidRDefault="00F6710B" w:rsidP="00B8611B">
      <w:pPr>
        <w:spacing w:line="360" w:lineRule="auto"/>
        <w:ind w:firstLine="360"/>
      </w:pPr>
    </w:p>
    <w:p w14:paraId="01251A1B" w14:textId="11E02607" w:rsidR="00380F98" w:rsidRDefault="00380F98" w:rsidP="00380F98">
      <w:pPr>
        <w:pStyle w:val="Heading2"/>
        <w:numPr>
          <w:ilvl w:val="1"/>
          <w:numId w:val="5"/>
        </w:numPr>
      </w:pPr>
      <w:bookmarkStart w:id="74" w:name="_Toc183626799"/>
      <w:r w:rsidRPr="006D680B">
        <w:t>Ohara_Rudy_2011.hpp</w:t>
      </w:r>
      <w:bookmarkEnd w:id="74"/>
    </w:p>
    <w:p w14:paraId="361D5B34" w14:textId="07DEB25D" w:rsidR="00C35618" w:rsidRDefault="00C35618" w:rsidP="00B8611B">
      <w:pPr>
        <w:spacing w:line="360" w:lineRule="auto"/>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B8611B">
      <w:pPr>
        <w:spacing w:line="360" w:lineRule="auto"/>
        <w:ind w:firstLine="720"/>
      </w:pPr>
    </w:p>
    <w:p w14:paraId="03BFAC8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OHARA_RUDY_2011_HPP</w:t>
      </w:r>
    </w:p>
    <w:p w14:paraId="6B49DEC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OHARA_RUDY_2011_HPP</w:t>
      </w:r>
    </w:p>
    <w:p w14:paraId="0BF4532F" w14:textId="77777777" w:rsidR="00F6710B" w:rsidRPr="006E0B1B" w:rsidRDefault="00F6710B" w:rsidP="00B8611B">
      <w:pPr>
        <w:spacing w:line="360" w:lineRule="auto"/>
        <w:ind w:firstLine="720"/>
        <w:rPr>
          <w:rFonts w:ascii="Courier New" w:hAnsi="Courier New" w:cs="Courier New"/>
          <w:sz w:val="14"/>
          <w:szCs w:val="14"/>
        </w:rPr>
      </w:pPr>
    </w:p>
    <w:p w14:paraId="3727F24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enums/enum_Ohara_Rudy_2011.hpp"</w:t>
      </w:r>
    </w:p>
    <w:p w14:paraId="1286CDE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uda_runtime.h&gt;</w:t>
      </w:r>
    </w:p>
    <w:p w14:paraId="589632FE" w14:textId="77777777" w:rsidR="00F6710B" w:rsidRPr="006E0B1B" w:rsidRDefault="00F6710B" w:rsidP="00B8611B">
      <w:pPr>
        <w:spacing w:line="360" w:lineRule="auto"/>
        <w:ind w:firstLine="720"/>
        <w:rPr>
          <w:rFonts w:ascii="Courier New" w:hAnsi="Courier New" w:cs="Courier New"/>
          <w:sz w:val="14"/>
          <w:szCs w:val="14"/>
        </w:rPr>
      </w:pPr>
    </w:p>
    <w:p w14:paraId="152F21D4"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void initConsts();</w:t>
      </w:r>
    </w:p>
    <w:p w14:paraId="4C31768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initConsts(double type);</w:t>
      </w:r>
    </w:p>
    <w:p w14:paraId="209D72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initConsts(bool is_dutta);</w:t>
      </w:r>
    </w:p>
    <w:p w14:paraId="53439D4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initConsts(double *CONSTANTS, double *STATES, double type, double conc, double *ic50, double *cvar, bool is_dutta, bool is_cvar,  int offset);</w:t>
      </w:r>
    </w:p>
    <w:p w14:paraId="63F559E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computeRates(double TIME, double* CONSTANTS, double* RATES, double* STATES, double* ALGEBRAIC, int offset);</w:t>
      </w:r>
    </w:p>
    <w:p w14:paraId="5686B3BB"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solveAnalytical(double *CONSTANTS, double *STATES, double *ALGEBRAIC, double *RATES, double dt, int offset);</w:t>
      </w:r>
    </w:p>
    <w:p w14:paraId="08A9EB59"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__device__ void solveEuler( double *STATES, double *RATES, double dt, int offset);</w:t>
      </w:r>
    </w:p>
    <w:p w14:paraId="79B663B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double set_time_step(double TIME,double time_point,double max_time_step,</w:t>
      </w:r>
    </w:p>
    <w:p w14:paraId="651C27A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__device__ void applyDrugEffect(double *CONSTANTS, double conc, double *ic50, double epsilon, int offset);</w:t>
      </w:r>
    </w:p>
    <w:p w14:paraId="3DA7A85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Dutta(double *CONSTANTS, int offset);</w:t>
      </w:r>
    </w:p>
    <w:p w14:paraId="63F11CDE"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Cvar(double *CONSTANTS, double *cvar, int offset);</w:t>
      </w:r>
    </w:p>
    <w:p w14:paraId="33ED4A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___initConsts(double *CONSTANTS, double *STATES, double type, int offset);</w:t>
      </w:r>
    </w:p>
    <w:p w14:paraId="31552ED3" w14:textId="77777777" w:rsidR="00F6710B" w:rsidRPr="006E0B1B" w:rsidRDefault="00F6710B" w:rsidP="00B8611B">
      <w:pPr>
        <w:spacing w:line="360" w:lineRule="auto"/>
        <w:ind w:firstLine="720"/>
        <w:rPr>
          <w:rFonts w:ascii="Courier New" w:hAnsi="Courier New" w:cs="Courier New"/>
          <w:sz w:val="14"/>
          <w:szCs w:val="14"/>
        </w:rPr>
      </w:pPr>
    </w:p>
    <w:p w14:paraId="7CED3418" w14:textId="03A0F873"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7C469CA9" w14:textId="77777777" w:rsidR="00F6710B" w:rsidRPr="00C35618" w:rsidRDefault="00F6710B" w:rsidP="00B8611B">
      <w:pPr>
        <w:spacing w:line="360" w:lineRule="auto"/>
      </w:pPr>
    </w:p>
    <w:p w14:paraId="0767291F" w14:textId="1B4B310E" w:rsidR="00380F98" w:rsidRDefault="00380F98" w:rsidP="00380F98">
      <w:pPr>
        <w:pStyle w:val="Heading2"/>
        <w:numPr>
          <w:ilvl w:val="1"/>
          <w:numId w:val="5"/>
        </w:numPr>
      </w:pPr>
      <w:bookmarkStart w:id="75" w:name="_Toc183626800"/>
      <w:r w:rsidRPr="006D680B">
        <w:t>Ohara_Rudy_2011.cpp</w:t>
      </w:r>
      <w:bookmarkEnd w:id="75"/>
    </w:p>
    <w:p w14:paraId="354BB422" w14:textId="12444EE6" w:rsidR="00B3545D" w:rsidRDefault="00F6710B" w:rsidP="00B8611B">
      <w:pPr>
        <w:spacing w:line="360" w:lineRule="auto"/>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8611B">
      <w:pPr>
        <w:spacing w:line="360" w:lineRule="auto"/>
        <w:ind w:firstLine="720"/>
        <w:rPr>
          <w:rFonts w:ascii="Courier New" w:hAnsi="Courier New" w:cs="Courier New"/>
          <w:sz w:val="14"/>
          <w:szCs w:val="14"/>
        </w:rPr>
      </w:pPr>
    </w:p>
    <w:p w14:paraId="297C9F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math&gt;</w:t>
      </w:r>
    </w:p>
    <w:p w14:paraId="5084ED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stdlib&gt;</w:t>
      </w:r>
    </w:p>
    <w:p w14:paraId="1692FA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stdio&gt;</w:t>
      </w:r>
    </w:p>
    <w:p w14:paraId="1F965D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uda_runtime.h&gt;</w:t>
      </w:r>
    </w:p>
    <w:p w14:paraId="239FCA0D" w14:textId="7356B48E"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cuda.h&gt;</w:t>
      </w:r>
    </w:p>
    <w:p w14:paraId="605996A8" w14:textId="67F59A99" w:rsidR="00B3545D" w:rsidRPr="006E0B1B" w:rsidRDefault="00B3545D" w:rsidP="00B8611B">
      <w:pPr>
        <w:spacing w:line="360" w:lineRule="auto"/>
        <w:ind w:firstLine="720"/>
        <w:rPr>
          <w:rFonts w:ascii="Courier New" w:hAnsi="Courier New" w:cs="Courier New"/>
          <w:sz w:val="14"/>
          <w:szCs w:val="14"/>
        </w:rPr>
      </w:pPr>
    </w:p>
    <w:p w14:paraId="216AB6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initConsts(double *CONSTANTS, double *STATES, double type, int offset)</w:t>
      </w:r>
    </w:p>
    <w:p w14:paraId="15E2FC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8611B">
      <w:pPr>
        <w:spacing w:line="360" w:lineRule="auto"/>
        <w:ind w:firstLine="720"/>
        <w:rPr>
          <w:rFonts w:ascii="Courier New" w:hAnsi="Courier New" w:cs="Courier New"/>
          <w:sz w:val="14"/>
          <w:szCs w:val="14"/>
        </w:rPr>
      </w:pPr>
    </w:p>
    <w:p w14:paraId="73EE2E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constants = 145;</w:t>
      </w:r>
    </w:p>
    <w:p w14:paraId="13811A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states = 41;</w:t>
      </w:r>
    </w:p>
    <w:p w14:paraId="5AF206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printf("%d\n", offset);</w:t>
      </w:r>
    </w:p>
    <w:p w14:paraId="11F1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elltype] = type;</w:t>
      </w:r>
    </w:p>
    <w:p w14:paraId="72B626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offset * num_of_constants) + nao] = 140;</w:t>
      </w:r>
    </w:p>
    <w:p w14:paraId="50E4AA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ao] = 1.8;</w:t>
      </w:r>
    </w:p>
    <w:p w14:paraId="6F6441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o] = 5.4;</w:t>
      </w:r>
    </w:p>
    <w:p w14:paraId="743C3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R] = 8314;</w:t>
      </w:r>
    </w:p>
    <w:p w14:paraId="444AB7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T] = 310;</w:t>
      </w:r>
    </w:p>
    <w:p w14:paraId="01745A9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F] = 96485;</w:t>
      </w:r>
    </w:p>
    <w:p w14:paraId="67C4DD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zna] = 1;</w:t>
      </w:r>
    </w:p>
    <w:p w14:paraId="067069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zca] = 2;</w:t>
      </w:r>
    </w:p>
    <w:p w14:paraId="2182DE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zk] = 1;</w:t>
      </w:r>
    </w:p>
    <w:p w14:paraId="349205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L] = 0.01;</w:t>
      </w:r>
    </w:p>
    <w:p w14:paraId="60EE4A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rad] = 0.0011;</w:t>
      </w:r>
    </w:p>
    <w:p w14:paraId="30B685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stim_start] = 10.0;</w:t>
      </w:r>
    </w:p>
    <w:p w14:paraId="651D69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bcl edited in the gpu.cu</w:t>
      </w:r>
    </w:p>
    <w:p w14:paraId="346338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CL] = 1000.0;</w:t>
      </w:r>
    </w:p>
    <w:p w14:paraId="5D7375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var starts here</w:t>
      </w:r>
    </w:p>
    <w:p w14:paraId="315F66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Jrel_scale] = 1.0;</w:t>
      </w:r>
    </w:p>
    <w:p w14:paraId="33E51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Jup_scale] = 1.0;</w:t>
      </w:r>
    </w:p>
    <w:p w14:paraId="7732A7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Jtr_scale] = 1.0;</w:t>
      </w:r>
    </w:p>
    <w:p w14:paraId="6D4727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Jleak_scale] = 1.0;</w:t>
      </w:r>
    </w:p>
    <w:p w14:paraId="5DB6DC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CaMK_scale] = 1.0;</w:t>
      </w:r>
    </w:p>
    <w:p w14:paraId="4B47AD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var ends here</w:t>
      </w:r>
    </w:p>
    <w:p w14:paraId="17DF67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V] = -87;</w:t>
      </w:r>
    </w:p>
    <w:p w14:paraId="709EBB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mp] = -80;</w:t>
      </w:r>
    </w:p>
    <w:p w14:paraId="147FB0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duration] = 0.5;</w:t>
      </w:r>
    </w:p>
    <w:p w14:paraId="0190A7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aMK] = 0.15;</w:t>
      </w:r>
    </w:p>
    <w:p w14:paraId="257B8F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CaMK] = 0.05;</w:t>
      </w:r>
    </w:p>
    <w:p w14:paraId="104F1E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CaMK] = 0.00068;</w:t>
      </w:r>
    </w:p>
    <w:p w14:paraId="4640887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aMKo] = 0.05;</w:t>
      </w:r>
    </w:p>
    <w:p w14:paraId="34C108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aM] = 0.0015;</w:t>
      </w:r>
    </w:p>
    <w:p w14:paraId="6C73CE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CaMKt] = 0;</w:t>
      </w:r>
    </w:p>
    <w:p w14:paraId="31C0BE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cass] = 1e-4;</w:t>
      </w:r>
    </w:p>
    <w:p w14:paraId="4A58D9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mdnmax_b] = 0.05;</w:t>
      </w:r>
    </w:p>
    <w:p w14:paraId="4DA04C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mdn] = 0.00238;</w:t>
      </w:r>
    </w:p>
    <w:p w14:paraId="199CD7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trpnmax] = 0.07;</w:t>
      </w:r>
    </w:p>
    <w:p w14:paraId="30F6EC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trpn] = 0.0005;</w:t>
      </w:r>
    </w:p>
    <w:p w14:paraId="0BDDC0F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SRmax] = 0.047;</w:t>
      </w:r>
    </w:p>
    <w:p w14:paraId="55402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BSR] = 0.00087;</w:t>
      </w:r>
    </w:p>
    <w:p w14:paraId="184EB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SLmax] = 1.124;</w:t>
      </w:r>
    </w:p>
    <w:p w14:paraId="1E0FA9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BSL] = 0.0087;</w:t>
      </w:r>
    </w:p>
    <w:p w14:paraId="59ED3F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sqnmax] = 10;</w:t>
      </w:r>
    </w:p>
    <w:p w14:paraId="7DA8AE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sqn] = 0.8;</w:t>
      </w:r>
    </w:p>
    <w:p w14:paraId="4B39FD3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nai] = 7;</w:t>
      </w:r>
    </w:p>
    <w:p w14:paraId="0AB34B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nass] = 7;</w:t>
      </w:r>
    </w:p>
    <w:p w14:paraId="1B69C2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ki] = 145;</w:t>
      </w:r>
    </w:p>
    <w:p w14:paraId="435E10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kss] = 145;</w:t>
      </w:r>
    </w:p>
    <w:p w14:paraId="0A9DC5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cansr] = 1.2;</w:t>
      </w:r>
    </w:p>
    <w:p w14:paraId="61AB3D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cajsr] = 1.2;</w:t>
      </w:r>
    </w:p>
    <w:p w14:paraId="0172FB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cai] = 1e-4;</w:t>
      </w:r>
    </w:p>
    <w:p w14:paraId="332CC7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m] = 1;</w:t>
      </w:r>
    </w:p>
    <w:p w14:paraId="57E5B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KNa] = 0.01833;</w:t>
      </w:r>
    </w:p>
    <w:p w14:paraId="23800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ssV1] = 39.57;</w:t>
      </w:r>
    </w:p>
    <w:p w14:paraId="00AD51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ssV2] = 9.871;</w:t>
      </w:r>
    </w:p>
    <w:p w14:paraId="142A3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V1] = 11.64;</w:t>
      </w:r>
    </w:p>
    <w:p w14:paraId="322422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V2] = 34.77;</w:t>
      </w:r>
    </w:p>
    <w:p w14:paraId="2F50ED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D1] = 6.765;</w:t>
      </w:r>
    </w:p>
    <w:p w14:paraId="4EBF2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D2] = 8.552;</w:t>
      </w:r>
    </w:p>
    <w:p w14:paraId="1734B7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V3] = 77.42;</w:t>
      </w:r>
    </w:p>
    <w:p w14:paraId="5C6EC3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tV4] = 5.955;</w:t>
      </w:r>
    </w:p>
    <w:p w14:paraId="205A16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m] = 0;</w:t>
      </w:r>
    </w:p>
    <w:p w14:paraId="3B2742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ssV1] = 82.9;</w:t>
      </w:r>
    </w:p>
    <w:p w14:paraId="6C2579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ssV2] = 6.086;</w:t>
      </w:r>
    </w:p>
    <w:p w14:paraId="74A68A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hf] = 0.99;</w:t>
      </w:r>
    </w:p>
    <w:p w14:paraId="342460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hf] = 1;</w:t>
      </w:r>
    </w:p>
    <w:p w14:paraId="7297F0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hs] = 1;</w:t>
      </w:r>
    </w:p>
    <w:p w14:paraId="4A04DA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a] = 75;</w:t>
      </w:r>
    </w:p>
    <w:p w14:paraId="373F2A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j] = 1;</w:t>
      </w:r>
    </w:p>
    <w:p w14:paraId="0D4109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hsp] = 1;</w:t>
      </w:r>
    </w:p>
    <w:p w14:paraId="130B3D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jp] = 1;</w:t>
      </w:r>
    </w:p>
    <w:p w14:paraId="314EA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mL] = 0;</w:t>
      </w:r>
    </w:p>
    <w:p w14:paraId="321639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thL] = 200;</w:t>
      </w:r>
    </w:p>
    <w:p w14:paraId="199667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hL] = 1;</w:t>
      </w:r>
    </w:p>
    <w:p w14:paraId="3A174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hLp] = 1;</w:t>
      </w:r>
    </w:p>
    <w:p w14:paraId="2A66E8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aL_b] = 0.0075;</w:t>
      </w:r>
    </w:p>
    <w:p w14:paraId="48E4F8C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to_b] = 0.02;</w:t>
      </w:r>
    </w:p>
    <w:p w14:paraId="1329F2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a] = 0;</w:t>
      </w:r>
    </w:p>
    <w:p w14:paraId="4B47B4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iF] = 1;</w:t>
      </w:r>
    </w:p>
    <w:p w14:paraId="18D8AA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iS] = 1;</w:t>
      </w:r>
    </w:p>
    <w:p w14:paraId="4B0DC2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ap] = 0;</w:t>
      </w:r>
    </w:p>
    <w:p w14:paraId="69E8B2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iFp] = 1;</w:t>
      </w:r>
    </w:p>
    <w:p w14:paraId="1F0F0F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iSp] = 1;</w:t>
      </w:r>
    </w:p>
    <w:p w14:paraId="1FE47E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n] = 0.002;</w:t>
      </w:r>
    </w:p>
    <w:p w14:paraId="1BE152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2n] = 1000;</w:t>
      </w:r>
    </w:p>
    <w:p w14:paraId="2E36D0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_b] = 0.0001;</w:t>
      </w:r>
    </w:p>
    <w:p w14:paraId="07D82B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d] = 0;</w:t>
      </w:r>
    </w:p>
    <w:p w14:paraId="0B0BE6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f] = 1;</w:t>
      </w:r>
    </w:p>
    <w:p w14:paraId="629905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s] = 1;</w:t>
      </w:r>
    </w:p>
    <w:p w14:paraId="2372A5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caf] = 1;</w:t>
      </w:r>
    </w:p>
    <w:p w14:paraId="004F9CF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cas] = 1;</w:t>
      </w:r>
    </w:p>
    <w:p w14:paraId="094479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jca] = 1;</w:t>
      </w:r>
    </w:p>
    <w:p w14:paraId="22F62D4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fp] = 1;</w:t>
      </w:r>
    </w:p>
    <w:p w14:paraId="59347F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fcafp] = 1;</w:t>
      </w:r>
    </w:p>
    <w:p w14:paraId="4E1AF6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nca] = 0;</w:t>
      </w:r>
    </w:p>
    <w:p w14:paraId="7B6BA1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r_b] = 0.046;</w:t>
      </w:r>
    </w:p>
    <w:p w14:paraId="6B2A8A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xrf] = 0;</w:t>
      </w:r>
    </w:p>
    <w:p w14:paraId="5A0067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xrs] = 0;</w:t>
      </w:r>
    </w:p>
    <w:p w14:paraId="5C9911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s_b] = 0.0034;</w:t>
      </w:r>
    </w:p>
    <w:p w14:paraId="772F49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xs1] = 0;</w:t>
      </w:r>
    </w:p>
    <w:p w14:paraId="6C1FEB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xs2] = 0;</w:t>
      </w:r>
    </w:p>
    <w:p w14:paraId="1F885A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1_b] = 0.1908;</w:t>
      </w:r>
    </w:p>
    <w:p w14:paraId="4CF3E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xk1] = 1;</w:t>
      </w:r>
    </w:p>
    <w:p w14:paraId="45176A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1] = 15;</w:t>
      </w:r>
    </w:p>
    <w:p w14:paraId="2E5E08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2] = 5;</w:t>
      </w:r>
    </w:p>
    <w:p w14:paraId="6873E3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3] = 88.12;</w:t>
      </w:r>
    </w:p>
    <w:p w14:paraId="40F522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asymm] = 12.5;</w:t>
      </w:r>
    </w:p>
    <w:p w14:paraId="1730D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wna] = 6e4;</w:t>
      </w:r>
    </w:p>
    <w:p w14:paraId="48824B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wca] = 6e4;</w:t>
      </w:r>
    </w:p>
    <w:p w14:paraId="4992842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wnaca] = 5e3;</w:t>
      </w:r>
    </w:p>
    <w:p w14:paraId="14E5BE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caon] = 1.5e6;</w:t>
      </w:r>
    </w:p>
    <w:p w14:paraId="4CCB8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caoff] = 5e3;</w:t>
      </w:r>
    </w:p>
    <w:p w14:paraId="37350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qna] = 0.5224;</w:t>
      </w:r>
    </w:p>
    <w:p w14:paraId="081100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qca] = 0.167;</w:t>
      </w:r>
    </w:p>
    <w:p w14:paraId="0F5869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aAct] = 150e-6;</w:t>
      </w:r>
    </w:p>
    <w:p w14:paraId="4DE19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cx_b] = 0.0008;</w:t>
      </w:r>
    </w:p>
    <w:p w14:paraId="638D2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1p] = 949.5;</w:t>
      </w:r>
    </w:p>
    <w:p w14:paraId="382D69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1m] = 182.4;</w:t>
      </w:r>
    </w:p>
    <w:p w14:paraId="413BA6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2p] = 687.2;</w:t>
      </w:r>
    </w:p>
    <w:p w14:paraId="287907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2m] = 39.4;</w:t>
      </w:r>
    </w:p>
    <w:p w14:paraId="4624F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3p] = 1899;</w:t>
      </w:r>
    </w:p>
    <w:p w14:paraId="144A1B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3m] = 79300;</w:t>
      </w:r>
    </w:p>
    <w:p w14:paraId="7A0D8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4p] = 639;</w:t>
      </w:r>
    </w:p>
    <w:p w14:paraId="7509F5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4m] = 40;</w:t>
      </w:r>
    </w:p>
    <w:p w14:paraId="1A097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i0] = 9.073;</w:t>
      </w:r>
    </w:p>
    <w:p w14:paraId="794621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o0] = 27.78;</w:t>
      </w:r>
    </w:p>
    <w:p w14:paraId="127C5B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delta] = -0.155;</w:t>
      </w:r>
    </w:p>
    <w:p w14:paraId="47D91E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ki] = 0.5;</w:t>
      </w:r>
    </w:p>
    <w:p w14:paraId="6F7AE7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ko] = 0.3582;</w:t>
      </w:r>
    </w:p>
    <w:p w14:paraId="58FEE8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gADP] = 0.05;</w:t>
      </w:r>
    </w:p>
    <w:p w14:paraId="46384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MgATP] = 9.8;</w:t>
      </w:r>
    </w:p>
    <w:p w14:paraId="78C708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gatp] = 1.698e-7;</w:t>
      </w:r>
    </w:p>
    <w:p w14:paraId="06ABE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 = 1e-7;</w:t>
      </w:r>
    </w:p>
    <w:p w14:paraId="0AD8FC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eP] = 4.2;</w:t>
      </w:r>
    </w:p>
    <w:p w14:paraId="415554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hp] = 1.698e-7;</w:t>
      </w:r>
    </w:p>
    <w:p w14:paraId="01AA87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nap] = 224;</w:t>
      </w:r>
    </w:p>
    <w:p w14:paraId="062633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xkur] = 292;</w:t>
      </w:r>
    </w:p>
    <w:p w14:paraId="02A4E1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nak_b] = 30;</w:t>
      </w:r>
    </w:p>
    <w:p w14:paraId="0A624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b_b] = 0.003;</w:t>
      </w:r>
    </w:p>
    <w:p w14:paraId="7737B3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Nab] = 3.75e-10;</w:t>
      </w:r>
    </w:p>
    <w:p w14:paraId="2EFCD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b] = 2.5e-8;</w:t>
      </w:r>
    </w:p>
    <w:p w14:paraId="3545CE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pCa] = 0.0005;</w:t>
      </w:r>
    </w:p>
    <w:p w14:paraId="520E3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mCap] = 0.0005;</w:t>
      </w:r>
    </w:p>
    <w:p w14:paraId="07942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t] = 4.75;</w:t>
      </w:r>
    </w:p>
    <w:p w14:paraId="5ABA9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Jrelnp] = 0;</w:t>
      </w:r>
    </w:p>
    <w:p w14:paraId="4288F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TATES[(offset * num_of_states) + Jrelp] = 0;</w:t>
      </w:r>
    </w:p>
    <w:p w14:paraId="1B86966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mdnmax] = (CONSTANTS[(offset * num_of_constants) + celltype]==1.00000 ?  CONSTANTS[(offset * num_of_constants) + cmdnmax_b]*1.30000 : CONSTANTS[(offset * num_of_constants) + cmdnmax_b]);</w:t>
      </w:r>
    </w:p>
    <w:p w14:paraId="154401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hs] = 1.00000 - CONSTANTS[(offset * num_of_constants) + Ahf];</w:t>
      </w:r>
    </w:p>
    <w:p w14:paraId="6CECD69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thLp] = 3.00000 * CONSTANTS[(offset * num_of_constants) + thL];</w:t>
      </w:r>
    </w:p>
    <w:p w14:paraId="54F11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aL] = (CONSTANTS[(offset * num_of_constants) + celltype]==1.00000 ?  CONSTANTS[(offset * num_of_constants) + GNaL_b]*0.600000 : CONSTANTS[(offset * num_of_constants) + GNaL_b]);</w:t>
      </w:r>
    </w:p>
    <w:p w14:paraId="3F6A57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to] = (CONSTANTS[(offset * num_of_constants) + celltype]==1.00000 ?  CONSTANTS[(offset * num_of_constants) + Gto_b]*4.00000 : CONSTANTS[(offset * num_of_constants) + celltype]==2.00000 ?  CONSTANTS[(offset * num_of_constants) + Gto_b]*4.00000 : CONSTANTS[(offset * num_of_constants) + Gto_b]);</w:t>
      </w:r>
    </w:p>
    <w:p w14:paraId="6DB90D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ff] = 0.600000;</w:t>
      </w:r>
    </w:p>
    <w:p w14:paraId="6F544A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 = (CONSTANTS[(offset * num_of_constants) + celltype]==1.00000 ?  CONSTANTS[(offset * num_of_constants) + PCa_b]*1.20000 : CONSTANTS[(offset * num_of_constants) + celltype]==2.00000 ?  CONSTANTS[(offset * num_of_constants) + PCa_b]*2.50000 : CONSTANTS[(offset * num_of_constants) + PCa_b]);</w:t>
      </w:r>
    </w:p>
    <w:p w14:paraId="0FB5D5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tjca] = 75.0000;</w:t>
      </w:r>
    </w:p>
    <w:p w14:paraId="4DCFA2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r] = (CONSTANTS[(offset * num_of_constants) + celltype]==1.00000 ?  CONSTANTS[(offset * num_of_constants) + GKr_b]*1.30000 : CONSTANTS[(offset * num_of_constants) + celltype]==2.00000 ?  CONSTANTS[(offset * num_of_constants) + GKr_b]*0.800000 : CONSTANTS[(offset * num_of_constants) + GKr_b]);</w:t>
      </w:r>
    </w:p>
    <w:p w14:paraId="3197F0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s] = (CONSTANTS[(offset * num_of_constants) + celltype]==1.00000 ?  CONSTANTS[(offset * num_of_constants) + GKs_b]*1.40000 : CONSTANTS[(offset * num_of_constants) + GKs_b]);</w:t>
      </w:r>
    </w:p>
    <w:p w14:paraId="2CE471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1] = (CONSTANTS[(offset * num_of_constants) + celltype]==1.00000 ?  CONSTANTS[(offset * num_of_constants) + GK1_b]*1.20000 : CONSTANTS[(offset * num_of_constants) + celltype]==2.00000 ?  CONSTANTS[(offset * num_of_constants) + GK1_b]*1.30000 : CONSTANTS[(offset * num_of_constants) + GK1_b]);</w:t>
      </w:r>
    </w:p>
    <w:p w14:paraId="52D63B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vcell] =  1000.00*3.14000*CONSTANTS[(offset * num_of_constants) + rad]*CONSTANTS[(offset * num_of_constants) + rad]*CONSTANTS[(offset * num_of_constants) + L];</w:t>
      </w:r>
    </w:p>
    <w:p w14:paraId="7FA88B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b] = (CONSTANTS[(offset * num_of_constants) + celltype]==1.00000 ?  CONSTANTS[(offset * num_of_constants) + GKb_b]*0.600000 : CONSTANTS[(offset * num_of_constants) + GKb_b]);</w:t>
      </w:r>
    </w:p>
    <w:p w14:paraId="7FED64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_rel] =  0.500000*CONSTANTS[(offset * num_of_constants) + bt];</w:t>
      </w:r>
    </w:p>
    <w:p w14:paraId="512CA6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tp] =  1.25000*CONSTANTS[(offset * num_of_constants) + bt];</w:t>
      </w:r>
    </w:p>
    <w:p w14:paraId="3906CF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upScale] = (CONSTANTS[(offset * num_of_constants) + celltype]==1.0000 ? 1.30000 : 1.00000);</w:t>
      </w:r>
    </w:p>
    <w:p w14:paraId="555605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fs] = 1.00000 - CONSTANTS[(offset * num_of_constants) + Aff];</w:t>
      </w:r>
    </w:p>
    <w:p w14:paraId="601D19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p] =  1.10000*CONSTANTS[(offset * num_of_constants) + PCa];</w:t>
      </w:r>
    </w:p>
    <w:p w14:paraId="576EBB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Na] =  0.00125000*CONSTANTS[(offset * num_of_constants) + PCa];</w:t>
      </w:r>
    </w:p>
    <w:p w14:paraId="4E0C58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K] =  0.000357400*CONSTANTS[(offset * num_of_constants) + PCa];</w:t>
      </w:r>
    </w:p>
    <w:p w14:paraId="4ABA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geo] =  2.00000*3.14000*CONSTANTS[(offset * num_of_constants) + rad]*CONSTANTS[(offset * num_of_constants) + rad]+ 2.00000*3.14000*CONSTANTS[(offset * num_of_constants) + rad]*CONSTANTS[(offset * num_of_constants) + L];</w:t>
      </w:r>
    </w:p>
    <w:p w14:paraId="5E5CBD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_relp] =  0.500000*CONSTANTS[(offset * num_of_constants) + btp];</w:t>
      </w:r>
    </w:p>
    <w:p w14:paraId="26EB83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Nap] =  0.00125000*CONSTANTS[(offset * num_of_constants) + PCap];</w:t>
      </w:r>
    </w:p>
    <w:p w14:paraId="342EE6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Kp] =  0.000357400*CONSTANTS[(offset * num_of_constants) + PCap];</w:t>
      </w:r>
    </w:p>
    <w:p w14:paraId="0652F9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cap] =  2.00000*CONSTANTS[(offset * num_of_constants) + Ageo];</w:t>
      </w:r>
    </w:p>
    <w:p w14:paraId="3830AD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vmyo] =  0.680000*CONSTANTS[(offset * num_of_constants) + vcell];</w:t>
      </w:r>
    </w:p>
    <w:p w14:paraId="3E74F4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vnsr] =  0.0552000*CONSTANTS[(offset * num_of_constants) + vcell];</w:t>
      </w:r>
    </w:p>
    <w:p w14:paraId="27C3A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vjsr] =  0.00480000*CONSTANTS[(offset * num_of_constants) + vcell];</w:t>
      </w:r>
    </w:p>
    <w:p w14:paraId="17E338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vss] =  0.0200000*CONSTANTS[(offset * num_of_constants) + vcell];</w:t>
      </w:r>
    </w:p>
    <w:p w14:paraId="02F5B6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10_i] = CONSTANTS[(offset * num_of_constants) + kasymm]+1.00000+ (CONSTANTS[(offset * num_of_constants) + nao]/CONSTANTS[(offset * num_of_constants) + kna1])*(1.00000+CONSTANTS[(offset * num_of_constants) + nao]/CONSTANTS[(offset * num_of_constants) + kna2]);</w:t>
      </w:r>
    </w:p>
    <w:p w14:paraId="2771C1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11_i] = ( CONSTANTS[(offset * num_of_constants) + nao]*CONSTANTS[(offset * num_of_constants) + nao])/( CONSTANTS[(offset * num_of_constants) + h10_i]*CONSTANTS[(offset * num_of_constants) + kna1]*CONSTANTS[(offset * num_of_constants) + kna2]);</w:t>
      </w:r>
    </w:p>
    <w:p w14:paraId="520E3B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12_i] = 1.00000/CONSTANTS[(offset * num_of_constants) + h10_i];</w:t>
      </w:r>
    </w:p>
    <w:p w14:paraId="070A39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1_i] =  CONSTANTS[(offset * num_of_constants) + h12_i]*CONSTANTS[(offset * num_of_constants) + cao]*CONSTANTS[(offset * num_of_constants) + kcaon];</w:t>
      </w:r>
    </w:p>
    <w:p w14:paraId="2E4FEE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2_i] = CONSTANTS[(offset * num_of_constants) + kcaoff];</w:t>
      </w:r>
    </w:p>
    <w:p w14:paraId="4B7AE1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5_i] = CONSTANTS[(offset * num_of_constants) + kcaoff];</w:t>
      </w:r>
    </w:p>
    <w:p w14:paraId="443C22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cx] = (CONSTANTS[(offset * num_of_constants) + celltype]==1.00000 ?  CONSTANTS[(offset * num_of_constants) + Gncx_b]*1.10000 : CONSTANTS[(offset * num_of_constants) + celltype]==2.00000 ?  CONSTANTS[(offset * num_of_constants) + Gncx_b]*1.40000 : CONSTANTS[(offset * num_of_constants) + Gncx_b]);</w:t>
      </w:r>
    </w:p>
    <w:p w14:paraId="521259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10_ss] = CONSTANTS[(offset * num_of_constants) + kasymm]+1.00000+ (CONSTANTS[(offset * num_of_constants) + nao]/CONSTANTS[(offset * num_of_constants) + kna1])*(1.00000+CONSTANTS[(offset * num_of_constants) + nao]/CONSTANTS[(offset * num_of_constants) + kna2]);</w:t>
      </w:r>
    </w:p>
    <w:p w14:paraId="24FF1A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11_ss] = ( CONSTANTS[(offset * num_of_constants) + nao]*CONSTANTS[(offset * num_of_constants) + nao])/( CONSTANTS[(offset * num_of_constants) + h10_ss]*CONSTANTS[(offset * num_of_constants) + kna1]*CONSTANTS[(offset * num_of_constants) + kna2]);</w:t>
      </w:r>
    </w:p>
    <w:p w14:paraId="69AD3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h12_ss] = 1.00000/CONSTANTS[(offset * num_of_constants) + h10_ss];</w:t>
      </w:r>
    </w:p>
    <w:p w14:paraId="34488A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1_ss] =  CONSTANTS[(offset * num_of_constants) + h12_ss]*CONSTANTS[(offset * num_of_constants) + cao]*CONSTANTS[(offset * num_of_constants) + kcaon];</w:t>
      </w:r>
    </w:p>
    <w:p w14:paraId="5DE6AC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2_ss] = CONSTANTS[(offset * num_of_constants) + kcaoff];</w:t>
      </w:r>
    </w:p>
    <w:p w14:paraId="758719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k5_ss] = CONSTANTS[(offset * num_of_constants) + kcaoff];</w:t>
      </w:r>
    </w:p>
    <w:p w14:paraId="5AE89C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b1] =  CONSTANTS[(offset * num_of_constants) + k1m]*CONSTANTS[(offset * num_of_constants) + MgADP];</w:t>
      </w:r>
    </w:p>
    <w:p w14:paraId="28C8F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2] = CONSTANTS[(offset * num_of_constants) + k2p];</w:t>
      </w:r>
    </w:p>
    <w:p w14:paraId="418E42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a4] = (( CONSTANTS[(offset * num_of_constants) + k4p]*CONSTANTS[(offset * num_of_constants) + MgATP])/CONSTANTS[(offset * num_of_constants) + Kmgatp])/(1.00000+CONSTANTS[(offset * num_of_constants) + MgATP]/CONSTANTS[(offset * num_of_constants) + Kmgatp]);</w:t>
      </w:r>
    </w:p>
    <w:p w14:paraId="099E1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nak] = (CONSTANTS[(offset * num_of_constants) + celltype]==1.00000 ?  CONSTANTS[(offset * num_of_constants) + Pnak_b]*0.900000 : CONSTANTS[(offset * num_of_constants) + celltype]==2.00000 ?  CONSTANTS[(offset * num_of_constants) + Pnak_b]*0.700000 : CONSTANTS[(offset * num_of_constants) + Pnak_b]);</w:t>
      </w:r>
    </w:p>
    <w:p w14:paraId="120FB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8611B">
      <w:pPr>
        <w:spacing w:line="360" w:lineRule="auto"/>
        <w:ind w:firstLine="720"/>
        <w:rPr>
          <w:rFonts w:ascii="Courier New" w:hAnsi="Courier New" w:cs="Courier New"/>
          <w:sz w:val="14"/>
          <w:szCs w:val="14"/>
        </w:rPr>
      </w:pPr>
    </w:p>
    <w:p w14:paraId="4ED0BF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Dutta(double *CONSTANTS, int offset)</w:t>
      </w:r>
    </w:p>
    <w:p w14:paraId="3949E9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constants = 145;</w:t>
      </w:r>
    </w:p>
    <w:p w14:paraId="6735B8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isanya ganti jadi G (GKs for example)</w:t>
      </w:r>
    </w:p>
    <w:p w14:paraId="12F24E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s + (offset * num_of_constants)] *= 1.870;</w:t>
      </w:r>
    </w:p>
    <w:p w14:paraId="74C2F0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r + (offset * num_of_constants)] *= 1.013;</w:t>
      </w:r>
    </w:p>
    <w:p w14:paraId="758FD6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1 + (offset * num_of_constants)] *= 1.698;</w:t>
      </w:r>
    </w:p>
    <w:p w14:paraId="2A1A56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PCa + (offset * num_of_constants)] *= 1.007; //pca</w:t>
      </w:r>
    </w:p>
    <w:p w14:paraId="4F77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NaL + (offset * num_of_constants)] *= 2.661;</w:t>
      </w:r>
    </w:p>
    <w:p w14:paraId="2534F8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8611B">
      <w:pPr>
        <w:spacing w:line="360" w:lineRule="auto"/>
        <w:ind w:firstLine="720"/>
        <w:rPr>
          <w:rFonts w:ascii="Courier New" w:hAnsi="Courier New" w:cs="Courier New"/>
          <w:sz w:val="14"/>
          <w:szCs w:val="14"/>
        </w:rPr>
      </w:pPr>
    </w:p>
    <w:p w14:paraId="36650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Cvar(double *CONSTANTS, double *cvar, int offset)</w:t>
      </w:r>
    </w:p>
    <w:p w14:paraId="49CBE3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DE61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constants = 145;</w:t>
      </w:r>
    </w:p>
    <w:p w14:paraId="6F6860B2" w14:textId="77777777" w:rsidR="00B3545D" w:rsidRPr="006E0B1B" w:rsidRDefault="00B3545D" w:rsidP="00B8611B">
      <w:pPr>
        <w:spacing w:line="360" w:lineRule="auto"/>
        <w:ind w:firstLine="720"/>
        <w:rPr>
          <w:rFonts w:ascii="Courier New" w:hAnsi="Courier New" w:cs="Courier New"/>
          <w:sz w:val="14"/>
          <w:szCs w:val="14"/>
        </w:rPr>
      </w:pPr>
    </w:p>
    <w:p w14:paraId="12529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Na] *= cvar[0 + (offset*18)];</w:t>
      </w:r>
      <w:r w:rsidRPr="006E0B1B">
        <w:rPr>
          <w:rFonts w:ascii="Courier New" w:hAnsi="Courier New" w:cs="Courier New"/>
          <w:sz w:val="14"/>
          <w:szCs w:val="14"/>
        </w:rPr>
        <w:tab/>
      </w:r>
      <w:r w:rsidRPr="006E0B1B">
        <w:rPr>
          <w:rFonts w:ascii="Courier New" w:hAnsi="Courier New" w:cs="Courier New"/>
          <w:sz w:val="14"/>
          <w:szCs w:val="14"/>
        </w:rPr>
        <w:tab/>
        <w:t>// GNa</w:t>
      </w:r>
    </w:p>
    <w:p w14:paraId="049C8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NaL] *= cvar[1 + (offset*18)];</w:t>
      </w:r>
      <w:r w:rsidRPr="006E0B1B">
        <w:rPr>
          <w:rFonts w:ascii="Courier New" w:hAnsi="Courier New" w:cs="Courier New"/>
          <w:sz w:val="14"/>
          <w:szCs w:val="14"/>
        </w:rPr>
        <w:tab/>
      </w:r>
      <w:r w:rsidRPr="006E0B1B">
        <w:rPr>
          <w:rFonts w:ascii="Courier New" w:hAnsi="Courier New" w:cs="Courier New"/>
          <w:sz w:val="14"/>
          <w:szCs w:val="14"/>
        </w:rPr>
        <w:tab/>
        <w:t>// GNaL</w:t>
      </w:r>
    </w:p>
    <w:p w14:paraId="0487347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to] *= cvar[2 + (offset*18)];</w:t>
      </w:r>
      <w:r w:rsidRPr="006E0B1B">
        <w:rPr>
          <w:rFonts w:ascii="Courier New" w:hAnsi="Courier New" w:cs="Courier New"/>
          <w:sz w:val="14"/>
          <w:szCs w:val="14"/>
        </w:rPr>
        <w:tab/>
      </w:r>
      <w:r w:rsidRPr="006E0B1B">
        <w:rPr>
          <w:rFonts w:ascii="Courier New" w:hAnsi="Courier New" w:cs="Courier New"/>
          <w:sz w:val="14"/>
          <w:szCs w:val="14"/>
        </w:rPr>
        <w:tab/>
        <w:t>// Gto</w:t>
      </w:r>
    </w:p>
    <w:p w14:paraId="51F4BB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Kr] *= cvar[3 + (offset*18)];</w:t>
      </w:r>
      <w:r w:rsidRPr="006E0B1B">
        <w:rPr>
          <w:rFonts w:ascii="Courier New" w:hAnsi="Courier New" w:cs="Courier New"/>
          <w:sz w:val="14"/>
          <w:szCs w:val="14"/>
        </w:rPr>
        <w:tab/>
      </w:r>
      <w:r w:rsidRPr="006E0B1B">
        <w:rPr>
          <w:rFonts w:ascii="Courier New" w:hAnsi="Courier New" w:cs="Courier New"/>
          <w:sz w:val="14"/>
          <w:szCs w:val="14"/>
        </w:rPr>
        <w:tab/>
        <w:t>// GKr</w:t>
      </w:r>
    </w:p>
    <w:p w14:paraId="34D0E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Ks] *= cvar[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K1] *= cvar[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ncx] *= cvar[6 + (offset*18)];</w:t>
      </w:r>
      <w:r w:rsidRPr="006E0B1B">
        <w:rPr>
          <w:rFonts w:ascii="Courier New" w:hAnsi="Courier New" w:cs="Courier New"/>
          <w:sz w:val="14"/>
          <w:szCs w:val="14"/>
        </w:rPr>
        <w:tab/>
      </w:r>
      <w:r w:rsidRPr="006E0B1B">
        <w:rPr>
          <w:rFonts w:ascii="Courier New" w:hAnsi="Courier New" w:cs="Courier New"/>
          <w:sz w:val="14"/>
          <w:szCs w:val="14"/>
        </w:rPr>
        <w:tab/>
        <w:t>// GNaCa</w:t>
      </w:r>
    </w:p>
    <w:p w14:paraId="13F498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Kb] *= cvar[7 + (offset*18)];</w:t>
      </w:r>
      <w:r w:rsidRPr="006E0B1B">
        <w:rPr>
          <w:rFonts w:ascii="Courier New" w:hAnsi="Courier New" w:cs="Courier New"/>
          <w:sz w:val="14"/>
          <w:szCs w:val="14"/>
        </w:rPr>
        <w:tab/>
      </w:r>
      <w:r w:rsidRPr="006E0B1B">
        <w:rPr>
          <w:rFonts w:ascii="Courier New" w:hAnsi="Courier New" w:cs="Courier New"/>
          <w:sz w:val="14"/>
          <w:szCs w:val="14"/>
        </w:rPr>
        <w:tab/>
        <w:t>// GKb</w:t>
      </w:r>
    </w:p>
    <w:p w14:paraId="2986F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PCa] *= cvar[8 + (offset*18)];</w:t>
      </w:r>
      <w:r w:rsidRPr="006E0B1B">
        <w:rPr>
          <w:rFonts w:ascii="Courier New" w:hAnsi="Courier New" w:cs="Courier New"/>
          <w:sz w:val="14"/>
          <w:szCs w:val="14"/>
        </w:rPr>
        <w:tab/>
      </w:r>
      <w:r w:rsidRPr="006E0B1B">
        <w:rPr>
          <w:rFonts w:ascii="Courier New" w:hAnsi="Courier New" w:cs="Courier New"/>
          <w:sz w:val="14"/>
          <w:szCs w:val="14"/>
        </w:rPr>
        <w:tab/>
        <w:t>// PCa</w:t>
      </w:r>
    </w:p>
    <w:p w14:paraId="3A7CD8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Pnak] *= cvar[9 + (offset*18)];</w:t>
      </w:r>
      <w:r w:rsidRPr="006E0B1B">
        <w:rPr>
          <w:rFonts w:ascii="Courier New" w:hAnsi="Courier New" w:cs="Courier New"/>
          <w:sz w:val="14"/>
          <w:szCs w:val="14"/>
        </w:rPr>
        <w:tab/>
      </w:r>
      <w:r w:rsidRPr="006E0B1B">
        <w:rPr>
          <w:rFonts w:ascii="Courier New" w:hAnsi="Courier New" w:cs="Courier New"/>
          <w:sz w:val="14"/>
          <w:szCs w:val="14"/>
        </w:rPr>
        <w:tab/>
        <w:t>// INaK</w:t>
      </w:r>
    </w:p>
    <w:p w14:paraId="6292E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PNab] *= cvar[10 + (offset*18)];</w:t>
      </w:r>
      <w:r w:rsidRPr="006E0B1B">
        <w:rPr>
          <w:rFonts w:ascii="Courier New" w:hAnsi="Courier New" w:cs="Courier New"/>
          <w:sz w:val="14"/>
          <w:szCs w:val="14"/>
        </w:rPr>
        <w:tab/>
      </w:r>
      <w:r w:rsidRPr="006E0B1B">
        <w:rPr>
          <w:rFonts w:ascii="Courier New" w:hAnsi="Courier New" w:cs="Courier New"/>
          <w:sz w:val="14"/>
          <w:szCs w:val="14"/>
        </w:rPr>
        <w:tab/>
        <w:t>// PNab</w:t>
      </w:r>
    </w:p>
    <w:p w14:paraId="38E2F9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PCab] *= cvar[11 + (offset*18)];</w:t>
      </w:r>
      <w:r w:rsidRPr="006E0B1B">
        <w:rPr>
          <w:rFonts w:ascii="Courier New" w:hAnsi="Courier New" w:cs="Courier New"/>
          <w:sz w:val="14"/>
          <w:szCs w:val="14"/>
        </w:rPr>
        <w:tab/>
      </w:r>
      <w:r w:rsidRPr="006E0B1B">
        <w:rPr>
          <w:rFonts w:ascii="Courier New" w:hAnsi="Courier New" w:cs="Courier New"/>
          <w:sz w:val="14"/>
          <w:szCs w:val="14"/>
        </w:rPr>
        <w:tab/>
        <w:t>// PCab</w:t>
      </w:r>
    </w:p>
    <w:p w14:paraId="767DB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GpCa] *= cvar[12 + (offset*18)];</w:t>
      </w:r>
      <w:r w:rsidRPr="006E0B1B">
        <w:rPr>
          <w:rFonts w:ascii="Courier New" w:hAnsi="Courier New" w:cs="Courier New"/>
          <w:sz w:val="14"/>
          <w:szCs w:val="14"/>
        </w:rPr>
        <w:tab/>
      </w:r>
      <w:r w:rsidRPr="006E0B1B">
        <w:rPr>
          <w:rFonts w:ascii="Courier New" w:hAnsi="Courier New" w:cs="Courier New"/>
          <w:sz w:val="14"/>
          <w:szCs w:val="14"/>
        </w:rPr>
        <w:tab/>
        <w:t>// GpCa</w:t>
      </w:r>
    </w:p>
    <w:p w14:paraId="50F424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KmCaMK] *= cvar[17 + (offset*18)];</w:t>
      </w:r>
      <w:r w:rsidRPr="006E0B1B">
        <w:rPr>
          <w:rFonts w:ascii="Courier New" w:hAnsi="Courier New" w:cs="Courier New"/>
          <w:sz w:val="14"/>
          <w:szCs w:val="14"/>
        </w:rPr>
        <w:tab/>
        <w:t>// KCaMK</w:t>
      </w:r>
    </w:p>
    <w:p w14:paraId="412AF4FD" w14:textId="77777777" w:rsidR="00B3545D" w:rsidRPr="006E0B1B" w:rsidRDefault="00B3545D" w:rsidP="00B8611B">
      <w:pPr>
        <w:spacing w:line="360" w:lineRule="auto"/>
        <w:ind w:firstLine="720"/>
        <w:rPr>
          <w:rFonts w:ascii="Courier New" w:hAnsi="Courier New" w:cs="Courier New"/>
          <w:sz w:val="14"/>
          <w:szCs w:val="14"/>
        </w:rPr>
      </w:pPr>
    </w:p>
    <w:p w14:paraId="2805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Jrel_scale] *= cvar[13 + (offset*18)];</w:t>
      </w:r>
      <w:r w:rsidRPr="006E0B1B">
        <w:rPr>
          <w:rFonts w:ascii="Courier New" w:hAnsi="Courier New" w:cs="Courier New"/>
          <w:sz w:val="14"/>
          <w:szCs w:val="14"/>
        </w:rPr>
        <w:tab/>
        <w:t>// SERCA_Total (release)</w:t>
      </w:r>
    </w:p>
    <w:p w14:paraId="6E3C0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Jup_scale] *= cvar[14 + (offset*18)];</w:t>
      </w:r>
      <w:r w:rsidRPr="006E0B1B">
        <w:rPr>
          <w:rFonts w:ascii="Courier New" w:hAnsi="Courier New" w:cs="Courier New"/>
          <w:sz w:val="14"/>
          <w:szCs w:val="14"/>
        </w:rPr>
        <w:tab/>
        <w:t>// RyR_Total (uptake)</w:t>
      </w:r>
    </w:p>
    <w:p w14:paraId="0EE646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Jtr_scale] *= cvar[15 + (offset*18)];</w:t>
      </w:r>
      <w:r w:rsidRPr="006E0B1B">
        <w:rPr>
          <w:rFonts w:ascii="Courier New" w:hAnsi="Courier New" w:cs="Courier New"/>
          <w:sz w:val="14"/>
          <w:szCs w:val="14"/>
        </w:rPr>
        <w:tab/>
        <w:t>// Trans_Total (NSR to JSR translocation)</w:t>
      </w:r>
    </w:p>
    <w:p w14:paraId="3325B37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num_of_constants) +Jleak_scale] *= cvar[16 + (offset*18)];</w:t>
      </w:r>
      <w:r w:rsidRPr="006E0B1B">
        <w:rPr>
          <w:rFonts w:ascii="Courier New" w:hAnsi="Courier New" w:cs="Courier New"/>
          <w:sz w:val="14"/>
          <w:szCs w:val="14"/>
        </w:rPr>
        <w:tab/>
        <w:t>// Leak_Total (Ca leak from NSR)</w:t>
      </w:r>
    </w:p>
    <w:p w14:paraId="48622A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CONSTANTS[(offset * num_of_constants) +KCaMK_scale] *= cvar[17 + (offset*18)];</w:t>
      </w:r>
      <w:r w:rsidRPr="006E0B1B">
        <w:rPr>
          <w:rFonts w:ascii="Courier New" w:hAnsi="Courier New" w:cs="Courier New"/>
          <w:sz w:val="14"/>
          <w:szCs w:val="14"/>
        </w:rPr>
        <w:tab/>
        <w:t>// KCaMK</w:t>
      </w:r>
    </w:p>
    <w:p w14:paraId="7915B2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8611B">
      <w:pPr>
        <w:spacing w:line="360" w:lineRule="auto"/>
        <w:ind w:firstLine="720"/>
        <w:rPr>
          <w:rFonts w:ascii="Courier New" w:hAnsi="Courier New" w:cs="Courier New"/>
          <w:sz w:val="14"/>
          <w:szCs w:val="14"/>
        </w:rPr>
      </w:pPr>
    </w:p>
    <w:p w14:paraId="5A9D1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applyDrugEffect(double *CONSTANTS, double conc, double *ic50, double epsilon, int offset)</w:t>
      </w:r>
    </w:p>
    <w:p w14:paraId="56B1E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constants = 145;</w:t>
      </w:r>
    </w:p>
    <w:p w14:paraId="0F39912E" w14:textId="77777777" w:rsidR="00B3545D" w:rsidRPr="006E0B1B" w:rsidRDefault="00B3545D" w:rsidP="00B8611B">
      <w:pPr>
        <w:spacing w:line="360" w:lineRule="auto"/>
        <w:ind w:firstLine="720"/>
        <w:rPr>
          <w:rFonts w:ascii="Courier New" w:hAnsi="Courier New" w:cs="Courier New"/>
          <w:sz w:val="14"/>
          <w:szCs w:val="14"/>
        </w:rPr>
      </w:pPr>
    </w:p>
    <w:p w14:paraId="2E834C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PCa_b+(offset * num_of_constants)] = CONSTANTS[PCa_b+(offset * num_of_constants)] * ( (ic50[0 + (offset*14)] &gt; epsilon &amp;&amp; ic50[1+ (offset*14)] &gt; epsilon) ? 1./(1.+pow(conc/ic50[0+ (offset*14)],ic50[1+ (offset*14)])) : 1.);</w:t>
      </w:r>
    </w:p>
    <w:p w14:paraId="7E219E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1_b+(offset * num_of_constants)] = CONSTANTS[GK1_b+(offset * num_of_constants)] * ((ic50[2 + (offset*14)] &gt; epsilon &amp;&amp; ic50[3+ (offset*14)] &gt; epsilon) ? 1./(1.+pow(conc/ic50[2+ (offset*14)],ic50[3+ (offset*14)])) : 1.);</w:t>
      </w:r>
    </w:p>
    <w:p w14:paraId="6ABE24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s_b+(offset * num_of_constants)] = CONSTANTS[GKs_b+(offset * num_of_constants)] * ((ic50[4 + (offset*14)] &gt; epsilon &amp;&amp; ic50[5+ (offset*14)] &gt; epsilon) ? 1./(1.+pow(conc/ic50[4+ (offset*14)],ic50[5+ (offset*14)])) : 1.);</w:t>
      </w:r>
    </w:p>
    <w:p w14:paraId="1B9B66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Na+(offset * num_of_constants)] = CONSTANTS[GNa+(offset * num_of_constants)] * ((ic50[6 + (offset*14)] &gt; epsilon &amp;&amp; ic50[7+ (offset*14)] &gt; epsilon) ? 1./(1.+pow(conc/ic50[6+ (offset*14)],ic50[7+ (offset*14)])) : 1.);</w:t>
      </w:r>
    </w:p>
    <w:p w14:paraId="33AE6A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NaL_b+(offset * num_of_constants)] = CONSTANTS[GNaL_b+(offset * num_of_constants)] * ((ic50[8+ (offset*14)] &gt; epsilon &amp;&amp; ic50[9+ (offset*14)] &gt; epsilon) ? 1./(1.+pow(conc/ic50[8+ (offset*14)],ic50[9+ (offset*14)])) : 1.);</w:t>
      </w:r>
    </w:p>
    <w:p w14:paraId="4526AB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to_b+(offset * num_of_constants)] = CONSTANTS[Gto_b+(offset * num_of_constants)] * ((ic50[10 + (offset*14)] &gt; epsilon &amp;&amp; ic50[11+ (offset*14)] &gt; epsilon) ? 1./(1.+pow(conc/ic50[10+ (offset*14)],ic50[11+ (offset*14)])) : 1.);</w:t>
      </w:r>
    </w:p>
    <w:p w14:paraId="778915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GKr_b+(offset * num_of_constants)] = CONSTANTS[GKr_b+(offset * num_of_constants)] * ((ic50[12+ (offset*14)] &gt; epsilon &amp;&amp; ic50[13+ (offset*14)] &gt; epsilon) ? 1./(1.+pow(conc/ic50[12+ (offset*14)],ic50[13+ (offset*14)])) : 1.);</w:t>
      </w:r>
    </w:p>
    <w:p w14:paraId="6110A612" w14:textId="77777777" w:rsidR="00B3545D" w:rsidRPr="006E0B1B" w:rsidRDefault="00B3545D" w:rsidP="00B8611B">
      <w:pPr>
        <w:spacing w:line="360" w:lineRule="auto"/>
        <w:ind w:firstLine="720"/>
        <w:rPr>
          <w:rFonts w:ascii="Courier New" w:hAnsi="Courier New" w:cs="Courier New"/>
          <w:sz w:val="14"/>
          <w:szCs w:val="14"/>
        </w:rPr>
      </w:pPr>
    </w:p>
    <w:p w14:paraId="56BFEA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8611B">
      <w:pPr>
        <w:spacing w:line="360" w:lineRule="auto"/>
        <w:ind w:firstLine="720"/>
        <w:rPr>
          <w:rFonts w:ascii="Courier New" w:hAnsi="Courier New" w:cs="Courier New"/>
          <w:sz w:val="14"/>
          <w:szCs w:val="14"/>
        </w:rPr>
      </w:pPr>
    </w:p>
    <w:p w14:paraId="2E929F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void initConsts(int offset)</w:t>
      </w:r>
    </w:p>
    <w:p w14:paraId="4A1034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initConsts(0.,offset);</w:t>
      </w:r>
    </w:p>
    <w:p w14:paraId="5827DC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8611B">
      <w:pPr>
        <w:spacing w:line="360" w:lineRule="auto"/>
        <w:ind w:firstLine="720"/>
        <w:rPr>
          <w:rFonts w:ascii="Courier New" w:hAnsi="Courier New" w:cs="Courier New"/>
          <w:sz w:val="14"/>
          <w:szCs w:val="14"/>
        </w:rPr>
      </w:pPr>
    </w:p>
    <w:p w14:paraId="6709A1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void initConsts(double type)</w:t>
      </w:r>
    </w:p>
    <w:p w14:paraId="77836EF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initConsts(type, offset);</w:t>
      </w:r>
    </w:p>
    <w:p w14:paraId="3E566D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8611B">
      <w:pPr>
        <w:spacing w:line="360" w:lineRule="auto"/>
        <w:ind w:firstLine="720"/>
        <w:rPr>
          <w:rFonts w:ascii="Courier New" w:hAnsi="Courier New" w:cs="Courier New"/>
          <w:sz w:val="14"/>
          <w:szCs w:val="14"/>
        </w:rPr>
      </w:pPr>
    </w:p>
    <w:p w14:paraId="1EF8F3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initConsts(double *CONSTANTS, double *STATES, double type, double conc, double *ic50, double *cvar, bool is_dutta, bool is_cvar,  int offset)</w:t>
      </w:r>
    </w:p>
    <w:p w14:paraId="4FAEF2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int num_of_constants = 145;</w:t>
      </w:r>
    </w:p>
    <w:p w14:paraId="5EA0F4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printf("ic50:%d %lf, %lf, %lf\n",offset,ic50[0 + (offset*14)],ic50[1 + (offset*14)],ic50[2 + (offset*14)]);</w:t>
      </w:r>
    </w:p>
    <w:p w14:paraId="5FDB8255" w14:textId="77777777" w:rsidR="00B3545D" w:rsidRPr="006E0B1B" w:rsidRDefault="00B3545D" w:rsidP="00B8611B">
      <w:pPr>
        <w:spacing w:line="360" w:lineRule="auto"/>
        <w:ind w:firstLine="720"/>
        <w:rPr>
          <w:rFonts w:ascii="Courier New" w:hAnsi="Courier New" w:cs="Courier New"/>
          <w:sz w:val="14"/>
          <w:szCs w:val="14"/>
        </w:rPr>
      </w:pPr>
    </w:p>
    <w:p w14:paraId="0323E3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_initConsts(CONSTANTS, STATES, type, offset); // initconst kan minta </w:t>
      </w:r>
    </w:p>
    <w:p w14:paraId="12D6B4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 mpi_printf(0,"Celltype: %lf\n", CONSTANTS[celltype]);</w:t>
      </w:r>
    </w:p>
    <w:p w14:paraId="51D0441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ifndef COMPONENT_PATCH // for patch clamp </w:t>
      </w:r>
      <w:proofErr w:type="gramStart"/>
      <w:r w:rsidRPr="006E0B1B">
        <w:rPr>
          <w:rFonts w:ascii="Courier New" w:hAnsi="Courier New" w:cs="Courier New"/>
          <w:sz w:val="14"/>
          <w:szCs w:val="14"/>
        </w:rPr>
        <w:t>component based</w:t>
      </w:r>
      <w:proofErr w:type="gramEnd"/>
      <w:r w:rsidRPr="006E0B1B">
        <w:rPr>
          <w:rFonts w:ascii="Courier New" w:hAnsi="Courier New" w:cs="Courier New"/>
          <w:sz w:val="14"/>
          <w:szCs w:val="14"/>
        </w:rPr>
        <w:t xml:space="preserve"> research</w:t>
      </w:r>
    </w:p>
    <w:p w14:paraId="3DD22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 mpi_printf(0,"Control %lf %lf %lf %lf %lf\n", CONSTANTS[PCa], CONSTANTS[GK1], CONSTANTS[GKs], CONSTANTS[GNaL], CONSTANTS[GKr]);</w:t>
      </w:r>
    </w:p>
    <w:p w14:paraId="426FB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if(is_dutta == true){</w:t>
      </w:r>
    </w:p>
    <w:p w14:paraId="4F32FE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Dutta(CONSTANTS, offset);</w:t>
      </w:r>
    </w:p>
    <w:p w14:paraId="726A8C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8611B">
      <w:pPr>
        <w:spacing w:line="360" w:lineRule="auto"/>
        <w:ind w:firstLine="720"/>
        <w:rPr>
          <w:rFonts w:ascii="Courier New" w:hAnsi="Courier New" w:cs="Courier New"/>
          <w:sz w:val="14"/>
          <w:szCs w:val="14"/>
        </w:rPr>
      </w:pPr>
    </w:p>
    <w:p w14:paraId="6F1CD0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is_cvar == true){</w:t>
      </w:r>
    </w:p>
    <w:p w14:paraId="3F7360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Cvar(CONSTANTS, cvar, offset);</w:t>
      </w:r>
    </w:p>
    <w:p w14:paraId="483D5B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 mpi_printf(0,"After Dutta %lf %lf %lf %lf %lf\n", CONSTANTS[PCa], CONSTANTS[GK1], CONSTANTS[GKs], CONSTANTS[GNaL], CONSTANTS[GKr]);</w:t>
      </w:r>
    </w:p>
    <w:p w14:paraId="2F8F07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___applyDrugEffect(CONSTANTS, conc, ic50, 10E-14, offset);</w:t>
      </w:r>
    </w:p>
    <w:p w14:paraId="39A292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 mpi_printf(0,"After drug %lf %lf %lf %lf %lf\n", CONSTANTS[PCa], CONSTANTS[GK1], CONSTANTS[GKs], CONSTANTS[GNaL], CONSTANTS[GKr]);</w:t>
      </w:r>
    </w:p>
    <w:p w14:paraId="226E01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8611B">
      <w:pPr>
        <w:spacing w:line="360" w:lineRule="auto"/>
        <w:ind w:firstLine="720"/>
        <w:rPr>
          <w:rFonts w:ascii="Courier New" w:hAnsi="Courier New" w:cs="Courier New"/>
          <w:sz w:val="14"/>
          <w:szCs w:val="14"/>
        </w:rPr>
      </w:pPr>
    </w:p>
    <w:p w14:paraId="325FBF9D" w14:textId="77777777" w:rsidR="00B3545D" w:rsidRPr="006E0B1B" w:rsidRDefault="00B3545D" w:rsidP="00B8611B">
      <w:pPr>
        <w:spacing w:line="360" w:lineRule="auto"/>
        <w:ind w:firstLine="720"/>
        <w:rPr>
          <w:rFonts w:ascii="Courier New" w:hAnsi="Courier New" w:cs="Courier New"/>
          <w:sz w:val="14"/>
          <w:szCs w:val="14"/>
        </w:rPr>
      </w:pPr>
    </w:p>
    <w:p w14:paraId="7037A52D" w14:textId="0880F61E" w:rsidR="00B3545D" w:rsidRPr="006E0B1B" w:rsidRDefault="00B3545D" w:rsidP="00795289">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1C8A73C" w14:textId="77777777" w:rsidR="00B3545D" w:rsidRPr="006E0B1B" w:rsidRDefault="00B3545D" w:rsidP="00B8611B">
      <w:pPr>
        <w:spacing w:line="360" w:lineRule="auto"/>
        <w:ind w:firstLine="720"/>
        <w:rPr>
          <w:rFonts w:ascii="Courier New" w:hAnsi="Courier New" w:cs="Courier New"/>
          <w:sz w:val="14"/>
          <w:szCs w:val="14"/>
        </w:rPr>
      </w:pPr>
    </w:p>
    <w:p w14:paraId="29C474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computeRates( double TIME, double *CONSTANTS, double *RATES, double *STATES, double *ALGEBRAIC, int offset )</w:t>
      </w:r>
    </w:p>
    <w:p w14:paraId="70AC9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constants = 145; //done</w:t>
      </w:r>
    </w:p>
    <w:p w14:paraId="042FF9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states = 41; //done</w:t>
      </w:r>
    </w:p>
    <w:p w14:paraId="3F93E3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algebraic = 199; //done</w:t>
      </w:r>
    </w:p>
    <w:p w14:paraId="2796D5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t num_of_rates = 41; //done</w:t>
      </w:r>
    </w:p>
    <w:p w14:paraId="60936CB5" w14:textId="77777777" w:rsidR="00B3545D" w:rsidRPr="006E0B1B" w:rsidRDefault="00B3545D" w:rsidP="00B8611B">
      <w:pPr>
        <w:spacing w:line="360" w:lineRule="auto"/>
        <w:ind w:firstLine="720"/>
        <w:rPr>
          <w:rFonts w:ascii="Courier New" w:hAnsi="Courier New" w:cs="Courier New"/>
          <w:sz w:val="14"/>
          <w:szCs w:val="14"/>
        </w:rPr>
      </w:pPr>
    </w:p>
    <w:p w14:paraId="12BE57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cmdnmax] = (CONSTANTS[(offset * num_of_constants) + celltype]==1.00000 ?  CONSTANTS[(offset * num_of_constants) + cmdnmax_b]*1.30000 : CONSTANTS[(offset * num_of_constants) + cmdnmax_b]);</w:t>
      </w:r>
    </w:p>
    <w:p w14:paraId="391F4B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aL] = (CONSTANTS[(offset * num_of_constants) + celltype]==1.00000 ?  CONSTANTS[(offset * num_of_constants) + GNaL_b]*0.600000 : CONSTANTS[(offset * num_of_constants) + GNaL_b]);</w:t>
      </w:r>
    </w:p>
    <w:p w14:paraId="009284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to] = (CONSTANTS[(offset * num_of_constants) + celltype]==1.00000 ?  CONSTANTS[(offset * num_of_constants) + Gto_b]*4.00000 : CONSTANTS[(offset * num_of_constants) + celltype]==2.00000 ?  CONSTANTS[(offset * num_of_constants) + Gto_b]*4.00000 : CONSTANTS[(offset * num_of_constants) + Gto_b]);</w:t>
      </w:r>
    </w:p>
    <w:p w14:paraId="0FEF86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Ca] = (CONSTANTS[(offset * num_of_constants) + celltype]==1.00000 ?  CONSTANTS[(offset * num_of_constants) + PCa_b]*1.20000 : CONSTANTS[(offset * num_of_constants) + celltype]==2.00000 ?  CONSTANTS[(offset * num_of_constants) + PCa_b]*2.50000 : CONSTANTS[(offset * num_of_constants) + PCa_b]);</w:t>
      </w:r>
    </w:p>
    <w:p w14:paraId="7312E5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r] = (CONSTANTS[(offset * num_of_constants) + celltype]==1.00000 ?  CONSTANTS[(offset * num_of_constants) + GKr_b]*1.30000 : CONSTANTS[(offset * num_of_constants) + celltype]==2.00000 ?  CONSTANTS[(offset * num_of_constants) + GKr_b]*0.800000 : CONSTANTS[(offset * num_of_constants) + GKr_b]);</w:t>
      </w:r>
    </w:p>
    <w:p w14:paraId="370996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s] = (CONSTANTS[(offset * num_of_constants) + celltype]==1.00000 ?  CONSTANTS[(offset * num_of_constants) + GKs_b]*1.40000 : CONSTANTS[(offset * num_of_constants) + GKs_b]);</w:t>
      </w:r>
    </w:p>
    <w:p w14:paraId="05D915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1] = (CONSTANTS[(offset * num_of_constants) + celltype]==1.00000 ?  CONSTANTS[(offset * num_of_constants) + GK1_b]*1.20000 : CONSTANTS[(offset * num_of_constants) + celltype]==2.00000 ?  CONSTANTS[(offset * num_of_constants) + GK1_b]*1.30000 : CONSTANTS[(offset * num_of_constants) + GK1_b]);</w:t>
      </w:r>
    </w:p>
    <w:p w14:paraId="742AA6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Kb] = (CONSTANTS[(offset * num_of_constants) + celltype]==1.00000 ?  CONSTANTS[(offset * num_of_constants) + GKb_b]*0.600000 : CONSTANTS[(offset * num_of_constants) + GKb_b]);</w:t>
      </w:r>
    </w:p>
    <w:p w14:paraId="234047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upScale] = (CONSTANTS[(offset * num_of_constants) + celltype]==1.0000 ? 1.30000 : 1.00000);</w:t>
      </w:r>
    </w:p>
    <w:p w14:paraId="74076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Gncx] = (CONSTANTS[(offset * num_of_constants) + celltype]==1.00000 ?  CONSTANTS[(offset * num_of_constants) + Gncx_b]*1.10000 : CONSTANTS[(offset * num_of_constants) + celltype]==2.00000 ?  CONSTANTS[(offset * num_of_constants) + Gncx_b]*1.40000 : CONSTANTS[(offset * num_of_constants) + Gncx_b]);</w:t>
      </w:r>
    </w:p>
    <w:p w14:paraId="5AF496B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offset * num_of_constants) + Pnak] = (CONSTANTS[(offset * num_of_constants) + celltype]==1.00000 ?  CONSTANTS[(offset * num_of_constants) + Pnak_b]*0.900000 : CONSTANTS[(offset * num_of_constants) + celltype]==2.00000 ?  CONSTANTS[(offset * num_of_constants) + Pnak_b]*0.700000 : CONSTANTS[(offset * num_of_constants) + Pnak_b]);</w:t>
      </w:r>
    </w:p>
    <w:p w14:paraId="7445DB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Istim] = (TIME&gt;=CONSTANTS[(offset * num_of_constants) + stim_start] &amp;&amp; (TIME - CONSTANTS[(offset * num_of_constants) + stim_start]) - floor((TIME - CONSTANTS[(offset * num_of_constants) + stim_start])/CONSTANTS[(offset * num_of_constants) + BCL])*CONSTANTS[(offset * num_of_constants) + BCL]&lt;=CONSTANTS[(offset * num_of_constants) + duration] ? CONSTANTS[(offset * num_of_constants) + amp] : 0.000000);</w:t>
      </w:r>
    </w:p>
    <w:p w14:paraId="5DBF4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n libcml there is ifdef TISSUE, ask further</w:t>
      </w:r>
    </w:p>
    <w:p w14:paraId="0F3E6B8F" w14:textId="77777777" w:rsidR="00B3545D" w:rsidRPr="006E0B1B" w:rsidRDefault="00B3545D" w:rsidP="00B8611B">
      <w:pPr>
        <w:spacing w:line="360" w:lineRule="auto"/>
        <w:ind w:firstLine="720"/>
        <w:rPr>
          <w:rFonts w:ascii="Courier New" w:hAnsi="Courier New" w:cs="Courier New"/>
          <w:sz w:val="14"/>
          <w:szCs w:val="14"/>
        </w:rPr>
      </w:pPr>
    </w:p>
    <w:p w14:paraId="68B10E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hLss] = 1.00000/(1.00000+exp((STATES[(offset * num_of_states) + V]+87.6100)/7.48800));</w:t>
      </w:r>
    </w:p>
    <w:p w14:paraId="6B754F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hLssp] = 1.00000/(1.00000+exp((STATES[(offset * num_of_states) + V]+93.8100)/7.48800));</w:t>
      </w:r>
    </w:p>
    <w:p w14:paraId="0E80A3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mss] = 1.00000/(1.00000+exp(- (STATES[(offset * num_of_states) + V]+CONSTANTS[(offset * num_of_constants) + mssV1])/CONSTANTS[(offset * num_of_constants) + mssV2]));</w:t>
      </w:r>
    </w:p>
    <w:p w14:paraId="780F6A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tm] = 1.00000/( CONSTANTS[(offset * num_of_constants) + mtD1]*exp((STATES[(offset * num_of_states) + V]+CONSTANTS[(offset * num_of_constants) + mtV1])/CONSTANTS[(offset * num_of_constants) + mtV2])+ CONSTANTS[(offset * num_of_constants) + mtD2]*exp(- (STATES[(offset * num_of_states) + V]+CONSTANTS[(offset * num_of_constants) + mtV3])/CONSTANTS[(offset * num_of_constants) + mtV4]));</w:t>
      </w:r>
    </w:p>
    <w:p w14:paraId="027D7F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hss] = 1.00000/(1.00000+exp((STATES[(offset * num_of_states) + V]+CONSTANTS[(offset * num_of_constants) + hssV1])/CONSTANTS[(offset * num_of_constants) + hssV2]));</w:t>
      </w:r>
    </w:p>
    <w:p w14:paraId="239960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thf] = 1.00000/( 1.43200e-05*exp(- (STATES[(offset * num_of_states) + V]+1.19600)/6.28500)+ 6.14900*exp((STATES[(offset * num_of_states) + V]+0.509600)/20.2700));</w:t>
      </w:r>
    </w:p>
    <w:p w14:paraId="4E284E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ths] = 1.00000/( 0.00979400*exp(- (STATES[(offset * num_of_states) + V]+17.9500)/28.0500)+ 0.334300*exp((STATES[(offset * num_of_states) + V]+5.73000)/56.6600));</w:t>
      </w:r>
    </w:p>
    <w:p w14:paraId="7B698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ass] = 1.00000/(1.00000+exp(- (STATES[(offset * num_of_states) + V] - 14.3400)/14.8200));</w:t>
      </w:r>
    </w:p>
    <w:p w14:paraId="1B19BB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ta] = 1.05150/(1.00000/( 1.20890*(1.00000+exp(- (STATES[(offset * num_of_states) + V] - 18.4099)/29.3814)))+3.50000/(1.00000+exp((STATES[(offset * num_of_states) + V]+100.000)/29.3814)));</w:t>
      </w:r>
    </w:p>
    <w:p w14:paraId="45460B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dss] = 1.00000/(1.00000+exp(- (STATES[(offset * num_of_states) + V]+3.94000)/4.23000));</w:t>
      </w:r>
    </w:p>
    <w:p w14:paraId="2B40768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td] = 0.600000+1.00000/(exp( - 0.0500000*(STATES[(offset * num_of_states) + V]+6.00000))+exp( 0.0900000*(STATES[(offset * num_of_states) + V]+14.0000)));</w:t>
      </w:r>
    </w:p>
    <w:p w14:paraId="630F90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ss] = 1.00000/(1.00000+exp((STATES[(offset * num_of_states) + V]+19.5800)/3.69600));</w:t>
      </w:r>
    </w:p>
    <w:p w14:paraId="671904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ff] = 7.00000+1.00000/( 0.00450000*exp(- (STATES[(offset * num_of_states) + V]+20.0000)/10.0000)+ 0.00450000*exp((STATES[(offset * num_of_states) + V]+20.0000)/10.0000));</w:t>
      </w:r>
    </w:p>
    <w:p w14:paraId="45C3EE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fs] = 1000.00+1.00000/( 3.50000e-05*exp(- (STATES[(offset * num_of_states) + V]+5.00000)/4.00000)+ 3.50000e-05*exp((STATES[(offset * num_of_states) + V]+5.00000)/6.00000));</w:t>
      </w:r>
    </w:p>
    <w:p w14:paraId="089E9E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cass] = ALGEBRAIC[(offset * num_of_algebraic) + fss];</w:t>
      </w:r>
    </w:p>
    <w:p w14:paraId="483DB6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m2n] =  STATES[(offset * num_of_states) + jca]*1.00000;</w:t>
      </w:r>
    </w:p>
    <w:p w14:paraId="029D51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nca] = 1.00000/(CONSTANTS[(offset * num_of_constants) + k2n]/ALGEBRAIC[(offset * num_of_algebraic) + km2n]+pow(1.00000+CONSTANTS[(offset * num_of_constants) + Kmn]/STATES[(offset * num_of_states) + cass], 4.00000));</w:t>
      </w:r>
    </w:p>
    <w:p w14:paraId="684E14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rss] = 1.00000/(1.00000+exp(- (STATES[(offset * num_of_states) + V]+8.33700)/6.78900));</w:t>
      </w:r>
    </w:p>
    <w:p w14:paraId="167E8F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xrf] = 12.9800+1.00000/( 0.365200*exp((STATES[(offset * num_of_states) + V] - 31.6600)/3.86900)+ 4.12300e-05*exp(- (STATES[(offset * num_of_states) + V] - 47.7800)/20.3800));</w:t>
      </w:r>
    </w:p>
    <w:p w14:paraId="104C32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xrs] = 1.86500+1.00000/( 0.0662900*exp((STATES[(offset * num_of_states) + V] - 34.7000)/7.35500)+ 1.12800e-05*exp(- (STATES[(offset * num_of_states) + V] - 29.7400)/25.9400));</w:t>
      </w:r>
    </w:p>
    <w:p w14:paraId="5627DA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s1ss] = 1.00000/(1.00000+exp(- (STATES[(offset * num_of_states) + V]+11.6000)/8.93200));</w:t>
      </w:r>
    </w:p>
    <w:p w14:paraId="51FF2D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xs1] = 817.300+1.00000/( 0.000232600*exp((STATES[(offset * num_of_states) + V]+48.2800)/17.8000)+ 0.00129200*exp(- (STATES[(offset * num_of_states) + V]+210.000)/230.000));</w:t>
      </w:r>
    </w:p>
    <w:p w14:paraId="458F9A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k1ss] = 1.00000/(1.00000+exp(- (STATES[(offset * num_of_states) + V]+ 2.55380*CONSTANTS[(offset * num_of_constants) + ko]+144.590)/( 1.56920*CONSTANTS[(offset * num_of_constants) + ko]+3.81150)));</w:t>
      </w:r>
    </w:p>
    <w:p w14:paraId="3117CC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xk1] = 122.200/(exp(- (STATES[(offset * num_of_states) + V]+127.200)/20.3600)+exp((STATES[(offset * num_of_states) + V]+236.800)/69.3300));</w:t>
      </w:r>
    </w:p>
    <w:p w14:paraId="7906C0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ss] = ALGEBRAIC[(offset * num_of_algebraic) + hss];</w:t>
      </w:r>
    </w:p>
    <w:p w14:paraId="1313F6B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j] = 2.03800+1.00000/( 0.0213600*exp(- (STATES[(offset * num_of_states) + V]+100.600)/8.28100)+ 0.305200*exp((STATES[(offset * num_of_states) + V]+0.994100)/38.4500));</w:t>
      </w:r>
    </w:p>
    <w:p w14:paraId="7FECD3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ssp] = 1.00000/(1.00000+exp(- (STATES[(offset * num_of_states) + V] - 24.3400)/14.8200));</w:t>
      </w:r>
    </w:p>
    <w:p w14:paraId="3B75DE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fcaf] = 7.00000+1.00000/( 0.0400000*exp(- (STATES[(offset * num_of_states) + V] - 4.00000)/7.00000)+ 0.0400000*exp((STATES[(offset * num_of_states) + V] - 4.00000)/7.00000));</w:t>
      </w:r>
    </w:p>
    <w:p w14:paraId="33DBDE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fcas] = 100.000+1.00000/( 0.000120000*exp(- STATES[(offset * num_of_states) + V]/3.00000)+ 0.000120000*exp(STATES[(offset * num_of_states) + V]/7.00000));</w:t>
      </w:r>
    </w:p>
    <w:p w14:paraId="14FD00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ffp] =  2.50000*ALGEBRAIC[(offset * num_of_algebraic) + tff];</w:t>
      </w:r>
    </w:p>
    <w:p w14:paraId="49009B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s2ss] = ALGEBRAIC[(offset * num_of_algebraic) + xs1ss];</w:t>
      </w:r>
    </w:p>
    <w:p w14:paraId="374D0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xs2] = 1.00000/( 0.0100000*exp((STATES[(offset * num_of_states) + V] - 50.0000)/20.0000)+ 0.0193000*exp(- (STATES[(offset * num_of_states) + V]+66.5400)/31.0000));</w:t>
      </w:r>
    </w:p>
    <w:p w14:paraId="2234C3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CaMKb] = ( CONSTANTS[(offset * num_of_constants) + CaMKo]*(1.00000 - STATES[(offset * num_of_states) + CaMKt]))/(1.00000+CONSTANTS[(offset * num_of_constants) + KmCaM]/STATES[(offset * num_of_states) + cass]);</w:t>
      </w:r>
    </w:p>
    <w:p w14:paraId="5D4FAF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ssp] = 1.00000/(1.00000+exp((STATES[(offset * num_of_states) + V]+89.1000)/6.08600));</w:t>
      </w:r>
    </w:p>
    <w:p w14:paraId="551285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hsp] =  3.00000*ALGEBRAIC[(offset * num_of_algebraic) + ths];</w:t>
      </w:r>
    </w:p>
    <w:p w14:paraId="42923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jp] =  1.46000*ALGEBRAIC[(offset * num_of_algebraic) + tj];</w:t>
      </w:r>
    </w:p>
    <w:p w14:paraId="7E0CA9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mLss] = 1.00000/(1.00000+exp(- (STATES[(offset * num_of_states) + V]+42.8500)/5.26400));</w:t>
      </w:r>
    </w:p>
    <w:p w14:paraId="46DF9D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mL] = ALGEBRAIC[(offset * num_of_algebraic) + tm];</w:t>
      </w:r>
    </w:p>
    <w:p w14:paraId="0BA623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fcafp] =  2.50000*ALGEBRAIC[(offset * num_of_algebraic) + tfcaf];</w:t>
      </w:r>
    </w:p>
    <w:p w14:paraId="7FB84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ss] = 1.00000/(1.00000+exp((STATES[(offset * num_of_states) + V]+43.9400)/5.71100));</w:t>
      </w:r>
    </w:p>
    <w:p w14:paraId="5CDB68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delta_epi] = (CONSTANTS[(offset * num_of_constants) + celltype]==1.00000 ? 1.00000 - 0.950000/(1.00000+exp((STATES[(offset * num_of_states) + V]+70.0000)/5.00000)) : 1.00000);</w:t>
      </w:r>
    </w:p>
    <w:p w14:paraId="684429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F_b] = 4.56200+1.00000/( 0.393300*exp(- (STATES[(offset * num_of_states) + V]+100.000)/100.000)+ 0.0800400*exp((STATES[(offset * num_of_states) + V]+50.0000)/16.5900));</w:t>
      </w:r>
    </w:p>
    <w:p w14:paraId="19EF4B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F] =  ALGEBRAIC[(offset * num_of_algebraic) + tiF_b]*ALGEBRAIC[(offset * num_of_algebraic) + delta_epi];</w:t>
      </w:r>
    </w:p>
    <w:p w14:paraId="0C36F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S_b] = 23.6200+1.00000/( 0.00141600*exp(- (STATES[(offset * num_of_states) + V]+96.5200)/59.0500)+ 1.78000e-08*exp((STATES[(offset * num_of_states) + V]+114.100)/8.07900));</w:t>
      </w:r>
    </w:p>
    <w:p w14:paraId="333BA1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S] =  ALGEBRAIC[(offset * num_of_algebraic) + tiS_b]*ALGEBRAIC[(offset * num_of_algebraic) + delta_epi];</w:t>
      </w:r>
    </w:p>
    <w:p w14:paraId="11A155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dti_develop] = 1.35400+0.000100000/(exp((STATES[(offset * num_of_states) + V] - 167.400)/15.8900)+exp(- (STATES[(offset * num_of_states) + V] - 12.2300)/0.215400));</w:t>
      </w:r>
    </w:p>
    <w:p w14:paraId="7567E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dti_recover] = 1.00000 - 0.500000/(1.00000+exp((STATES[(offset * num_of_states) + V]+70.0000)/20.0000));</w:t>
      </w:r>
    </w:p>
    <w:p w14:paraId="2E43384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Fp] =  ALGEBRAIC[(offset * num_of_algebraic) + dti_develop]*ALGEBRAIC[(offset * num_of_algebraic) + dti_recover]*ALGEBRAIC[(offset * num_of_algebraic) + tiF];</w:t>
      </w:r>
    </w:p>
    <w:p w14:paraId="63D3CB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iSp] =  ALGEBRAIC[(offset * num_of_algebraic) + dti_develop]*ALGEBRAIC[(offset * num_of_algebraic) + dti_recover]*ALGEBRAIC[(offset * num_of_algebraic) + tiS];</w:t>
      </w:r>
    </w:p>
    <w:p w14:paraId="4F2351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 =  CONSTANTS[(offset * num_of_constants) + Aff]*STATES[(offset * num_of_states) + ff]+ CONSTANTS[(offset * num_of_constants) + Afs]*STATES[(offset * num_of_states) + fs];</w:t>
      </w:r>
    </w:p>
    <w:p w14:paraId="1907F4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fcaf] = 0.300000+0.600000/(1.00000+exp((STATES[(offset * num_of_states) + V] - 10.0000)/10.0000));</w:t>
      </w:r>
    </w:p>
    <w:p w14:paraId="614A50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fcas] = 1.00000 - ALGEBRAIC[(offset * num_of_algebraic) + Afcaf];</w:t>
      </w:r>
    </w:p>
    <w:p w14:paraId="7AECF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ca] =  ALGEBRAIC[(offset * num_of_algebraic) + Afcaf]*STATES[(offset * num_of_states) + fcaf]+ ALGEBRAIC[(offset * num_of_algebraic) + Afcas]*STATES[(offset * num_of_states) + fcas];</w:t>
      </w:r>
    </w:p>
    <w:p w14:paraId="6F2AE57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p] =  CONSTANTS[(offset * num_of_constants) + Aff]*STATES[(offset * num_of_states) + ffp]+ CONSTANTS[(offset * num_of_constants) + Afs]*STATES[(offset * num_of_states) + fs];</w:t>
      </w:r>
    </w:p>
    <w:p w14:paraId="5BB27F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cap] =  ALGEBRAIC[(offset * num_of_algebraic) + Afcaf]*STATES[(offset * num_of_states) + fcafp]+ ALGEBRAIC[(offset * num_of_algebraic) + Afcas]*STATES[(offset * num_of_states) + fcas];</w:t>
      </w:r>
    </w:p>
    <w:p w14:paraId="69C751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vffrt] = ( STATES[(offset * num_of_states) + V]*CONSTANTS[(offset * num_of_constants) + F]*CONSTANTS[(offset * num_of_constants) + F])/( CONSTANTS[(offset * num_of_constants) + R]*CONSTANTS[(offset * num_of_constants) + T]);</w:t>
      </w:r>
    </w:p>
    <w:p w14:paraId="1E9234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vfrt] = ( STATES[(offset * num_of_states) + V]*CONSTANTS[(offset * num_of_constants) + F])/( CONSTANTS[(offset * num_of_constants) + R]*CONSTANTS[(offset * num_of_constants) + T]);</w:t>
      </w:r>
    </w:p>
    <w:p w14:paraId="69FA84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PhiCaL] = ( 4.00000*ALGEBRAIC[(offset * num_of_algebraic) + vffrt]*( STATES[(offset * num_of_states) + cass]*exp( 2.00000*ALGEBRAIC[(offset * num_of_algebraic) + vfrt]) -  0.341000*CONSTANTS[(offset * num_of_constants) + cao]))/(exp( 2.00000*ALGEBRAIC[(offset * num_of_algebraic) + vfrt]) - 1.00000);</w:t>
      </w:r>
    </w:p>
    <w:p w14:paraId="4ABAA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CaMKa] = ALGEBRAIC[(offset * num_of_algebraic) + CaMKb]+STATES[(offset * num_of_states) + CaMKt];</w:t>
      </w:r>
    </w:p>
    <w:p w14:paraId="76E592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ICaLp] = 1.00000/(1.00000+CONSTANTS[(offset * num_of_constants) + KmCaMK]/ALGEBRAIC[(offset * num_of_algebraic) + CaMKa]);</w:t>
      </w:r>
    </w:p>
    <w:p w14:paraId="602B14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CaL] =  (1.00000 - ALGEBRAIC[(offset * num_of_algebraic) + fICaLp])*CONSTANTS[(offset * num_of_constants) + PCa]*ALGEBRAIC[(offset * num_of_algebraic) + PhiCaL]*STATES[(offset * num_of_states) + d]*( ALGEBRAIC[(offset * num_of_algebraic) + f]*(1.00000 - STATES[(offset * num_of_states) + nca])+ STATES[(offset * num_of_states) + jca]*ALGEBRAIC[(offset * num_of_algebraic) + fca]*STATES[(offset * num_of_states) + nca])+ ALGEBRAIC[(offset * num_of_algebraic) + fICaLp]*CONSTANTS[(offset * num_of_constants) + PCap]*ALGEBRAIC[(offset * num_of_algebraic) + PhiCaL]*STATES[(offset * num_of_states) + d]*( ALGEBRAIC[(offset * num_of_algebraic) + fp]*(1.00000 - STATES[(offset * num_of_states) + nca])+ STATES[(offset * num_of_states) + jca]*ALGEBRAIC[(offset * num_of_algebraic) + fcap]*STATES[(offset * num_of_states) + nca]);</w:t>
      </w:r>
    </w:p>
    <w:p w14:paraId="6FD095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rel_inf_temp] = ( CONSTANTS[(offset * num_of_constants) + a_rel]*- ALGEBRAIC[(offset * num_of_algebraic) + ICaL])/(1.00000+ 1.00000*pow(1.50000/STATES[(offset * num_of_states) + cajsr], 8.00000));</w:t>
      </w:r>
    </w:p>
    <w:p w14:paraId="3011E7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rel_inf] = (CONSTANTS[(offset * num_of_constants) + celltype]==2.00000 ?  ALGEBRAIC[(offset * num_of_algebraic) + Jrel_inf_temp]*1.70000 : ALGEBRAIC[(offset * num_of_algebraic) + Jrel_inf_temp]);</w:t>
      </w:r>
    </w:p>
    <w:p w14:paraId="39D7A8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au_rel_temp] = CONSTANTS[(offset * num_of_constants) + bt]/(1.00000+0.0123000/STATES[(offset * num_of_states) + cajsr]);</w:t>
      </w:r>
    </w:p>
    <w:p w14:paraId="2179ED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au_rel] = (ALGEBRAIC[(offset * num_of_algebraic) + tau_rel_temp]&lt;0.00100000 ? 0.00100000 : ALGEBRAIC[(offset * num_of_algebraic) + tau_rel_temp]);</w:t>
      </w:r>
    </w:p>
    <w:p w14:paraId="5DA7F5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rel_temp] = ( CONSTANTS[(offset * num_of_constants) + a_relp]*- ALGEBRAIC[(offset * num_of_algebraic) + ICaL])/(1.00000+pow(1.50000/STATES[(offset * num_of_states) + cajsr], 8.00000));</w:t>
      </w:r>
    </w:p>
    <w:p w14:paraId="0F7C80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rel_infp] = (CONSTANTS[(offset * num_of_constants) + celltype]==2.00000 ?  ALGEBRAIC[(offset * num_of_algebraic) + Jrel_temp]*1.70000 : ALGEBRAIC[(offset * num_of_algebraic) + Jrel_temp]);</w:t>
      </w:r>
    </w:p>
    <w:p w14:paraId="36558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au_relp_temp] = CONSTANTS[(offset * num_of_constants) + btp]/(1.00000+0.0123000/STATES[(offset * num_of_states) + cajsr]);</w:t>
      </w:r>
    </w:p>
    <w:p w14:paraId="0B33DA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tau_relp] = (ALGEBRAIC[(offset * num_of_algebraic) + tau_relp_temp]&lt;0.00100000 ? 0.00100000 : ALGEBRAIC[(offset * num_of_algebraic) + tau_relp_temp]);</w:t>
      </w:r>
    </w:p>
    <w:p w14:paraId="5F5FB7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K] =  (( CONSTANTS[(offset * num_of_constants) + R]*CONSTANTS[(offset * num_of_constants) + T])/CONSTANTS[(offset * num_of_constants) + F])*log(CONSTANTS[(offset * num_of_constants) + ko]/STATES[(offset * num_of_states) + ki]);</w:t>
      </w:r>
    </w:p>
    <w:p w14:paraId="761A64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iF] = 1.00000/(1.00000+exp((STATES[(offset * num_of_states) + V] - 213.600)/151.200));</w:t>
      </w:r>
    </w:p>
    <w:p w14:paraId="6D940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iS] = 1.00000 - ALGEBRAIC[(offset * num_of_algebraic) + AiF];</w:t>
      </w:r>
    </w:p>
    <w:p w14:paraId="6370F8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 =  ALGEBRAIC[(offset * num_of_algebraic) + AiF]*STATES[(offset * num_of_states) + iF]+ ALGEBRAIC[(offset * num_of_algebraic) + AiS]*STATES[(offset * num_of_states) + iS];</w:t>
      </w:r>
    </w:p>
    <w:p w14:paraId="0008A5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p] =  ALGEBRAIC[(offset * num_of_algebraic) + AiF]*STATES[(offset * num_of_states) + iFp]+ ALGEBRAIC[(offset * num_of_algebraic) + AiS]*STATES[(offset * num_of_states) + iSp];</w:t>
      </w:r>
    </w:p>
    <w:p w14:paraId="66C8EB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Itop] = 1.00000/(1.00000+CONSTANTS[(offset * num_of_constants) + KmCaMK]/ALGEBRAIC[(offset * num_of_algebraic) + CaMKa]);</w:t>
      </w:r>
    </w:p>
    <w:p w14:paraId="44F273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to] =  CONSTANTS[(offset * num_of_constants) + Gto]*(STATES[(offset * num_of_states) + V] - ALGEBRAIC[(offset * num_of_algebraic) + EK])*( (1.00000 - ALGEBRAIC[(offset * num_of_algebraic) + fItop])*STATES[(offset * num_of_states) + a]*ALGEBRAIC[(offset * num_of_algebraic) + i]+ ALGEBRAIC[(offset * num_of_algebraic) + fItop]*STATES[(offset * num_of_states) + ap]*ALGEBRAIC[(offset * num_of_algebraic) + ip]);</w:t>
      </w:r>
    </w:p>
    <w:p w14:paraId="244FEE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xrf] = 1.00000/(1.00000+exp((STATES[(offset * num_of_states) + V]+54.8100)/38.2100));</w:t>
      </w:r>
    </w:p>
    <w:p w14:paraId="2980B5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xrs] = 1.00000 - ALGEBRAIC[(offset * num_of_algebraic) + Axrf];</w:t>
      </w:r>
    </w:p>
    <w:p w14:paraId="49CB53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r] =  ALGEBRAIC[(offset * num_of_algebraic) + Axrf]*STATES[(offset * num_of_states) + xrf]+ ALGEBRAIC[(offset * num_of_algebraic) + Axrs]*STATES[(offset * num_of_states) + xrs];</w:t>
      </w:r>
    </w:p>
    <w:p w14:paraId="1861D4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rkr] = ( (1.00000/(1.00000+exp((STATES[(offset * num_of_states) + V]+55.0000)/75.0000)))*1.00000)/(1.00000+exp((STATES[(offset * num_of_states) + V] - 10.0000)/30.0000));</w:t>
      </w:r>
    </w:p>
    <w:p w14:paraId="7C24BFB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Kr] =  CONSTANTS[(offset * num_of_constants) + GKr]* pow((CONSTANTS[(offset * num_of_constants) + ko]/5.40000), 1.0 / 2)*ALGEBRAIC[(offset * num_of_algebraic) + xr]*ALGEBRAIC[(offset * num_of_algebraic) + rkr]*(STATES[(offset * num_of_states) + V] - ALGEBRAIC[(offset * num_of_algebraic) + EK]);</w:t>
      </w:r>
    </w:p>
    <w:p w14:paraId="28DB2D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Ks] =  (( CONSTANTS[(offset * num_of_constants) + R]*CONSTANTS[(offset * num_of_constants) + T])/CONSTANTS[(offset * num_of_constants) + F])*log((CONSTANTS[(offset * num_of_constants) + ko]+ CONSTANTS[(offset * num_of_constants) + PKNa]*CONSTANTS[(offset * num_of_constants) + nao])/(STATES[(offset * num_of_states) + ki]+ CONSTANTS[(offset * num_of_constants) + PKNa]*STATES[(offset * num_of_states) + nai]));</w:t>
      </w:r>
    </w:p>
    <w:p w14:paraId="7B8015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sCa] = 1.00000+0.600000/(1.00000+pow(3.80000e-05/STATES[(offset * num_of_states) + cai], 1.40000));</w:t>
      </w:r>
    </w:p>
    <w:p w14:paraId="7BC21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Ks] =  CONSTANTS[(offset * num_of_constants) + GKs]*ALGEBRAIC[(offset * num_of_algebraic) + KsCa]*STATES[(offset * num_of_states) + xs1]*STATES[(offset * num_of_states) + xs2]*(STATES[(offset * num_of_states) + V] - ALGEBRAIC[(offset * num_of_algebraic) + EKs]);</w:t>
      </w:r>
    </w:p>
    <w:p w14:paraId="5EF056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rk1] = 1.00000/(1.00000+exp(((STATES[(offset * num_of_states) + V]+105.800) -  2.60000*CONSTANTS[(offset * num_of_constants) + ko])/9.49300));</w:t>
      </w:r>
    </w:p>
    <w:p w14:paraId="452D17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K1] =  CONSTANTS[(offset * num_of_constants) + GK1]* pow(CONSTANTS[(offset * num_of_constants) + ko], 1.0 / 2)*ALGEBRAIC[(offset * num_of_algebraic) + rk1]*STATES[(offset * num_of_states) + xk1]*(STATES[(offset * num_of_states) + V] - ALGEBRAIC[(offset * num_of_algebraic) + EK]);</w:t>
      </w:r>
    </w:p>
    <w:p w14:paraId="6DED75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nao] =  CONSTANTS[(offset * num_of_constants) + Knao0]*exp(( (1.00000 - CONSTANTS[(offset * num_of_constants) + delta])*STATES[(offset * num_of_states) + V]*CONSTANTS[(offset * num_of_constants) + F])/( 3.00000*CONSTANTS[(offset * num_of_constants) + R]*CONSTANTS[(offset * num_of_constants) + T]));</w:t>
      </w:r>
    </w:p>
    <w:p w14:paraId="49B45F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3] = ( CONSTANTS[(offset * num_of_constants) + k3p]*pow(CONSTANTS[(offset * num_of_constants) + ko]/CONSTANTS[(offset * num_of_constants) + Kko], 2.00000))/((pow(1.00000+CONSTANTS[(offset * num_of_constants) + nao]/ALGEBRAIC[(offset * num_of_algebraic) + Knao], 3.00000)+pow(1.00000+CONSTANTS[(offset * num_of_constants) + ko]/CONSTANTS[(offset * num_of_constants) + Kko], 2.00000)) - 1.00000);</w:t>
      </w:r>
    </w:p>
    <w:p w14:paraId="27CC982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P] = CONSTANTS[(offset * num_of_constants) + eP]/(1.00000+CONSTANTS[(offset * num_of_constants) + H]/CONSTANTS[(offset * num_of_constants) + Khp]+STATES[(offset * num_of_states) + nai]/CONSTANTS[(offset * num_of_constants) + Knap]+STATES[(offset * num_of_states) + ki]/CONSTANTS[(offset * num_of_constants) + Kxkur]);</w:t>
      </w:r>
    </w:p>
    <w:p w14:paraId="6EF54D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b3] = ( CONSTANTS[(offset * num_of_constants) + k3m]*ALGEBRAIC[(offset * num_of_algebraic) + P]*CONSTANTS[(offset * num_of_constants) + H])/(1.00000+CONSTANTS[(offset * num_of_constants) + MgATP]/CONSTANTS[(offset * num_of_constants) + Kmgatp]);</w:t>
      </w:r>
    </w:p>
    <w:p w14:paraId="53BB8D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nai] =  CONSTANTS[(offset * num_of_constants) + Knai0]*exp(( CONSTANTS[(offset * num_of_constants) + delta]*STATES[(offset * num_of_states) + V]*CONSTANTS[(offset * num_of_constants) + F])/( 3.00000*CONSTANTS[(offset * num_of_constants) + R]*CONSTANTS[(offset * num_of_constants) + T]));</w:t>
      </w:r>
    </w:p>
    <w:p w14:paraId="5D3B28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1] = ( CONSTANTS[(offset * num_of_constants) + k1p]*pow(STATES[(offset * num_of_states) + nai]/ALGEBRAIC[(offset * num_of_algebraic) + Knai], 3.00000))/((pow(1.00000+STATES[(offset * num_of_states) + nai]/ALGEBRAIC[(offset * num_of_algebraic) + Knai], 3.00000)+pow(1.00000+STATES[(offset * num_of_states) + ki]/CONSTANTS[(offset * num_of_constants) + Kki], 2.00000)) - 1.00000);</w:t>
      </w:r>
    </w:p>
    <w:p w14:paraId="4184A7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b2] = ( CONSTANTS[(offset * num_of_constants) + k2m]*pow(CONSTANTS[(offset * num_of_constants) + nao]/ALGEBRAIC[(offset * num_of_algebraic) + Knao], 3.00000))/((pow(1.00000+CONSTANTS[(offset * num_of_constants) + nao]/ALGEBRAIC[(offset * num_of_algebraic) + Knao], 3.00000)+pow(1.00000+CONSTANTS[(offset * num_of_constants) + ko]/CONSTANTS[(offset * num_of_constants) + Kko], 2.00000)) - 1.00000);</w:t>
      </w:r>
    </w:p>
    <w:p w14:paraId="190D2C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b4] = ( CONSTANTS[(offset * num_of_constants) + k4m]*pow(STATES[(offset * num_of_states) + ki]/CONSTANTS[(offset * num_of_constants) + Kki], 2.00000))/((pow(1.00000+STATES[(offset * num_of_states) + nai]/ALGEBRAIC[(offset * num_of_algebraic) + Knai], 3.00000)+pow(1.00000+STATES[(offset * num_of_states) + ki]/CONSTANTS[(offset * num_of_constants) + Kki], 2.00000)) - 1.00000);</w:t>
      </w:r>
    </w:p>
    <w:p w14:paraId="2974FA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1] =  CONSTANTS[(offset * num_of_constants) + a4]*ALGEBRAIC[(offset * num_of_algebraic) + a1]*CONSTANTS[(offset * num_of_constants) + a2]+ ALGEBRAIC[(offset * num_of_algebraic) + b2]*ALGEBRAIC[(offset * num_of_algebraic) + b4]*ALGEBRAIC[(offset * num_of_algebraic) + b3]+ CONSTANTS[(offset * num_of_constants) + a2]*ALGEBRAIC[(offset * num_of_algebraic) + b4]*ALGEBRAIC[(offset * num_of_algebraic) + b3]+ ALGEBRAIC[(offset * num_of_algebraic) + b3]*ALGEBRAIC[(offset * num_of_algebraic) + a1]*CONSTANTS[(offset * num_of_constants) + a2];</w:t>
      </w:r>
    </w:p>
    <w:p w14:paraId="07CBD8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2] =  ALGEBRAIC[(offset * num_of_algebraic) + b2]*CONSTANTS[(offset * num_of_constants) + b1]*ALGEBRAIC[(offset * num_of_algebraic) + b4]+ ALGEBRAIC[(offset * num_of_algebraic) + a1]*CONSTANTS[(offset * num_of_constants) + a2]*ALGEBRAIC[(offset * num_of_algebraic) + a3]+ ALGEBRAIC[(offset * num_of_algebraic) + a3]*CONSTANTS[(offset * num_of_constants) + b1]*ALGEBRAIC[(offset * num_of_algebraic) + b4]+ CONSTANTS[(offset * num_of_constants) + a2]*ALGEBRAIC[(offset * num_of_algebraic) + a3]*ALGEBRAIC[(offset * num_of_algebraic) + b4];</w:t>
      </w:r>
    </w:p>
    <w:p w14:paraId="322D39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3] =  CONSTANTS[(offset * num_of_constants) + a2]*ALGEBRAIC[(offset * num_of_algebraic) + a3]*CONSTANTS[(offset * num_of_constants) + a4]+ ALGEBRAIC[(offset * num_of_algebraic) + b3]*ALGEBRAIC[(offset * num_of_algebraic) + b2]*CONSTANTS[(offset * num_of_constants) + b1]+ ALGEBRAIC[(offset * num_of_algebraic) + b2]*CONSTANTS[(offset * num_of_constants) + b1]*CONSTANTS[(offset * num_of_constants) + a4]+ ALGEBRAIC[(offset * num_of_algebraic) + a3]*CONSTANTS[(offset * num_of_constants) + a4]*CONSTANTS[(offset * num_of_constants) + b1];</w:t>
      </w:r>
    </w:p>
    <w:p w14:paraId="0C0992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4] =  ALGEBRAIC[(offset * num_of_algebraic) + b4]*ALGEBRAIC[(offset * num_of_algebraic) + b3]*ALGEBRAIC[(offset * num_of_algebraic) + b2]+ ALGEBRAIC[(offset * num_of_algebraic) + a3]*CONSTANTS[(offset * num_of_constants) + a4]*ALGEBRAIC[(offset * num_of_algebraic) + a1]+ ALGEBRAIC[(offset * num_of_algebraic) + b2]*CONSTANTS[(offset * num_of_constants) + a4]*ALGEBRAIC[(offset * num_of_algebraic) + a1]+ ALGEBRAIC[(offset * num_of_algebraic) + b3]*ALGEBRAIC[(offset * num_of_algebraic) + b2]*ALGEBRAIC[(offset * num_of_algebraic) + a1];</w:t>
      </w:r>
    </w:p>
    <w:p w14:paraId="6657B2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1] = ALGEBRAIC[(offset * num_of_algebraic) + x1]/(ALGEBRAIC[(offset * num_of_algebraic) + x1]+ALGEBRAIC[(offset * num_of_algebraic) + x2]+ALGEBRAIC[(offset * num_of_algebraic) + x3]+ALGEBRAIC[(offset * num_of_algebraic) + x4]);</w:t>
      </w:r>
    </w:p>
    <w:p w14:paraId="4D5FD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2] = ALGEBRAIC[(offset * num_of_algebraic) + x2]/(ALGEBRAIC[(offset * num_of_algebraic) + x1]+ALGEBRAIC[(offset * num_of_algebraic) + x2]+ALGEBRAIC[(offset * num_of_algebraic) + x3]+ALGEBRAIC[(offset * num_of_algebraic) + x4]);</w:t>
      </w:r>
    </w:p>
    <w:p w14:paraId="712E103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nakNa] =  3.00000*( ALGEBRAIC[(offset * num_of_algebraic) + E1]*ALGEBRAIC[(offset * num_of_algebraic) + a3] -  ALGEBRAIC[(offset * num_of_algebraic) + E2]*ALGEBRAIC[(offset * num_of_algebraic) + b3]);</w:t>
      </w:r>
    </w:p>
    <w:p w14:paraId="0F321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3] = ALGEBRAIC[(offset * num_of_algebraic) + x3]/(ALGEBRAIC[(offset * num_of_algebraic) + x1]+ALGEBRAIC[(offset * num_of_algebraic) + x2]+ALGEBRAIC[(offset * num_of_algebraic) + x3]+ALGEBRAIC[(offset * num_of_algebraic) + x4]);</w:t>
      </w:r>
    </w:p>
    <w:p w14:paraId="0ECDF3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4] = ALGEBRAIC[(offset * num_of_algebraic) + x4]/(ALGEBRAIC[(offset * num_of_algebraic) + x1]+ALGEBRAIC[(offset * num_of_algebraic) + x2]+ALGEBRAIC[(offset * num_of_algebraic) + x3]+ALGEBRAIC[(offset * num_of_algebraic) + x4]);</w:t>
      </w:r>
    </w:p>
    <w:p w14:paraId="0E079C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nakK] =  2.00000*( ALGEBRAIC[(offset * num_of_algebraic) + E4]*CONSTANTS[(offset * num_of_constants) + b1] -  ALGEBRAIC[(offset * num_of_algebraic) + E3]*ALGEBRAIC[(offset * num_of_algebraic) + a1]);</w:t>
      </w:r>
    </w:p>
    <w:p w14:paraId="550E01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NaK] =  CONSTANTS[(offset * num_of_constants) + Pnak]*( CONSTANTS[(offset * num_of_constants) + zna]*ALGEBRAIC[(offset * num_of_algebraic) + JnakNa]+ CONSTANTS[(offset * num_of_constants) + zk]*ALGEBRAIC[(offset * num_of_algebraic) + JnakK]);</w:t>
      </w:r>
    </w:p>
    <w:p w14:paraId="155F46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kb] = 1.00000/(1.00000+exp(- (STATES[(offset * num_of_states) + V] - 14.4800)/18.3400));</w:t>
      </w:r>
    </w:p>
    <w:p w14:paraId="031734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Kb] =  CONSTANTS[(offset * num_of_constants) + GKb]*ALGEBRAIC[(offset * num_of_algebraic) + xkb]*(STATES[(offset * num_of_states) + V] - ALGEBRAIC[(offset * num_of_algebraic) + EK]);</w:t>
      </w:r>
    </w:p>
    <w:p w14:paraId="2C4073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diffK] = (STATES[(offset * num_of_states) + kss] - STATES[(offset * num_of_states) + ki])/2.00000;</w:t>
      </w:r>
    </w:p>
    <w:p w14:paraId="3FA968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PhiCaK] = ( 1.00000*ALGEBRAIC[(offset * num_of_algebraic) + vffrt]*( 0.750000*STATES[(offset * num_of_states) + kss]*exp( 1.00000*ALGEBRAIC[(offset * num_of_algebraic) + vfrt]) -  0.750000*CONSTANTS[(offset * num_of_constants) + ko]))/(exp( 1.00000*ALGEBRAIC[(offset * num_of_algebraic) + vfrt]) - 1.00000);</w:t>
      </w:r>
    </w:p>
    <w:p w14:paraId="611B2C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CaK] =  (1.00000 - ALGEBRAIC[(offset * num_of_algebraic) + fICaLp])*CONSTANTS[(offset * num_of_constants) + PCaK]*ALGEBRAIC[(offset * num_of_algebraic) + PhiCaK]*STATES[(offset * num_of_states) + d]*( ALGEBRAIC[(offset * num_of_algebraic) + f]*(1.00000 - STATES[(offset * num_of_states) + nca])+ STATES[(offset * num_of_states) + jca]*ALGEBRAIC[(offset * num_of_algebraic) + fca]*STATES[(offset * num_of_states) + nca])+ ALGEBRAIC[(offset * num_of_algebraic) + fICaLp]*CONSTANTS[(offset * num_of_constants) + PCaKp]*ALGEBRAIC[(offset * num_of_algebraic) + PhiCaK]*STATES[(offset * num_of_states) + d]*( ALGEBRAIC[(offset * num_of_algebraic) + fp]*(1.00000 - STATES[(offset * num_of_states) + nca])+ STATES[(offset * num_of_states) + jca]*ALGEBRAIC[(offset * num_of_algebraic) + fcap]*STATES[(offset * num_of_states) + nca]);</w:t>
      </w:r>
    </w:p>
    <w:p w14:paraId="6A928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Na] =  (( CONSTANTS[(offset * num_of_constants) + R]*CONSTANTS[(offset * num_of_constants) + T])/CONSTANTS[(offset * num_of_constants) + F])*log(CONSTANTS[(offset * num_of_constants) + nao]/STATES[(offset * num_of_states) + nai]);</w:t>
      </w:r>
    </w:p>
    <w:p w14:paraId="1305C9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 =  CONSTANTS[(offset * num_of_constants) + Ahf]*STATES[(offset * num_of_states) + hf]+ CONSTANTS[(offset * num_of_constants) + Ahs]*STATES[(offset * num_of_states) + hs];</w:t>
      </w:r>
    </w:p>
    <w:p w14:paraId="6006DF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p] =  CONSTANTS[(offset * num_of_constants) + Ahf]*STATES[(offset * num_of_states) + hf]+ CONSTANTS[(offset * num_of_constants) + Ahs]*STATES[(offset * num_of_states) + hsp];</w:t>
      </w:r>
    </w:p>
    <w:p w14:paraId="02B98C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INap] = 1.00000/(1.00000+CONSTANTS[(offset * num_of_constants) + KmCaMK]/ALGEBRAIC[(offset * num_of_algebraic) + CaMKa]);</w:t>
      </w:r>
    </w:p>
    <w:p w14:paraId="233F3C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Na] =  CONSTANTS[(offset * num_of_constants) + GNa]*(STATES[(offset * num_of_states) + V] - ALGEBRAIC[(offset * num_of_algebraic) + ENa])*pow(STATES[(offset * num_of_states) + m], 3.00000)*( (1.00000 - ALGEBRAIC[(offset * num_of_algebraic) + fINap])*ALGEBRAIC[(offset * num_of_algebraic) + h]*STATES[(offset * num_of_states) + j]+ ALGEBRAIC[(offset * num_of_algebraic) + fINap]*ALGEBRAIC[(offset * num_of_algebraic) + hp]*STATES[(offset * num_of_states) + jp]);</w:t>
      </w:r>
    </w:p>
    <w:p w14:paraId="4BF14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INaLp] = 1.00000/(1.00000+CONSTANTS[(offset * num_of_constants) + KmCaMK]/ALGEBRAIC[(offset * num_of_algebraic) + CaMKa]);</w:t>
      </w:r>
    </w:p>
    <w:p w14:paraId="037DBF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NaL] =  CONSTANTS[(offset * num_of_constants) + GNaL]*(STATES[(offset * num_of_states) + V] - ALGEBRAIC[(offset * num_of_algebraic) + ENa])*STATES[(offset * num_of_states) + mL]*( (1.00000 - ALGEBRAIC[(offset * num_of_algebraic) + fINaLp])*STATES[(offset * num_of_states) + hL]+ ALGEBRAIC[(offset * num_of_algebraic) + fINaLp]*STATES[(offset * num_of_states) + hLp]);</w:t>
      </w:r>
    </w:p>
    <w:p w14:paraId="0A2E5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llo_i] = 1.00000/(1.00000+pow(CONSTANTS[(offset * num_of_constants) + KmCaAct]/STATES[(offset * num_of_states) + cai], 2.00000));</w:t>
      </w:r>
    </w:p>
    <w:p w14:paraId="2FD756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na] = exp(( CONSTANTS[(offset * num_of_constants) + qna]*STATES[(offset * num_of_states) + V]*CONSTANTS[(offset * num_of_constants) + F])/( CONSTANTS[(offset * num_of_constants) + R]*CONSTANTS[(offset * num_of_constants) + T]));</w:t>
      </w:r>
    </w:p>
    <w:p w14:paraId="73148B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7_i] = 1.00000+ (CONSTANTS[(offset * num_of_constants) + nao]/CONSTANTS[(offset * num_of_constants) + kna3])*(1.00000+1.00000/ALGEBRAIC[(offset * num_of_algebraic) + hna]);</w:t>
      </w:r>
    </w:p>
    <w:p w14:paraId="7632B4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8_i] = CONSTANTS[(offset * num_of_constants) + nao]/( CONSTANTS[(offset * num_of_constants) + kna3]*ALGEBRAIC[(offset * num_of_algebraic) + hna]*ALGEBRAIC[(offset * num_of_algebraic) + h7_i]);</w:t>
      </w:r>
    </w:p>
    <w:p w14:paraId="124BB3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pp_i] =  ALGEBRAIC[(offset * num_of_algebraic) + h8_i]*CONSTANTS[(offset * num_of_constants) + wnaca];</w:t>
      </w:r>
    </w:p>
    <w:p w14:paraId="7D250E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1_i] = 1.00000+ (STATES[(offset * num_of_states) + nai]/CONSTANTS[(offset * num_of_constants) + kna3])*(1.00000+ALGEBRAIC[(offset * num_of_algebraic) + hna]);</w:t>
      </w:r>
    </w:p>
    <w:p w14:paraId="11A180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2_i] = ( STATES[(offset * num_of_states) + nai]*ALGEBRAIC[(offset * num_of_algebraic) + hna])/( CONSTANTS[(offset * num_of_constants) + kna3]*ALGEBRAIC[(offset * num_of_algebraic) + h1_i]);</w:t>
      </w:r>
    </w:p>
    <w:p w14:paraId="7BC101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4pp_i] =  ALGEBRAIC[(offset * num_of_algebraic) + h2_i]*CONSTANTS[(offset * num_of_constants) + wnaca];</w:t>
      </w:r>
    </w:p>
    <w:p w14:paraId="3650EF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4_i] = 1.00000+ (STATES[(offset * num_of_states) + nai]/CONSTANTS[(offset * num_of_constants) + kna1])*(1.00000+STATES[(offset * num_of_states) + nai]/CONSTANTS[(offset * num_of_constants) + kna2]);</w:t>
      </w:r>
    </w:p>
    <w:p w14:paraId="59FC89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5_i] = ( STATES[(offset * num_of_states) + nai]*STATES[(offset * num_of_states) + nai])/( ALGEBRAIC[(offset * num_of_algebraic) + h4_i]*CONSTANTS[(offset * num_of_constants) + kna1]*CONSTANTS[(offset * num_of_constants) + kna2]);</w:t>
      </w:r>
    </w:p>
    <w:p w14:paraId="482FDF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7_i] =  ALGEBRAIC[(offset * num_of_algebraic) + h5_i]*ALGEBRAIC[(offset * num_of_algebraic) + h2_i]*CONSTANTS[(offset * num_of_constants) + wna];</w:t>
      </w:r>
    </w:p>
    <w:p w14:paraId="6F8FBC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8_i] =  ALGEBRAIC[(offset * num_of_algebraic) + h8_i]*CONSTANTS[(offset * num_of_constants) + h11_i]*CONSTANTS[(offset * num_of_constants) + wna];</w:t>
      </w:r>
    </w:p>
    <w:p w14:paraId="78524B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9_i] = 1.00000/ALGEBRAIC[(offset * num_of_algebraic) + h7_i];</w:t>
      </w:r>
    </w:p>
    <w:p w14:paraId="082603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p_i] =  ALGEBRAIC[(offset * num_of_algebraic) + h9_i]*CONSTANTS[(offset * num_of_constants) + wca];</w:t>
      </w:r>
    </w:p>
    <w:p w14:paraId="355B55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_i] = ALGEBRAIC[(offset * num_of_algebraic) + k3p_i]+ALGEBRAIC[(offset * num_of_algebraic) + k3pp_i];</w:t>
      </w:r>
    </w:p>
    <w:p w14:paraId="0BEE1B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ca] = exp(( CONSTANTS[(offset * num_of_constants) + qca]*STATES[(offset * num_of_states) + V]*CONSTANTS[(offset * num_of_constants) + F])/( CONSTANTS[(offset * num_of_constants) + R]*CONSTANTS[(offset * num_of_constants) + T]));</w:t>
      </w:r>
    </w:p>
    <w:p w14:paraId="48AE55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3_i] = 1.00000/ALGEBRAIC[(offset * num_of_algebraic) +  h1_i];</w:t>
      </w:r>
    </w:p>
    <w:p w14:paraId="631026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4p_i] = ( ALGEBRAIC[(offset * num_of_algebraic) +  h3_i]*CONSTANTS[(offset * num_of_constants) + wca])/ALGEBRAIC[(offset * num_of_algebraic) +  hca];</w:t>
      </w:r>
    </w:p>
    <w:p w14:paraId="7D9DA4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4_i] = ALGEBRAIC[(offset * num_of_algebraic) +  k4p_i]+ALGEBRAIC[(offset * num_of_algebraic) +  k4pp_i];</w:t>
      </w:r>
    </w:p>
    <w:p w14:paraId="23BB56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6_i] = 1.00000/ALGEBRAIC[(offset * num_of_algebraic) +  h4_i];</w:t>
      </w:r>
    </w:p>
    <w:p w14:paraId="64FCD9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6_i] =  ALGEBRAIC[(offset * num_of_algebraic) + h6_i]*STATES[(offset * num_of_states) + cai]*CONSTANTS[(offset * num_of_constants) + kcaon];</w:t>
      </w:r>
    </w:p>
    <w:p w14:paraId="532B08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1_i] =  CONSTANTS[(offset * num_of_constants) + k2_i]*ALGEBRAIC[(offset * num_of_algebraic) +  k4_i]*(ALGEBRAIC[(offset * num_of_algebraic) +  k7_i]+ALGEBRAIC[(offset * num_of_algebraic) +  k6_i])+ CONSTANTS[(offset * num_of_constants) + k5_i]*ALGEBRAIC[(offset * num_of_algebraic) +  k7_i]*(CONSTANTS[(offset * num_of_constants) + k2_i]+ALGEBRAIC[(offset * num_of_algebraic) +  k3_i]);</w:t>
      </w:r>
    </w:p>
    <w:p w14:paraId="3504D4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2_i] =  CONSTANTS[(offset * num_of_constants) + k1_i]*ALGEBRAIC[(offset * num_of_algebraic) +  k7_i]*(ALGEBRAIC[(offset * num_of_algebraic) +  k4_i]+CONSTANTS[(offset * num_of_constants) + k5_i])+ ALGEBRAIC[(offset * num_of_algebraic) +  k4_i]*ALGEBRAIC[(offset * num_of_algebraic) +  k6_i]*(CONSTANTS[(offset * num_of_constants) + k1_i]+ALGEBRAIC[(offset * num_of_algebraic) +  k8_i]);</w:t>
      </w:r>
    </w:p>
    <w:p w14:paraId="15483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3_i] =  CONSTANTS[(offset * num_of_constants) + k1_i]*ALGEBRAIC[(offset * num_of_algebraic) +  k3_i]*(ALGEBRAIC[(offset * num_of_algebraic) +  k7_i]+ALGEBRAIC[(offset * num_of_algebraic) +  k6_i])+ ALGEBRAIC[(offset * num_of_algebraic) +  k8_i]*ALGEBRAIC[(offset * num_of_algebraic) +  k6_i]*(CONSTANTS[(offset * num_of_constants) + k2_i]+ALGEBRAIC[(offset * num_of_algebraic) +  k3_i]);</w:t>
      </w:r>
    </w:p>
    <w:p w14:paraId="0D86AF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4_i] =  CONSTANTS[(offset * num_of_constants) + k2_i]*ALGEBRAIC[(offset * num_of_algebraic) +  k8_i]*(ALGEBRAIC[(offset * num_of_algebraic) +  k4_i]+CONSTANTS[(offset * num_of_constants) + k5_i])+ ALGEBRAIC[(offset * num_of_algebraic) +  k3_i]*CONSTANTS[(offset * num_of_constants) + k5_i]*(CONSTANTS[(offset * num_of_constants) + k1_i]+ALGEBRAIC[(offset * num_of_algebraic) +  k8_i]);</w:t>
      </w:r>
    </w:p>
    <w:p w14:paraId="031323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1_i] = ALGEBRAIC[(offset * num_of_algebraic) +  x1_i]/(ALGEBRAIC[(offset * num_of_algebraic) +  x1_i]+ALGEBRAIC[(offset * num_of_algebraic) +  x2_i]+ALGEBRAIC[(offset * num_of_algebraic) +  x3_i]+ALGEBRAIC[(offset * num_of_algebraic) + x4_i]);</w:t>
      </w:r>
    </w:p>
    <w:p w14:paraId="104362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2_i] = ALGEBRAIC[(offset * num_of_algebraic) + x2_i]/(ALGEBRAIC[(offset * num_of_algebraic) + x1_i]+ALGEBRAIC[(offset * num_of_algebraic) + x2_i]+ALGEBRAIC[(offset * num_of_algebraic) + x3_i]+ALGEBRAIC[(offset * num_of_algebraic) + x4_i]);</w:t>
      </w:r>
    </w:p>
    <w:p w14:paraId="043891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3_i] = ALGEBRAIC[(offset * num_of_algebraic) + x3_i]/(ALGEBRAIC[(offset * num_of_algebraic) + x1_i]+ALGEBRAIC[(offset * num_of_algebraic) + x2_i]+ALGEBRAIC[(offset * num_of_algebraic) + x3_i]+ALGEBRAIC[(offset * num_of_algebraic) + x4_i]);</w:t>
      </w:r>
    </w:p>
    <w:p w14:paraId="092FB8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4_i] = ALGEBRAIC[(offset * num_of_algebraic) + x4_i]/(ALGEBRAIC[(offset * num_of_algebraic) + x1_i]+ALGEBRAIC[(offset * num_of_algebraic) + x2_i]+ALGEBRAIC[(offset * num_of_algebraic) + x3_i]+ALGEBRAIC[(offset * num_of_algebraic) + x4_i]);</w:t>
      </w:r>
    </w:p>
    <w:p w14:paraId="06B66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ncxNa_i] = ( 3.00000*( ALGEBRAIC[(offset * num_of_algebraic) + E4_i]*ALGEBRAIC[(offset * num_of_algebraic) + k7_i] -  ALGEBRAIC[(offset * num_of_algebraic) + E1_i]*ALGEBRAIC[(offset * num_of_algebraic) + k8_i])+ ALGEBRAIC[(offset * num_of_algebraic) + E3_i]*ALGEBRAIC[(offset * num_of_algebraic) + k4pp_i]) -  ALGEBRAIC[(offset * num_of_algebraic) + E2_i]*ALGEBRAIC[(offset * num_of_algebraic) + k3pp_i];</w:t>
      </w:r>
    </w:p>
    <w:p w14:paraId="1E50B3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ncxCa_i] =  ALGEBRAIC[(offset * num_of_algebraic) + E2_i]*CONSTANTS[(offset * num_of_constants) + k2_i] -  ALGEBRAIC[(offset * num_of_algebraic) + E1_i]*CONSTANTS[(offset * num_of_constants) + k1_i];</w:t>
      </w:r>
    </w:p>
    <w:p w14:paraId="191017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NaCa_i] =  0.800000*CONSTANTS[(offset * num_of_constants) + Gncx]*ALGEBRAIC[(offset * num_of_algebraic) + allo_i]*( CONSTANTS[(offset * num_of_constants) + zna]*ALGEBRAIC[(offset * num_of_algebraic) + JncxNa_i]+ CONSTANTS[(offset * num_of_constants) + zca]*ALGEBRAIC[(offset * num_of_algebraic) + JncxCa_i]);</w:t>
      </w:r>
    </w:p>
    <w:p w14:paraId="196050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Nab] = ( CONSTANTS[(offset * num_of_constants) + PNab]*ALGEBRAIC[(offset * num_of_algebraic) + vffrt]*( STATES[(offset * num_of_states) + nai]*exp(ALGEBRAIC[(offset * num_of_algebraic) + vfrt]) - CONSTANTS[(offset * num_of_constants) + nao]))/(exp(ALGEBRAIC[(offset * num_of_algebraic) + vfrt]) - 1.00000);</w:t>
      </w:r>
    </w:p>
    <w:p w14:paraId="1EF087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diffNa] = (STATES[(offset * num_of_states) + nass] - STATES[(offset * num_of_states) + nai])/2.00000;</w:t>
      </w:r>
    </w:p>
    <w:p w14:paraId="0C7A8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PhiCaNa] = ( 1.00000*ALGEBRAIC[(offset * num_of_algebraic) + vffrt]*( 0.750000*STATES[(offset * num_of_states) + nass]*exp( 1.00000*ALGEBRAIC[(offset * num_of_algebraic) + vfrt]) -  0.750000*CONSTANTS[(offset * num_of_constants) + nao]))/(exp( 1.00000*ALGEBRAIC[(offset * num_of_algebraic) + vfrt]) - 1.00000);</w:t>
      </w:r>
    </w:p>
    <w:p w14:paraId="533136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CaNa] =  (1.00000 - ALGEBRAIC[(offset * num_of_algebraic) + fICaLp])*CONSTANTS[(offset * num_of_constants) + PCaNa]*ALGEBRAIC[(offset * num_of_algebraic) + PhiCaNa]*STATES[(offset * num_of_states) + d]*( ALGEBRAIC[(offset * num_of_algebraic) + f]*(1.00000 - STATES[(offset * num_of_states) + nca])+ STATES[(offset * num_of_states) + jca]*ALGEBRAIC[(offset * num_of_algebraic) + fca]*STATES[(offset * num_of_states) + nca])+ ALGEBRAIC[(offset * num_of_algebraic) + fICaLp]*CONSTANTS[(offset * num_of_constants) + PCaNap]*ALGEBRAIC[(offset * num_of_algebraic) + PhiCaNa]*STATES[(offset * num_of_states) + d]*( ALGEBRAIC[(offset * num_of_algebraic) + fp]*(1.00000 - STATES[(offset * num_of_states) + nca])+ STATES[(offset * num_of_states) + jca]*ALGEBRAIC[(offset * num_of_algebraic) + fcap]*STATES[(offset * num_of_states) + nca]);</w:t>
      </w:r>
    </w:p>
    <w:p w14:paraId="22138A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allo_ss] = 1.00000/(1.00000+pow(CONSTANTS[(offset * num_of_constants) + KmCaAct]/STATES[(offset * num_of_states) + cass], 2.00000));</w:t>
      </w:r>
    </w:p>
    <w:p w14:paraId="62C514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7_ss] = 1.00000+ (CONSTANTS[(offset * num_of_constants) + nao]/CONSTANTS[(offset * num_of_constants) + kna3])*(1.00000+1.00000/ALGEBRAIC[(offset * num_of_algebraic) + hna]);</w:t>
      </w:r>
    </w:p>
    <w:p w14:paraId="3DBB6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8_ss] = CONSTANTS[(offset * num_of_constants) + nao]/( CONSTANTS[(offset * num_of_constants) + kna3]*ALGEBRAIC[(offset * num_of_algebraic) + hna]*ALGEBRAIC[(offset * num_of_algebraic) + h7_ss]);</w:t>
      </w:r>
    </w:p>
    <w:p w14:paraId="5916B0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pp_ss] =  ALGEBRAIC[(offset * num_of_algebraic) + h8_ss]*CONSTANTS[(offset * num_of_constants) + wnaca];</w:t>
      </w:r>
    </w:p>
    <w:p w14:paraId="568439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1_ss] = 1.00000+ (STATES[(offset * num_of_states) + nass]/CONSTANTS[(offset * num_of_constants) + kna3])*(1.00000+ALGEBRAIC[(offset * num_of_algebraic) + hna]);</w:t>
      </w:r>
    </w:p>
    <w:p w14:paraId="29984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2_ss] = ( STATES[(offset * num_of_states) + nass]*ALGEBRAIC[(offset * num_of_algebraic) + hna])/( CONSTANTS[(offset * num_of_constants) + kna3]*ALGEBRAIC[(offset * num_of_algebraic) + h1_ss]);</w:t>
      </w:r>
    </w:p>
    <w:p w14:paraId="520DE9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4pp_ss] =  ALGEBRAIC[(offset * num_of_algebraic) + h2_ss]*CONSTANTS[(offset * num_of_constants) + wnaca];</w:t>
      </w:r>
    </w:p>
    <w:p w14:paraId="7AD629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4_ss] = 1.00000+ (STATES[(offset * num_of_states) + nass]/CONSTANTS[(offset * num_of_constants) + kna1])*(1.00000+STATES[(offset * num_of_states) + nass]/CONSTANTS[(offset * num_of_constants) + kna2]);</w:t>
      </w:r>
    </w:p>
    <w:p w14:paraId="050ECC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5_ss] = ( STATES[(offset * num_of_states) + nass]*STATES[(offset * num_of_states) + nass])/( ALGEBRAIC[(offset * num_of_algebraic) + h4_ss]*CONSTANTS[(offset * num_of_constants) + kna1]*CONSTANTS[(offset * num_of_constants) + kna2]);</w:t>
      </w:r>
    </w:p>
    <w:p w14:paraId="23B717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7_ss] =  ALGEBRAIC[(offset * num_of_algebraic) + h5_ss]*ALGEBRAIC[(offset * num_of_algebraic) + h2_ss]*CONSTANTS[(offset * num_of_constants) + wna];</w:t>
      </w:r>
    </w:p>
    <w:p w14:paraId="4211D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8_ss] =  ALGEBRAIC[(offset * num_of_algebraic) + h8_ss]*CONSTANTS[(offset * num_of_constants) + h11_ss]*CONSTANTS[(offset * num_of_constants) + wna];</w:t>
      </w:r>
    </w:p>
    <w:p w14:paraId="424F39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9_ss] = 1.00000/ALGEBRAIC[(offset * num_of_algebraic) + h7_ss];</w:t>
      </w:r>
    </w:p>
    <w:p w14:paraId="745505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p_ss] =  ALGEBRAIC[(offset * num_of_algebraic) + h9_ss]*CONSTANTS[(offset * num_of_constants) + wca];</w:t>
      </w:r>
    </w:p>
    <w:p w14:paraId="7CCA6F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3_ss] = ALGEBRAIC[(offset * num_of_algebraic) + k3p_ss]+ALGEBRAIC[(offset * num_of_algebraic) + k3pp_ss];</w:t>
      </w:r>
    </w:p>
    <w:p w14:paraId="7D3723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3_ss] = 1.00000/ALGEBRAIC[(offset * num_of_algebraic) + h1_ss];</w:t>
      </w:r>
    </w:p>
    <w:p w14:paraId="475EFF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4p_ss] = ( ALGEBRAIC[(offset * num_of_algebraic) + h3_ss]*CONSTANTS[(offset * num_of_constants) + wca])/ALGEBRAIC[(offset * num_of_algebraic) + hca];</w:t>
      </w:r>
    </w:p>
    <w:p w14:paraId="22732E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4_ss] = ALGEBRAIC[(offset * num_of_algebraic) + k4p_ss]+ALGEBRAIC[(offset * num_of_algebraic) + k4pp_ss];</w:t>
      </w:r>
    </w:p>
    <w:p w14:paraId="37D5D9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h6_ss] = 1.00000/ALGEBRAIC[(offset * num_of_algebraic) + h4_ss];</w:t>
      </w:r>
    </w:p>
    <w:p w14:paraId="22188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k6_ss] =  ALGEBRAIC[(offset * num_of_algebraic) + h6_ss]*STATES[(offset * num_of_states) + cass]*CONSTANTS[(offset * num_of_constants) + kcaon];</w:t>
      </w:r>
    </w:p>
    <w:p w14:paraId="233320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1_ss] =  CONSTANTS[(offset * num_of_constants) + k2_ss]*ALGEBRAIC[(offset * num_of_algebraic) + k4_ss]*(ALGEBRAIC[(offset * num_of_algebraic) + k7_ss]+ALGEBRAIC[(offset * num_of_algebraic) + k6_ss])+ CONSTANTS[(offset * num_of_constants) + k5_ss]*ALGEBRAIC[(offset * num_of_algebraic) + k7_ss]*(CONSTANTS[(offset * num_of_constants) + k2_ss]+ALGEBRAIC[(offset * num_of_algebraic) + k3_ss]);</w:t>
      </w:r>
    </w:p>
    <w:p w14:paraId="7B6875D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2_ss] =  CONSTANTS[(offset * num_of_constants) + k1_ss]*ALGEBRAIC[(offset * num_of_algebraic) + k7_ss]*(ALGEBRAIC[(offset * num_of_algebraic) + k4_ss]+CONSTANTS[(offset * num_of_constants) + k5_ss])+ ALGEBRAIC[(offset * num_of_algebraic) + k4_ss]*ALGEBRAIC[(offset * num_of_algebraic) + k6_ss]*(CONSTANTS[(offset * num_of_constants) + k1_ss]+ALGEBRAIC[(offset * num_of_algebraic) + k8_ss]);</w:t>
      </w:r>
    </w:p>
    <w:p w14:paraId="717D7C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3_ss] =  CONSTANTS[(offset * num_of_constants) + k1_ss]*ALGEBRAIC[(offset * num_of_algebraic) + k3_ss]*(ALGEBRAIC[(offset * num_of_algebraic) + k7_ss]+ALGEBRAIC[(offset * num_of_algebraic) + k6_ss])+ ALGEBRAIC[(offset * num_of_algebraic) + k8_ss]*ALGEBRAIC[(offset * num_of_algebraic) + k6_ss]*(CONSTANTS[(offset * num_of_constants) + k2_ss]+ALGEBRAIC[(offset * num_of_algebraic) + k3_ss]);</w:t>
      </w:r>
    </w:p>
    <w:p w14:paraId="7630E5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x4_ss] =  CONSTANTS[(offset * num_of_constants) + k2_ss]*ALGEBRAIC[(offset * num_of_algebraic) + k8_ss]*(ALGEBRAIC[(offset * num_of_algebraic) + k4_ss]+CONSTANTS[(offset * num_of_constants) + k5_ss])+ ALGEBRAIC[(offset * num_of_algebraic) + k3_ss]*CONSTANTS[(offset * num_of_constants) + k5_ss]*(CONSTANTS[(offset * num_of_constants) + k1_ss]+ALGEBRAIC[(offset * num_of_algebraic) + k8_ss]);</w:t>
      </w:r>
    </w:p>
    <w:p w14:paraId="4CE624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1_ss] = ALGEBRAIC[(offset * num_of_algebraic) + x1_ss]/(ALGEBRAIC[(offset * num_of_algebraic) + x1_ss]+ALGEBRAIC[(offset * num_of_algebraic) + x2_ss]+ALGEBRAIC[(offset * num_of_algebraic) + x3_ss]+ALGEBRAIC[(offset * num_of_algebraic) + x4_ss]);</w:t>
      </w:r>
    </w:p>
    <w:p w14:paraId="341C12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2_ss] = ALGEBRAIC[(offset * num_of_algebraic) + x2_ss]/(ALGEBRAIC[(offset * num_of_algebraic) + x1_ss]+ALGEBRAIC[(offset * num_of_algebraic) + x2_ss]+ALGEBRAIC[(offset * num_of_algebraic) + x3_ss]+ALGEBRAIC[(offset * num_of_algebraic) + x4_ss]);</w:t>
      </w:r>
    </w:p>
    <w:p w14:paraId="34040F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3_ss] = ALGEBRAIC[(offset * num_of_algebraic) + x3_ss]/(ALGEBRAIC[(offset * num_of_algebraic) + x1_ss]+ALGEBRAIC[(offset * num_of_algebraic) + x2_ss]+ALGEBRAIC[(offset * num_of_algebraic) + x3_ss]+ALGEBRAIC[(offset * num_of_algebraic) + x4_ss]);</w:t>
      </w:r>
    </w:p>
    <w:p w14:paraId="1ACC8C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E4_ss] = ALGEBRAIC[(offset * num_of_algebraic) + x4_ss]/(ALGEBRAIC[(offset * num_of_algebraic) + x1_ss]+ALGEBRAIC[(offset * num_of_algebraic) + x2_ss]+ALGEBRAIC[(offset * num_of_algebraic) + x3_ss]+ALGEBRAIC[(offset * num_of_algebraic) + x4_ss]);</w:t>
      </w:r>
    </w:p>
    <w:p w14:paraId="342EC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ncxNa_ss] = ( 3.00000*( ALGEBRAIC[(offset * num_of_algebraic) + E4_ss]*ALGEBRAIC[(offset * num_of_algebraic) + k7_ss] -  ALGEBRAIC[(offset * num_of_algebraic) + E1_ss]*ALGEBRAIC[(offset * num_of_algebraic) + k8_ss])+ ALGEBRAIC[(offset * num_of_algebraic) + E3_ss]*ALGEBRAIC[(offset * num_of_algebraic) + k4pp_ss]) -  ALGEBRAIC[(offset * num_of_algebraic) + E2_ss]*ALGEBRAIC[(offset * num_of_algebraic) + k3pp_ss];</w:t>
      </w:r>
    </w:p>
    <w:p w14:paraId="00D599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ncxCa_ss] =  ALGEBRAIC[(offset * num_of_algebraic) + E2_ss]*CONSTANTS[(offset * num_of_constants) + k2_ss] -  ALGEBRAIC[(offset * num_of_algebraic) + E1_ss]*CONSTANTS[(offset * num_of_constants) + k1_ss];</w:t>
      </w:r>
    </w:p>
    <w:p w14:paraId="1D69B8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NaCa_ss] =  0.200000*CONSTANTS[(offset * num_of_constants) + Gncx]*ALGEBRAIC[(offset * num_of_algebraic) + allo_ss]*( CONSTANTS[(offset * num_of_constants) + zna]*ALGEBRAIC[(offset * num_of_algebraic) + JncxNa_ss]+ CONSTANTS[(offset * num_of_constants) + zca]*ALGEBRAIC[(offset * num_of_algebraic) + JncxCa_ss]);</w:t>
      </w:r>
    </w:p>
    <w:p w14:paraId="7BE1F6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pCa] = ( CONSTANTS[(offset * num_of_constants) + GpCa]*STATES[(offset * num_of_states) + cai])/(CONSTANTS[(offset * num_of_constants) + KmCap]+STATES[(offset * num_of_states) + cai]);</w:t>
      </w:r>
    </w:p>
    <w:p w14:paraId="26AF9E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ICab] = ( CONSTANTS[(offset * num_of_constants) + PCab]*4.00000*ALGEBRAIC[(offset * num_of_algebraic) + vffrt]*( STATES[(offset * num_of_states) + cai]*exp( 2.00000*ALGEBRAIC[(offset * num_of_algebraic) + vfrt]) -  0.341000*CONSTANTS[(offset * num_of_constants) + cao]))/(exp( 2.00000*ALGEBRAIC[(offset * num_of_algebraic) + vfrt]) - 1.00000);</w:t>
      </w:r>
    </w:p>
    <w:p w14:paraId="3A5F34D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diff] = (STATES[(offset * num_of_states) + cass] - STATES[(offset * num_of_states) + cai])/0.200000;</w:t>
      </w:r>
    </w:p>
    <w:p w14:paraId="717AEE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Jrelp] = 1.00000/(1.00000+CONSTANTS[(offset * num_of_constants) + KmCaMK]/ALGEBRAIC[(offset * num_of_algebraic) + CaMKa]);</w:t>
      </w:r>
    </w:p>
    <w:p w14:paraId="1417C3A7" w14:textId="77777777" w:rsidR="00B3545D" w:rsidRPr="006E0B1B" w:rsidRDefault="00B3545D" w:rsidP="00B8611B">
      <w:pPr>
        <w:spacing w:line="360" w:lineRule="auto"/>
        <w:ind w:firstLine="720"/>
        <w:rPr>
          <w:rFonts w:ascii="Courier New" w:hAnsi="Courier New" w:cs="Courier New"/>
          <w:sz w:val="14"/>
          <w:szCs w:val="14"/>
        </w:rPr>
      </w:pPr>
    </w:p>
    <w:p w14:paraId="6EB98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var starts here</w:t>
      </w:r>
    </w:p>
    <w:p w14:paraId="5F1654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rel] = CONSTANTS[(offset * num_of_constants) + Jrel_scale] * ( (1.00000 - ALGEBRAIC[(offset * num_of_algebraic) + fJrelp])*STATES[(offset * num_of_states) + Jrelnp]+ ALGEBRAIC[(offset * num_of_algebraic) + fJrelp]*STATES[(offset * num_of_states) + Jrelp]);</w:t>
      </w:r>
    </w:p>
    <w:p w14:paraId="76BCE8E3" w14:textId="77777777" w:rsidR="00B3545D" w:rsidRPr="006E0B1B" w:rsidRDefault="00B3545D" w:rsidP="00B8611B">
      <w:pPr>
        <w:spacing w:line="360" w:lineRule="auto"/>
        <w:ind w:firstLine="720"/>
        <w:rPr>
          <w:rFonts w:ascii="Courier New" w:hAnsi="Courier New" w:cs="Courier New"/>
          <w:sz w:val="14"/>
          <w:szCs w:val="14"/>
        </w:rPr>
      </w:pPr>
    </w:p>
    <w:p w14:paraId="483F48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Bcass] = 1.00000/(1.00000+( CONSTANTS[(offset * num_of_constants) + BSRmax]*CONSTANTS[(offset * num_of_constants) + KmBSR])/pow(CONSTANTS[(offset * num_of_constants) + KmBSR]+STATES[(offset * num_of_states) + cass], 2.00000)+( CONSTANTS[(offset * num_of_constants) + BSLmax]*CONSTANTS[(offset * num_of_constants) + KmBSL])/pow(CONSTANTS[(offset * num_of_constants) + KmBSL]+STATES[(offset * num_of_states) + cass], 2.00000));</w:t>
      </w:r>
    </w:p>
    <w:p w14:paraId="3ED4B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upnp] = ( CONSTANTS[(offset * num_of_constants) + upScale]*0.00437500*STATES[(offset * num_of_states) + cai])/(STATES[(offset * num_of_states) + cai]+0.000920000);</w:t>
      </w:r>
    </w:p>
    <w:p w14:paraId="0128D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upp] = ( CONSTANTS[(offset * num_of_constants) + upScale]*2.75000*0.00437500*STATES[(offset * num_of_states) + cai])/((STATES[(offset * num_of_states) + cai]+0.000920000) - 0.000170000);</w:t>
      </w:r>
    </w:p>
    <w:p w14:paraId="16008B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fJupp] = 1.00000/(1.00000+CONSTANTS[(offset * num_of_constants) + KmCaMK]/ALGEBRAIC[(offset * num_of_algebraic) + CaMKa]);</w:t>
      </w:r>
    </w:p>
    <w:p w14:paraId="2E06BD28" w14:textId="77777777" w:rsidR="00B3545D" w:rsidRPr="006E0B1B" w:rsidRDefault="00B3545D" w:rsidP="00B8611B">
      <w:pPr>
        <w:spacing w:line="360" w:lineRule="auto"/>
        <w:ind w:firstLine="720"/>
        <w:rPr>
          <w:rFonts w:ascii="Courier New" w:hAnsi="Courier New" w:cs="Courier New"/>
          <w:sz w:val="14"/>
          <w:szCs w:val="14"/>
        </w:rPr>
      </w:pPr>
    </w:p>
    <w:p w14:paraId="539363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leak] = CONSTANTS[(offset * num_of_constants) + Jleak_scale] * ( 0.00393750*STATES[(offset * num_of_states) + cansr])/15.0000;</w:t>
      </w:r>
    </w:p>
    <w:p w14:paraId="585D6E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up] = CONSTANTS[(offset * num_of_constants) + Jup_scale] * ( ( (1.00000 - ALGEBRAIC[(offset * num_of_algebraic) + fJupp])*ALGEBRAIC[(offset * num_of_algebraic) + Jupnp]+ ALGEBRAIC[(offset * num_of_algebraic) + fJupp]*ALGEBRAIC[(offset * num_of_algebraic) + Jupp]) - ALGEBRAIC[(offset * num_of_algebraic) + Jleak]);</w:t>
      </w:r>
    </w:p>
    <w:p w14:paraId="136D6E00" w14:textId="77777777" w:rsidR="00B3545D" w:rsidRPr="006E0B1B" w:rsidRDefault="00B3545D" w:rsidP="00B8611B">
      <w:pPr>
        <w:spacing w:line="360" w:lineRule="auto"/>
        <w:ind w:firstLine="720"/>
        <w:rPr>
          <w:rFonts w:ascii="Courier New" w:hAnsi="Courier New" w:cs="Courier New"/>
          <w:sz w:val="14"/>
          <w:szCs w:val="14"/>
        </w:rPr>
      </w:pPr>
    </w:p>
    <w:p w14:paraId="6821B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Bcai] = 1.00000/(1.00000+( CONSTANTS[(offset * num_of_constants) + cmdnmax]*CONSTANTS[(offset * num_of_constants) + kmcmdn])/pow(CONSTANTS[(offset * num_of_constants) + kmcmdn]+STATES[(offset * num_of_states) + cai], 2.00000)+( CONSTANTS[(offset * num_of_constants) + trpnmax]*CONSTANTS[(offset * num_of_constants) + kmtrpn])/pow(CONSTANTS[(offset * num_of_constants) + kmtrpn]+STATES[(offset * num_of_states) + cai], 2.00000));</w:t>
      </w:r>
    </w:p>
    <w:p w14:paraId="6FABB0C4" w14:textId="77777777" w:rsidR="00B3545D" w:rsidRPr="006E0B1B" w:rsidRDefault="00B3545D" w:rsidP="00B8611B">
      <w:pPr>
        <w:spacing w:line="360" w:lineRule="auto"/>
        <w:ind w:firstLine="720"/>
        <w:rPr>
          <w:rFonts w:ascii="Courier New" w:hAnsi="Courier New" w:cs="Courier New"/>
          <w:sz w:val="14"/>
          <w:szCs w:val="14"/>
        </w:rPr>
      </w:pPr>
    </w:p>
    <w:p w14:paraId="28A92F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Jtr] = CONSTANTS[(offset * num_of_constants) + Jtr_scale] * (STATES[(offset * num_of_states) + cansr] - STATES[(offset * num_of_states) + cajsr])/100.000;</w:t>
      </w:r>
    </w:p>
    <w:p w14:paraId="7D9551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var ends here</w:t>
      </w:r>
    </w:p>
    <w:p w14:paraId="645F2B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GEBRAIC[(offset * num_of_algebraic) + Bcajsr] = 1.00000/(1.00000+( CONSTANTS[(offset * num_of_constants) + csqnmax]*CONSTANTS[(offset * num_of_constants) + kmcsqn])/pow(CONSTANTS[(offset * num_of_constants) + kmcsqn]+STATES[(offset * num_of_states) + cajsr], 2.00000));</w:t>
      </w:r>
    </w:p>
    <w:p w14:paraId="321E9CB3" w14:textId="77777777" w:rsidR="00B3545D" w:rsidRPr="006E0B1B" w:rsidRDefault="00B3545D" w:rsidP="00B8611B">
      <w:pPr>
        <w:spacing w:line="360" w:lineRule="auto"/>
        <w:ind w:firstLine="720"/>
        <w:rPr>
          <w:rFonts w:ascii="Courier New" w:hAnsi="Courier New" w:cs="Courier New"/>
          <w:sz w:val="14"/>
          <w:szCs w:val="14"/>
        </w:rPr>
      </w:pPr>
    </w:p>
    <w:p w14:paraId="5B6E5618" w14:textId="77777777" w:rsidR="00B3545D" w:rsidRPr="006E0B1B" w:rsidRDefault="00B3545D" w:rsidP="00B8611B">
      <w:pPr>
        <w:spacing w:line="360" w:lineRule="auto"/>
        <w:ind w:firstLine="720"/>
        <w:rPr>
          <w:rFonts w:ascii="Courier New" w:hAnsi="Courier New" w:cs="Courier New"/>
          <w:sz w:val="14"/>
          <w:szCs w:val="14"/>
        </w:rPr>
      </w:pPr>
    </w:p>
    <w:p w14:paraId="32E9B3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hL] = (ALGEBRAIC[(offset * num_of_algebraic) + hLss] - STATES[(offset * num_of_states) + hL])/CONSTANTS[(offset * num_of_constants) + thL];</w:t>
      </w:r>
    </w:p>
    <w:p w14:paraId="4A88EB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hLp] = (ALGEBRAIC[(offset * num_of_algebraic) + hLssp] - STATES[(offset * num_of_states) + hLp])/CONSTANTS[(offset * num_of_constants) + thLp];</w:t>
      </w:r>
    </w:p>
    <w:p w14:paraId="01B4D0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m] = (ALGEBRAIC[(offset * num_of_algebraic) + mss] - STATES[(offset * num_of_states) + m])/ALGEBRAIC[(offset * num_of_algebraic) + tm];</w:t>
      </w:r>
    </w:p>
    <w:p w14:paraId="10AD0D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hf] = (ALGEBRAIC[(offset * num_of_algebraic) + hss] - STATES[(offset * num_of_states) + hf])/ALGEBRAIC[(offset * num_of_algebraic) + thf];</w:t>
      </w:r>
    </w:p>
    <w:p w14:paraId="59E396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hs] = (ALGEBRAIC[(offset * num_of_algebraic) + hss] - STATES[(offset * num_of_states) + hs])/ALGEBRAIC[(offset * num_of_algebraic) + ths];</w:t>
      </w:r>
    </w:p>
    <w:p w14:paraId="0B2467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a] = (ALGEBRAIC[(offset * num_of_algebraic) + ass] - STATES[(offset * num_of_states) + a])/ALGEBRAIC[(offset * num_of_algebraic) + ta];</w:t>
      </w:r>
    </w:p>
    <w:p w14:paraId="0E9873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d] = (ALGEBRAIC[(offset * num_of_algebraic) + dss] - STATES[(offset * num_of_states) + d])/ALGEBRAIC[(offset * num_of_algebraic) + td];</w:t>
      </w:r>
    </w:p>
    <w:p w14:paraId="099DB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f] = (ALGEBRAIC[(offset * num_of_algebraic) + fss] - STATES[(offset * num_of_states) + ff])/ALGEBRAIC[(offset * num_of_algebraic) + tff];</w:t>
      </w:r>
    </w:p>
    <w:p w14:paraId="038D29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s] = (ALGEBRAIC[(offset * num_of_algebraic) + fss] - STATES[(offset * num_of_states) + fs])/ALGEBRAIC[(offset * num_of_algebraic) + tfs];</w:t>
      </w:r>
    </w:p>
    <w:p w14:paraId="5986E0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jca] = (ALGEBRAIC[(offset * num_of_algebraic) + fcass] - STATES[(offset * num_of_states) + jca])/CONSTANTS[(offset * num_of_constants) + tjca];</w:t>
      </w:r>
    </w:p>
    <w:p w14:paraId="267080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nca] =  ALGEBRAIC[(offset * num_of_algebraic) + anca]*CONSTANTS[(offset * num_of_constants) + k2n] - STATES[(offset * num_of_states) + nca]*ALGEBRAIC[(offset * num_of_algebraic) + km2n];</w:t>
      </w:r>
    </w:p>
    <w:p w14:paraId="4510C1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xrf] = (ALGEBRAIC[(offset * num_of_algebraic) + xrss] - STATES[(offset * num_of_states) + xrf])/ALGEBRAIC[(offset * num_of_algebraic) + txrf];</w:t>
      </w:r>
    </w:p>
    <w:p w14:paraId="2ED18F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xrs] = (ALGEBRAIC[(offset * num_of_algebraic) + xrss] - STATES[(offset * num_of_states) + xrs])/ALGEBRAIC[(offset * num_of_algebraic) + txrs];</w:t>
      </w:r>
    </w:p>
    <w:p w14:paraId="3882F1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xs1] = (ALGEBRAIC[(offset * num_of_algebraic) + xs1ss] - STATES[(offset * num_of_states) + xs1])/ALGEBRAIC[(offset * num_of_algebraic) + txs1];</w:t>
      </w:r>
    </w:p>
    <w:p w14:paraId="1267CD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xk1] = (ALGEBRAIC[(offset * num_of_algebraic) + xk1ss] - STATES[(offset * num_of_states) + xk1])/ALGEBRAIC[(offset * num_of_algebraic) + txk1];</w:t>
      </w:r>
    </w:p>
    <w:p w14:paraId="33355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j] = (ALGEBRAIC[(offset * num_of_algebraic) + jss] - STATES[(offset * num_of_states) + j])/ALGEBRAIC[(offset * num_of_algebraic) + tj];</w:t>
      </w:r>
    </w:p>
    <w:p w14:paraId="20BD66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ap] = (ALGEBRAIC[(offset * num_of_algebraic) + assp] - STATES[(offset * num_of_states) + ap])/ALGEBRAIC[(offset * num_of_algebraic) + ta];</w:t>
      </w:r>
    </w:p>
    <w:p w14:paraId="1D1B18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caf] = (ALGEBRAIC[(offset * num_of_algebraic) + fcass] - STATES[(offset * num_of_states) + fcaf])/ALGEBRAIC[(offset * num_of_algebraic) + tfcaf];</w:t>
      </w:r>
    </w:p>
    <w:p w14:paraId="33984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cas] = (ALGEBRAIC[(offset * num_of_algebraic) + fcass] - STATES[(offset * num_of_states) + fcas])/ALGEBRAIC[(offset * num_of_algebraic) + tfcas];</w:t>
      </w:r>
    </w:p>
    <w:p w14:paraId="74ACA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fp] = (ALGEBRAIC[(offset * num_of_algebraic) + fss] - STATES[(offset * num_of_states) + ffp])/ALGEBRAIC[(offset * num_of_algebraic) + tffp];</w:t>
      </w:r>
    </w:p>
    <w:p w14:paraId="1F5D05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xs2] = (ALGEBRAIC[(offset * num_of_algebraic) + xs2ss] - STATES[(offset * num_of_states) + xs2])/ALGEBRAIC[(offset * num_of_algebraic) + txs2];</w:t>
      </w:r>
    </w:p>
    <w:p w14:paraId="4E9FAB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CaMKt] =  CONSTANTS[(offset * num_of_constants) + aCaMK]*ALGEBRAIC[(offset * num_of_algebraic) + CaMKb]*(ALGEBRAIC[(offset * num_of_algebraic) + CaMKb]+STATES[(offset * num_of_states) + CaMKt]) -  CONSTANTS[(offset * num_of_constants) + bCaMK]*STATES[(offset * num_of_states) + CaMKt];</w:t>
      </w:r>
    </w:p>
    <w:p w14:paraId="5E9207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hsp] = (ALGEBRAIC[(offset * num_of_algebraic) + hssp] - STATES[(offset * num_of_states) + hsp])/ALGEBRAIC[(offset * num_of_algebraic) + thsp];</w:t>
      </w:r>
    </w:p>
    <w:p w14:paraId="233379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jp] = (ALGEBRAIC[(offset * num_of_algebraic) + jss] - STATES[(offset * num_of_states) + jp])/ALGEBRAIC[(offset * num_of_algebraic) + tjp];</w:t>
      </w:r>
    </w:p>
    <w:p w14:paraId="08CADC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mL] = (ALGEBRAIC[(offset * num_of_algebraic) + mLss] - STATES[(offset * num_of_states) + mL])/ALGEBRAIC[(offset * num_of_algebraic) + tmL];</w:t>
      </w:r>
    </w:p>
    <w:p w14:paraId="697469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fcafp] = (ALGEBRAIC[(offset * num_of_algebraic) + fcass] - STATES[(offset * num_of_states) + fcafp])/ALGEBRAIC[(offset * num_of_algebraic) + tfcafp];</w:t>
      </w:r>
    </w:p>
    <w:p w14:paraId="320010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iF] = (ALGEBRAIC[(offset * num_of_algebraic) + iss] - STATES[(offset * num_of_states) + iF])/ALGEBRAIC[(offset * num_of_algebraic) + tiF];</w:t>
      </w:r>
    </w:p>
    <w:p w14:paraId="477A06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iS] = (ALGEBRAIC[(offset * num_of_algebraic) + iss] - STATES[(offset * num_of_states) + iS])/ALGEBRAIC[(offset * num_of_algebraic) + tiS];</w:t>
      </w:r>
    </w:p>
    <w:p w14:paraId="2F5B79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iFp] = (ALGEBRAIC[(offset * num_of_algebraic) + iss] - STATES[(offset * num_of_states) + iFp])/ALGEBRAIC[(offset * num_of_algebraic) + tiFp];</w:t>
      </w:r>
    </w:p>
    <w:p w14:paraId="635937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iSp] = (ALGEBRAIC[(offset * num_of_algebraic) + iss] - STATES[(offset * num_of_states) + iSp])/ALGEBRAIC[(offset * num_of_algebraic) + tiSp];</w:t>
      </w:r>
    </w:p>
    <w:p w14:paraId="70B011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Jrelnp] = (ALGEBRAIC[(offset * num_of_algebraic) + Jrel_inf] - STATES[(offset * num_of_states) + Jrelnp])/ALGEBRAIC[(offset * num_of_algebraic) + tau_rel];</w:t>
      </w:r>
    </w:p>
    <w:p w14:paraId="2D9027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Jrelp] = (ALGEBRAIC[(offset * num_of_algebraic) + Jrel_infp] - STATES[(offset * num_of_states) + Jrelp])/ALGEBRAIC[(offset * num_of_algebraic) + tau_relp];</w:t>
      </w:r>
    </w:p>
    <w:p w14:paraId="0E5929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ki] = ( - ((ALGEBRAIC[(offset * num_of_algebraic) + Ito]+ALGEBRAIC[(offset * num_of_algebraic) + IKr]+ALGEBRAIC[(offset * num_of_algebraic) + IKs]+ALGEBRAIC[(offset * num_of_algebraic) + IK1]+ALGEBRAIC[(offset * num_of_algebraic) + IKb]+ALGEBRAIC[(offset * num_of_algebraic) + Istim]) -  2.00000*ALGEBRAIC[(offset * num_of_algebraic) + INaK])*CONSTANTS[(offset * num_of_constants) + cm]*CONSTANTS[(offset * num_of_constants) + Acap])/( CONSTANTS[(offset * num_of_constants) + F]*CONSTANTS[(offset * num_of_constants) + vmyo])+( ALGEBRAIC[(offset * num_of_algebraic) + JdiffK]*CONSTANTS[(offset * num_of_constants) + vss])/CONSTANTS[(offset * num_of_constants) + vmyo];</w:t>
      </w:r>
    </w:p>
    <w:p w14:paraId="0DA2DB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kss] = ( - ALGEBRAIC[(offset * num_of_algebraic) + ICaK]*CONSTANTS[(offset * num_of_constants) + cm]*CONSTANTS[(offset * num_of_constants) + Acap])/( CONSTANTS[(offset * num_of_constants) + F]*CONSTANTS[(offset * num_of_constants) + vss]) - ALGEBRAIC[(offset * num_of_algebraic) + JdiffK];</w:t>
      </w:r>
    </w:p>
    <w:p w14:paraId="3BC4E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nai] = ( - (ALGEBRAIC[(offset * num_of_algebraic) + INa]+ALGEBRAIC[(offset * num_of_algebraic) + INaL]+ 3.00000*ALGEBRAIC[(offset * num_of_algebraic) + INaCa_i]+ 3.00000*ALGEBRAIC[(offset * num_of_algebraic) + INaK]+ALGEBRAIC[(offset * num_of_algebraic) + INab])*CONSTANTS[(offset * num_of_constants) + Acap]*CONSTANTS[(offset * num_of_constants) + cm])/( CONSTANTS[(offset * num_of_constants) + F]*CONSTANTS[(offset * num_of_constants) + vmyo])+( ALGEBRAIC[(offset * num_of_algebraic) + JdiffNa]*CONSTANTS[(offset * num_of_constants) + vss])/CONSTANTS[(offset * num_of_constants) + vmyo];</w:t>
      </w:r>
    </w:p>
    <w:p w14:paraId="0C6BBB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nass] = ( - (ALGEBRAIC[(offset * num_of_algebraic) + ICaNa]+ 3.00000*ALGEBRAIC[(offset * num_of_algebraic) + INaCa_ss])*CONSTANTS[(offset * num_of_constants) + cm]*CONSTANTS[(offset * num_of_constants) + Acap])/( CONSTANTS[(offset * num_of_constants) + F]*CONSTANTS[(offset * num_of_constants) + vss]) - ALGEBRAIC[(offset * num_of_algebraic) + JdiffNa];</w:t>
      </w:r>
    </w:p>
    <w:p w14:paraId="1C0210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V] = - (ALGEBRAIC[(offset * num_of_algebraic) + INa]+ALGEBRAIC[(offset * num_of_algebraic) + INaL]+ALGEBRAIC[(offset * num_of_algebraic) +  Ito]+ALGEBRAIC[(offset * num_of_algebraic) +  ICaL]+ALGEBRAIC[(offset * num_of_algebraic) +  ICaNa]+ALGEBRAIC[(offset * num_of_algebraic) + ICaK]+ALGEBRAIC[(offset * num_of_algebraic) + IKr]+ALGEBRAIC[(offset * num_of_algebraic) + IKs]+ALGEBRAIC[(offset * num_of_algebraic) + IK1]+ALGEBRAIC[(offset * num_of_algebraic) + INaCa_i]+ALGEBRAIC[(offset * num_of_algebraic) + INaCa_ss]+ALGEBRAIC[(offset * num_of_algebraic) + INaK]+ALGEBRAIC[(offset * num_of_algebraic) + INab]+ALGEBRAIC[(offset * num_of_algebraic) + IKb]+ALGEBRAIC[(offset * num_of_algebraic) + IpCa]+ALGEBRAIC[(offset * num_of_algebraic) + ICab]+ALGEBRAIC[(offset * num_of_algebraic) + Istim]);</w:t>
      </w:r>
    </w:p>
    <w:p w14:paraId="163FD8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cass] =  ALGEBRAIC[(offset * num_of_algebraic) + Bcass]*((( - (ALGEBRAIC[(offset * num_of_algebraic) + ICaL] -  2.00000*ALGEBRAIC[(offset * num_of_algebraic) + INaCa_ss])*CONSTANTS[(offset * num_of_constants) + cm]*CONSTANTS[(offset * num_of_constants) + Acap])/( 2.00000*CONSTANTS[(offset * num_of_constants) + F]*CONSTANTS[(offset * num_of_constants) + vss])+( ALGEBRAIC[(offset * num_of_algebraic) + Jrel]*CONSTANTS[(offset * num_of_constants) + vjsr])/CONSTANTS[(offset * num_of_constants) + vss]) - ALGEBRAIC[(offset * num_of_algebraic) + Jdiff]);</w:t>
      </w:r>
    </w:p>
    <w:p w14:paraId="2A5E33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cai] =  ALGEBRAIC[(offset * num_of_algebraic) + Bcai]*((( - ((ALGEBRAIC[(offset * num_of_algebraic) + IpCa]+ALGEBRAIC[(offset * num_of_algebraic) + ICab]) -  2.00000*ALGEBRAIC[(offset * num_of_algebraic) + INaCa_i])*CONSTANTS[(offset * num_of_constants) + cm]*CONSTANTS[(offset * num_of_constants) + Acap])/( 2.00000*CONSTANTS[(offset * num_of_constants) + F]*CONSTANTS[(offset * num_of_constants) + vmyo]) - ( ALGEBRAIC[(offset * num_of_algebraic) + Jup]*CONSTANTS[(offset * num_of_constants) + vnsr])/CONSTANTS[(offset * num_of_constants) + vmyo])+( ALGEBRAIC[(offset * num_of_algebraic) + Jdiff]*CONSTANTS[(offset * num_of_constants) + vss])/CONSTANTS[(offset * num_of_constants) + vmyo]);</w:t>
      </w:r>
    </w:p>
    <w:p w14:paraId="7ADD0E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cansr] = ALGEBRAIC[(offset * num_of_algebraic) + Jup] - ( ALGEBRAIC[(offset * num_of_algebraic) + Jtr]*CONSTANTS[(offset * num_of_constants) + vjsr])/CONSTANTS[(offset * num_of_constants) + vnsr];</w:t>
      </w:r>
    </w:p>
    <w:p w14:paraId="0D71BD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RATES[(offset * num_of_rates) + cajsr] =  ALGEBRAIC[(offset * num_of_algebraic) + Bcajsr]*(ALGEBRAIC[(offset * num_of_algebraic) + Jtr] - ALGEBRAIC[(offset * num_of_algebraic) + Jrel]);</w:t>
      </w:r>
    </w:p>
    <w:p w14:paraId="5F7FC6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8611B">
      <w:pPr>
        <w:spacing w:line="360" w:lineRule="auto"/>
        <w:ind w:firstLine="720"/>
        <w:rPr>
          <w:rFonts w:ascii="Courier New" w:hAnsi="Courier New" w:cs="Courier New"/>
          <w:sz w:val="14"/>
          <w:szCs w:val="14"/>
        </w:rPr>
      </w:pPr>
    </w:p>
    <w:p w14:paraId="5A6402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solveEuler( double *STATES, double *RATES, double dt, int offset){</w:t>
      </w:r>
    </w:p>
    <w:p w14:paraId="49CBC2AB" w14:textId="77777777" w:rsidR="00B3545D" w:rsidRPr="006E0B1B" w:rsidRDefault="00B3545D" w:rsidP="00B8611B">
      <w:pPr>
        <w:spacing w:line="360" w:lineRule="auto"/>
        <w:ind w:firstLine="720"/>
        <w:rPr>
          <w:rFonts w:ascii="Courier New" w:hAnsi="Courier New" w:cs="Courier New"/>
          <w:sz w:val="14"/>
          <w:szCs w:val="14"/>
        </w:rPr>
      </w:pPr>
    </w:p>
    <w:p w14:paraId="28F7F84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states = 41;</w:t>
      </w:r>
    </w:p>
    <w:p w14:paraId="4BFDAE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rates = 41;</w:t>
      </w:r>
    </w:p>
    <w:p w14:paraId="5E1DB4AE" w14:textId="77777777" w:rsidR="00B3545D" w:rsidRPr="006E0B1B" w:rsidRDefault="00B3545D" w:rsidP="00B8611B">
      <w:pPr>
        <w:spacing w:line="360" w:lineRule="auto"/>
        <w:ind w:firstLine="720"/>
        <w:rPr>
          <w:rFonts w:ascii="Courier New" w:hAnsi="Courier New" w:cs="Courier New"/>
          <w:sz w:val="14"/>
          <w:szCs w:val="14"/>
        </w:rPr>
      </w:pPr>
    </w:p>
    <w:p w14:paraId="34A95B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V] = STATES[(offset * num_of_states) + V] + RATES[(offset * num_of_rates) + V] * dt;</w:t>
      </w:r>
    </w:p>
    <w:p w14:paraId="601B3F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MKt] = STATES[(offset * num_of_states) + CaMKt] + RATES[(offset * num_of_rates) + CaMKt] * dt;</w:t>
      </w:r>
    </w:p>
    <w:p w14:paraId="1070A0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ss] = STATES[(offset * num_of_states) + cass] + RATES[(offset * num_of_rates) + cass] * dt;</w:t>
      </w:r>
    </w:p>
    <w:p w14:paraId="4BC344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ai] = STATES[(offset * num_of_states) + nai] + RATES[(offset * num_of_rates) + nai] * dt;</w:t>
      </w:r>
    </w:p>
    <w:p w14:paraId="1D1D48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ass] = STATES[(offset * num_of_states) + nass] + RATES[(offset * num_of_rates) + nass] * dt;</w:t>
      </w:r>
    </w:p>
    <w:p w14:paraId="0764D2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ki] = STATES[(offset * num_of_states) + ki] + RATES[(offset * num_of_rates) + ki] * dt;</w:t>
      </w:r>
    </w:p>
    <w:p w14:paraId="41E8D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kss] = STATES[(offset * num_of_states) + kss] + RATES[(offset * num_of_rates) + kss] * dt;</w:t>
      </w:r>
    </w:p>
    <w:p w14:paraId="1C9B07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nsr] = STATES[(offset * num_of_states) + cansr] + RATES[(offset * num_of_rates) + cansr] * dt;</w:t>
      </w:r>
    </w:p>
    <w:p w14:paraId="026BE45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jsr] = STATES[(offset * num_of_states) + cajsr] + RATES[(offset * num_of_rates) + cajsr] * dt;</w:t>
      </w:r>
    </w:p>
    <w:p w14:paraId="002274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i] = STATES[(offset * num_of_states) + cai] + RATES[(offset * num_of_rates) + cai] * dt;</w:t>
      </w:r>
    </w:p>
    <w:p w14:paraId="44D0D0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 = STATES[(offset * num_of_states) + m] + RATES[(offset * num_of_rates) + m] * dt;</w:t>
      </w:r>
    </w:p>
    <w:p w14:paraId="19C86A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f] = STATES[(offset * num_of_states) + hf] + RATES[(offset * num_of_rates) + hf] * dt;</w:t>
      </w:r>
    </w:p>
    <w:p w14:paraId="389997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s] = STATES[(offset * num_of_states) + hs] + RATES[(offset * num_of_rates) + hs] * dt;</w:t>
      </w:r>
    </w:p>
    <w:p w14:paraId="77601D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 = STATES[(offset * num_of_states) + j] + RATES[(offset * num_of_rates) + j] * dt;</w:t>
      </w:r>
    </w:p>
    <w:p w14:paraId="3D5DAB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sp] = STATES[(offset * num_of_states) + hsp] + RATES[(offset * num_of_rates) + hsp] * dt;</w:t>
      </w:r>
    </w:p>
    <w:p w14:paraId="4D7A5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p] = STATES[(offset * num_of_states) + jp] + RATES[(offset * num_of_rates) + jp] * dt;</w:t>
      </w:r>
    </w:p>
    <w:p w14:paraId="69F511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L] = STATES[(offset * num_of_states) + mL] + RATES[(offset * num_of_rates) + mL] * dt;</w:t>
      </w:r>
    </w:p>
    <w:p w14:paraId="79AD9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L] = STATES[(offset * num_of_states) + hL] + RATES[(offset * num_of_rates) + hL] * dt;</w:t>
      </w:r>
    </w:p>
    <w:p w14:paraId="143AA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Lp] = STATES[(offset * num_of_states) + hLp] + RATES[(offset * num_of_rates) + hLp] * dt;</w:t>
      </w:r>
    </w:p>
    <w:p w14:paraId="29D6A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 = STATES[(offset * num_of_states) + a] + RATES[(offset * num_of_rates) + a] * dt;</w:t>
      </w:r>
    </w:p>
    <w:p w14:paraId="2C2433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F] = STATES[(offset * num_of_states) + iF] + RATES[(offset * num_of_rates) + iF] * dt;</w:t>
      </w:r>
    </w:p>
    <w:p w14:paraId="03D00D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S] = STATES[(offset * num_of_states) + iS] + RATES[(offset * num_of_rates) + iS] * dt;</w:t>
      </w:r>
    </w:p>
    <w:p w14:paraId="5FAD3C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p] = STATES[(offset * num_of_states) + ap] + RATES[(offset * num_of_rates) + ap] * dt;</w:t>
      </w:r>
    </w:p>
    <w:p w14:paraId="140040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Fp] = STATES[(offset * num_of_states) + iFp] + RATES[(offset * num_of_rates) + iFp] * dt;</w:t>
      </w:r>
    </w:p>
    <w:p w14:paraId="68C01B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Sp] = STATES[(offset * num_of_states) + iSp] + RATES[(offset * num_of_rates) + iSp] * dt;</w:t>
      </w:r>
    </w:p>
    <w:p w14:paraId="2CEBE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d] = STATES[(offset * num_of_states) + d] + RATES[(offset * num_of_rates) + d] * dt;</w:t>
      </w:r>
    </w:p>
    <w:p w14:paraId="712F1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f] = STATES[(offset * num_of_states) + ff] + RATES[(offset * num_of_rates) + ff] * dt;</w:t>
      </w:r>
    </w:p>
    <w:p w14:paraId="36F4AE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s] = STATES[(offset * num_of_states) + fs] + RATES[(offset * num_of_rates) + fs] * dt;</w:t>
      </w:r>
    </w:p>
    <w:p w14:paraId="63E6F5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f] = STATES[(offset * num_of_states) + fcaf] + RATES[(offset * num_of_rates) + fcaf] * dt;</w:t>
      </w:r>
    </w:p>
    <w:p w14:paraId="2E60C1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s] = STATES[(offset * num_of_states) + fcas] + RATES[(offset * num_of_rates) + fcas] * dt;</w:t>
      </w:r>
    </w:p>
    <w:p w14:paraId="50ECA3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ca] = STATES[(offset * num_of_states) + jca] + RATES[(offset * num_of_rates) + jca] * dt;</w:t>
      </w:r>
    </w:p>
    <w:p w14:paraId="214FB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fp] = STATES[(offset * num_of_states) + ffp] + RATES[(offset * num_of_rates) + ffp] * dt;</w:t>
      </w:r>
    </w:p>
    <w:p w14:paraId="09757C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fp] = STATES[(offset * num_of_states) + fcafp] + RATES[(offset * num_of_rates) + fcafp] * dt;</w:t>
      </w:r>
    </w:p>
    <w:p w14:paraId="7B4324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ca] = STATES[(offset * num_of_states) + nca] + RATES[(offset * num_of_rates) + nca] * dt;</w:t>
      </w:r>
    </w:p>
    <w:p w14:paraId="59CF33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rf] = STATES[(offset * num_of_states) + xrf] + RATES[(offset * num_of_rates) + xrf] * dt;</w:t>
      </w:r>
    </w:p>
    <w:p w14:paraId="7D050EE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rs] = STATES[(offset * num_of_states) + xrs] + RATES[(offset * num_of_rates) + xrs] * dt;</w:t>
      </w:r>
    </w:p>
    <w:p w14:paraId="4618C2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1] = STATES[(offset * num_of_states) + xs1] + RATES[(offset * num_of_rates) + xs1] * dt;</w:t>
      </w:r>
    </w:p>
    <w:p w14:paraId="3ED85C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2] = STATES[(offset * num_of_states) + xs2] + RATES[(offset * num_of_rates) + xs2] * dt;</w:t>
      </w:r>
    </w:p>
    <w:p w14:paraId="0D6C67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k1] = STATES[(offset * num_of_states) + xk1] + RATES[(offset * num_of_rates) + xk1] * dt;</w:t>
      </w:r>
    </w:p>
    <w:p w14:paraId="12CAB9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relnp] = STATES[(offset * num_of_states) + Jrelnp] + RATES[(offset * num_of_rates) + Jrelnp] * dt;</w:t>
      </w:r>
    </w:p>
    <w:p w14:paraId="062AA3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relp] = STATES[(offset * num_of_states) + Jrelp] + RATES[(offset * num_of_rates) + Jrelp] * dt;</w:t>
      </w:r>
    </w:p>
    <w:p w14:paraId="2CDA0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8611B">
      <w:pPr>
        <w:spacing w:line="360" w:lineRule="auto"/>
        <w:ind w:firstLine="720"/>
        <w:rPr>
          <w:rFonts w:ascii="Courier New" w:hAnsi="Courier New" w:cs="Courier New"/>
          <w:sz w:val="14"/>
          <w:szCs w:val="14"/>
        </w:rPr>
      </w:pPr>
    </w:p>
    <w:p w14:paraId="344A0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solveAnalytical(double *CONSTANTS, double *STATES, double *ALGEBRAIC, double *RATES, double dt, int offset)</w:t>
      </w:r>
    </w:p>
    <w:p w14:paraId="177DE7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constants = 145;</w:t>
      </w:r>
    </w:p>
    <w:p w14:paraId="5D7F3D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states = 41;</w:t>
      </w:r>
    </w:p>
    <w:p w14:paraId="756F28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algebraic = 199;</w:t>
      </w:r>
    </w:p>
    <w:p w14:paraId="447AA8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rates = 41;</w:t>
      </w:r>
    </w:p>
    <w:p w14:paraId="3096D9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8611B">
      <w:pPr>
        <w:spacing w:line="360" w:lineRule="auto"/>
        <w:ind w:firstLine="720"/>
        <w:rPr>
          <w:rFonts w:ascii="Courier New" w:hAnsi="Courier New" w:cs="Courier New"/>
          <w:sz w:val="14"/>
          <w:szCs w:val="14"/>
        </w:rPr>
      </w:pPr>
    </w:p>
    <w:p w14:paraId="7EB80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 = ALGEBRAIC[(offset * num_of_algebraic) + mss] - (ALGEBRAIC[(offset * num_of_algebraic) + mss] - STATES[(offset * num_of_states) + m]) * exp(-dt / ALGEBRAIC[(offset * num_of_algebraic) + tm]);</w:t>
      </w:r>
    </w:p>
    <w:p w14:paraId="1ACEB8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f] = ALGEBRAIC[(offset * num_of_algebraic) + hss] - (ALGEBRAIC[(offset * num_of_algebraic) + hss] - STATES[(offset * num_of_states) + hf]) * exp(-dt / ALGEBRAIC[(offset * num_of_algebraic) + thf]);</w:t>
      </w:r>
    </w:p>
    <w:p w14:paraId="07944D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s] = ALGEBRAIC[(offset * num_of_algebraic) + hss] - (ALGEBRAIC[(offset * num_of_algebraic) + hss] - STATES[(offset * num_of_states) + hs]) * exp(-dt / ALGEBRAIC[(offset * num_of_algebraic) + ths]);</w:t>
      </w:r>
    </w:p>
    <w:p w14:paraId="5F7262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 = ALGEBRAIC[(offset * num_of_algebraic) + jss] - (ALGEBRAIC[(offset * num_of_algebraic) + jss] - STATES[(offset * num_of_states) + j]) * exp(-dt / ALGEBRAIC[(offset * num_of_algebraic) + tj]);</w:t>
      </w:r>
    </w:p>
    <w:p w14:paraId="4230A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sp] = ALGEBRAIC[(offset * num_of_algebraic) + hssp] - (ALGEBRAIC[(offset * num_of_algebraic) + hssp] - STATES[(offset * num_of_states) + hsp]) * exp(-dt / ALGEBRAIC[(offset * num_of_algebraic) + thsp]);</w:t>
      </w:r>
    </w:p>
    <w:p w14:paraId="5FE5D1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p] = ALGEBRAIC[(offset * num_of_algebraic) + jss] - (ALGEBRAIC[(offset * num_of_algebraic) + jss] - STATES[(offset * num_of_states) + jp]) * exp(-dt / ALGEBRAIC[(offset * num_of_algebraic) + tjp]);</w:t>
      </w:r>
    </w:p>
    <w:p w14:paraId="0EA313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mL] = ALGEBRAIC[(offset * num_of_algebraic) + mLss] - (ALGEBRAIC[(offset * num_of_algebraic) + mLss] - STATES[(offset * num_of_states) + mL]) * exp(-dt / ALGEBRAIC[(offset * num_of_algebraic) + tmL]);</w:t>
      </w:r>
    </w:p>
    <w:p w14:paraId="213707E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L] = ALGEBRAIC[(offset * num_of_algebraic) + hLss] - (ALGEBRAIC[(offset * num_of_algebraic) + hLss] - STATES[(offset * num_of_states) + hL]) * exp(-dt / CONSTANTS[(offset * num_of_constants) + thL]);</w:t>
      </w:r>
    </w:p>
    <w:p w14:paraId="5736EEE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hLp] = ALGEBRAIC[(offset * num_of_algebraic) + hLssp] - (ALGEBRAIC[(offset * num_of_algebraic) + hLssp] - STATES[(offset * num_of_states) + hLp]) * exp(-dt / CONSTANTS[(offset * num_of_constants) + thLp]);</w:t>
      </w:r>
    </w:p>
    <w:p w14:paraId="7177E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 = ALGEBRAIC[(offset * num_of_algebraic) + ass] - (ALGEBRAIC[(offset * num_of_algebraic) + ass] - STATES[(offset * num_of_states) + a]) * exp(-dt / ALGEBRAIC[(offset * num_of_algebraic) + ta]);</w:t>
      </w:r>
    </w:p>
    <w:p w14:paraId="784ED3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F] = ALGEBRAIC[(offset * num_of_algebraic) + iss] - (ALGEBRAIC[(offset * num_of_algebraic) + iss] - STATES[(offset * num_of_states) + iF]) * exp(-dt / ALGEBRAIC[(offset * num_of_algebraic) + tiF]);</w:t>
      </w:r>
    </w:p>
    <w:p w14:paraId="031AAC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S] = ALGEBRAIC[(offset * num_of_algebraic) + iss] - (ALGEBRAIC[(offset * num_of_algebraic) + iss] - STATES[(offset * num_of_states) + iS]) * exp(-dt / ALGEBRAIC[(offset * num_of_algebraic) + tiS]);</w:t>
      </w:r>
    </w:p>
    <w:p w14:paraId="3150B8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ap] = ALGEBRAIC[(offset * num_of_algebraic) + assp] - (ALGEBRAIC[(offset * num_of_algebraic) + assp] - STATES[(offset * num_of_states) + ap]) * exp(-dt / ALGEBRAIC[(offset * num_of_algebraic) + ta]);</w:t>
      </w:r>
    </w:p>
    <w:p w14:paraId="00C4C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Fp] = ALGEBRAIC[(offset * num_of_algebraic) + iss] - (ALGEBRAIC[(offset * num_of_algebraic) + iss] - STATES[(offset * num_of_states) + iFp]) * exp(-dt / ALGEBRAIC[(offset * num_of_algebraic) + tiFp]);</w:t>
      </w:r>
    </w:p>
    <w:p w14:paraId="17A02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iSp] = ALGEBRAIC[(offset * num_of_algebraic) + iss] - (ALGEBRAIC[(offset * num_of_algebraic) + iss] - STATES[(offset * num_of_states) + iSp]) * exp(-dt / ALGEBRAIC[(offset * num_of_algebraic) + tiSp]);</w:t>
      </w:r>
    </w:p>
    <w:p w14:paraId="774A68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d] = ALGEBRAIC[(offset * num_of_algebraic) + dss] - (ALGEBRAIC[(offset * num_of_algebraic) + dss] - STATES[(offset * num_of_states) + d]) * exp(-dt / ALGEBRAIC[(offset * num_of_algebraic) + td]);</w:t>
      </w:r>
    </w:p>
    <w:p w14:paraId="1DE460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f] = ALGEBRAIC[(offset * num_of_algebraic) + fss] - (ALGEBRAIC[(offset * num_of_algebraic) + fss] - STATES[(offset * num_of_states) + ff]) * exp(-dt / ALGEBRAIC[(offset * num_of_algebraic) + tff]);</w:t>
      </w:r>
    </w:p>
    <w:p w14:paraId="5D44C7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s] = ALGEBRAIC[(offset * num_of_algebraic) + fss] - (ALGEBRAIC[(offset * num_of_algebraic) + fss] - STATES[(offset * num_of_states) + fs]) * exp(-dt / ALGEBRAIC[(offset * num_of_algebraic) + tfs]);</w:t>
      </w:r>
    </w:p>
    <w:p w14:paraId="32982D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f] = ALGEBRAIC[(offset * num_of_algebraic) + fcass] - (ALGEBRAIC[(offset * num_of_algebraic) + fcass] - STATES[(offset * num_of_states) + fcaf]) * exp(-dt / ALGEBRAIC[(offset * num_of_algebraic) + tfcaf]);</w:t>
      </w:r>
    </w:p>
    <w:p w14:paraId="1328CC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s] = ALGEBRAIC[(offset * num_of_algebraic) + fcass] - (ALGEBRAIC[(offset * num_of_algebraic) + fcass] - STATES[(offset * num_of_states) + fcas]) * exp(-dt / ALGEBRAIC[(offset * num_of_algebraic) + tfcas]);</w:t>
      </w:r>
    </w:p>
    <w:p w14:paraId="1F42CD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ca] = ALGEBRAIC[(offset * num_of_algebraic) + fcass] - (ALGEBRAIC[(offset * num_of_algebraic) + fcass] - STATES[(offset * num_of_states) + jca]) * exp(- dt / CONSTANTS[(offset * num_of_constants) + tjca]);</w:t>
      </w:r>
    </w:p>
    <w:p w14:paraId="60D41C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fp] = ALGEBRAIC[(offset * num_of_algebraic) + fss] - (ALGEBRAIC[(offset * num_of_algebraic) + fss] - STATES[(offset * num_of_states) + ffp]) * exp(-dt / ALGEBRAIC[(offset * num_of_algebraic) + tffp]);</w:t>
      </w:r>
    </w:p>
    <w:p w14:paraId="445232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fcafp] = ALGEBRAIC[(offset * num_of_algebraic) + fcass] - (ALGEBRAIC[(offset * num_of_algebraic) + fcass] - STATES[(offset * num_of_states) + fcafp]) * exp(-d / ALGEBRAIC[(offset * num_of_algebraic) + tfcafp]);</w:t>
      </w:r>
    </w:p>
    <w:p w14:paraId="207389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ca] = ALGEBRAIC[(offset * num_of_algebraic) + anca] * CONSTANTS[(offset * num_of_constants) + k2n] / ALGEBRAIC[(offset * num_of_algebraic) + km2n] - (ALGEBRAIC[(offset * num_of_algebraic) + anca] * CONSTANTS[(offset * num_of_constants) + k2n] / ALGEBRAIC[(offset * num_of_algebraic) + km2n] - STATES[(offset * num_of_states) + nca]) * exp(-ALGEBRAIC[(offset * num_of_algebraic) + km2n] * dt);</w:t>
      </w:r>
    </w:p>
    <w:p w14:paraId="0B6972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r</w:t>
      </w:r>
    </w:p>
    <w:p w14:paraId="676132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rf] = ALGEBRAIC[(offset * num_of_algebraic) + xrss] - (ALGEBRAIC[(offset * num_of_algebraic) + xrss] - STATES[(offset * num_of_states) + xrf]) * exp(-dt / ALGEBRAIC[(offset * num_of_algebraic) + txrf]);</w:t>
      </w:r>
    </w:p>
    <w:p w14:paraId="16C95F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rs] = ALGEBRAIC[(offset * num_of_algebraic) + xrss] - (ALGEBRAIC[(offset * num_of_algebraic) + xrss] - STATES[(offset * num_of_states) + xrs]) * exp(-dt / ALGEBRAIC[(offset * num_of_algebraic) + txrs]);</w:t>
      </w:r>
    </w:p>
    <w:p w14:paraId="465929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1] = ALGEBRAIC[(offset * num_of_algebraic) + xs1ss] - (ALGEBRAIC[(offset * num_of_algebraic) + xs1ss] - STATES[(offset * num_of_states) + xs1]) * exp(-dt / ALGEBRAIC[(offset * num_of_algebraic) + txs1]);</w:t>
      </w:r>
    </w:p>
    <w:p w14:paraId="069303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s2] = ALGEBRAIC[(offset * num_of_algebraic) + xs2ss] - (ALGEBRAIC[(offset * num_of_algebraic) + xs2ss] - STATES[(offset * num_of_states) + xs2]) * exp(-dt / ALGEBRAIC[(offset * num_of_algebraic) + txs2]);</w:t>
      </w:r>
    </w:p>
    <w:p w14:paraId="50E7FC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xk1] = ALGEBRAIC[(offset * num_of_algebraic) + xk1ss] - (ALGEBRAIC[(offset * num_of_algebraic) + xk1ss] - STATES[(offset * num_of_states) + xk1]) * exp(-dt / ALGEBRAIC[(offset * num_of_algebraic) + txk1]);</w:t>
      </w:r>
    </w:p>
    <w:p w14:paraId="2209A4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Ca</w:t>
      </w:r>
    </w:p>
    <w:p w14:paraId="66F7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K</w:t>
      </w:r>
    </w:p>
    <w:p w14:paraId="2E85BA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b</w:t>
      </w:r>
    </w:p>
    <w:p w14:paraId="5B6068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b</w:t>
      </w:r>
    </w:p>
    <w:p w14:paraId="1CA5C4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b</w:t>
      </w:r>
    </w:p>
    <w:p w14:paraId="1E7FC1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pCa</w:t>
      </w:r>
    </w:p>
    <w:p w14:paraId="2628D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yR receptors</w:t>
      </w:r>
    </w:p>
    <w:p w14:paraId="0B9B60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relnp] = ALGEBRAIC[(offset * num_of_algebraic) + Jrel_inf] - (ALGEBRAIC[(offset * num_of_algebraic) + Jrel_inf] - STATES[(offset * num_of_states) + Jrelnp]) * exp(-dt / ALGEBRAIC[(offset * num_of_algebraic) + tau_rel]);</w:t>
      </w:r>
    </w:p>
    <w:p w14:paraId="62DCE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Jrelp] = ALGEBRAIC[(offset * num_of_algebraic) + Jrel_infp] - (ALGEBRAIC[(offset * num_of_algebraic) + Jrel_infp] - STATES[(offset * num_of_states) + Jrelp]) * exp(-dt / ALGEBRAIC[(offset * num_of_algebraic) + tau_relp]);</w:t>
      </w:r>
    </w:p>
    <w:p w14:paraId="4E97B4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L</w:t>
      </w:r>
    </w:p>
    <w:p w14:paraId="5B3B5E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jca] = STATES[jca] + RATES[jca] * dt;</w:t>
      </w:r>
    </w:p>
    <w:p w14:paraId="0F9F58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MK</w:t>
      </w:r>
    </w:p>
    <w:p w14:paraId="6F0184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MKt] = STATES[(offset * num_of_states) + CaMKt] + RATES[(offset * num_of_rates) + CaMKt] * dt;</w:t>
      </w:r>
    </w:p>
    <w:p w14:paraId="28420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V] = STATES[(offset * num_of_states) + V] + RATES[(offset * num_of_rates) + V] * dt;</w:t>
      </w:r>
    </w:p>
    <w:p w14:paraId="1E5024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ai] = STATES[(offset * num_of_states) + nai] + RATES[(offset * num_of_rates) + nai] * dt;</w:t>
      </w:r>
    </w:p>
    <w:p w14:paraId="08E19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nass] = STATES[(offset * num_of_states) + nass] + RATES[(offset * num_of_rates) + nass] * dt;</w:t>
      </w:r>
    </w:p>
    <w:p w14:paraId="516364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ki] = STATES[(offset * num_of_states) + ki] + RATES[(offset * num_of_rates) + ki] * dt;</w:t>
      </w:r>
    </w:p>
    <w:p w14:paraId="6D20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kss] = STATES[(offset * num_of_states) + kss] + RATES[(offset * num_of_rates) + kss] * dt;</w:t>
      </w:r>
    </w:p>
    <w:p w14:paraId="019A00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i] = STATES[(offset * num_of_states) + cai] + RATES[(offset * num_of_rates) + cai] * dt;</w:t>
      </w:r>
    </w:p>
    <w:p w14:paraId="0C0C71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ss] = STATES[(offset * num_of_states) + cass] + RATES[(offset * num_of_rates) + cass] * dt;</w:t>
      </w:r>
    </w:p>
    <w:p w14:paraId="547CA8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nsr] = STATES[(offset * num_of_states) + cansr] + RATES[(offset * num_of_rates) + cansr] * dt;</w:t>
      </w:r>
    </w:p>
    <w:p w14:paraId="4D4A12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num_of_states) + cajsr] = STATES[(offset * num_of_states) + cajsr] + RATES[(offset * num_of_rates) + cajsr] * dt; </w:t>
      </w:r>
    </w:p>
    <w:p w14:paraId="2DC4D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8611B">
      <w:pPr>
        <w:spacing w:line="360" w:lineRule="auto"/>
        <w:ind w:firstLine="720"/>
        <w:rPr>
          <w:rFonts w:ascii="Courier New" w:hAnsi="Courier New" w:cs="Courier New"/>
          <w:sz w:val="14"/>
          <w:szCs w:val="14"/>
        </w:rPr>
      </w:pPr>
    </w:p>
    <w:p w14:paraId="3345CF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double set_time_step(double TIME,</w:t>
      </w:r>
    </w:p>
    <w:p w14:paraId="183251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time_point,</w:t>
      </w:r>
    </w:p>
    <w:p w14:paraId="5D66AB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max_time_step,</w:t>
      </w:r>
    </w:p>
    <w:p w14:paraId="46D7D3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time_step = 0.005;</w:t>
      </w:r>
    </w:p>
    <w:p w14:paraId="67A64B3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constants = 145;</w:t>
      </w:r>
    </w:p>
    <w:p w14:paraId="71A150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num_of_rates = 41;</w:t>
      </w:r>
    </w:p>
    <w:p w14:paraId="54A1F8A9" w14:textId="77777777" w:rsidR="00B3545D" w:rsidRPr="006E0B1B" w:rsidRDefault="00B3545D" w:rsidP="00B8611B">
      <w:pPr>
        <w:spacing w:line="360" w:lineRule="auto"/>
        <w:ind w:firstLine="720"/>
        <w:rPr>
          <w:rFonts w:ascii="Courier New" w:hAnsi="Courier New" w:cs="Courier New"/>
          <w:sz w:val="14"/>
          <w:szCs w:val="14"/>
        </w:rPr>
      </w:pPr>
    </w:p>
    <w:p w14:paraId="64CD3B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 &lt;= time_point || (TIME - floor(TIME / CONSTANTS[BCL + (offset * num_of_constants)]) * CONSTANTS[BCL + (offset * num_of_constants)]) &lt;= time_point) {</w:t>
      </w:r>
    </w:p>
    <w:p w14:paraId="3064B1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intf("TIME &lt;= time_point ms\n");</w:t>
      </w:r>
    </w:p>
    <w:p w14:paraId="2205C7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time_step;</w:t>
      </w:r>
    </w:p>
    <w:p w14:paraId="52C87A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intf("dV = %lf, time_step = %lf\n",RATES[V] * time_step, time_step);</w:t>
      </w:r>
    </w:p>
    <w:p w14:paraId="70143D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intf("TIME &gt; time_point ms\n");</w:t>
      </w:r>
    </w:p>
    <w:p w14:paraId="66EFDB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abs(RATES[V + (offset * num_of_rates)] * time_step) &lt;= 0.2) {//Slow changes in V</w:t>
      </w:r>
    </w:p>
    <w:p w14:paraId="1AC9A6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printf("dV/dt &lt;= 0.2\n");</w:t>
      </w:r>
    </w:p>
    <w:p w14:paraId="44FBBB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abs(0.8 / RATES[V + (offset * num_of_rates)]);</w:t>
      </w:r>
    </w:p>
    <w:p w14:paraId="084C0D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ake sure time_step is between 0.005 and max_time_step</w:t>
      </w:r>
    </w:p>
    <w:p w14:paraId="68B378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_step &lt; 0.005) {</w:t>
      </w:r>
    </w:p>
    <w:p w14:paraId="4822F4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 0.005;</w:t>
      </w:r>
    </w:p>
    <w:p w14:paraId="0012A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time_step &gt; max_time_step) {</w:t>
      </w:r>
    </w:p>
    <w:p w14:paraId="097C19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 max_time_step;</w:t>
      </w:r>
    </w:p>
    <w:p w14:paraId="78EF8D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intf("dV = %lf, time_step = %lf\n",</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abs(RATES[V] * time_step), time_step);</w:t>
      </w:r>
    </w:p>
    <w:p w14:paraId="3E02D6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abs(RATES[V + (offset * num_of_rates)] * time_step) &gt;= 0.8) {//Fast changes in V</w:t>
      </w:r>
    </w:p>
    <w:p w14:paraId="05DAB4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printf("dV/dt &gt;= 0.8\n");</w:t>
      </w:r>
    </w:p>
    <w:p w14:paraId="3248D7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abs(0.2 / RATES[V + (offset * num_of_rates)]);</w:t>
      </w:r>
    </w:p>
    <w:p w14:paraId="2F8D6B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hile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abs(RATES[V + (offset * num_of_rates)]  * time_step) &gt;= 0.8 &amp;&amp;</w:t>
      </w:r>
    </w:p>
    <w:p w14:paraId="5F59A5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0.005 &lt; time_step &amp;&amp;</w:t>
      </w:r>
    </w:p>
    <w:p w14:paraId="0D41A5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lt; max_time_step) {</w:t>
      </w:r>
    </w:p>
    <w:p w14:paraId="2A86D5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ime_step = time_step / 10.0;</w:t>
      </w:r>
    </w:p>
    <w:p w14:paraId="11A751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printf("dV = %lf, time_step = %lf\n",</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abs(RATES[V] * time_step), time_step);</w:t>
      </w:r>
    </w:p>
    <w:p w14:paraId="5AE5BB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__syncthreads();</w:t>
      </w:r>
    </w:p>
    <w:p w14:paraId="0FCD1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time_step;</w:t>
      </w:r>
    </w:p>
    <w:p w14:paraId="48FB82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6" w:name="_Toc183626801"/>
      <w:r w:rsidRPr="006D680B">
        <w:t>Cellmodel.hpp</w:t>
      </w:r>
      <w:bookmarkEnd w:id="76"/>
    </w:p>
    <w:p w14:paraId="7FDB1089" w14:textId="12D8201C" w:rsidR="001678D2" w:rsidRPr="006E0B1B" w:rsidRDefault="00B3545D" w:rsidP="00B8611B">
      <w:pPr>
        <w:spacing w:line="360" w:lineRule="auto"/>
        <w:ind w:firstLine="720"/>
        <w:rPr>
          <w:sz w:val="14"/>
          <w:szCs w:val="14"/>
        </w:rPr>
      </w:pPr>
      <w:r>
        <w:t xml:space="preserve">This file contains the general interface for the cell models. It declares common functions that all cellmodel should </w:t>
      </w:r>
      <w:r w:rsidR="001678D2">
        <w:t>have. Cellmodel.hpp implemented as below:</w:t>
      </w:r>
    </w:p>
    <w:p w14:paraId="2149725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CELL_HPP</w:t>
      </w:r>
    </w:p>
    <w:p w14:paraId="19B34E9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CELL_HPP</w:t>
      </w:r>
    </w:p>
    <w:p w14:paraId="0EDBB7ED" w14:textId="77777777" w:rsidR="001678D2" w:rsidRPr="006E0B1B" w:rsidRDefault="001678D2" w:rsidP="00B8611B">
      <w:pPr>
        <w:spacing w:line="360" w:lineRule="auto"/>
        <w:ind w:firstLine="720"/>
        <w:rPr>
          <w:rFonts w:ascii="Courier New" w:hAnsi="Courier New" w:cs="Courier New"/>
          <w:sz w:val="14"/>
          <w:szCs w:val="14"/>
        </w:rPr>
      </w:pPr>
    </w:p>
    <w:p w14:paraId="1E2BBF3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ass Cellmodel</w:t>
      </w:r>
    </w:p>
    <w:p w14:paraId="0F544D3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ellmodel(){}</w:t>
      </w:r>
    </w:p>
    <w:p w14:paraId="1AE86B13"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algebraic_size;</w:t>
      </w:r>
    </w:p>
    <w:p w14:paraId="4A40C2B4"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constants_size;</w:t>
      </w:r>
    </w:p>
    <w:p w14:paraId="317A587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states_size;</w:t>
      </w:r>
    </w:p>
    <w:p w14:paraId="3DA0CEB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gates_size;</w:t>
      </w:r>
    </w:p>
    <w:p w14:paraId="5D26CAC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current_size;</w:t>
      </w:r>
    </w:p>
    <w:p w14:paraId="343ED42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concs_size;</w:t>
      </w:r>
    </w:p>
    <w:p w14:paraId="695E4A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255];</w:t>
      </w:r>
    </w:p>
    <w:p w14:paraId="6151FC9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255];</w:t>
      </w:r>
    </w:p>
    <w:p w14:paraId="21541A2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255];</w:t>
      </w:r>
    </w:p>
    <w:p w14:paraId="327D0AB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255];</w:t>
      </w:r>
    </w:p>
    <w:p w14:paraId="0210C43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gates_header[255];</w:t>
      </w:r>
    </w:p>
    <w:p w14:paraId="5843E1C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gates_indices[255];</w:t>
      </w:r>
    </w:p>
    <w:p w14:paraId="3F3A1FF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current_header[255];</w:t>
      </w:r>
    </w:p>
    <w:p w14:paraId="33E8EA7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current_indices[255];</w:t>
      </w:r>
    </w:p>
    <w:p w14:paraId="0977F01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concs_header[255];</w:t>
      </w:r>
    </w:p>
    <w:p w14:paraId="59424472"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concs_indices[255];</w:t>
      </w:r>
    </w:p>
    <w:p w14:paraId="5E48BC0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Cellmodel() {}</w:t>
      </w:r>
    </w:p>
    <w:p w14:paraId="27633B7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initConsts() = 0;</w:t>
      </w:r>
    </w:p>
    <w:p w14:paraId="24EDA1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initConsts(double type){}</w:t>
      </w:r>
    </w:p>
    <w:p w14:paraId="4B61E6F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initConsts(double type, double conc, double *hill){}</w:t>
      </w:r>
    </w:p>
    <w:p w14:paraId="05E734E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initConsts(double type, double conc, double *hill, bool is_dutta){}</w:t>
      </w:r>
    </w:p>
    <w:p w14:paraId="11E556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computeRates(double TIME, double *CONSTANTS, double *RATES, double *STATES, double *ALGEBRAIC) = 0;</w:t>
      </w:r>
    </w:p>
    <w:p w14:paraId="26293C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solveAnalytical(double dt) {};</w:t>
      </w:r>
    </w:p>
    <w:p w14:paraId="234104C7" w14:textId="08547E75"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2B8FB524" w14:textId="77777777" w:rsidR="001678D2" w:rsidRPr="00B3545D" w:rsidRDefault="001678D2" w:rsidP="00B8611B">
      <w:pPr>
        <w:spacing w:line="360" w:lineRule="auto"/>
        <w:ind w:firstLine="720"/>
      </w:pPr>
    </w:p>
    <w:p w14:paraId="13B9199D" w14:textId="5E1C20E7" w:rsidR="00380F98" w:rsidRDefault="00380F98" w:rsidP="00380F98">
      <w:pPr>
        <w:pStyle w:val="Heading2"/>
        <w:numPr>
          <w:ilvl w:val="1"/>
          <w:numId w:val="5"/>
        </w:numPr>
      </w:pPr>
      <w:bookmarkStart w:id="77" w:name="_Toc183626802"/>
      <w:r w:rsidRPr="006D680B">
        <w:t>enums/enum_Ohara_rudy_2011.hpp</w:t>
      </w:r>
      <w:bookmarkEnd w:id="77"/>
    </w:p>
    <w:p w14:paraId="433D3E17" w14:textId="0FC1199A" w:rsidR="0043048A" w:rsidRDefault="00C7314F" w:rsidP="00B8611B">
      <w:pPr>
        <w:spacing w:line="360" w:lineRule="auto"/>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each correct values in the cell model. The enumeration follows CellML’s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B8611B">
      <w:pPr>
        <w:spacing w:line="360" w:lineRule="auto"/>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4966D5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ifndef EN_OHARA_RUDY_2011_HPP</w:t>
            </w:r>
          </w:p>
          <w:p w14:paraId="0916FE6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define EN_OHARA_RUDY_2011_HPP</w:t>
            </w:r>
          </w:p>
          <w:p w14:paraId="522BAC82" w14:textId="77777777" w:rsidR="00357847" w:rsidRPr="00357847" w:rsidRDefault="00357847" w:rsidP="00357847">
            <w:pPr>
              <w:ind w:firstLine="360"/>
              <w:rPr>
                <w:rFonts w:ascii="Courier New" w:hAnsi="Courier New" w:cs="Courier New"/>
                <w:sz w:val="14"/>
                <w:szCs w:val="14"/>
              </w:rPr>
            </w:pPr>
          </w:p>
          <w:p w14:paraId="7085DC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enum E_ALGEBRAIC_T{</w:t>
            </w:r>
          </w:p>
          <w:p w14:paraId="5A6177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ffrt = 29,</w:t>
            </w:r>
          </w:p>
          <w:p w14:paraId="68304BD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frt = 39,</w:t>
            </w:r>
          </w:p>
          <w:p w14:paraId="1FD9975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 = 62,</w:t>
            </w:r>
          </w:p>
          <w:p w14:paraId="799005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L = 64,</w:t>
            </w:r>
          </w:p>
          <w:p w14:paraId="254031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to = 70,</w:t>
            </w:r>
          </w:p>
          <w:p w14:paraId="2ABFDA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L = 81,</w:t>
            </w:r>
          </w:p>
          <w:p w14:paraId="1D1DE5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Na = 82,</w:t>
            </w:r>
          </w:p>
          <w:p w14:paraId="1EF13D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K = 85,</w:t>
            </w:r>
          </w:p>
          <w:p w14:paraId="27DC51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r = 96,</w:t>
            </w:r>
          </w:p>
          <w:p w14:paraId="4A2754B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s = 98,</w:t>
            </w:r>
          </w:p>
          <w:p w14:paraId="61EA636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1 = 100,</w:t>
            </w:r>
          </w:p>
          <w:p w14:paraId="77F415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Ca_i = 132,</w:t>
            </w:r>
          </w:p>
          <w:p w14:paraId="69DFFF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Ca_ss = 162,</w:t>
            </w:r>
          </w:p>
          <w:p w14:paraId="51684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K = 181,</w:t>
            </w:r>
          </w:p>
          <w:p w14:paraId="297038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b = 184,</w:t>
            </w:r>
          </w:p>
          <w:p w14:paraId="51346CC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b = 183,</w:t>
            </w:r>
          </w:p>
          <w:p w14:paraId="633DE5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pCa = 188,</w:t>
            </w:r>
          </w:p>
          <w:p w14:paraId="58A616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b = 186,</w:t>
            </w:r>
          </w:p>
          <w:p w14:paraId="76A816F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stim = 12,</w:t>
            </w:r>
          </w:p>
          <w:p w14:paraId="29859DF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aMKb = 45,</w:t>
            </w:r>
          </w:p>
          <w:p w14:paraId="060A6C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aMKa = 47,</w:t>
            </w:r>
          </w:p>
          <w:p w14:paraId="58E19A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diffNa = 187,</w:t>
            </w:r>
          </w:p>
          <w:p w14:paraId="61E778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diff = 189,</w:t>
            </w:r>
          </w:p>
          <w:p w14:paraId="080D15C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up = 196,</w:t>
            </w:r>
          </w:p>
          <w:p w14:paraId="79097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diffK = 185,</w:t>
            </w:r>
          </w:p>
          <w:p w14:paraId="7AEB5D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rel = 191,</w:t>
            </w:r>
          </w:p>
          <w:p w14:paraId="326CBFB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tr = 197,</w:t>
            </w:r>
          </w:p>
          <w:p w14:paraId="1104DA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ai = 49,</w:t>
            </w:r>
          </w:p>
          <w:p w14:paraId="023C71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ajsr = 53,</w:t>
            </w:r>
          </w:p>
          <w:p w14:paraId="63E85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ass = 51,</w:t>
            </w:r>
          </w:p>
          <w:p w14:paraId="63F953D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Na = 56,</w:t>
            </w:r>
          </w:p>
          <w:p w14:paraId="6F13563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 = 57,</w:t>
            </w:r>
          </w:p>
          <w:p w14:paraId="53DEA1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s = 58,</w:t>
            </w:r>
          </w:p>
          <w:p w14:paraId="1EDCA2B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 = 0,</w:t>
            </w:r>
          </w:p>
          <w:p w14:paraId="115AF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m = 13,</w:t>
            </w:r>
          </w:p>
          <w:p w14:paraId="6A8759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 = 1,</w:t>
            </w:r>
          </w:p>
          <w:p w14:paraId="6591AE1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hf = 14,</w:t>
            </w:r>
          </w:p>
          <w:p w14:paraId="20CF9B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hs = 15,</w:t>
            </w:r>
          </w:p>
          <w:p w14:paraId="5784586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59,</w:t>
            </w:r>
          </w:p>
          <w:p w14:paraId="0B40DD1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ss = 16,</w:t>
            </w:r>
          </w:p>
          <w:p w14:paraId="526F45A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j = 30,</w:t>
            </w:r>
          </w:p>
          <w:p w14:paraId="11CFE0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p = 31,</w:t>
            </w:r>
          </w:p>
          <w:p w14:paraId="6EDBB7A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hsp = 40,</w:t>
            </w:r>
          </w:p>
          <w:p w14:paraId="1DB5EFD4" w14:textId="77777777" w:rsidR="00650026"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p = 60,</w:t>
            </w:r>
          </w:p>
          <w:p w14:paraId="08F67219" w14:textId="7F4F77E7"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h8_ss = 140,</w:t>
            </w:r>
          </w:p>
          <w:p w14:paraId="7183F19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9_ss = 141,</w:t>
            </w:r>
          </w:p>
          <w:p w14:paraId="6DD8E7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_ss = 142,</w:t>
            </w:r>
          </w:p>
          <w:p w14:paraId="352D87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p_ss = 143,</w:t>
            </w:r>
          </w:p>
          <w:p w14:paraId="2EB42B5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_ss = 144,</w:t>
            </w:r>
          </w:p>
          <w:p w14:paraId="50EE98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_ss = 147,</w:t>
            </w:r>
          </w:p>
          <w:p w14:paraId="6C6C54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_ss = 145,</w:t>
            </w:r>
          </w:p>
          <w:p w14:paraId="12E6D53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p_ss = 146,</w:t>
            </w:r>
          </w:p>
          <w:p w14:paraId="3C8D4F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6_ss = 148,</w:t>
            </w:r>
          </w:p>
          <w:p w14:paraId="143B629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7_ss = 149,</w:t>
            </w:r>
          </w:p>
          <w:p w14:paraId="4542CD2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8_ss = 150,</w:t>
            </w:r>
          </w:p>
          <w:p w14:paraId="2EC5C3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_ss = 151,</w:t>
            </w:r>
          </w:p>
          <w:p w14:paraId="73FA9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_ss = 152,</w:t>
            </w:r>
          </w:p>
          <w:p w14:paraId="6F44064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_ss = 153,</w:t>
            </w:r>
          </w:p>
          <w:p w14:paraId="1FB210A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_ss = 154,</w:t>
            </w:r>
          </w:p>
          <w:p w14:paraId="0D3509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_ss = 155,</w:t>
            </w:r>
          </w:p>
          <w:p w14:paraId="46B15D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_ss = 156,</w:t>
            </w:r>
          </w:p>
          <w:p w14:paraId="1D5EE0F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_ss = 157,</w:t>
            </w:r>
          </w:p>
          <w:p w14:paraId="5BE9F9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_ss = 158,</w:t>
            </w:r>
          </w:p>
          <w:p w14:paraId="3A17F73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llo_ss = 159,</w:t>
            </w:r>
          </w:p>
          <w:p w14:paraId="44747E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ncxNa_ss = 160,</w:t>
            </w:r>
          </w:p>
          <w:p w14:paraId="44198C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ncxCa_ss = 161,</w:t>
            </w:r>
          </w:p>
          <w:p w14:paraId="232419B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 = 163,</w:t>
            </w:r>
          </w:p>
          <w:p w14:paraId="3AFAE9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 = 164,</w:t>
            </w:r>
          </w:p>
          <w:p w14:paraId="46D9EF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 = 165,</w:t>
            </w:r>
          </w:p>
          <w:p w14:paraId="31B410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1 = 166,</w:t>
            </w:r>
          </w:p>
          <w:p w14:paraId="63E7DFF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2 = 167,</w:t>
            </w:r>
          </w:p>
          <w:p w14:paraId="518919C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3 = 168,</w:t>
            </w:r>
          </w:p>
          <w:p w14:paraId="13AE76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3 = 169,</w:t>
            </w:r>
          </w:p>
          <w:p w14:paraId="26F6A87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4 = 170,</w:t>
            </w:r>
          </w:p>
          <w:p w14:paraId="5FAA3E0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 = 171,</w:t>
            </w:r>
          </w:p>
          <w:p w14:paraId="2119F6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 = 172,</w:t>
            </w:r>
          </w:p>
          <w:p w14:paraId="7C0A891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 = 173,</w:t>
            </w:r>
          </w:p>
          <w:p w14:paraId="3B3A1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 = 174,</w:t>
            </w:r>
          </w:p>
          <w:p w14:paraId="3F562A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 = 175,</w:t>
            </w:r>
          </w:p>
          <w:p w14:paraId="67973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 = 176,</w:t>
            </w:r>
          </w:p>
          <w:p w14:paraId="2FC0C9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 = 177,</w:t>
            </w:r>
          </w:p>
          <w:p w14:paraId="11EE9A9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 = 178,</w:t>
            </w:r>
          </w:p>
          <w:p w14:paraId="09AD980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nakNa = 179,</w:t>
            </w:r>
          </w:p>
          <w:p w14:paraId="63AD2F9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nakK = 180,</w:t>
            </w:r>
          </w:p>
          <w:p w14:paraId="060763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kb = 182,</w:t>
            </w:r>
          </w:p>
          <w:p w14:paraId="647E80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rel_inf = 86,</w:t>
            </w:r>
          </w:p>
          <w:p w14:paraId="640BED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au_rel = 92,</w:t>
            </w:r>
          </w:p>
          <w:p w14:paraId="389B5DB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rel_infp = 87,</w:t>
            </w:r>
          </w:p>
          <w:p w14:paraId="3B671EE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rel_temp = 84,</w:t>
            </w:r>
          </w:p>
          <w:p w14:paraId="7E1973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au_relp = 93,</w:t>
            </w:r>
          </w:p>
          <w:p w14:paraId="3173278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rel_inf_temp = 83,</w:t>
            </w:r>
          </w:p>
          <w:p w14:paraId="29BFC2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Jrelp = 190,</w:t>
            </w:r>
          </w:p>
          <w:p w14:paraId="3C93AB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au_rel_temp = 89,</w:t>
            </w:r>
          </w:p>
          <w:p w14:paraId="081E225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au_relp_temp = 90,</w:t>
            </w:r>
          </w:p>
          <w:p w14:paraId="0718979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upnp = 192,</w:t>
            </w:r>
          </w:p>
          <w:p w14:paraId="557C148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upp = 193,</w:t>
            </w:r>
          </w:p>
          <w:p w14:paraId="142B8F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Jupp = 194,</w:t>
            </w:r>
          </w:p>
          <w:p w14:paraId="663A62C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leak = 195,</w:t>
            </w:r>
          </w:p>
          <w:p w14:paraId="68EB67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step_low = 196,</w:t>
            </w:r>
          </w:p>
          <w:p w14:paraId="29F4F7F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step_high = 197,</w:t>
            </w:r>
          </w:p>
          <w:p w14:paraId="52D009E4" w14:textId="77777777"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121848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enum E_CONSTANTS_T{</w:t>
            </w:r>
          </w:p>
          <w:p w14:paraId="489859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elltype = 0,</w:t>
            </w:r>
          </w:p>
          <w:p w14:paraId="17A4C7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nao = 1,</w:t>
            </w:r>
          </w:p>
          <w:p w14:paraId="277B50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ao = 2,</w:t>
            </w:r>
          </w:p>
          <w:p w14:paraId="40BC444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o = 3,</w:t>
            </w:r>
          </w:p>
          <w:p w14:paraId="1194C5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R = 4,</w:t>
            </w:r>
          </w:p>
          <w:p w14:paraId="1359E70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 = 5,</w:t>
            </w:r>
          </w:p>
          <w:p w14:paraId="7B0027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 = 6,</w:t>
            </w:r>
          </w:p>
          <w:p w14:paraId="500752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zna = 7,</w:t>
            </w:r>
          </w:p>
          <w:p w14:paraId="4400A82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zca = 8,</w:t>
            </w:r>
          </w:p>
          <w:p w14:paraId="683F37D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zk = 9,</w:t>
            </w:r>
          </w:p>
          <w:p w14:paraId="5C4EB109" w14:textId="208917AD"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L = 10,</w:t>
            </w:r>
          </w:p>
          <w:p w14:paraId="1F45C7E7" w14:textId="49EACE02"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rad = 11,</w:t>
            </w:r>
          </w:p>
          <w:p w14:paraId="5312B27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cell = 104,</w:t>
            </w:r>
          </w:p>
          <w:p w14:paraId="0F569A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geo = 113,</w:t>
            </w:r>
          </w:p>
          <w:p w14:paraId="0866EEE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cap = 117,</w:t>
            </w:r>
          </w:p>
          <w:p w14:paraId="465E007E" w14:textId="77777777" w:rsidR="00357847" w:rsidRPr="00357847" w:rsidRDefault="00357847" w:rsidP="00357847">
            <w:pPr>
              <w:ind w:firstLine="360"/>
              <w:rPr>
                <w:rFonts w:ascii="Courier New" w:hAnsi="Courier New" w:cs="Courier New"/>
                <w:sz w:val="14"/>
                <w:szCs w:val="14"/>
              </w:rPr>
            </w:pPr>
          </w:p>
          <w:p w14:paraId="35D20FA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cai = 9,</w:t>
            </w:r>
          </w:p>
          <w:p w14:paraId="56B03F6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 = 10,</w:t>
            </w:r>
          </w:p>
          <w:p w14:paraId="427C5CC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f = 11,</w:t>
            </w:r>
          </w:p>
          <w:p w14:paraId="380037C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s = 12,</w:t>
            </w:r>
          </w:p>
          <w:p w14:paraId="7B67AB7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 = 13,</w:t>
            </w:r>
          </w:p>
          <w:p w14:paraId="5329276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sp = 14,</w:t>
            </w:r>
          </w:p>
          <w:p w14:paraId="6CDA79E7"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p = 15,</w:t>
            </w:r>
          </w:p>
          <w:p w14:paraId="148396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L = 16,</w:t>
            </w:r>
          </w:p>
          <w:p w14:paraId="171FF90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L = 17,</w:t>
            </w:r>
          </w:p>
          <w:p w14:paraId="40A1D4B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Lp = 18,</w:t>
            </w:r>
          </w:p>
          <w:p w14:paraId="7C3C80AA" w14:textId="1B695EE6"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 = 19,</w:t>
            </w:r>
          </w:p>
        </w:tc>
        <w:tc>
          <w:tcPr>
            <w:tcW w:w="2646" w:type="dxa"/>
          </w:tcPr>
          <w:p w14:paraId="5E8E88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jp = 41,</w:t>
            </w:r>
          </w:p>
          <w:p w14:paraId="1D22410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INap = 61,</w:t>
            </w:r>
          </w:p>
          <w:p w14:paraId="462500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mLss = 32,</w:t>
            </w:r>
          </w:p>
          <w:p w14:paraId="14933A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mL = 42,</w:t>
            </w:r>
          </w:p>
          <w:p w14:paraId="6F27D9B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Lss = 2,</w:t>
            </w:r>
          </w:p>
          <w:p w14:paraId="66D85A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Lssp = 3,</w:t>
            </w:r>
          </w:p>
          <w:p w14:paraId="15141D9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INaLp = 63,</w:t>
            </w:r>
          </w:p>
          <w:p w14:paraId="3FBFFBD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 = 4,</w:t>
            </w:r>
          </w:p>
          <w:p w14:paraId="432CC2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a = 17,</w:t>
            </w:r>
          </w:p>
          <w:p w14:paraId="273E6F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iss = 5,</w:t>
            </w:r>
          </w:p>
          <w:p w14:paraId="213978C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delta_epi = 18,</w:t>
            </w:r>
          </w:p>
          <w:p w14:paraId="34DB9B4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F_b = 33,</w:t>
            </w:r>
          </w:p>
          <w:p w14:paraId="67E0A7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S_b = 43,</w:t>
            </w:r>
          </w:p>
          <w:p w14:paraId="308B346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F = 46,</w:t>
            </w:r>
          </w:p>
          <w:p w14:paraId="67667C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S = 48,</w:t>
            </w:r>
          </w:p>
          <w:p w14:paraId="61B3069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iF = 65,</w:t>
            </w:r>
          </w:p>
          <w:p w14:paraId="2C10F4A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iS = 66,</w:t>
            </w:r>
          </w:p>
          <w:p w14:paraId="2187433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i = 67,</w:t>
            </w:r>
          </w:p>
          <w:p w14:paraId="5D29D7C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p = 34,</w:t>
            </w:r>
          </w:p>
          <w:p w14:paraId="294744A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dti_develop = 50,</w:t>
            </w:r>
          </w:p>
          <w:p w14:paraId="2E22B6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dti_recover = 52,</w:t>
            </w:r>
          </w:p>
          <w:p w14:paraId="04B3DC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Fp = 54,</w:t>
            </w:r>
          </w:p>
          <w:p w14:paraId="032F3E4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iSp = 55,</w:t>
            </w:r>
          </w:p>
          <w:p w14:paraId="4673E20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ip = 68,</w:t>
            </w:r>
          </w:p>
          <w:p w14:paraId="66B343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Itop = 69,</w:t>
            </w:r>
          </w:p>
          <w:p w14:paraId="062C64A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dss = 6,</w:t>
            </w:r>
          </w:p>
          <w:p w14:paraId="701E76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ss = 7,</w:t>
            </w:r>
          </w:p>
          <w:p w14:paraId="5BAFDF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 = 71,</w:t>
            </w:r>
          </w:p>
          <w:p w14:paraId="051356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cass = 19,</w:t>
            </w:r>
          </w:p>
          <w:p w14:paraId="51FA143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fcaf = 72,</w:t>
            </w:r>
          </w:p>
          <w:p w14:paraId="01E7621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fcas = 73,</w:t>
            </w:r>
          </w:p>
          <w:p w14:paraId="24AA145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ca = 74,</w:t>
            </w:r>
          </w:p>
          <w:p w14:paraId="2BDA681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p = 75,</w:t>
            </w:r>
          </w:p>
          <w:p w14:paraId="74D7B3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cap = 76,</w:t>
            </w:r>
          </w:p>
          <w:p w14:paraId="1209BA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m2n = 8,</w:t>
            </w:r>
          </w:p>
          <w:p w14:paraId="1A54E78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nca = 20,</w:t>
            </w:r>
          </w:p>
          <w:p w14:paraId="4643AA5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PhiCaL = 77,</w:t>
            </w:r>
          </w:p>
          <w:p w14:paraId="2CEACC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PhiCaNa = 78,</w:t>
            </w:r>
          </w:p>
          <w:p w14:paraId="46B6549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PhiCaK = 79,</w:t>
            </w:r>
          </w:p>
          <w:p w14:paraId="5BD7884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ICaLp = 80,</w:t>
            </w:r>
          </w:p>
          <w:p w14:paraId="769510A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d = 21,</w:t>
            </w:r>
          </w:p>
          <w:p w14:paraId="4FAD65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f = 22,</w:t>
            </w:r>
          </w:p>
          <w:p w14:paraId="4A1744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s = 23,</w:t>
            </w:r>
          </w:p>
          <w:p w14:paraId="79B680D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caf = 35,</w:t>
            </w:r>
          </w:p>
          <w:p w14:paraId="697AF1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cas = 36,</w:t>
            </w:r>
          </w:p>
          <w:p w14:paraId="2C8FE3D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fp = 37,</w:t>
            </w:r>
          </w:p>
          <w:p w14:paraId="272574B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fcafp = 44,</w:t>
            </w:r>
          </w:p>
          <w:p w14:paraId="51F25C5E" w14:textId="62FC8698" w:rsidR="004C4ED0" w:rsidRPr="0043048A" w:rsidRDefault="00357847" w:rsidP="00357847">
            <w:pPr>
              <w:rPr>
                <w:rFonts w:ascii="Courier New" w:hAnsi="Courier New" w:cs="Courier New"/>
                <w:sz w:val="14"/>
                <w:szCs w:val="14"/>
              </w:rPr>
            </w:pPr>
            <w:r w:rsidRPr="00357847">
              <w:rPr>
                <w:rFonts w:ascii="Courier New" w:hAnsi="Courier New" w:cs="Courier New"/>
                <w:sz w:val="14"/>
                <w:szCs w:val="14"/>
              </w:rPr>
              <w:t xml:space="preserve">  xrss = 9,</w:t>
            </w:r>
          </w:p>
          <w:p w14:paraId="515AD5C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rf = 24,</w:t>
            </w:r>
          </w:p>
          <w:p w14:paraId="19C3A12A" w14:textId="4433F6D9" w:rsidR="00357847" w:rsidRPr="00357847" w:rsidRDefault="00357847" w:rsidP="000233A6">
            <w:pPr>
              <w:rPr>
                <w:rFonts w:ascii="Courier New" w:hAnsi="Courier New" w:cs="Courier New"/>
                <w:sz w:val="14"/>
                <w:szCs w:val="14"/>
              </w:rPr>
            </w:pPr>
            <w:r w:rsidRPr="00357847">
              <w:rPr>
                <w:rFonts w:ascii="Courier New" w:hAnsi="Courier New" w:cs="Courier New"/>
                <w:sz w:val="14"/>
                <w:szCs w:val="14"/>
              </w:rPr>
              <w:t xml:space="preserve">  txrs = 25,</w:t>
            </w:r>
          </w:p>
          <w:p w14:paraId="010A7A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myo = 118,</w:t>
            </w:r>
          </w:p>
          <w:p w14:paraId="0A05EF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nsr = 119,</w:t>
            </w:r>
          </w:p>
          <w:p w14:paraId="20BA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jsr = 120,</w:t>
            </w:r>
          </w:p>
          <w:p w14:paraId="1CA2EE2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vss = 121,</w:t>
            </w:r>
          </w:p>
          <w:p w14:paraId="31960EB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mp = 12,</w:t>
            </w:r>
          </w:p>
          <w:p w14:paraId="64BE5BF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uration = 13,</w:t>
            </w:r>
          </w:p>
          <w:p w14:paraId="75DA71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CaMK = 14,</w:t>
            </w:r>
          </w:p>
          <w:p w14:paraId="58525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CaMK = 15,</w:t>
            </w:r>
          </w:p>
          <w:p w14:paraId="692F9B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aMK = 16,</w:t>
            </w:r>
          </w:p>
          <w:p w14:paraId="62686B9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aMKo = 17,</w:t>
            </w:r>
          </w:p>
          <w:p w14:paraId="5AF394A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CaM = 18,</w:t>
            </w:r>
          </w:p>
          <w:p w14:paraId="4D99E77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dnmax_b = 19,</w:t>
            </w:r>
          </w:p>
          <w:p w14:paraId="245187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dnmax = 93,</w:t>
            </w:r>
          </w:p>
          <w:p w14:paraId="66BC16C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cmdn = 20,</w:t>
            </w:r>
          </w:p>
          <w:p w14:paraId="58C392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rpnmax = 21,</w:t>
            </w:r>
          </w:p>
          <w:p w14:paraId="61DA5A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trpn = 22,</w:t>
            </w:r>
          </w:p>
          <w:p w14:paraId="10DC546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SRmax = 23,</w:t>
            </w:r>
          </w:p>
          <w:p w14:paraId="6F9EF3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BSR = 24,</w:t>
            </w:r>
          </w:p>
          <w:p w14:paraId="3FE68D1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SLmax = 25,</w:t>
            </w:r>
          </w:p>
          <w:p w14:paraId="0ABF265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BSL = 26,</w:t>
            </w:r>
          </w:p>
          <w:p w14:paraId="622E84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sqnmax = 27,</w:t>
            </w:r>
          </w:p>
          <w:p w14:paraId="2DA061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csqn = 28,</w:t>
            </w:r>
          </w:p>
          <w:p w14:paraId="7CCB44D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 = 29,</w:t>
            </w:r>
          </w:p>
          <w:p w14:paraId="1D1E19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KNa = 30,</w:t>
            </w:r>
          </w:p>
          <w:p w14:paraId="26C01CD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1 = 31,</w:t>
            </w:r>
          </w:p>
          <w:p w14:paraId="331E46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2 = 32,</w:t>
            </w:r>
          </w:p>
          <w:p w14:paraId="2B81C9C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1 = 33,</w:t>
            </w:r>
          </w:p>
          <w:p w14:paraId="2D259D0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2 = 34,</w:t>
            </w:r>
          </w:p>
          <w:p w14:paraId="1705B39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1 = 35,</w:t>
            </w:r>
          </w:p>
          <w:p w14:paraId="50C77B7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2 = 36,</w:t>
            </w:r>
          </w:p>
          <w:p w14:paraId="0FD8C6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3 = 37,</w:t>
            </w:r>
          </w:p>
          <w:p w14:paraId="0A3376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4 = 38,</w:t>
            </w:r>
          </w:p>
          <w:p w14:paraId="735DD3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1 = 39,</w:t>
            </w:r>
          </w:p>
          <w:p w14:paraId="717DFB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2 = 40,</w:t>
            </w:r>
          </w:p>
          <w:p w14:paraId="09220D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hs = 94,</w:t>
            </w:r>
          </w:p>
          <w:p w14:paraId="7A6F05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hf = 41,</w:t>
            </w:r>
          </w:p>
          <w:p w14:paraId="10418E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Na = 42,</w:t>
            </w:r>
          </w:p>
          <w:p w14:paraId="3DFB6E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hL = 43,</w:t>
            </w:r>
          </w:p>
          <w:p w14:paraId="71BF1D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hLp = 95,</w:t>
            </w:r>
          </w:p>
          <w:p w14:paraId="4BCB427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NaL_b = 44,</w:t>
            </w:r>
          </w:p>
          <w:p w14:paraId="4FC26E21" w14:textId="5665D16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NaL = 96,</w:t>
            </w:r>
          </w:p>
          <w:p w14:paraId="2B510644" w14:textId="7777777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Gto_b = 45,</w:t>
            </w:r>
          </w:p>
          <w:p w14:paraId="5E6A33F8"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to = 97,</w:t>
            </w:r>
          </w:p>
          <w:p w14:paraId="2B58A60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mn = 46,</w:t>
            </w:r>
          </w:p>
          <w:p w14:paraId="02E755A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2n = 47,</w:t>
            </w:r>
          </w:p>
          <w:p w14:paraId="7FCED1F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_b = 48,</w:t>
            </w:r>
          </w:p>
          <w:p w14:paraId="3C5913A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Aff = 98,</w:t>
            </w:r>
          </w:p>
          <w:p w14:paraId="4054877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Afs = 109,</w:t>
            </w:r>
          </w:p>
          <w:p w14:paraId="05DE0C92"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 = 99,</w:t>
            </w:r>
          </w:p>
          <w:p w14:paraId="3294E7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p = 110,</w:t>
            </w:r>
          </w:p>
          <w:p w14:paraId="158E58A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Na = 111,</w:t>
            </w:r>
          </w:p>
          <w:p w14:paraId="10EADD3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K = 112,</w:t>
            </w:r>
          </w:p>
          <w:p w14:paraId="1D34B6A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Nap = 115,</w:t>
            </w:r>
          </w:p>
          <w:p w14:paraId="0A502FA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PCaKp = 116,</w:t>
            </w:r>
          </w:p>
          <w:p w14:paraId="41413E10"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tjca = 100,</w:t>
            </w:r>
          </w:p>
          <w:p w14:paraId="7EF6B33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r_b = 49,</w:t>
            </w:r>
          </w:p>
          <w:p w14:paraId="5946492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r = 101,</w:t>
            </w:r>
          </w:p>
          <w:p w14:paraId="787146E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_b = 50,</w:t>
            </w:r>
          </w:p>
          <w:p w14:paraId="2CB97DF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 = 102,</w:t>
            </w:r>
          </w:p>
          <w:p w14:paraId="6322E86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 = 103,</w:t>
            </w:r>
          </w:p>
          <w:p w14:paraId="4D3B095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_b = 51,</w:t>
            </w:r>
          </w:p>
          <w:p w14:paraId="6CE33356"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1 = 52,</w:t>
            </w:r>
          </w:p>
          <w:p w14:paraId="6335626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2 = 53,</w:t>
            </w:r>
          </w:p>
          <w:p w14:paraId="120DD6E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3 = 54,</w:t>
            </w:r>
          </w:p>
          <w:p w14:paraId="1B1FC273" w14:textId="37FB0815"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asymm = 55,</w:t>
            </w:r>
          </w:p>
          <w:p w14:paraId="007E3B21" w14:textId="77777777" w:rsidR="000233A6"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r w:rsidR="000233A6" w:rsidRPr="00357847">
              <w:rPr>
                <w:rFonts w:ascii="Courier New" w:hAnsi="Courier New" w:cs="Courier New"/>
                <w:sz w:val="14"/>
                <w:szCs w:val="14"/>
              </w:rPr>
              <w:t>wna = 56,</w:t>
            </w:r>
          </w:p>
          <w:p w14:paraId="05AF003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ca = 57,</w:t>
            </w:r>
          </w:p>
          <w:p w14:paraId="25A8CD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naca = 58,</w:t>
            </w:r>
          </w:p>
          <w:p w14:paraId="57ECD65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caon = 59,</w:t>
            </w:r>
          </w:p>
          <w:p w14:paraId="0636D9FC" w14:textId="48CF402D"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kcaoff = 60,</w:t>
            </w:r>
          </w:p>
          <w:p w14:paraId="015556B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qna = 61,</w:t>
            </w:r>
          </w:p>
          <w:p w14:paraId="45ECFDF9" w14:textId="77777777" w:rsidR="006E0B1B"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qca = 62,</w:t>
            </w:r>
          </w:p>
          <w:p w14:paraId="2FD81339" w14:textId="602865A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KmCaAct = 63,</w:t>
            </w:r>
          </w:p>
          <w:p w14:paraId="1BF292BA"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iF = 20,</w:t>
            </w:r>
          </w:p>
          <w:p w14:paraId="43F39E3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iS = 21,</w:t>
            </w:r>
          </w:p>
          <w:p w14:paraId="740AA4F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p = 22,</w:t>
            </w:r>
          </w:p>
          <w:p w14:paraId="5767558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iFp = 23,</w:t>
            </w:r>
          </w:p>
          <w:p w14:paraId="3249B02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iSp = 24,</w:t>
            </w:r>
          </w:p>
          <w:p w14:paraId="4FF7AF45"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d = 25,</w:t>
            </w:r>
          </w:p>
          <w:p w14:paraId="6C0BC18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f = 26,</w:t>
            </w:r>
          </w:p>
          <w:p w14:paraId="1A0B711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s = 27,</w:t>
            </w:r>
          </w:p>
          <w:p w14:paraId="43FE69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caf = 28,</w:t>
            </w:r>
          </w:p>
          <w:p w14:paraId="1229086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cas = 29,</w:t>
            </w:r>
          </w:p>
          <w:p w14:paraId="3820E6A1" w14:textId="4B337F14"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ca = 30,</w:t>
            </w:r>
          </w:p>
        </w:tc>
        <w:tc>
          <w:tcPr>
            <w:tcW w:w="2647" w:type="dxa"/>
          </w:tcPr>
          <w:p w14:paraId="38C140E3" w14:textId="5CBABB2A" w:rsidR="00357847" w:rsidRPr="00357847" w:rsidRDefault="00357847" w:rsidP="00357847">
            <w:pPr>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Axrf = 88,</w:t>
            </w:r>
          </w:p>
          <w:p w14:paraId="68E327E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xrs = 91,</w:t>
            </w:r>
          </w:p>
          <w:p w14:paraId="6D7E577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r = 94,</w:t>
            </w:r>
          </w:p>
          <w:p w14:paraId="22EDE01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r = 95,</w:t>
            </w:r>
          </w:p>
          <w:p w14:paraId="1ABBDD2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1ss = 10,</w:t>
            </w:r>
          </w:p>
          <w:p w14:paraId="341FFD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2ss = 26,</w:t>
            </w:r>
          </w:p>
          <w:p w14:paraId="4A4C292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1 = 27,</w:t>
            </w:r>
          </w:p>
          <w:p w14:paraId="66D2C1D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sCa = 97,</w:t>
            </w:r>
          </w:p>
          <w:p w14:paraId="3E63095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2 = 38,</w:t>
            </w:r>
          </w:p>
          <w:p w14:paraId="7869CC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k1ss = 11,</w:t>
            </w:r>
          </w:p>
          <w:p w14:paraId="0DD76D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k1 = 28,</w:t>
            </w:r>
          </w:p>
          <w:p w14:paraId="1C9AF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1 = 99,</w:t>
            </w:r>
          </w:p>
          <w:p w14:paraId="7F0D8CE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na = 102,</w:t>
            </w:r>
          </w:p>
          <w:p w14:paraId="45E359E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ca = 101,</w:t>
            </w:r>
          </w:p>
          <w:p w14:paraId="3DFCC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i = 103,</w:t>
            </w:r>
          </w:p>
          <w:p w14:paraId="2476551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2_i = 104,</w:t>
            </w:r>
          </w:p>
          <w:p w14:paraId="6AAB88E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3_i = 105,</w:t>
            </w:r>
          </w:p>
          <w:p w14:paraId="51B00A8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4_i = 106,</w:t>
            </w:r>
          </w:p>
          <w:p w14:paraId="69913D4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5_i = 107,</w:t>
            </w:r>
          </w:p>
          <w:p w14:paraId="03E9A5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6_i = 108,</w:t>
            </w:r>
          </w:p>
          <w:p w14:paraId="35890E2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7_i = 109,</w:t>
            </w:r>
          </w:p>
          <w:p w14:paraId="65F169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8_i = 110,</w:t>
            </w:r>
          </w:p>
          <w:p w14:paraId="7973CF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9_i = 111,</w:t>
            </w:r>
          </w:p>
          <w:p w14:paraId="6AE01A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_i = 112,</w:t>
            </w:r>
          </w:p>
          <w:p w14:paraId="3261196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p_i = 113,</w:t>
            </w:r>
          </w:p>
          <w:p w14:paraId="5218BC1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_i = 114,</w:t>
            </w:r>
          </w:p>
          <w:p w14:paraId="19F3B9B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_i = 117,</w:t>
            </w:r>
          </w:p>
          <w:p w14:paraId="362927C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_i = 115,</w:t>
            </w:r>
          </w:p>
          <w:p w14:paraId="63E8E0C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p_i = 116,</w:t>
            </w:r>
          </w:p>
          <w:p w14:paraId="78031A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6_i = 118,</w:t>
            </w:r>
          </w:p>
          <w:p w14:paraId="2A1EE6F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7_i = 119,</w:t>
            </w:r>
          </w:p>
          <w:p w14:paraId="7E8F9E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8_i = 120,</w:t>
            </w:r>
          </w:p>
          <w:p w14:paraId="66B5BA4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1_i = 121,</w:t>
            </w:r>
          </w:p>
          <w:p w14:paraId="64B86AB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2_i = 122,</w:t>
            </w:r>
          </w:p>
          <w:p w14:paraId="11E3EE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3_i = 123,</w:t>
            </w:r>
          </w:p>
          <w:p w14:paraId="703868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4_i = 124,</w:t>
            </w:r>
          </w:p>
          <w:p w14:paraId="3EFF105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1_i = 125,</w:t>
            </w:r>
          </w:p>
          <w:p w14:paraId="5A2240A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2_i = 126,</w:t>
            </w:r>
          </w:p>
          <w:p w14:paraId="6F17343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3_i = 127,</w:t>
            </w:r>
          </w:p>
          <w:p w14:paraId="683AEAE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4_i = 128,</w:t>
            </w:r>
          </w:p>
          <w:p w14:paraId="3751D6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llo_i = 129,</w:t>
            </w:r>
          </w:p>
          <w:p w14:paraId="5995B35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JncxNa_i = 130,</w:t>
            </w:r>
          </w:p>
          <w:p w14:paraId="5F0DD2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JncxCa_i = 131,</w:t>
            </w:r>
          </w:p>
          <w:p w14:paraId="305B91F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ss = 133,</w:t>
            </w:r>
          </w:p>
          <w:p w14:paraId="7A485C91" w14:textId="4514230F" w:rsidR="00650026" w:rsidRDefault="00357847" w:rsidP="00357847">
            <w:pPr>
              <w:ind w:firstLine="160"/>
              <w:rPr>
                <w:rFonts w:ascii="Courier New" w:hAnsi="Courier New" w:cs="Courier New"/>
                <w:sz w:val="14"/>
                <w:szCs w:val="14"/>
              </w:rPr>
            </w:pPr>
            <w:r w:rsidRPr="00357847">
              <w:rPr>
                <w:rFonts w:ascii="Courier New" w:hAnsi="Courier New" w:cs="Courier New"/>
                <w:sz w:val="14"/>
                <w:szCs w:val="14"/>
              </w:rPr>
              <w:t>h2_ss = 134,</w:t>
            </w:r>
          </w:p>
          <w:p w14:paraId="1818548F" w14:textId="77777777"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3_ss = 135,</w:t>
            </w:r>
          </w:p>
          <w:p w14:paraId="7870A605" w14:textId="276F548A"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4_ss = 136,</w:t>
            </w:r>
          </w:p>
          <w:p w14:paraId="149E173D" w14:textId="41367F6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5_ss = 137,</w:t>
            </w:r>
          </w:p>
          <w:p w14:paraId="0FEE37BC" w14:textId="4738B00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6_ss = 138,</w:t>
            </w:r>
          </w:p>
          <w:p w14:paraId="4DEEF81E" w14:textId="77777777" w:rsidR="000233A6" w:rsidRDefault="00357847" w:rsidP="000233A6">
            <w:pPr>
              <w:ind w:firstLine="160"/>
              <w:rPr>
                <w:rFonts w:ascii="Courier New" w:hAnsi="Courier New" w:cs="Courier New"/>
                <w:sz w:val="14"/>
                <w:szCs w:val="14"/>
              </w:rPr>
            </w:pPr>
            <w:r w:rsidRPr="00357847">
              <w:rPr>
                <w:rFonts w:ascii="Courier New" w:hAnsi="Courier New" w:cs="Courier New"/>
                <w:sz w:val="14"/>
                <w:szCs w:val="14"/>
              </w:rPr>
              <w:t>h7_ss = 139,</w:t>
            </w:r>
          </w:p>
          <w:p w14:paraId="4AED2E0A" w14:textId="104F65D7" w:rsidR="00357847" w:rsidRPr="00357847" w:rsidRDefault="000233A6" w:rsidP="000233A6">
            <w:pPr>
              <w:ind w:firstLine="160"/>
              <w:rPr>
                <w:rFonts w:ascii="Courier New" w:hAnsi="Courier New" w:cs="Courier New"/>
                <w:sz w:val="14"/>
                <w:szCs w:val="14"/>
              </w:rPr>
            </w:pPr>
            <w:r>
              <w:rPr>
                <w:rFonts w:ascii="Courier New" w:hAnsi="Courier New" w:cs="Courier New"/>
                <w:sz w:val="14"/>
                <w:szCs w:val="14"/>
              </w:rPr>
              <w:t xml:space="preserve">    </w:t>
            </w:r>
            <w:r w:rsidR="00357847" w:rsidRPr="00357847">
              <w:rPr>
                <w:rFonts w:ascii="Courier New" w:hAnsi="Courier New" w:cs="Courier New"/>
                <w:sz w:val="14"/>
                <w:szCs w:val="14"/>
              </w:rPr>
              <w:t>Gncx_b = 64,</w:t>
            </w:r>
          </w:p>
          <w:p w14:paraId="080C061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ncx = 128,</w:t>
            </w:r>
          </w:p>
          <w:p w14:paraId="505316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i = 122,</w:t>
            </w:r>
          </w:p>
          <w:p w14:paraId="1E9E538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i = 123,</w:t>
            </w:r>
          </w:p>
          <w:p w14:paraId="3AF7E79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i = 124,</w:t>
            </w:r>
          </w:p>
          <w:p w14:paraId="537D76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i = 125,</w:t>
            </w:r>
          </w:p>
          <w:p w14:paraId="0F3278B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i = 126,</w:t>
            </w:r>
          </w:p>
          <w:p w14:paraId="1E4E07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i = 127,</w:t>
            </w:r>
          </w:p>
          <w:p w14:paraId="328C59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ss = 129,</w:t>
            </w:r>
          </w:p>
          <w:p w14:paraId="4D6362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ss = 130,</w:t>
            </w:r>
          </w:p>
          <w:p w14:paraId="78D1E35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ss = 131,</w:t>
            </w:r>
          </w:p>
          <w:p w14:paraId="270B08B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ss = 132,</w:t>
            </w:r>
          </w:p>
          <w:p w14:paraId="6D5986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ss = 133,</w:t>
            </w:r>
          </w:p>
          <w:p w14:paraId="1E7D73A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ss = 134,</w:t>
            </w:r>
          </w:p>
          <w:p w14:paraId="4DCB42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p = 65,</w:t>
            </w:r>
          </w:p>
          <w:p w14:paraId="09CCEB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m = 66,</w:t>
            </w:r>
          </w:p>
          <w:p w14:paraId="1584196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p = 67,</w:t>
            </w:r>
          </w:p>
          <w:p w14:paraId="07CF35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m = 68,</w:t>
            </w:r>
          </w:p>
          <w:p w14:paraId="333B8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 = 69,</w:t>
            </w:r>
          </w:p>
          <w:p w14:paraId="0D0606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m = 70,</w:t>
            </w:r>
          </w:p>
          <w:p w14:paraId="3B3443F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 = 71,</w:t>
            </w:r>
          </w:p>
          <w:p w14:paraId="5F20A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m = 72,</w:t>
            </w:r>
          </w:p>
          <w:p w14:paraId="01E9BA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0 = 73,</w:t>
            </w:r>
          </w:p>
          <w:p w14:paraId="7E9C483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0 = 74,</w:t>
            </w:r>
          </w:p>
          <w:p w14:paraId="4C8AC9E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elta = 75,</w:t>
            </w:r>
          </w:p>
          <w:p w14:paraId="036FCF8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ki = 76,</w:t>
            </w:r>
          </w:p>
          <w:p w14:paraId="73791B2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ko = 77,</w:t>
            </w:r>
          </w:p>
          <w:p w14:paraId="081367F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gADP = 78,</w:t>
            </w:r>
          </w:p>
          <w:p w14:paraId="6B88E6A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gATP = 79,</w:t>
            </w:r>
          </w:p>
          <w:p w14:paraId="7E0609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gatp = 80,</w:t>
            </w:r>
          </w:p>
          <w:p w14:paraId="48B416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81,</w:t>
            </w:r>
          </w:p>
          <w:p w14:paraId="3FDBC25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P = 82,</w:t>
            </w:r>
          </w:p>
          <w:p w14:paraId="6CBC485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hp = 83,</w:t>
            </w:r>
          </w:p>
          <w:p w14:paraId="0E303AA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p = 84,</w:t>
            </w:r>
          </w:p>
          <w:p w14:paraId="6B46D4A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xkur = 85,</w:t>
            </w:r>
          </w:p>
          <w:p w14:paraId="175A2A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nak_b = 86,</w:t>
            </w:r>
          </w:p>
          <w:p w14:paraId="79184E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nak = 138,</w:t>
            </w:r>
          </w:p>
          <w:p w14:paraId="3486D7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1 = 135,</w:t>
            </w:r>
          </w:p>
          <w:p w14:paraId="3403C41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2 = 136,</w:t>
            </w:r>
          </w:p>
          <w:p w14:paraId="0F87AA5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4 = 137,</w:t>
            </w:r>
          </w:p>
          <w:p w14:paraId="629E6D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Kb_b = 87,</w:t>
            </w:r>
          </w:p>
          <w:p w14:paraId="72D1F91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Kb = 105,</w:t>
            </w:r>
          </w:p>
          <w:p w14:paraId="7C4D636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Nab = 88,</w:t>
            </w:r>
          </w:p>
          <w:p w14:paraId="3FEA8E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Cab = 89,</w:t>
            </w:r>
          </w:p>
          <w:p w14:paraId="247627F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GpCa = 90,</w:t>
            </w:r>
          </w:p>
          <w:p w14:paraId="63E81D7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mCap = 91,</w:t>
            </w:r>
          </w:p>
          <w:p w14:paraId="5ABF96A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t = 92,</w:t>
            </w:r>
          </w:p>
          <w:p w14:paraId="0302790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_rel = 106,</w:t>
            </w:r>
          </w:p>
          <w:p w14:paraId="10E8DF0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tp = 107,</w:t>
            </w:r>
          </w:p>
          <w:p w14:paraId="50C0C3D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_relp = 114,</w:t>
            </w:r>
          </w:p>
          <w:p w14:paraId="0E261E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upScale = 108,</w:t>
            </w:r>
          </w:p>
          <w:p w14:paraId="675C61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stim_start = 139,</w:t>
            </w:r>
          </w:p>
          <w:p w14:paraId="5E2461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L = 140,</w:t>
            </w:r>
          </w:p>
          <w:p w14:paraId="34B7F8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stim_end  = 141,</w:t>
            </w:r>
          </w:p>
          <w:p w14:paraId="6AF9006A" w14:textId="77777777" w:rsidR="000233A6" w:rsidRDefault="000233A6" w:rsidP="00357847">
            <w:pPr>
              <w:ind w:firstLine="360"/>
              <w:rPr>
                <w:rFonts w:ascii="Courier New" w:hAnsi="Courier New" w:cs="Courier New"/>
                <w:sz w:val="14"/>
                <w:szCs w:val="14"/>
              </w:rPr>
            </w:pPr>
          </w:p>
          <w:p w14:paraId="18FD9564" w14:textId="5102941D"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 Additional constants for cvar</w:t>
            </w:r>
          </w:p>
          <w:p w14:paraId="5358E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rel_scale = 141,</w:t>
            </w:r>
          </w:p>
          <w:p w14:paraId="13D8E34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up_scale = 142,</w:t>
            </w:r>
          </w:p>
          <w:p w14:paraId="02940FE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tr_scale = 143,</w:t>
            </w:r>
          </w:p>
          <w:p w14:paraId="0533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Jleak_scale = 144,</w:t>
            </w:r>
          </w:p>
          <w:p w14:paraId="6437B390" w14:textId="6D91C137" w:rsidR="00357847"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KCaMK_scale = 144,</w:t>
            </w:r>
          </w:p>
          <w:p w14:paraId="47F08B98" w14:textId="0BAE4B9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0590CCD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um E_STATES_T{</w:t>
            </w:r>
          </w:p>
          <w:p w14:paraId="1F10103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V = 0,</w:t>
            </w:r>
          </w:p>
          <w:p w14:paraId="464B680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CaMKt = 1,</w:t>
            </w:r>
          </w:p>
          <w:p w14:paraId="55E277A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cass = 2,</w:t>
            </w:r>
          </w:p>
          <w:p w14:paraId="6C1655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nai = 3,</w:t>
            </w:r>
          </w:p>
          <w:p w14:paraId="2FE1DDA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nass = 4,</w:t>
            </w:r>
          </w:p>
          <w:p w14:paraId="07007F9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ki = 5,</w:t>
            </w:r>
          </w:p>
          <w:p w14:paraId="392AD73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kss = 6,</w:t>
            </w:r>
          </w:p>
          <w:p w14:paraId="3B8EFDE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cansr = 7,</w:t>
            </w:r>
          </w:p>
          <w:p w14:paraId="1A5753B3" w14:textId="77777777"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cajsr = 8,</w:t>
            </w:r>
          </w:p>
          <w:p w14:paraId="6DADA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ffp = 31,</w:t>
            </w:r>
          </w:p>
          <w:p w14:paraId="3A9BFC6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cafp = 32,</w:t>
            </w:r>
          </w:p>
          <w:p w14:paraId="0D2F82C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nca = 33,</w:t>
            </w:r>
          </w:p>
          <w:p w14:paraId="72B96B20"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rf = 34,</w:t>
            </w:r>
          </w:p>
          <w:p w14:paraId="4E4FB27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rs = 35,</w:t>
            </w:r>
          </w:p>
          <w:p w14:paraId="627E8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1 = 36,</w:t>
            </w:r>
          </w:p>
          <w:p w14:paraId="2BBD42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2 = 37,</w:t>
            </w:r>
          </w:p>
          <w:p w14:paraId="169B905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k1 = 38,</w:t>
            </w:r>
          </w:p>
          <w:p w14:paraId="68FC31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relnp = 39,</w:t>
            </w:r>
          </w:p>
          <w:p w14:paraId="2E084B19"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relp = 40,</w:t>
            </w:r>
          </w:p>
          <w:p w14:paraId="0F35C9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w:t>
            </w:r>
          </w:p>
          <w:p w14:paraId="1D84431C" w14:textId="77777777" w:rsidR="000233A6" w:rsidRPr="000233A6" w:rsidRDefault="000233A6" w:rsidP="000233A6">
            <w:pPr>
              <w:ind w:firstLine="360"/>
              <w:rPr>
                <w:rFonts w:ascii="Courier New" w:hAnsi="Courier New" w:cs="Courier New"/>
                <w:sz w:val="14"/>
                <w:szCs w:val="14"/>
              </w:rPr>
            </w:pPr>
          </w:p>
          <w:p w14:paraId="613C857A" w14:textId="760F500D"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dif</w:t>
            </w:r>
          </w:p>
        </w:tc>
      </w:tr>
    </w:tbl>
    <w:p w14:paraId="3D4FF555" w14:textId="268909F7" w:rsidR="0043048A" w:rsidRPr="0043048A" w:rsidRDefault="0043048A" w:rsidP="00B8611B">
      <w:pPr>
        <w:rPr>
          <w:rFonts w:ascii="Courier New" w:hAnsi="Courier New" w:cs="Courier New"/>
          <w:sz w:val="14"/>
          <w:szCs w:val="14"/>
        </w:rPr>
      </w:pPr>
    </w:p>
    <w:p w14:paraId="222D40E3" w14:textId="0545D054" w:rsidR="0043048A" w:rsidRPr="0043048A" w:rsidRDefault="0043048A" w:rsidP="00B861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4C4DBFAA" w14:textId="26E51F3B" w:rsidR="004C4ED0" w:rsidRDefault="004C4ED0" w:rsidP="000233A6">
            <w:pPr>
              <w:rPr>
                <w:rFonts w:ascii="Courier New" w:hAnsi="Courier New" w:cs="Courier New"/>
                <w:sz w:val="14"/>
                <w:szCs w:val="14"/>
              </w:rPr>
            </w:pPr>
          </w:p>
        </w:tc>
        <w:tc>
          <w:tcPr>
            <w:tcW w:w="2646" w:type="dxa"/>
          </w:tcPr>
          <w:p w14:paraId="5DBEAF41" w14:textId="77777777" w:rsidR="004C4ED0" w:rsidRDefault="004C4ED0" w:rsidP="00650026">
            <w:pPr>
              <w:ind w:firstLine="360"/>
              <w:rPr>
                <w:rFonts w:ascii="Courier New" w:hAnsi="Courier New" w:cs="Courier New"/>
                <w:sz w:val="14"/>
                <w:szCs w:val="14"/>
              </w:rPr>
            </w:pPr>
          </w:p>
        </w:tc>
        <w:tc>
          <w:tcPr>
            <w:tcW w:w="2647" w:type="dxa"/>
          </w:tcPr>
          <w:p w14:paraId="775629ED" w14:textId="77777777" w:rsidR="004C4ED0" w:rsidRDefault="004C4ED0" w:rsidP="00B8611B">
            <w:pPr>
              <w:rPr>
                <w:rFonts w:ascii="Courier New" w:hAnsi="Courier New" w:cs="Courier New"/>
                <w:sz w:val="14"/>
                <w:szCs w:val="14"/>
              </w:rPr>
            </w:pPr>
          </w:p>
        </w:tc>
      </w:tr>
    </w:tbl>
    <w:p w14:paraId="3A83F8C9" w14:textId="73EA3BB2" w:rsidR="00A950DF" w:rsidRPr="00B8611B" w:rsidRDefault="00A950DF" w:rsidP="00B8611B">
      <w:pPr>
        <w:spacing w:line="360" w:lineRule="auto"/>
        <w:rPr>
          <w:rFonts w:ascii="Courier New" w:hAnsi="Courier New" w:cs="Courier New"/>
          <w:sz w:val="14"/>
          <w:szCs w:val="14"/>
        </w:rPr>
      </w:pPr>
    </w:p>
    <w:p w14:paraId="101187C5" w14:textId="7D2B6B87" w:rsidR="00A950DF" w:rsidRDefault="00A950DF" w:rsidP="00A950DF">
      <w:pPr>
        <w:pStyle w:val="Heading2"/>
        <w:numPr>
          <w:ilvl w:val="0"/>
          <w:numId w:val="5"/>
        </w:numPr>
      </w:pPr>
      <w:bookmarkStart w:id="78" w:name="_Toc183626803"/>
      <w:r w:rsidRPr="006D680B">
        <w:t>‘modules’ Folder</w:t>
      </w:r>
      <w:bookmarkEnd w:id="78"/>
    </w:p>
    <w:p w14:paraId="0DA6BDEF" w14:textId="0F8A3CB6" w:rsidR="0043048A" w:rsidRPr="0043048A" w:rsidRDefault="0043048A" w:rsidP="00B8611B">
      <w:pPr>
        <w:spacing w:line="360" w:lineRule="auto"/>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cpp or .cu) and header (.hpp or .cuh) formats, ensuring that the codebase is both organised and extensible. Each module serves a specific purpose, contributing to the overall framework of the simulation pipeline.</w:t>
      </w:r>
      <w:r>
        <w:t xml:space="preserve"> As in the writing of this thesis, </w:t>
      </w:r>
      <w:r w:rsidR="00B53DFF">
        <w:t>I</w:t>
      </w:r>
      <w:r>
        <w:t xml:space="preserve"> found that some scripts were redundant and will be removed in the next updates.</w:t>
      </w:r>
    </w:p>
    <w:p w14:paraId="01EFBB70" w14:textId="24A03C3A" w:rsidR="00380F98" w:rsidRDefault="00894214" w:rsidP="00380F98">
      <w:pPr>
        <w:pStyle w:val="Heading2"/>
        <w:numPr>
          <w:ilvl w:val="1"/>
          <w:numId w:val="5"/>
        </w:numPr>
      </w:pPr>
      <w:bookmarkStart w:id="79" w:name="_Toc183626804"/>
      <w:r w:rsidRPr="006D680B">
        <w:t>cipa_t.cu and cipa_t.cuh</w:t>
      </w:r>
      <w:bookmarkEnd w:id="79"/>
    </w:p>
    <w:p w14:paraId="32334D8B" w14:textId="4D54C2A3" w:rsidR="0043048A" w:rsidRDefault="0043048A" w:rsidP="00B8611B">
      <w:pPr>
        <w:spacing w:line="360" w:lineRule="auto"/>
        <w:ind w:firstLine="720"/>
      </w:pPr>
      <w:r w:rsidRPr="0043048A">
        <w:t xml:space="preserve">These files handle </w:t>
      </w:r>
      <w:r>
        <w:t>data type</w:t>
      </w:r>
      <w:r w:rsidRPr="0043048A">
        <w:t xml:space="preserve"> related to</w:t>
      </w:r>
      <w:r>
        <w:t xml:space="preserve"> the formatting of</w:t>
      </w:r>
      <w:r w:rsidRPr="0043048A">
        <w:t xml:space="preserve"> CiPA (Comprehensive in vitro Proarrhythmia Assay) metrics, which are critical</w:t>
      </w:r>
      <w:r>
        <w:t xml:space="preserve"> and become standard</w:t>
      </w:r>
      <w:r w:rsidRPr="0043048A">
        <w:t xml:space="preserve"> for assessing drug-induced proarrhythmia risks.</w:t>
      </w:r>
      <w:r>
        <w:t xml:space="preserve"> </w:t>
      </w:r>
      <w:r w:rsidR="007D0CFD">
        <w:t>All implementation in c</w:t>
      </w:r>
      <w:r>
        <w:t xml:space="preserve">ipa_t.cu </w:t>
      </w:r>
      <w:r w:rsidR="007D0CFD">
        <w:t>has been migrated to its header file (cipa_t.cuh) and will be removed in the next updates. Header file of cipa_t.cuh</w:t>
      </w:r>
      <w:r w:rsidR="00295113">
        <w:t xml:space="preserve"> contains commented old vectors and naturalised 1D arrays as such: </w:t>
      </w:r>
    </w:p>
    <w:p w14:paraId="47BBCBC5" w14:textId="0A851545" w:rsidR="00295113" w:rsidRDefault="00295113" w:rsidP="00B8611B">
      <w:pPr>
        <w:spacing w:line="360" w:lineRule="auto"/>
        <w:ind w:firstLine="720"/>
      </w:pPr>
    </w:p>
    <w:p w14:paraId="4871FC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CIPA_T_HPP</w:t>
      </w:r>
    </w:p>
    <w:p w14:paraId="57F5BD0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CIPA_T_HPP</w:t>
      </w:r>
    </w:p>
    <w:p w14:paraId="096177C9" w14:textId="77777777" w:rsidR="00295113" w:rsidRPr="00547B34" w:rsidRDefault="00295113" w:rsidP="00B8611B">
      <w:pPr>
        <w:spacing w:line="360" w:lineRule="auto"/>
        <w:ind w:firstLine="720"/>
        <w:rPr>
          <w:rFonts w:ascii="Courier New" w:hAnsi="Courier New" w:cs="Courier New"/>
          <w:sz w:val="14"/>
          <w:szCs w:val="14"/>
        </w:rPr>
      </w:pPr>
    </w:p>
    <w:p w14:paraId="7B3CFD0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map&gt;</w:t>
      </w:r>
    </w:p>
    <w:p w14:paraId="6DC32F4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73F8E8CA" w14:textId="77777777" w:rsidR="00295113" w:rsidRPr="00547B34" w:rsidRDefault="00295113" w:rsidP="00B8611B">
      <w:pPr>
        <w:spacing w:line="360" w:lineRule="auto"/>
        <w:ind w:firstLine="720"/>
        <w:rPr>
          <w:rFonts w:ascii="Courier New" w:hAnsi="Courier New" w:cs="Courier New"/>
          <w:sz w:val="14"/>
          <w:szCs w:val="14"/>
        </w:rPr>
      </w:pPr>
    </w:p>
    <w:p w14:paraId="2F078A4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cuda_runtime.h&gt;</w:t>
      </w:r>
    </w:p>
    <w:p w14:paraId="4F510AEE" w14:textId="77777777" w:rsidR="00295113" w:rsidRPr="00547B34" w:rsidRDefault="00295113" w:rsidP="00B8611B">
      <w:pPr>
        <w:spacing w:line="360" w:lineRule="auto"/>
        <w:ind w:firstLine="720"/>
        <w:rPr>
          <w:rFonts w:ascii="Courier New" w:hAnsi="Courier New" w:cs="Courier New"/>
          <w:sz w:val="14"/>
          <w:szCs w:val="14"/>
        </w:rPr>
      </w:pPr>
    </w:p>
    <w:p w14:paraId="731D225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multimap;</w:t>
      </w:r>
    </w:p>
    <w:p w14:paraId="3FBAD08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string;</w:t>
      </w:r>
    </w:p>
    <w:p w14:paraId="5A58683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__global__ struct cipa_t{</w:t>
      </w:r>
    </w:p>
    <w:p w14:paraId="0CA361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_ap;</w:t>
      </w:r>
    </w:p>
    <w:p w14:paraId="72EF6C7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ap;</w:t>
      </w:r>
    </w:p>
    <w:p w14:paraId="662064F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al_auc_ap;</w:t>
      </w:r>
    </w:p>
    <w:p w14:paraId="03CD8AC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cal_auc_ap;</w:t>
      </w:r>
    </w:p>
    <w:p w14:paraId="7F51DF9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_cl;</w:t>
      </w:r>
    </w:p>
    <w:p w14:paraId="02FB81E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cl;</w:t>
      </w:r>
    </w:p>
    <w:p w14:paraId="05B2E0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al_auc_cl;</w:t>
      </w:r>
    </w:p>
    <w:p w14:paraId="3A4EB1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cal_auc_cl;</w:t>
      </w:r>
    </w:p>
    <w:p w14:paraId="77F7CC5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866142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dvmdt_repol;</w:t>
      </w:r>
    </w:p>
    <w:p w14:paraId="7F20A03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vm_peak;</w:t>
      </w:r>
    </w:p>
    <w:p w14:paraId="21B056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vm_valley;</w:t>
      </w:r>
    </w:p>
    <w:p w14:paraId="04F8D5F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vm_data;</w:t>
      </w:r>
    </w:p>
    <w:p w14:paraId="5935B01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dvmdt_data;</w:t>
      </w:r>
    </w:p>
    <w:p w14:paraId="7BB114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cai_data;</w:t>
      </w:r>
    </w:p>
    <w:p w14:paraId="53771FD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res_data;</w:t>
      </w:r>
    </w:p>
    <w:p w14:paraId="1C0E27A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613ADE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_data;</w:t>
      </w:r>
    </w:p>
    <w:p w14:paraId="1C040D6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_data;</w:t>
      </w:r>
    </w:p>
    <w:p w14:paraId="6283EE8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4_data;</w:t>
      </w:r>
    </w:p>
    <w:p w14:paraId="7A61B7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4_data;</w:t>
      </w:r>
    </w:p>
    <w:p w14:paraId="11D83DF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FCDA65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time_series_data;</w:t>
      </w:r>
    </w:p>
    <w:p w14:paraId="7F7406C3" w14:textId="77777777" w:rsidR="00295113" w:rsidRPr="00547B34" w:rsidRDefault="00295113" w:rsidP="00B8611B">
      <w:pPr>
        <w:spacing w:line="360" w:lineRule="auto"/>
        <w:ind w:firstLine="720"/>
        <w:rPr>
          <w:rFonts w:ascii="Courier New" w:hAnsi="Courier New" w:cs="Courier New"/>
          <w:sz w:val="14"/>
          <w:szCs w:val="14"/>
        </w:rPr>
      </w:pPr>
    </w:p>
    <w:p w14:paraId="213463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temporary fix for this</w:t>
      </w:r>
    </w:p>
    <w:p w14:paraId="71E928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vm_data[7000];</w:t>
      </w:r>
    </w:p>
    <w:p w14:paraId="18B713F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vm_time[7000];</w:t>
      </w:r>
    </w:p>
    <w:p w14:paraId="42861831" w14:textId="77777777" w:rsidR="00295113" w:rsidRPr="00547B34" w:rsidRDefault="00295113" w:rsidP="00B8611B">
      <w:pPr>
        <w:spacing w:line="360" w:lineRule="auto"/>
        <w:ind w:firstLine="720"/>
        <w:rPr>
          <w:rFonts w:ascii="Courier New" w:hAnsi="Courier New" w:cs="Courier New"/>
          <w:sz w:val="14"/>
          <w:szCs w:val="14"/>
        </w:rPr>
      </w:pPr>
    </w:p>
    <w:p w14:paraId="2D5AD6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dvmdt_data[7000];</w:t>
      </w:r>
    </w:p>
    <w:p w14:paraId="10DF4B7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dvmdt_time[7000];</w:t>
      </w:r>
    </w:p>
    <w:p w14:paraId="615FC4BD" w14:textId="77777777" w:rsidR="00295113" w:rsidRPr="00547B34" w:rsidRDefault="00295113" w:rsidP="00B8611B">
      <w:pPr>
        <w:spacing w:line="360" w:lineRule="auto"/>
        <w:ind w:firstLine="720"/>
        <w:rPr>
          <w:rFonts w:ascii="Courier New" w:hAnsi="Courier New" w:cs="Courier New"/>
          <w:sz w:val="14"/>
          <w:szCs w:val="14"/>
        </w:rPr>
      </w:pPr>
    </w:p>
    <w:p w14:paraId="320B67B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cai_data[7000];</w:t>
      </w:r>
    </w:p>
    <w:p w14:paraId="7A95D3C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cai_time[7000];</w:t>
      </w:r>
    </w:p>
    <w:p w14:paraId="60E986E0" w14:textId="77777777" w:rsidR="00295113" w:rsidRPr="00547B34" w:rsidRDefault="00295113" w:rsidP="00B8611B">
      <w:pPr>
        <w:spacing w:line="360" w:lineRule="auto"/>
        <w:ind w:firstLine="720"/>
        <w:rPr>
          <w:rFonts w:ascii="Courier New" w:hAnsi="Courier New" w:cs="Courier New"/>
          <w:sz w:val="14"/>
          <w:szCs w:val="14"/>
        </w:rPr>
      </w:pPr>
    </w:p>
    <w:p w14:paraId="79E831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res_data[7000];</w:t>
      </w:r>
    </w:p>
    <w:p w14:paraId="5BC53A7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res_time[7000];</w:t>
      </w:r>
    </w:p>
    <w:p w14:paraId="3861CC6A" w14:textId="77777777" w:rsidR="00295113" w:rsidRPr="00547B34" w:rsidRDefault="00295113" w:rsidP="00B8611B">
      <w:pPr>
        <w:spacing w:line="360" w:lineRule="auto"/>
        <w:ind w:firstLine="720"/>
        <w:rPr>
          <w:rFonts w:ascii="Courier New" w:hAnsi="Courier New" w:cs="Courier New"/>
          <w:sz w:val="14"/>
          <w:szCs w:val="14"/>
        </w:rPr>
      </w:pPr>
    </w:p>
    <w:p w14:paraId="1AEBD3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_data[7000];</w:t>
      </w:r>
    </w:p>
    <w:p w14:paraId="642847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_time[7000];</w:t>
      </w:r>
    </w:p>
    <w:p w14:paraId="785AE46B" w14:textId="77777777" w:rsidR="00295113" w:rsidRPr="00547B34" w:rsidRDefault="00295113" w:rsidP="00B8611B">
      <w:pPr>
        <w:spacing w:line="360" w:lineRule="auto"/>
        <w:ind w:firstLine="720"/>
        <w:rPr>
          <w:rFonts w:ascii="Courier New" w:hAnsi="Courier New" w:cs="Courier New"/>
          <w:sz w:val="14"/>
          <w:szCs w:val="14"/>
        </w:rPr>
      </w:pPr>
    </w:p>
    <w:p w14:paraId="51F9E0F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_data[7000];</w:t>
      </w:r>
    </w:p>
    <w:p w14:paraId="7A386CE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_time[7000];</w:t>
      </w:r>
    </w:p>
    <w:p w14:paraId="61B789FA" w14:textId="77777777" w:rsidR="00295113" w:rsidRPr="00547B34" w:rsidRDefault="00295113" w:rsidP="00B8611B">
      <w:pPr>
        <w:spacing w:line="360" w:lineRule="auto"/>
        <w:ind w:firstLine="720"/>
        <w:rPr>
          <w:rFonts w:ascii="Courier New" w:hAnsi="Courier New" w:cs="Courier New"/>
          <w:sz w:val="14"/>
          <w:szCs w:val="14"/>
        </w:rPr>
      </w:pPr>
    </w:p>
    <w:p w14:paraId="5935198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data[7000];</w:t>
      </w:r>
    </w:p>
    <w:p w14:paraId="65223F5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time[7000];</w:t>
      </w:r>
    </w:p>
    <w:p w14:paraId="6DE4D5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EEDFA7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data[7000];</w:t>
      </w:r>
    </w:p>
    <w:p w14:paraId="0AADBBD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time[7000];</w:t>
      </w:r>
    </w:p>
    <w:p w14:paraId="460CB5AC" w14:textId="77777777" w:rsidR="00295113" w:rsidRPr="00547B34" w:rsidRDefault="00295113" w:rsidP="00B8611B">
      <w:pPr>
        <w:spacing w:line="360" w:lineRule="auto"/>
        <w:ind w:firstLine="720"/>
        <w:rPr>
          <w:rFonts w:ascii="Courier New" w:hAnsi="Courier New" w:cs="Courier New"/>
          <w:sz w:val="14"/>
          <w:szCs w:val="14"/>
        </w:rPr>
      </w:pPr>
    </w:p>
    <w:p w14:paraId="70A25D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time_series_data[7000];</w:t>
      </w:r>
    </w:p>
    <w:p w14:paraId="1FEFA52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time_series_time[7000];</w:t>
      </w:r>
    </w:p>
    <w:p w14:paraId="479FF979" w14:textId="77777777" w:rsidR="00295113" w:rsidRPr="00547B34" w:rsidRDefault="00295113" w:rsidP="00B8611B">
      <w:pPr>
        <w:spacing w:line="360" w:lineRule="auto"/>
        <w:ind w:firstLine="720"/>
        <w:rPr>
          <w:rFonts w:ascii="Courier New" w:hAnsi="Courier New" w:cs="Courier New"/>
          <w:sz w:val="14"/>
          <w:szCs w:val="14"/>
        </w:rPr>
      </w:pPr>
    </w:p>
    <w:p w14:paraId="5F328028" w14:textId="77777777" w:rsidR="00295113" w:rsidRPr="00547B34" w:rsidRDefault="00295113" w:rsidP="00B8611B">
      <w:pPr>
        <w:spacing w:line="360" w:lineRule="auto"/>
        <w:ind w:firstLine="720"/>
        <w:rPr>
          <w:rFonts w:ascii="Courier New" w:hAnsi="Courier New" w:cs="Courier New"/>
          <w:sz w:val="14"/>
          <w:szCs w:val="14"/>
        </w:rPr>
      </w:pPr>
    </w:p>
    <w:p w14:paraId="2F6B594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44C84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cipa_t();</w:t>
      </w:r>
    </w:p>
    <w:p w14:paraId="4689092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cipa_t( const cipa_t &amp;source );</w:t>
      </w:r>
    </w:p>
    <w:p w14:paraId="1230EF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cipa_t&amp; operator=(const cipa_t &amp; source);</w:t>
      </w:r>
    </w:p>
    <w:p w14:paraId="7A6FC5A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opy(const cipa_t &amp;source);</w:t>
      </w:r>
    </w:p>
    <w:p w14:paraId="2CFFABD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init(const double vm_val);</w:t>
      </w:r>
    </w:p>
    <w:p w14:paraId="676FDB8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lear_time_result();</w:t>
      </w:r>
    </w:p>
    <w:p w14:paraId="49459904" w14:textId="77777777" w:rsidR="00295113" w:rsidRPr="00547B34" w:rsidRDefault="00295113" w:rsidP="00B8611B">
      <w:pPr>
        <w:spacing w:line="360" w:lineRule="auto"/>
        <w:ind w:firstLine="720"/>
        <w:rPr>
          <w:rFonts w:ascii="Courier New" w:hAnsi="Courier New" w:cs="Courier New"/>
          <w:sz w:val="14"/>
          <w:szCs w:val="14"/>
        </w:rPr>
      </w:pPr>
    </w:p>
    <w:p w14:paraId="0E0C1987" w14:textId="77777777" w:rsidR="00295113" w:rsidRPr="00547B34" w:rsidRDefault="00295113" w:rsidP="00B8611B">
      <w:pPr>
        <w:spacing w:line="360" w:lineRule="auto"/>
        <w:ind w:firstLine="720"/>
        <w:rPr>
          <w:rFonts w:ascii="Courier New" w:hAnsi="Courier New" w:cs="Courier New"/>
          <w:sz w:val="14"/>
          <w:szCs w:val="14"/>
        </w:rPr>
      </w:pPr>
    </w:p>
    <w:p w14:paraId="013C192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99E919C" w14:textId="77777777" w:rsidR="00295113" w:rsidRPr="00547B34" w:rsidRDefault="00295113" w:rsidP="00B8611B">
      <w:pPr>
        <w:spacing w:line="360" w:lineRule="auto"/>
        <w:ind w:firstLine="720"/>
        <w:rPr>
          <w:rFonts w:ascii="Courier New" w:hAnsi="Courier New" w:cs="Courier New"/>
          <w:sz w:val="14"/>
          <w:szCs w:val="14"/>
        </w:rPr>
      </w:pPr>
    </w:p>
    <w:p w14:paraId="53450BB4" w14:textId="77777777" w:rsidR="00295113" w:rsidRPr="00547B34" w:rsidRDefault="00295113" w:rsidP="00B8611B">
      <w:pPr>
        <w:spacing w:line="360" w:lineRule="auto"/>
        <w:ind w:firstLine="720"/>
        <w:rPr>
          <w:rFonts w:ascii="Courier New" w:hAnsi="Courier New" w:cs="Courier New"/>
          <w:sz w:val="14"/>
          <w:szCs w:val="14"/>
        </w:rPr>
      </w:pPr>
    </w:p>
    <w:p w14:paraId="2E8D9D3B" w14:textId="1ADECB5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70FD0639" w14:textId="77777777" w:rsidR="00295113" w:rsidRPr="0043048A" w:rsidRDefault="00295113" w:rsidP="00B8611B">
      <w:pPr>
        <w:spacing w:line="360" w:lineRule="auto"/>
        <w:ind w:firstLine="720"/>
      </w:pPr>
    </w:p>
    <w:p w14:paraId="0B60C375" w14:textId="702B7F00" w:rsidR="00894214" w:rsidRDefault="00894214" w:rsidP="00894214">
      <w:pPr>
        <w:pStyle w:val="Heading2"/>
        <w:numPr>
          <w:ilvl w:val="1"/>
          <w:numId w:val="5"/>
        </w:numPr>
      </w:pPr>
      <w:bookmarkStart w:id="80" w:name="_Toc183626805"/>
      <w:r w:rsidRPr="006D680B">
        <w:t>drug_conc.cpp and drug_conc.hpp</w:t>
      </w:r>
      <w:bookmarkEnd w:id="80"/>
    </w:p>
    <w:p w14:paraId="4FB41E42" w14:textId="45602D1F" w:rsidR="00295113" w:rsidRDefault="00295113" w:rsidP="00B8611B">
      <w:pPr>
        <w:spacing w:line="360" w:lineRule="auto"/>
        <w:ind w:firstLine="720"/>
      </w:pPr>
      <w:r w:rsidRPr="00295113">
        <w:t>These files manage the drug concentration data used in the simulations.</w:t>
      </w:r>
      <w:r>
        <w:t xml:space="preserve"> These act as utility file to lookup if user did not declare the 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include "drug_conc.hpp"</w:t>
      </w:r>
    </w:p>
    <w:p w14:paraId="0E6CD2F2" w14:textId="77777777" w:rsidR="00295113" w:rsidRPr="00547B34" w:rsidRDefault="00295113" w:rsidP="00B8611B">
      <w:pPr>
        <w:spacing w:line="360" w:lineRule="auto"/>
        <w:ind w:firstLine="720"/>
        <w:rPr>
          <w:rFonts w:ascii="Courier New" w:hAnsi="Courier New" w:cs="Courier New"/>
          <w:sz w:val="15"/>
          <w:szCs w:val="16"/>
        </w:rPr>
      </w:pPr>
    </w:p>
    <w:p w14:paraId="7FE5549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float getValue(const </w:t>
      </w:r>
      <w:proofErr w:type="gramStart"/>
      <w:r w:rsidRPr="00547B34">
        <w:rPr>
          <w:rFonts w:ascii="Courier New" w:hAnsi="Courier New" w:cs="Courier New"/>
          <w:sz w:val="15"/>
          <w:szCs w:val="16"/>
        </w:rPr>
        <w:t>std::</w:t>
      </w:r>
      <w:proofErr w:type="gramEnd"/>
      <w:r w:rsidRPr="00547B34">
        <w:rPr>
          <w:rFonts w:ascii="Courier New" w:hAnsi="Courier New" w:cs="Courier New"/>
          <w:sz w:val="15"/>
          <w:szCs w:val="16"/>
        </w:rPr>
        <w:t>unordered_map&lt;std::string, float&gt;&amp; drugConc, const std::string&amp; key, float defaultValue) {</w:t>
      </w:r>
    </w:p>
    <w:p w14:paraId="1BEA49E5"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uto it = drugConc.find(key);</w:t>
      </w:r>
    </w:p>
    <w:p w14:paraId="06219C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f (it != drugConc.end()) {</w:t>
      </w:r>
    </w:p>
    <w:p w14:paraId="527F9634"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it-&gt;second;</w:t>
      </w:r>
    </w:p>
    <w:p w14:paraId="03B21F9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
    <w:p w14:paraId="6372770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defaultValue;</w:t>
      </w:r>
    </w:p>
    <w:p w14:paraId="394D814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6D65D8BC" w14:textId="77777777" w:rsidR="00295113" w:rsidRPr="00547B34" w:rsidRDefault="00295113" w:rsidP="00B8611B">
      <w:pPr>
        <w:spacing w:line="360" w:lineRule="auto"/>
        <w:ind w:firstLine="720"/>
        <w:rPr>
          <w:rFonts w:ascii="Courier New" w:hAnsi="Courier New" w:cs="Courier New"/>
          <w:sz w:val="15"/>
          <w:szCs w:val="16"/>
        </w:rPr>
      </w:pPr>
    </w:p>
    <w:p w14:paraId="773890D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Instantiate the dictionary with keys and values</w:t>
      </w:r>
    </w:p>
    <w:p w14:paraId="501A7621" w14:textId="77777777" w:rsidR="00295113" w:rsidRPr="00547B34" w:rsidRDefault="00295113" w:rsidP="00B8611B">
      <w:pPr>
        <w:spacing w:line="360" w:lineRule="auto"/>
        <w:ind w:firstLine="720"/>
        <w:rPr>
          <w:rFonts w:ascii="Courier New" w:hAnsi="Courier New" w:cs="Courier New"/>
          <w:sz w:val="15"/>
          <w:szCs w:val="16"/>
        </w:rPr>
      </w:pPr>
      <w:proofErr w:type="gramStart"/>
      <w:r w:rsidRPr="00547B34">
        <w:rPr>
          <w:rFonts w:ascii="Courier New" w:hAnsi="Courier New" w:cs="Courier New"/>
          <w:sz w:val="15"/>
          <w:szCs w:val="16"/>
        </w:rPr>
        <w:t>std::</w:t>
      </w:r>
      <w:proofErr w:type="gramEnd"/>
      <w:r w:rsidRPr="00547B34">
        <w:rPr>
          <w:rFonts w:ascii="Courier New" w:hAnsi="Courier New" w:cs="Courier New"/>
          <w:sz w:val="15"/>
          <w:szCs w:val="16"/>
        </w:rPr>
        <w:t>unordered_map&lt;std::string, float&gt; drugConcentration = {</w:t>
      </w:r>
    </w:p>
    <w:p w14:paraId="2232B5F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zimilide", 70.0f},</w:t>
      </w:r>
    </w:p>
    <w:p w14:paraId="0E7BA6B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bepridil", 33.0f},</w:t>
      </w:r>
    </w:p>
    <w:p w14:paraId="38B86A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sopyramide", 742.0f},</w:t>
      </w:r>
    </w:p>
    <w:p w14:paraId="15DEED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fetilide", 2.0f},</w:t>
      </w:r>
    </w:p>
    <w:p w14:paraId="244D8A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butilide", 100.0f},</w:t>
      </w:r>
    </w:p>
    <w:p w14:paraId="4DC9351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quinidine", 3237.0f},</w:t>
      </w:r>
    </w:p>
    <w:p w14:paraId="3B0776F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sotalol", 14690.0f},</w:t>
      </w:r>
    </w:p>
    <w:p w14:paraId="286BF557"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vandetanib", 255.0f},</w:t>
      </w:r>
    </w:p>
    <w:p w14:paraId="50AFDE0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stemizole", 0.26f},</w:t>
      </w:r>
    </w:p>
    <w:p w14:paraId="05E4863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hlorpromazine", 38.0f},</w:t>
      </w:r>
    </w:p>
    <w:p w14:paraId="2AFD81C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isapride", 2.6f},</w:t>
      </w:r>
    </w:p>
    <w:p w14:paraId="5A68D06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arithromycin", 1206.0f},</w:t>
      </w:r>
    </w:p>
    <w:p w14:paraId="020F540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ozapine", 71.0f},</w:t>
      </w:r>
    </w:p>
    <w:p w14:paraId="2117B0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mperidone", 19.0f},</w:t>
      </w:r>
    </w:p>
    <w:p w14:paraId="24DE6A1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roperidol", 6.3f},</w:t>
      </w:r>
    </w:p>
    <w:p w14:paraId="0399186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ondansetron", 139.0f},</w:t>
      </w:r>
    </w:p>
    <w:p w14:paraId="2348E5C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pimozide", 0.431f},</w:t>
      </w:r>
    </w:p>
    <w:p w14:paraId="3EA4DBE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isperidone", 1.81f},</w:t>
      </w:r>
    </w:p>
    <w:p w14:paraId="55947B5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erfenadine", 4.0f},</w:t>
      </w:r>
    </w:p>
    <w:p w14:paraId="3C4BA2D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ltiazem", 122.0f},</w:t>
      </w:r>
    </w:p>
    <w:p w14:paraId="3CB24EAC"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loratadine", 0.45f},</w:t>
      </w:r>
    </w:p>
    <w:p w14:paraId="1F80E40B"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toprolol", 1800.0f},</w:t>
      </w:r>
    </w:p>
    <w:p w14:paraId="2EB93F62"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xiletine", 4129.0f},</w:t>
      </w:r>
    </w:p>
    <w:p w14:paraId="13C14DB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fedipine", 7.7f},</w:t>
      </w:r>
    </w:p>
    <w:p w14:paraId="79CF71B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trendipine", 3.02f},</w:t>
      </w:r>
    </w:p>
    <w:p w14:paraId="264B876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anolazine", 1948.2f},</w:t>
      </w:r>
    </w:p>
    <w:p w14:paraId="3A972EC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amoxifen", 21.0f},</w:t>
      </w:r>
    </w:p>
    <w:p w14:paraId="54E9408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verapamil", 81.0f}</w:t>
      </w:r>
    </w:p>
    <w:p w14:paraId="15AFC5D2" w14:textId="135D97DF"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781AB690" w14:textId="08980029" w:rsidR="00295113" w:rsidRDefault="00295113" w:rsidP="00B8611B">
      <w:pPr>
        <w:spacing w:line="360" w:lineRule="auto"/>
        <w:ind w:firstLine="720"/>
      </w:pPr>
    </w:p>
    <w:p w14:paraId="4A4AD692" w14:textId="36B39CF4" w:rsidR="00295113" w:rsidRDefault="00295113" w:rsidP="00B8611B">
      <w:pPr>
        <w:spacing w:line="360" w:lineRule="auto"/>
        <w:ind w:firstLine="720"/>
      </w:pPr>
      <w:r>
        <w:t>And header file:</w:t>
      </w:r>
    </w:p>
    <w:p w14:paraId="23991CB3" w14:textId="43EED39F" w:rsidR="00295113" w:rsidRDefault="00295113" w:rsidP="00B8611B">
      <w:pPr>
        <w:spacing w:line="360" w:lineRule="auto"/>
        <w:ind w:firstLine="720"/>
      </w:pPr>
    </w:p>
    <w:p w14:paraId="1D28777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DRUG_CONC_HPP</w:t>
      </w:r>
    </w:p>
    <w:p w14:paraId="347B23F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DRUG_CONC_HPP</w:t>
      </w:r>
    </w:p>
    <w:p w14:paraId="731F5C25" w14:textId="77777777" w:rsidR="00295113" w:rsidRPr="00547B34" w:rsidRDefault="00295113" w:rsidP="00B8611B">
      <w:pPr>
        <w:spacing w:line="360" w:lineRule="auto"/>
        <w:ind w:firstLine="720"/>
        <w:rPr>
          <w:rFonts w:ascii="Courier New" w:hAnsi="Courier New" w:cs="Courier New"/>
          <w:sz w:val="14"/>
          <w:szCs w:val="14"/>
        </w:rPr>
      </w:pPr>
    </w:p>
    <w:p w14:paraId="151EF81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unordered_map&gt;</w:t>
      </w:r>
    </w:p>
    <w:p w14:paraId="602085E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5ABE29A3" w14:textId="77777777" w:rsidR="00295113" w:rsidRPr="00547B34" w:rsidRDefault="00295113" w:rsidP="00B8611B">
      <w:pPr>
        <w:spacing w:line="360" w:lineRule="auto"/>
        <w:ind w:firstLine="720"/>
        <w:rPr>
          <w:rFonts w:ascii="Courier New" w:hAnsi="Courier New" w:cs="Courier New"/>
          <w:sz w:val="14"/>
          <w:szCs w:val="14"/>
        </w:rPr>
      </w:pPr>
    </w:p>
    <w:p w14:paraId="4C5044E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function template</w:t>
      </w:r>
    </w:p>
    <w:p w14:paraId="3E713BD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float getValue(const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unordered_map&lt;std::string, float&gt;&amp; drugConc, const std::string&amp; key, float defaultValue = 0.0);</w:t>
      </w:r>
    </w:p>
    <w:p w14:paraId="1910CD92" w14:textId="77777777" w:rsidR="00295113" w:rsidRPr="00547B34" w:rsidRDefault="00295113" w:rsidP="00B8611B">
      <w:pPr>
        <w:spacing w:line="360" w:lineRule="auto"/>
        <w:ind w:firstLine="720"/>
        <w:rPr>
          <w:rFonts w:ascii="Courier New" w:hAnsi="Courier New" w:cs="Courier New"/>
          <w:sz w:val="14"/>
          <w:szCs w:val="14"/>
        </w:rPr>
      </w:pPr>
    </w:p>
    <w:p w14:paraId="34AB0B3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extern</w:t>
      </w:r>
    </w:p>
    <w:p w14:paraId="20D936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extern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unordered_map&lt;std::string, float&gt; drugConcentration;</w:t>
      </w:r>
    </w:p>
    <w:p w14:paraId="3C395760" w14:textId="6DA1E8E4"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  // DRUG_CONC_HPP</w:t>
      </w:r>
    </w:p>
    <w:p w14:paraId="77705F06" w14:textId="2CFA4E1C" w:rsidR="00295113" w:rsidRDefault="00295113" w:rsidP="00B8611B">
      <w:pPr>
        <w:spacing w:line="360" w:lineRule="auto"/>
        <w:ind w:firstLine="720"/>
        <w:rPr>
          <w:rFonts w:ascii="Courier New" w:hAnsi="Courier New" w:cs="Courier New"/>
          <w:sz w:val="18"/>
          <w:szCs w:val="20"/>
        </w:rPr>
      </w:pPr>
    </w:p>
    <w:p w14:paraId="1993556D" w14:textId="77777777" w:rsidR="00295113" w:rsidRPr="00295113" w:rsidRDefault="00295113" w:rsidP="00B8611B">
      <w:pPr>
        <w:spacing w:line="360" w:lineRule="auto"/>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1" w:name="_Toc183626806"/>
      <w:r w:rsidRPr="006D680B">
        <w:t>glob_funct.</w:t>
      </w:r>
      <w:r w:rsidR="00AC5CC4" w:rsidRPr="006D680B">
        <w:t>cpp</w:t>
      </w:r>
      <w:r w:rsidRPr="006D680B">
        <w:t xml:space="preserve"> and glob_funct.</w:t>
      </w:r>
      <w:r w:rsidR="00AC5CC4" w:rsidRPr="006D680B">
        <w:t>hpp</w:t>
      </w:r>
      <w:bookmarkEnd w:id="81"/>
    </w:p>
    <w:p w14:paraId="2E0EF635" w14:textId="062774DC" w:rsidR="00B574CA" w:rsidRDefault="00B574CA" w:rsidP="00B8611B">
      <w:pPr>
        <w:spacing w:line="360" w:lineRule="auto"/>
        <w:ind w:firstLine="720"/>
      </w:pPr>
      <w:r>
        <w:t>Global function or glob_funct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glob_funct.hpp"</w:t>
      </w:r>
    </w:p>
    <w:p w14:paraId="0ACC93B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w:t>
      </w:r>
      <w:proofErr w:type="gramStart"/>
      <w:r w:rsidRPr="00547B34">
        <w:rPr>
          <w:rFonts w:ascii="Courier New" w:hAnsi="Courier New" w:cs="Courier New"/>
          <w:sz w:val="14"/>
          <w:szCs w:val="14"/>
        </w:rPr>
        <w:t>"..</w:t>
      </w:r>
      <w:proofErr w:type="gramEnd"/>
      <w:r w:rsidRPr="00547B34">
        <w:rPr>
          <w:rFonts w:ascii="Courier New" w:hAnsi="Courier New" w:cs="Courier New"/>
          <w:sz w:val="14"/>
          <w:szCs w:val="14"/>
        </w:rPr>
        <w:t>/libs/zip.h"</w:t>
      </w:r>
    </w:p>
    <w:p w14:paraId="654BD481" w14:textId="77777777" w:rsidR="00B574CA" w:rsidRPr="00547B34" w:rsidRDefault="00B574CA" w:rsidP="00B8611B">
      <w:pPr>
        <w:spacing w:line="360" w:lineRule="auto"/>
        <w:ind w:firstLine="720"/>
        <w:rPr>
          <w:rFonts w:ascii="Courier New" w:hAnsi="Courier New" w:cs="Courier New"/>
          <w:sz w:val="14"/>
          <w:szCs w:val="14"/>
        </w:rPr>
      </w:pPr>
    </w:p>
    <w:p w14:paraId="292450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cstdarg&gt;</w:t>
      </w:r>
    </w:p>
    <w:p w14:paraId="713D81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cstdio&gt;</w:t>
      </w:r>
    </w:p>
    <w:p w14:paraId="5F8D883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cstdlib&gt;</w:t>
      </w:r>
    </w:p>
    <w:p w14:paraId="53B0CAB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cstring&gt;</w:t>
      </w:r>
    </w:p>
    <w:p w14:paraId="405D31DC" w14:textId="77777777" w:rsidR="00B574CA" w:rsidRPr="00547B34" w:rsidRDefault="00B574CA" w:rsidP="00B8611B">
      <w:pPr>
        <w:spacing w:line="360" w:lineRule="auto"/>
        <w:ind w:firstLine="720"/>
        <w:rPr>
          <w:rFonts w:ascii="Courier New" w:hAnsi="Courier New" w:cs="Courier New"/>
          <w:sz w:val="14"/>
          <w:szCs w:val="14"/>
        </w:rPr>
      </w:pPr>
    </w:p>
    <w:p w14:paraId="524E8FE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to make it more "portable" between OSes.</w:t>
      </w:r>
    </w:p>
    <w:p w14:paraId="2AF44A1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78CC44A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direct.h&gt;</w:t>
      </w:r>
    </w:p>
    <w:p w14:paraId="4F71A54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snprintf _snprintf</w:t>
      </w:r>
    </w:p>
    <w:p w14:paraId="55DDCDF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vsnprintf _vsnprintf</w:t>
      </w:r>
    </w:p>
    <w:p w14:paraId="393423C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strcasecmp _stricmp</w:t>
      </w:r>
    </w:p>
    <w:p w14:paraId="204E2E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strncasecmp _strnicmp</w:t>
      </w:r>
    </w:p>
    <w:p w14:paraId="725A420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0BA417D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dirent.h&gt;</w:t>
      </w:r>
    </w:p>
    <w:p w14:paraId="3133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0CD30A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types.h&gt;</w:t>
      </w:r>
    </w:p>
    <w:p w14:paraId="17516D7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stat.h&gt;</w:t>
      </w:r>
    </w:p>
    <w:p w14:paraId="29E0C9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unistd.h&gt;</w:t>
      </w:r>
    </w:p>
    <w:p w14:paraId="2FB0E5DE" w14:textId="77777777" w:rsidR="00B574CA" w:rsidRPr="00547B34" w:rsidRDefault="00B574CA" w:rsidP="00B8611B">
      <w:pPr>
        <w:spacing w:line="360" w:lineRule="auto"/>
        <w:ind w:firstLine="720"/>
        <w:rPr>
          <w:rFonts w:ascii="Courier New" w:hAnsi="Courier New" w:cs="Courier New"/>
          <w:sz w:val="14"/>
          <w:szCs w:val="14"/>
        </w:rPr>
      </w:pPr>
    </w:p>
    <w:p w14:paraId="306F4706" w14:textId="77777777" w:rsidR="00B574CA" w:rsidRPr="00547B34" w:rsidRDefault="00B574CA" w:rsidP="00B8611B">
      <w:pPr>
        <w:spacing w:line="360" w:lineRule="auto"/>
        <w:ind w:firstLine="720"/>
        <w:rPr>
          <w:rFonts w:ascii="Courier New" w:hAnsi="Courier New" w:cs="Courier New"/>
          <w:sz w:val="14"/>
          <w:szCs w:val="14"/>
        </w:rPr>
      </w:pPr>
    </w:p>
    <w:p w14:paraId="38046EB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void mpi_printf(unsigned short node_id, const char *fmt, ...)</w:t>
      </w:r>
    </w:p>
    <w:p w14:paraId="1D17816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CB0A21" w14:textId="77777777" w:rsidR="00B574CA" w:rsidRPr="00547B34" w:rsidRDefault="00B574CA" w:rsidP="00B8611B">
      <w:pPr>
        <w:spacing w:line="360" w:lineRule="auto"/>
        <w:ind w:firstLine="720"/>
        <w:rPr>
          <w:rFonts w:ascii="Courier New" w:hAnsi="Courier New" w:cs="Courier New"/>
          <w:sz w:val="14"/>
          <w:szCs w:val="14"/>
        </w:rPr>
      </w:pPr>
    </w:p>
    <w:p w14:paraId="6D506E0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list args;</w:t>
      </w:r>
    </w:p>
    <w:p w14:paraId="419ACF4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start(args, fmt);</w:t>
      </w:r>
    </w:p>
    <w:p w14:paraId="6B0F8A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printf(fmt, args);</w:t>
      </w:r>
    </w:p>
    <w:p w14:paraId="4E30D1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end(args);</w:t>
      </w:r>
      <w:r w:rsidRPr="00547B34">
        <w:rPr>
          <w:rFonts w:ascii="Courier New" w:hAnsi="Courier New" w:cs="Courier New"/>
          <w:sz w:val="14"/>
          <w:szCs w:val="14"/>
        </w:rPr>
        <w:tab/>
      </w:r>
    </w:p>
    <w:p w14:paraId="41D734C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8106B30" w14:textId="77777777" w:rsidR="00B574CA" w:rsidRPr="00547B34" w:rsidRDefault="00B574CA" w:rsidP="00B8611B">
      <w:pPr>
        <w:spacing w:line="360" w:lineRule="auto"/>
        <w:ind w:firstLine="720"/>
        <w:rPr>
          <w:rFonts w:ascii="Courier New" w:hAnsi="Courier New" w:cs="Courier New"/>
          <w:sz w:val="14"/>
          <w:szCs w:val="14"/>
        </w:rPr>
      </w:pPr>
    </w:p>
    <w:p w14:paraId="28ED19C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void mpi_fprintf(unsigned short node_id, FILE *stream, const char *fmt, ...)</w:t>
      </w:r>
    </w:p>
    <w:p w14:paraId="2B02E5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2D08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_WIN32</w:t>
      </w:r>
    </w:p>
    <w:p w14:paraId="3F9F516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gramStart"/>
      <w:r w:rsidRPr="00547B34">
        <w:rPr>
          <w:rFonts w:ascii="Courier New" w:hAnsi="Courier New" w:cs="Courier New"/>
          <w:sz w:val="14"/>
          <w:szCs w:val="14"/>
        </w:rPr>
        <w:t>mympi::</w:t>
      </w:r>
      <w:proofErr w:type="gramEnd"/>
      <w:r w:rsidRPr="00547B34">
        <w:rPr>
          <w:rFonts w:ascii="Courier New" w:hAnsi="Courier New" w:cs="Courier New"/>
          <w:sz w:val="14"/>
          <w:szCs w:val="14"/>
        </w:rPr>
        <w:t>rank == node_id){</w:t>
      </w:r>
    </w:p>
    <w:p w14:paraId="5E03D3C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list args;</w:t>
      </w:r>
    </w:p>
    <w:p w14:paraId="53E186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start(args, fmt);</w:t>
      </w:r>
    </w:p>
    <w:p w14:paraId="0DFCBE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fprintf(stream, fmt, args);</w:t>
      </w:r>
    </w:p>
    <w:p w14:paraId="34124F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end(args);</w:t>
      </w:r>
    </w:p>
    <w:p w14:paraId="3D85CB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0E92C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5F015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list args;</w:t>
      </w:r>
    </w:p>
    <w:p w14:paraId="03C2C0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start(args, fmt);</w:t>
      </w:r>
    </w:p>
    <w:p w14:paraId="616A03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fprintf(stream, fmt, args);</w:t>
      </w:r>
    </w:p>
    <w:p w14:paraId="3B137AB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va_end(args);</w:t>
      </w:r>
      <w:r w:rsidRPr="00547B34">
        <w:rPr>
          <w:rFonts w:ascii="Courier New" w:hAnsi="Courier New" w:cs="Courier New"/>
          <w:sz w:val="14"/>
          <w:szCs w:val="14"/>
        </w:rPr>
        <w:tab/>
      </w:r>
    </w:p>
    <w:p w14:paraId="7556B44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1A503D0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340FE0C" w14:textId="77777777" w:rsidR="00B574CA" w:rsidRPr="00547B34" w:rsidRDefault="00B574CA" w:rsidP="00B8611B">
      <w:pPr>
        <w:spacing w:line="360" w:lineRule="auto"/>
        <w:ind w:firstLine="720"/>
        <w:rPr>
          <w:rFonts w:ascii="Courier New" w:hAnsi="Courier New" w:cs="Courier New"/>
          <w:sz w:val="14"/>
          <w:szCs w:val="14"/>
        </w:rPr>
      </w:pPr>
    </w:p>
    <w:p w14:paraId="3F5ECC0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void edison_assign_params(int argc, char *argv[], param_t *p_param)</w:t>
      </w:r>
    </w:p>
    <w:p w14:paraId="32C709A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8CB34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bool is_default;</w:t>
      </w:r>
    </w:p>
    <w:p w14:paraId="46B6499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buffer[100];</w:t>
      </w:r>
    </w:p>
    <w:p w14:paraId="5A32C00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key[100];</w:t>
      </w:r>
    </w:p>
    <w:p w14:paraId="67FDF5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value[100];</w:t>
      </w:r>
    </w:p>
    <w:p w14:paraId="14BA86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file_name[150];</w:t>
      </w:r>
    </w:p>
    <w:p w14:paraId="52D8829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ILE *fp_inputdeck;</w:t>
      </w:r>
    </w:p>
    <w:p w14:paraId="5716413B" w14:textId="77777777" w:rsidR="00B574CA" w:rsidRPr="00547B34" w:rsidRDefault="00B574CA" w:rsidP="00B8611B">
      <w:pPr>
        <w:spacing w:line="360" w:lineRule="auto"/>
        <w:ind w:firstLine="720"/>
        <w:rPr>
          <w:rFonts w:ascii="Courier New" w:hAnsi="Courier New" w:cs="Courier New"/>
          <w:sz w:val="14"/>
          <w:szCs w:val="14"/>
        </w:rPr>
      </w:pPr>
    </w:p>
    <w:p w14:paraId="0BD149A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arameters from arguments</w:t>
      </w:r>
    </w:p>
    <w:p w14:paraId="77026D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int idx = 1; idx &lt; argc; idx += 2) {</w:t>
      </w:r>
    </w:p>
    <w:p w14:paraId="33210A9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strcasecmp(argv[idx], "-input_deck"))</w:t>
      </w:r>
    </w:p>
    <w:p w14:paraId="15A1067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ncpy(file_name, argv[idx + 1], sizeof(file_name));</w:t>
      </w:r>
    </w:p>
    <w:p w14:paraId="5D8216D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argv[idx], "-hill_file"))</w:t>
      </w:r>
    </w:p>
    <w:p w14:paraId="62B3098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ncpy(p_param-&gt;hill_file, argv[idx + 1], sizeof(p_param-&gt;hill_file));</w:t>
      </w:r>
    </w:p>
    <w:p w14:paraId="098053B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argv[idx], "-cvar_file"))</w:t>
      </w:r>
    </w:p>
    <w:p w14:paraId="1B1829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ncpy(p_param-&gt;cvar_file, argv[idx + 1], sizeof(p_param-&gt;cvar_file));</w:t>
      </w:r>
    </w:p>
    <w:p w14:paraId="08F4A9E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2D265789" w14:textId="77777777" w:rsidR="00B574CA" w:rsidRPr="00547B34" w:rsidRDefault="00B574CA" w:rsidP="00B8611B">
      <w:pPr>
        <w:spacing w:line="360" w:lineRule="auto"/>
        <w:ind w:firstLine="720"/>
        <w:rPr>
          <w:rFonts w:ascii="Courier New" w:hAnsi="Courier New" w:cs="Courier New"/>
          <w:sz w:val="14"/>
          <w:szCs w:val="14"/>
        </w:rPr>
      </w:pPr>
    </w:p>
    <w:p w14:paraId="32F8F61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s_default = false;</w:t>
      </w:r>
    </w:p>
    <w:p w14:paraId="1405A99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_inputdeck = fopen( file_name, "r");</w:t>
      </w:r>
    </w:p>
    <w:p w14:paraId="384812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fp_inputdeck == NULL){</w:t>
      </w:r>
    </w:p>
    <w:p w14:paraId="4008C90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rintf(stderr, "Cannot open input deck file %s!!!\nUse default value as the failsafe.\n", file_name);</w:t>
      </w:r>
    </w:p>
    <w:p w14:paraId="2C141CF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s_default = true;</w:t>
      </w:r>
    </w:p>
    <w:p w14:paraId="1AA7A49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C61260B" w14:textId="77777777" w:rsidR="00B574CA" w:rsidRPr="00547B34" w:rsidRDefault="00B574CA" w:rsidP="00B8611B">
      <w:pPr>
        <w:spacing w:line="360" w:lineRule="auto"/>
        <w:ind w:firstLine="720"/>
        <w:rPr>
          <w:rFonts w:ascii="Courier New" w:hAnsi="Courier New" w:cs="Courier New"/>
          <w:sz w:val="14"/>
          <w:szCs w:val="14"/>
        </w:rPr>
      </w:pPr>
    </w:p>
    <w:p w14:paraId="25FD45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read input_deck line by line</w:t>
      </w:r>
    </w:p>
    <w:p w14:paraId="006F2A2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and store each line to the buffer</w:t>
      </w:r>
    </w:p>
    <w:p w14:paraId="43AFCF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hile ( is_default == false &amp;&amp; fgets( buffer, 100, fp_inputdeck ) != NULL ) {</w:t>
      </w:r>
    </w:p>
    <w:p w14:paraId="4AB7BB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scanf( buffer, "%s %*s %s", key, value );</w:t>
      </w:r>
    </w:p>
    <w:p w14:paraId="0598D2C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strcasecmp(key, "Simulation_Mode") == 0) {</w:t>
      </w:r>
    </w:p>
    <w:p w14:paraId="52DA44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simulation_mode = strtod( value, NULL );</w:t>
      </w:r>
    </w:p>
    <w:p w14:paraId="1A793B0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7DAEF2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Celltype") == 0) {</w:t>
      </w:r>
    </w:p>
    <w:p w14:paraId="6514D8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celltype = strtod( value, NULL );</w:t>
      </w:r>
    </w:p>
    <w:p w14:paraId="6BD1B8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79E569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Is_Dutta") == 0) {</w:t>
      </w:r>
    </w:p>
    <w:p w14:paraId="406CC2E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is_dutta = strtol( value, NULL, 10 );</w:t>
      </w:r>
    </w:p>
    <w:p w14:paraId="277D44C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BC33B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Use_Conductance_Variability") == 0) {</w:t>
      </w:r>
    </w:p>
    <w:p w14:paraId="5BD882A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is_cvar = strtol( value, NULL, 10 );</w:t>
      </w:r>
    </w:p>
    <w:p w14:paraId="1C19203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AF5351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Pace_Find_Steepest") == 0) {</w:t>
      </w:r>
    </w:p>
    <w:p w14:paraId="7C01C6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find_steepest_start = strtod( value, NULL);</w:t>
      </w:r>
    </w:p>
    <w:p w14:paraId="6B2E1F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37D30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GPU_Index") == 0) {</w:t>
      </w:r>
    </w:p>
    <w:p w14:paraId="54C8D45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gpu_index = strtod( value, NULL);</w:t>
      </w:r>
    </w:p>
    <w:p w14:paraId="37862A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11B38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Basic_Cycle_Length") == 0) {</w:t>
      </w:r>
    </w:p>
    <w:p w14:paraId="7C44A9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bcl = strtod( value, NULL );</w:t>
      </w:r>
    </w:p>
    <w:p w14:paraId="7115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DED3F9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Number_of_Pacing") == 0) {</w:t>
      </w:r>
    </w:p>
    <w:p w14:paraId="21ADF2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pace_max = strtod( value, NULL );</w:t>
      </w:r>
    </w:p>
    <w:p w14:paraId="293746C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8A22EB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strcasecmp(key, "Time_Step") == 0) {</w:t>
      </w:r>
    </w:p>
    <w:p w14:paraId="10E6B25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p_param-&gt;dt = strtod( value, NULL );</w:t>
      </w:r>
    </w:p>
    <w:p w14:paraId="7D55871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52CF1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TODO: #Automation 1. eliminate drug_name and concentration on drug_name</w:t>
      </w:r>
    </w:p>
    <w:p w14:paraId="382D013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strcasecmp(key, "Drug_Name") == 0) {</w:t>
      </w:r>
    </w:p>
    <w:p w14:paraId="3194B23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strncpy( p_param-&gt;drug_name, value, sizeof(p_param-&gt;concs) );</w:t>
      </w:r>
    </w:p>
    <w:p w14:paraId="3084A40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6B96143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strcasecmp(key, "Concentrations") == 0) {</w:t>
      </w:r>
    </w:p>
    <w:p w14:paraId="779229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_param-&gt;conc = strtod( value, NULL );</w:t>
      </w:r>
    </w:p>
    <w:p w14:paraId="3D592F6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217D3FBE" w14:textId="77777777" w:rsidR="00B574CA" w:rsidRPr="00547B34" w:rsidRDefault="00B574CA" w:rsidP="00B8611B">
      <w:pPr>
        <w:spacing w:line="360" w:lineRule="auto"/>
        <w:ind w:firstLine="720"/>
        <w:rPr>
          <w:rFonts w:ascii="Courier New" w:hAnsi="Courier New" w:cs="Courier New"/>
          <w:sz w:val="14"/>
          <w:szCs w:val="14"/>
        </w:rPr>
      </w:pPr>
    </w:p>
    <w:p w14:paraId="5D03190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AE382BF" w14:textId="77777777" w:rsidR="00B574CA" w:rsidRPr="00547B34" w:rsidRDefault="00B574CA" w:rsidP="00B8611B">
      <w:pPr>
        <w:spacing w:line="360" w:lineRule="auto"/>
        <w:ind w:firstLine="720"/>
        <w:rPr>
          <w:rFonts w:ascii="Courier New" w:hAnsi="Courier New" w:cs="Courier New"/>
          <w:sz w:val="14"/>
          <w:szCs w:val="14"/>
        </w:rPr>
      </w:pPr>
    </w:p>
    <w:p w14:paraId="651BC07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is_default == false ) fclose( fp_inputdeck );</w:t>
      </w:r>
    </w:p>
    <w:p w14:paraId="74B452D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44DB4E0F" w14:textId="77777777" w:rsidR="00B574CA" w:rsidRPr="00547B34" w:rsidRDefault="00B574CA" w:rsidP="00B8611B">
      <w:pPr>
        <w:spacing w:line="360" w:lineRule="auto"/>
        <w:ind w:firstLine="720"/>
        <w:rPr>
          <w:rFonts w:ascii="Courier New" w:hAnsi="Courier New" w:cs="Courier New"/>
          <w:sz w:val="14"/>
          <w:szCs w:val="14"/>
        </w:rPr>
      </w:pPr>
    </w:p>
    <w:p w14:paraId="31C53A90" w14:textId="77777777" w:rsidR="00B574CA" w:rsidRPr="00547B34" w:rsidRDefault="00B574CA" w:rsidP="00B8611B">
      <w:pPr>
        <w:spacing w:line="360" w:lineRule="auto"/>
        <w:ind w:firstLine="720"/>
        <w:rPr>
          <w:rFonts w:ascii="Courier New" w:hAnsi="Courier New" w:cs="Courier New"/>
          <w:sz w:val="14"/>
          <w:szCs w:val="14"/>
        </w:rPr>
      </w:pPr>
    </w:p>
    <w:p w14:paraId="76646B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t make_directory(const char* dirname )</w:t>
      </w:r>
    </w:p>
    <w:p w14:paraId="05874D0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2A2746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1D57BC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mkdir(dirname);</w:t>
      </w:r>
    </w:p>
    <w:p w14:paraId="49F89E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61F6C6F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mkdir(dirname, 0775);</w:t>
      </w:r>
    </w:p>
    <w:p w14:paraId="533BC0C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r w:rsidRPr="00547B34">
        <w:rPr>
          <w:rFonts w:ascii="Courier New" w:hAnsi="Courier New" w:cs="Courier New"/>
          <w:sz w:val="14"/>
          <w:szCs w:val="14"/>
        </w:rPr>
        <w:tab/>
      </w:r>
    </w:p>
    <w:p w14:paraId="365F845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9649C41" w14:textId="77777777" w:rsidR="00B574CA" w:rsidRPr="00547B34" w:rsidRDefault="00B574CA" w:rsidP="00B8611B">
      <w:pPr>
        <w:spacing w:line="360" w:lineRule="auto"/>
        <w:ind w:firstLine="720"/>
        <w:rPr>
          <w:rFonts w:ascii="Courier New" w:hAnsi="Courier New" w:cs="Courier New"/>
          <w:sz w:val="14"/>
          <w:szCs w:val="14"/>
        </w:rPr>
      </w:pPr>
    </w:p>
    <w:p w14:paraId="73CB28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t is_file_existed(const char* pathname)</w:t>
      </w:r>
    </w:p>
    <w:p w14:paraId="53D419C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AED00B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4141532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_stat buf;</w:t>
      </w:r>
    </w:p>
    <w:p w14:paraId="021F13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stat( pathname, &amp;buf );</w:t>
      </w:r>
    </w:p>
    <w:p w14:paraId="7D36088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F33DE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stat st = {0};</w:t>
      </w:r>
    </w:p>
    <w:p w14:paraId="3A99A8B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stat(pathname, &amp;st);</w:t>
      </w:r>
    </w:p>
    <w:p w14:paraId="33EB70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32BADF22" w14:textId="6A3CDD19"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7B1C6B9" w14:textId="3BFAF03C" w:rsidR="00894214" w:rsidRDefault="00894214" w:rsidP="00894214">
      <w:pPr>
        <w:pStyle w:val="Heading2"/>
        <w:numPr>
          <w:ilvl w:val="1"/>
          <w:numId w:val="5"/>
        </w:numPr>
      </w:pPr>
      <w:bookmarkStart w:id="82" w:name="_Toc183626807"/>
      <w:r w:rsidRPr="006D680B">
        <w:t>glob_type.</w:t>
      </w:r>
      <w:r w:rsidR="00AC5CC4" w:rsidRPr="006D680B">
        <w:t>cpp</w:t>
      </w:r>
      <w:r w:rsidRPr="006D680B">
        <w:t xml:space="preserve"> and glob_type.</w:t>
      </w:r>
      <w:r w:rsidR="00AC5CC4" w:rsidRPr="006D680B">
        <w:t>hpp</w:t>
      </w:r>
      <w:bookmarkEnd w:id="82"/>
    </w:p>
    <w:p w14:paraId="24DEF3B5" w14:textId="7FBE9F5E" w:rsidR="00B574CA" w:rsidRDefault="00B574CA" w:rsidP="00B8611B">
      <w:pPr>
        <w:spacing w:line="360" w:lineRule="auto"/>
        <w:ind w:firstLine="720"/>
      </w:pPr>
      <w:r w:rsidRPr="00B574CA">
        <w:t>The glob_typ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8611B">
      <w:pPr>
        <w:spacing w:line="360" w:lineRule="auto"/>
        <w:ind w:firstLine="720"/>
      </w:pPr>
    </w:p>
    <w:p w14:paraId="3B03F6D0"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GLOB_TYPE_HPP</w:t>
      </w:r>
    </w:p>
    <w:p w14:paraId="2220521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GLOB_TYPE_HPP</w:t>
      </w:r>
    </w:p>
    <w:p w14:paraId="4CFA35F7" w14:textId="77777777" w:rsidR="001415BC" w:rsidRPr="00547B34" w:rsidRDefault="001415BC" w:rsidP="00B8611B">
      <w:pPr>
        <w:spacing w:line="360" w:lineRule="auto"/>
        <w:ind w:firstLine="720"/>
        <w:rPr>
          <w:rFonts w:ascii="Courier New" w:hAnsi="Courier New" w:cs="Courier New"/>
          <w:sz w:val="14"/>
          <w:szCs w:val="14"/>
        </w:rPr>
      </w:pPr>
    </w:p>
    <w:p w14:paraId="35F51701"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vector&gt;</w:t>
      </w:r>
    </w:p>
    <w:p w14:paraId="168045C7" w14:textId="77777777" w:rsidR="001415BC" w:rsidRPr="00547B34" w:rsidRDefault="001415BC" w:rsidP="00B8611B">
      <w:pPr>
        <w:spacing w:line="360" w:lineRule="auto"/>
        <w:ind w:firstLine="720"/>
        <w:rPr>
          <w:rFonts w:ascii="Courier New" w:hAnsi="Courier New" w:cs="Courier New"/>
          <w:sz w:val="14"/>
          <w:szCs w:val="14"/>
        </w:rPr>
      </w:pPr>
    </w:p>
    <w:p w14:paraId="5201908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global variable for MPI.</w:t>
      </w:r>
    </w:p>
    <w:p w14:paraId="21133FF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struct mympi</w:t>
      </w:r>
    </w:p>
    <w:p w14:paraId="7A8A09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CA014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char host_name[255];</w:t>
      </w:r>
    </w:p>
    <w:p w14:paraId="4443D4F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host_name_len;</w:t>
      </w:r>
    </w:p>
    <w:p w14:paraId="794E640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rank;</w:t>
      </w:r>
    </w:p>
    <w:p w14:paraId="4F5FEE8E"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size;</w:t>
      </w:r>
    </w:p>
    <w:p w14:paraId="2E4F963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E430457" w14:textId="77777777" w:rsidR="001415BC" w:rsidRPr="00547B34" w:rsidRDefault="001415BC" w:rsidP="00B8611B">
      <w:pPr>
        <w:spacing w:line="360" w:lineRule="auto"/>
        <w:ind w:firstLine="720"/>
        <w:rPr>
          <w:rFonts w:ascii="Courier New" w:hAnsi="Courier New" w:cs="Courier New"/>
          <w:sz w:val="14"/>
          <w:szCs w:val="14"/>
        </w:rPr>
      </w:pPr>
    </w:p>
    <w:p w14:paraId="2C0A4C35"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for IC50</w:t>
      </w:r>
    </w:p>
    <w:p w14:paraId="221A557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 row_data { double data[14]; } row_data;</w:t>
      </w:r>
    </w:p>
    <w:p w14:paraId="674E53C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vector&lt; row_data &gt; drug_t;</w:t>
      </w:r>
    </w:p>
    <w:p w14:paraId="42F10269" w14:textId="77777777" w:rsidR="001415BC" w:rsidRPr="00547B34" w:rsidRDefault="001415BC" w:rsidP="00B8611B">
      <w:pPr>
        <w:spacing w:line="360" w:lineRule="auto"/>
        <w:ind w:firstLine="720"/>
        <w:rPr>
          <w:rFonts w:ascii="Courier New" w:hAnsi="Courier New" w:cs="Courier New"/>
          <w:sz w:val="14"/>
          <w:szCs w:val="14"/>
        </w:rPr>
      </w:pPr>
    </w:p>
    <w:p w14:paraId="32F65F6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to store</w:t>
      </w:r>
    </w:p>
    <w:p w14:paraId="30B76D9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ICaL/INaL control value</w:t>
      </w:r>
    </w:p>
    <w:p w14:paraId="07F39B37"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for calculating qinward</w:t>
      </w:r>
    </w:p>
    <w:p w14:paraId="2796354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control means 0 concentration</w:t>
      </w:r>
    </w:p>
    <w:p w14:paraId="48874D72"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otherwise, drugs</w:t>
      </w:r>
    </w:p>
    <w:p w14:paraId="09B2E80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w:t>
      </w:r>
    </w:p>
    <w:p w14:paraId="2F7C37A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cal_auc_control;</w:t>
      </w:r>
    </w:p>
    <w:p w14:paraId="4B70A73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al_auc_control;</w:t>
      </w:r>
    </w:p>
    <w:p w14:paraId="3BCC9C43"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cal_auc_drug;</w:t>
      </w:r>
    </w:p>
    <w:p w14:paraId="33938CA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al_auc_drug;</w:t>
      </w:r>
    </w:p>
    <w:p w14:paraId="3E87EC76"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qinward_t;</w:t>
      </w:r>
    </w:p>
    <w:p w14:paraId="7F874620" w14:textId="77777777" w:rsidR="001415BC" w:rsidRPr="00547B34" w:rsidRDefault="001415BC" w:rsidP="00B8611B">
      <w:pPr>
        <w:spacing w:line="360" w:lineRule="auto"/>
        <w:ind w:firstLine="720"/>
        <w:rPr>
          <w:rFonts w:ascii="Courier New" w:hAnsi="Courier New" w:cs="Courier New"/>
          <w:sz w:val="14"/>
          <w:szCs w:val="14"/>
        </w:rPr>
      </w:pPr>
    </w:p>
    <w:p w14:paraId="34335522" w14:textId="5007FBFC"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5D5ACEDB" w14:textId="77777777" w:rsidR="001415BC" w:rsidRPr="001415BC" w:rsidRDefault="001415BC" w:rsidP="00B8611B">
      <w:pPr>
        <w:spacing w:line="360" w:lineRule="auto"/>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3" w:name="_Toc183626808"/>
      <w:r w:rsidRPr="006D680B">
        <w:t>gpu.cu and gpu.cuh</w:t>
      </w:r>
      <w:bookmarkEnd w:id="83"/>
    </w:p>
    <w:p w14:paraId="1F49F52F" w14:textId="183D5E3D" w:rsidR="00CE1A68" w:rsidRDefault="00CE1A68" w:rsidP="00B8611B">
      <w:pPr>
        <w:spacing w:line="360" w:lineRule="auto"/>
        <w:ind w:firstLine="720"/>
      </w:pPr>
      <w:r>
        <w:t>The gpu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40528371" w14:textId="066E3942" w:rsidR="001415BC" w:rsidRDefault="00CE1A68" w:rsidP="00B8611B">
      <w:pPr>
        <w:spacing w:line="360" w:lineRule="auto"/>
        <w:ind w:firstLine="720"/>
      </w:pPr>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g</w:t>
      </w:r>
      <w:r w:rsidR="007C6E3B" w:rsidRPr="007C6E3B">
        <w:t>pu.cuh serves as the header file that defines the interface for the GPU-specific functionalities implemented 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B8611B">
      <w:pPr>
        <w:spacing w:line="360" w:lineRule="auto"/>
      </w:pPr>
    </w:p>
    <w:p w14:paraId="30AFA8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cellmodels/Ohara_Rudy_2011.hpp"</w:t>
      </w:r>
    </w:p>
    <w:p w14:paraId="5DE879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stdio.h&gt;</w:t>
      </w:r>
    </w:p>
    <w:p w14:paraId="3A8EE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cuda_runtime.h&gt;</w:t>
      </w:r>
    </w:p>
    <w:p w14:paraId="1735AA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cuda.h&gt;</w:t>
      </w:r>
    </w:p>
    <w:p w14:paraId="00C9E868" w14:textId="77777777" w:rsidR="008A2301" w:rsidRPr="008A2301" w:rsidRDefault="008A2301" w:rsidP="00B8611B">
      <w:pPr>
        <w:spacing w:line="360" w:lineRule="auto"/>
        <w:rPr>
          <w:rFonts w:ascii="Courier New" w:hAnsi="Courier New" w:cs="Courier New"/>
          <w:sz w:val="14"/>
          <w:szCs w:val="14"/>
        </w:rPr>
      </w:pPr>
    </w:p>
    <w:p w14:paraId="5CE58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pu_glob_type.cuh"</w:t>
      </w:r>
    </w:p>
    <w:p w14:paraId="044621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pu.cuh"</w:t>
      </w:r>
    </w:p>
    <w:p w14:paraId="118F566A" w14:textId="77777777" w:rsidR="008A2301" w:rsidRPr="008A2301" w:rsidRDefault="008A2301" w:rsidP="00B8611B">
      <w:pPr>
        <w:spacing w:line="360" w:lineRule="auto"/>
        <w:rPr>
          <w:rFonts w:ascii="Courier New" w:hAnsi="Courier New" w:cs="Courier New"/>
          <w:sz w:val="14"/>
          <w:szCs w:val="14"/>
        </w:rPr>
      </w:pPr>
    </w:p>
    <w:p w14:paraId="42F2DC87" w14:textId="77777777" w:rsidR="008A2301" w:rsidRPr="008A2301" w:rsidRDefault="008A2301" w:rsidP="00B8611B">
      <w:pPr>
        <w:spacing w:line="360" w:lineRule="auto"/>
        <w:rPr>
          <w:rFonts w:ascii="Courier New" w:hAnsi="Courier New" w:cs="Courier New"/>
          <w:sz w:val="14"/>
          <w:szCs w:val="14"/>
        </w:rPr>
      </w:pPr>
    </w:p>
    <w:p w14:paraId="7A02E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seperat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B8611B">
      <w:pPr>
        <w:spacing w:line="360" w:lineRule="auto"/>
        <w:rPr>
          <w:rFonts w:ascii="Courier New" w:hAnsi="Courier New" w:cs="Courier New"/>
          <w:sz w:val="14"/>
          <w:szCs w:val="14"/>
        </w:rPr>
      </w:pPr>
    </w:p>
    <w:p w14:paraId="14E22D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device__ void kernel_DoDrugSim(double *d_ic50, double *d_cvar, double d_conc, double *d_CONSTANTS, double *d_STATES, double *d_RATES, double *d_ALGEBRAIC, </w:t>
      </w:r>
    </w:p>
    <w:p w14:paraId="43FF4D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d_STATES_RESULT, </w:t>
      </w:r>
    </w:p>
    <w:p w14:paraId="345745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out_dt,  double *cai_result, </w:t>
      </w:r>
    </w:p>
    <w:p w14:paraId="1301C0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na, double *inal,</w:t>
      </w:r>
    </w:p>
    <w:p w14:paraId="454F06B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cal, double *ito,</w:t>
      </w:r>
    </w:p>
    <w:p w14:paraId="03C261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r, double *iks, </w:t>
      </w:r>
    </w:p>
    <w:p w14:paraId="531C46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7EC5BF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tcurr, double *dt, unsigned short sample_id, unsigned int sample_size,</w:t>
      </w:r>
    </w:p>
    <w:p w14:paraId="034D828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t *temp_result, cipa_t *cipa_result,</w:t>
      </w:r>
    </w:p>
    <w:p w14:paraId="4F963F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aram_t *p_param</w:t>
      </w:r>
    </w:p>
    <w:p w14:paraId="521C6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input_counter = 0;</w:t>
      </w:r>
    </w:p>
    <w:p w14:paraId="294CA598" w14:textId="77777777" w:rsidR="008A2301" w:rsidRPr="008A2301" w:rsidRDefault="008A2301" w:rsidP="00B8611B">
      <w:pPr>
        <w:spacing w:line="360" w:lineRule="auto"/>
        <w:rPr>
          <w:rFonts w:ascii="Courier New" w:hAnsi="Courier New" w:cs="Courier New"/>
          <w:sz w:val="14"/>
          <w:szCs w:val="14"/>
        </w:rPr>
      </w:pPr>
    </w:p>
    <w:p w14:paraId="7C7993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num_of_constants = 145;</w:t>
      </w:r>
    </w:p>
    <w:p w14:paraId="5F15F8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num_of_states = 41;</w:t>
      </w:r>
    </w:p>
    <w:p w14:paraId="68FB5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num_of_algebraic = 199;</w:t>
      </w:r>
    </w:p>
    <w:p w14:paraId="0D1A01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num_of_rates = 41;</w:t>
      </w:r>
    </w:p>
    <w:p w14:paraId="39AD4D1C" w14:textId="77777777" w:rsidR="008A2301" w:rsidRPr="008A2301" w:rsidRDefault="008A2301" w:rsidP="00B8611B">
      <w:pPr>
        <w:spacing w:line="360" w:lineRule="auto"/>
        <w:rPr>
          <w:rFonts w:ascii="Courier New" w:hAnsi="Courier New" w:cs="Courier New"/>
          <w:sz w:val="14"/>
          <w:szCs w:val="14"/>
        </w:rPr>
      </w:pPr>
    </w:p>
    <w:p w14:paraId="4873F281" w14:textId="77777777" w:rsidR="008A2301" w:rsidRPr="008A2301" w:rsidRDefault="008A2301" w:rsidP="00B8611B">
      <w:pPr>
        <w:spacing w:line="360" w:lineRule="auto"/>
        <w:rPr>
          <w:rFonts w:ascii="Courier New" w:hAnsi="Courier New" w:cs="Courier New"/>
          <w:sz w:val="14"/>
          <w:szCs w:val="14"/>
        </w:rPr>
      </w:pPr>
    </w:p>
    <w:p w14:paraId="232B15B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ap = 0.;</w:t>
      </w:r>
    </w:p>
    <w:p w14:paraId="7B334A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ap = 0.;</w:t>
      </w:r>
    </w:p>
    <w:p w14:paraId="79C0CF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ap = 0.;</w:t>
      </w:r>
    </w:p>
    <w:p w14:paraId="74D23E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ap = 0.;</w:t>
      </w:r>
    </w:p>
    <w:p w14:paraId="40C38F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cl = 0.;</w:t>
      </w:r>
    </w:p>
    <w:p w14:paraId="6AEF05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cl = 0.;</w:t>
      </w:r>
    </w:p>
    <w:p w14:paraId="6E9FFF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cl = 0.;</w:t>
      </w:r>
    </w:p>
    <w:p w14:paraId="0B25793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cl = 0.;</w:t>
      </w:r>
    </w:p>
    <w:p w14:paraId="37A75A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dvmdt_repol = -999;</w:t>
      </w:r>
    </w:p>
    <w:p w14:paraId="6AD807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peak = -999;</w:t>
      </w:r>
    </w:p>
    <w:p w14:paraId="7CAE89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valley = d_STATES[(sample_id * num_of_states) +V];</w:t>
      </w:r>
    </w:p>
    <w:p w14:paraId="4EDEB0D2" w14:textId="77777777" w:rsidR="008A2301" w:rsidRPr="008A2301" w:rsidRDefault="008A2301" w:rsidP="00B8611B">
      <w:pPr>
        <w:spacing w:line="360" w:lineRule="auto"/>
        <w:rPr>
          <w:rFonts w:ascii="Courier New" w:hAnsi="Courier New" w:cs="Courier New"/>
          <w:sz w:val="14"/>
          <w:szCs w:val="14"/>
        </w:rPr>
      </w:pPr>
    </w:p>
    <w:p w14:paraId="50324B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_ap = 0.;</w:t>
      </w:r>
    </w:p>
    <w:p w14:paraId="348FAD1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4_ap = 0.;</w:t>
      </w:r>
    </w:p>
    <w:p w14:paraId="06F0C7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nal_auc_ap = 0.;</w:t>
      </w:r>
    </w:p>
    <w:p w14:paraId="5E2D683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cal_auc_ap = 0.;</w:t>
      </w:r>
    </w:p>
    <w:p w14:paraId="0F0341E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_cl = 0.;</w:t>
      </w:r>
    </w:p>
    <w:p w14:paraId="07FB61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4_cl = 0.;</w:t>
      </w:r>
    </w:p>
    <w:p w14:paraId="51CE3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nal_auc_cl = 0.;</w:t>
      </w:r>
    </w:p>
    <w:p w14:paraId="705E19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cal_auc_cl = 0.;</w:t>
      </w:r>
    </w:p>
    <w:p w14:paraId="64FD73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dvmdt_repol = -999;</w:t>
      </w:r>
    </w:p>
    <w:p w14:paraId="3D452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vm_peak = -999;</w:t>
      </w:r>
    </w:p>
    <w:p w14:paraId="21EE4D7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vm_valley = d_STATES[(sample_id * num_of_states) +V];</w:t>
      </w:r>
    </w:p>
    <w:p w14:paraId="4E1E347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is_peak = false;</w:t>
      </w:r>
    </w:p>
    <w:p w14:paraId="63018F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o search max dvmdt repol</w:t>
      </w:r>
    </w:p>
    <w:p w14:paraId="4DF32B3C" w14:textId="77777777" w:rsidR="008A2301" w:rsidRPr="008A2301" w:rsidRDefault="008A2301" w:rsidP="00B8611B">
      <w:pPr>
        <w:spacing w:line="360" w:lineRule="auto"/>
        <w:rPr>
          <w:rFonts w:ascii="Courier New" w:hAnsi="Courier New" w:cs="Courier New"/>
          <w:sz w:val="14"/>
          <w:szCs w:val="14"/>
        </w:rPr>
      </w:pPr>
    </w:p>
    <w:p w14:paraId="04CE68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curr[sample_id] = 0.0;</w:t>
      </w:r>
    </w:p>
    <w:p w14:paraId="7D9654C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sample_id] = p_param-&gt;dt;</w:t>
      </w:r>
    </w:p>
    <w:p w14:paraId="0B40841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tmax;</w:t>
      </w:r>
    </w:p>
    <w:p w14:paraId="4517EF4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max_time_step = 1.0, time_point = 25.0;</w:t>
      </w:r>
    </w:p>
    <w:p w14:paraId="42431B8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dt_set;</w:t>
      </w:r>
    </w:p>
    <w:p w14:paraId="23832438" w14:textId="77777777" w:rsidR="008A2301" w:rsidRPr="008A2301" w:rsidRDefault="008A2301" w:rsidP="00B8611B">
      <w:pPr>
        <w:spacing w:line="360" w:lineRule="auto"/>
        <w:rPr>
          <w:rFonts w:ascii="Courier New" w:hAnsi="Courier New" w:cs="Courier New"/>
          <w:sz w:val="14"/>
          <w:szCs w:val="14"/>
        </w:rPr>
      </w:pPr>
    </w:p>
    <w:p w14:paraId="791131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cipa_datapoint = 0;</w:t>
      </w:r>
    </w:p>
    <w:p w14:paraId="23A83F01" w14:textId="77777777" w:rsidR="008A2301" w:rsidRPr="008A2301" w:rsidRDefault="008A2301" w:rsidP="00B8611B">
      <w:pPr>
        <w:spacing w:line="360" w:lineRule="auto"/>
        <w:rPr>
          <w:rFonts w:ascii="Courier New" w:hAnsi="Courier New" w:cs="Courier New"/>
          <w:sz w:val="14"/>
          <w:szCs w:val="14"/>
        </w:rPr>
      </w:pPr>
    </w:p>
    <w:p w14:paraId="78C827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nst double bcl = p_param-&gt;bcl;</w:t>
      </w:r>
    </w:p>
    <w:p w14:paraId="31960A0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onst double inet_vm_threshold = p_param-&gt;inet_vm_threshold;</w:t>
      </w:r>
    </w:p>
    <w:p w14:paraId="506CA8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onst unsigned short pace_max = 300;</w:t>
      </w:r>
    </w:p>
    <w:p w14:paraId="739378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onst unsigned short pace_max = 1000;</w:t>
      </w:r>
    </w:p>
    <w:p w14:paraId="7B87F4B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nst unsigned short pace_max = p_param-&gt;pace_max;</w:t>
      </w:r>
    </w:p>
    <w:p w14:paraId="1FCAF1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nst unsigned short last_drug_check_pace = p_param-&gt;find_steepest_start;</w:t>
      </w:r>
    </w:p>
    <w:p w14:paraId="340345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conc = d_conc; //mmol</w:t>
      </w:r>
    </w:p>
    <w:p w14:paraId="7C8407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type = p_param-&gt;celltype;</w:t>
      </w:r>
    </w:p>
    <w:p w14:paraId="703210D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B8611B">
      <w:pPr>
        <w:spacing w:line="360" w:lineRule="auto"/>
        <w:rPr>
          <w:rFonts w:ascii="Courier New" w:hAnsi="Courier New" w:cs="Courier New"/>
          <w:sz w:val="14"/>
          <w:szCs w:val="14"/>
        </w:rPr>
      </w:pPr>
    </w:p>
    <w:p w14:paraId="5B2158E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ligible AP shape means the Vm_peak &gt; 0.</w:t>
      </w:r>
    </w:p>
    <w:p w14:paraId="295BB0B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is_eligible_AP;</w:t>
      </w:r>
    </w:p>
    <w:p w14:paraId="3D9640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Vm value at 30% repol, 50% repol, and 90% repol, respectively.</w:t>
      </w:r>
    </w:p>
    <w:p w14:paraId="4845C10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t_peak_capture = 0.0;</w:t>
      </w:r>
    </w:p>
    <w:p w14:paraId="18E1532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pace_steepest = 0;</w:t>
      </w:r>
    </w:p>
    <w:p w14:paraId="173F702F" w14:textId="77777777" w:rsidR="008A2301" w:rsidRPr="008A2301" w:rsidRDefault="008A2301" w:rsidP="00B8611B">
      <w:pPr>
        <w:spacing w:line="360" w:lineRule="auto"/>
        <w:rPr>
          <w:rFonts w:ascii="Courier New" w:hAnsi="Courier New" w:cs="Courier New"/>
          <w:sz w:val="14"/>
          <w:szCs w:val="14"/>
        </w:rPr>
      </w:pPr>
    </w:p>
    <w:p w14:paraId="77BF88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init_states_captured = false;</w:t>
      </w:r>
    </w:p>
    <w:p w14:paraId="09DDBC69" w14:textId="77777777" w:rsidR="008A2301" w:rsidRPr="008A2301" w:rsidRDefault="008A2301" w:rsidP="00B8611B">
      <w:pPr>
        <w:spacing w:line="360" w:lineRule="auto"/>
        <w:rPr>
          <w:rFonts w:ascii="Courier New" w:hAnsi="Courier New" w:cs="Courier New"/>
          <w:sz w:val="14"/>
          <w:szCs w:val="14"/>
        </w:rPr>
      </w:pPr>
    </w:p>
    <w:p w14:paraId="1A91BD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qnet_ap/inet_ap values</w:t>
      </w:r>
    </w:p>
    <w:p w14:paraId="641111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inet_ap, qnet_ap, inet4_ap, qnet4_ap, inet_cl, qnet_cl, inet4_cl, qnet4_cl;</w:t>
      </w:r>
    </w:p>
    <w:p w14:paraId="7DE685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inal_auc_ap, ical_auc_ap,inal_auc_cl, ical_auc_cl;</w:t>
      </w:r>
    </w:p>
    <w:p w14:paraId="0F9D61C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qinward_cl;</w:t>
      </w:r>
    </w:p>
    <w:p w14:paraId="23BC47E3" w14:textId="77777777" w:rsidR="008A2301" w:rsidRPr="008A2301" w:rsidRDefault="008A2301" w:rsidP="00B8611B">
      <w:pPr>
        <w:spacing w:line="360" w:lineRule="auto"/>
        <w:rPr>
          <w:rFonts w:ascii="Courier New" w:hAnsi="Courier New" w:cs="Courier New"/>
          <w:sz w:val="14"/>
          <w:szCs w:val="14"/>
        </w:rPr>
      </w:pPr>
    </w:p>
    <w:p w14:paraId="091EA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har buffer[255];</w:t>
      </w:r>
    </w:p>
    <w:p w14:paraId="77B98DDC" w14:textId="77777777" w:rsidR="008A2301" w:rsidRPr="008A2301" w:rsidRDefault="008A2301" w:rsidP="00B8611B">
      <w:pPr>
        <w:spacing w:line="360" w:lineRule="auto"/>
        <w:rPr>
          <w:rFonts w:ascii="Courier New" w:hAnsi="Courier New" w:cs="Courier New"/>
          <w:sz w:val="14"/>
          <w:szCs w:val="14"/>
        </w:rPr>
      </w:pPr>
    </w:p>
    <w:p w14:paraId="248424E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ic const int CALCIUM_SCALING = 1000000;</w:t>
      </w:r>
    </w:p>
    <w:p w14:paraId="7C88DF6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 static const int CURRENT_SCALING = 1000;</w:t>
      </w:r>
    </w:p>
    <w:p w14:paraId="29EE52D3" w14:textId="77777777" w:rsidR="008A2301" w:rsidRPr="008A2301" w:rsidRDefault="008A2301" w:rsidP="00B8611B">
      <w:pPr>
        <w:spacing w:line="360" w:lineRule="auto"/>
        <w:rPr>
          <w:rFonts w:ascii="Courier New" w:hAnsi="Courier New" w:cs="Courier New"/>
          <w:sz w:val="14"/>
          <w:szCs w:val="14"/>
        </w:rPr>
      </w:pPr>
    </w:p>
    <w:p w14:paraId="36EC2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Core %d:\n",sample_id);</w:t>
      </w:r>
    </w:p>
    <w:p w14:paraId="1BA0E8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itConsts(d_CONSTANTS, d_STATES, type, conc, d_ic50, d_cvar, p_param-&gt;is_dutta, p_param-&gt;is_cvar, sample_id);</w:t>
      </w:r>
    </w:p>
    <w:p w14:paraId="070129A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B8611B">
      <w:pPr>
        <w:spacing w:line="360" w:lineRule="auto"/>
        <w:rPr>
          <w:rFonts w:ascii="Courier New" w:hAnsi="Courier New" w:cs="Courier New"/>
          <w:sz w:val="14"/>
          <w:szCs w:val="14"/>
        </w:rPr>
      </w:pPr>
    </w:p>
    <w:p w14:paraId="1637A9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applyDrugEffect(d_CONSTANTS, conc, d_ic50, epsilon, sample_id);</w:t>
      </w:r>
    </w:p>
    <w:p w14:paraId="7066DE5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CONSTANTS[BCL + (sample_id * num_of_constants)] = bcl;</w:t>
      </w:r>
    </w:p>
    <w:p w14:paraId="356BA01E" w14:textId="77777777" w:rsidR="008A2301" w:rsidRPr="008A2301" w:rsidRDefault="008A2301" w:rsidP="00B8611B">
      <w:pPr>
        <w:spacing w:line="360" w:lineRule="auto"/>
        <w:rPr>
          <w:rFonts w:ascii="Courier New" w:hAnsi="Courier New" w:cs="Courier New"/>
          <w:sz w:val="14"/>
          <w:szCs w:val="14"/>
        </w:rPr>
      </w:pPr>
    </w:p>
    <w:p w14:paraId="7CEA7EE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B8611B">
      <w:pPr>
        <w:spacing w:line="360" w:lineRule="auto"/>
        <w:rPr>
          <w:rFonts w:ascii="Courier New" w:hAnsi="Courier New" w:cs="Courier New"/>
          <w:sz w:val="14"/>
          <w:szCs w:val="14"/>
        </w:rPr>
      </w:pPr>
    </w:p>
    <w:p w14:paraId="1DA1CD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max = pace_max * bcl;</w:t>
      </w:r>
    </w:p>
    <w:p w14:paraId="634DE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pace_count = 0;</w:t>
      </w:r>
    </w:p>
    <w:p w14:paraId="3FF9E8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d,%lf,%lf,%lf,%lf\n", sample_id, dt[sample_id], tcurr[sample_id], d_STATES[V + (sample_id * num_of_states)],d_RATES[V + (sample_id * num_of_rates)]);</w:t>
      </w:r>
    </w:p>
    <w:p w14:paraId="22F3CBA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lf,%lf,%lf,%lf,%lf\n", d_ic50[0 + (14*sample_id)], d_ic50[1+ (14*sample_id)], d_ic50[2+ (14*sample_id)], d_ic50[3+ (14*sample_id)], d_ic50[4+ (14*sample_id)]);</w:t>
      </w:r>
    </w:p>
    <w:p w14:paraId="7DD9A694" w14:textId="77777777" w:rsidR="008A2301" w:rsidRPr="008A2301" w:rsidRDefault="008A2301" w:rsidP="00B8611B">
      <w:pPr>
        <w:spacing w:line="360" w:lineRule="auto"/>
        <w:rPr>
          <w:rFonts w:ascii="Courier New" w:hAnsi="Courier New" w:cs="Courier New"/>
          <w:sz w:val="14"/>
          <w:szCs w:val="14"/>
        </w:rPr>
      </w:pPr>
    </w:p>
    <w:p w14:paraId="21D869D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hile (tcurr[sample_id]&lt;tmax)</w:t>
      </w:r>
    </w:p>
    <w:p w14:paraId="06610A2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mputeRates(tcurr[sample_id], d_CONSTANTS, d_RATES, d_STATES, d_ALGEBRAIC, sample_id); </w:t>
      </w:r>
    </w:p>
    <w:p w14:paraId="3DCC00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_set = set_time_step( tcurr[sample_id], time_point, max_time_step, </w:t>
      </w:r>
    </w:p>
    <w:p w14:paraId="7E5671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CONSTANTS, </w:t>
      </w:r>
    </w:p>
    <w:p w14:paraId="555140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RATES, </w:t>
      </w:r>
    </w:p>
    <w:p w14:paraId="293729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STATES, </w:t>
      </w:r>
    </w:p>
    <w:p w14:paraId="44406D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ALGEBRAIC, </w:t>
      </w:r>
    </w:p>
    <w:p w14:paraId="76ABB7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sample_id); </w:t>
      </w:r>
    </w:p>
    <w:p w14:paraId="34AC34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uler only</w:t>
      </w:r>
    </w:p>
    <w:p w14:paraId="41DF269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t_set = 0.005;</w:t>
      </w:r>
    </w:p>
    <w:p w14:paraId="28D8B3D8" w14:textId="77777777" w:rsidR="008A2301" w:rsidRPr="008A2301" w:rsidRDefault="008A2301" w:rsidP="00B8611B">
      <w:pPr>
        <w:spacing w:line="360" w:lineRule="auto"/>
        <w:rPr>
          <w:rFonts w:ascii="Courier New" w:hAnsi="Courier New" w:cs="Courier New"/>
          <w:sz w:val="14"/>
          <w:szCs w:val="14"/>
        </w:rPr>
      </w:pPr>
    </w:p>
    <w:p w14:paraId="1C782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tcurr at core %d: %lf\n",sample_id,tcurr[sample_id]);</w:t>
      </w:r>
    </w:p>
    <w:p w14:paraId="49728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floor((tcurr[sample_id] + dt_set) / bcl) == floor(tcurr[sample_id] / bcl)) { </w:t>
      </w:r>
    </w:p>
    <w:p w14:paraId="4A2FB9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sample_id] = dt_set;</w:t>
      </w:r>
    </w:p>
    <w:p w14:paraId="23DA4F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dt : %lf\n",dt_set);</w:t>
      </w:r>
    </w:p>
    <w:p w14:paraId="092FB6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6344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sample_id] = (floor(tcurr[sample_id] / bcl) + 1) * bcl - tcurr[sample_id];</w:t>
      </w:r>
    </w:p>
    <w:p w14:paraId="1FD1B36E" w14:textId="77777777" w:rsidR="008A2301" w:rsidRPr="008A2301" w:rsidRDefault="008A2301" w:rsidP="00B8611B">
      <w:pPr>
        <w:spacing w:line="360" w:lineRule="auto"/>
        <w:rPr>
          <w:rFonts w:ascii="Courier New" w:hAnsi="Courier New" w:cs="Courier New"/>
          <w:sz w:val="14"/>
          <w:szCs w:val="14"/>
        </w:rPr>
      </w:pPr>
    </w:p>
    <w:p w14:paraId="4ADD40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is_eligible_AP &amp;&amp; pace_count &gt;= pace_max-last_drug_check_pace) {</w:t>
      </w:r>
    </w:p>
    <w:p w14:paraId="51AD3B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ap = qnet_ap;</w:t>
      </w:r>
    </w:p>
    <w:p w14:paraId="7DE167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ap = qnet4_ap;</w:t>
      </w:r>
    </w:p>
    <w:p w14:paraId="4B473A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ap = inal_auc_ap;</w:t>
      </w:r>
    </w:p>
    <w:p w14:paraId="069526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ap = ical_auc_ap;</w:t>
      </w:r>
    </w:p>
    <w:p w14:paraId="22E14E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cl = qnet_cl;</w:t>
      </w:r>
    </w:p>
    <w:p w14:paraId="387C7C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cl = qnet4_cl;</w:t>
      </w:r>
    </w:p>
    <w:p w14:paraId="1AAEE5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cl = inal_auc_cl;</w:t>
      </w:r>
    </w:p>
    <w:p w14:paraId="42A9E1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cl = ical_auc_cl;</w:t>
      </w:r>
    </w:p>
    <w:p w14:paraId="0A387A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fprintf(fp_vmdebug, "%hu,%.2lf,%.2lf,%.2lf,%.2lf,%.2lf,%.2lf\n", pace_count,t_peak_capture,temp_result.vm_peak,vm_repol30,vm_repol50,vm_repol90,temp_result.dvmdt_repol);</w:t>
      </w:r>
    </w:p>
    <w:p w14:paraId="33C0F4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first pace from the last 250 paces</w:t>
      </w:r>
    </w:p>
    <w:p w14:paraId="0C7DC29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f( temp_result-&gt;dvmdt_repol &gt; cipa_result.dvmdt_repol ) {</w:t>
      </w:r>
    </w:p>
    <w:p w14:paraId="4F9FA0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ace_steepest = pace_count;</w:t>
      </w:r>
    </w:p>
    <w:p w14:paraId="39E5F9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ipa_result = temp_result;</w:t>
      </w:r>
    </w:p>
    <w:p w14:paraId="469DC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temp_result[sample_id].dvmdt_repol &gt; cipa_result[sample_id].dvmdt_repol ) {</w:t>
      </w:r>
    </w:p>
    <w:p w14:paraId="275949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ace_steepest = pace_count;</w:t>
      </w:r>
    </w:p>
    <w:p w14:paraId="275B46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Steepest pace updated: %d dvmdt_repol: %lf\n",pace_steepest,temp_result[sample_id].dvmdt_repol);</w:t>
      </w:r>
    </w:p>
    <w:p w14:paraId="73BEF0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ipa_result = temp_result;</w:t>
      </w:r>
    </w:p>
    <w:p w14:paraId="7F14157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_ap = temp_result[sample_id].qnet_ap;</w:t>
      </w:r>
    </w:p>
    <w:p w14:paraId="4087D82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4_ap = temp_result[sample_id].qnet4_ap;</w:t>
      </w:r>
    </w:p>
    <w:p w14:paraId="367D633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nal_auc_ap = temp_result[sample_id].inal_auc_ap;</w:t>
      </w:r>
    </w:p>
    <w:p w14:paraId="0353C3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cal_auc_ap = temp_result[sample_id].ical_auc_ap;</w:t>
      </w:r>
    </w:p>
    <w:p w14:paraId="3F8C016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_cl = temp_result[sample_id].qnet_cl;</w:t>
      </w:r>
    </w:p>
    <w:p w14:paraId="3C1611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qnet4_cl = temp_result[sample_id].qnet4_cl;</w:t>
      </w:r>
    </w:p>
    <w:p w14:paraId="35B33E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nal_auc_cl = temp_result[sample_id].inal_auc_cl;</w:t>
      </w:r>
    </w:p>
    <w:p w14:paraId="38670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ical_auc_cl = temp_result[sample_id].ical_auc_cl;</w:t>
      </w:r>
    </w:p>
    <w:p w14:paraId="631AC22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dvmdt_repol = temp_result[sample_id].dvmdt_repol;</w:t>
      </w:r>
    </w:p>
    <w:p w14:paraId="2410A5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vm_peak = temp_result[sample_id].vm_peak;</w:t>
      </w:r>
    </w:p>
    <w:p w14:paraId="2DB8AE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result[sample_id].vm_valley = d_STATES[(sample_id * num_of_states) +V];</w:t>
      </w:r>
    </w:p>
    <w:p w14:paraId="210D8D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s_peak = true;</w:t>
      </w:r>
    </w:p>
    <w:p w14:paraId="1FFB24E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it_states_captured = false;</w:t>
      </w:r>
    </w:p>
    <w:p w14:paraId="00C34F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824F21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s_peak = false;</w:t>
      </w:r>
    </w:p>
    <w:p w14:paraId="0C68AE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_ap = 0.;</w:t>
      </w:r>
    </w:p>
    <w:p w14:paraId="3FB3C1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_ap = 0.;</w:t>
      </w:r>
    </w:p>
    <w:p w14:paraId="6E0123C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al_auc_ap = 0.;</w:t>
      </w:r>
    </w:p>
    <w:p w14:paraId="3969F3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cal_auc_ap = 0.;</w:t>
      </w:r>
    </w:p>
    <w:p w14:paraId="30BCC30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_cl = 0.;</w:t>
      </w:r>
    </w:p>
    <w:p w14:paraId="549356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_cl = 0.;</w:t>
      </w:r>
    </w:p>
    <w:p w14:paraId="3368C2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al_auc_cl = 0.;</w:t>
      </w:r>
    </w:p>
    <w:p w14:paraId="292A189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cal_auc_cl = 0.;</w:t>
      </w:r>
    </w:p>
    <w:p w14:paraId="4EFD32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_peak_capture = 0.;</w:t>
      </w:r>
    </w:p>
    <w:p w14:paraId="628AA25F" w14:textId="77777777" w:rsidR="008A2301" w:rsidRPr="008A2301" w:rsidRDefault="008A2301" w:rsidP="00B8611B">
      <w:pPr>
        <w:spacing w:line="360" w:lineRule="auto"/>
        <w:rPr>
          <w:rFonts w:ascii="Courier New" w:hAnsi="Courier New" w:cs="Courier New"/>
          <w:sz w:val="14"/>
          <w:szCs w:val="14"/>
        </w:rPr>
      </w:pPr>
    </w:p>
    <w:p w14:paraId="7B83F65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emp_result-&gt;init( p_cell-&gt;STATES[V]);</w:t>
      </w:r>
      <w:r w:rsidRPr="008A2301">
        <w:rPr>
          <w:rFonts w:ascii="Courier New" w:hAnsi="Courier New" w:cs="Courier New"/>
          <w:sz w:val="14"/>
          <w:szCs w:val="14"/>
        </w:rPr>
        <w:tab/>
      </w:r>
    </w:p>
    <w:p w14:paraId="108E740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ap = 0.;</w:t>
      </w:r>
    </w:p>
    <w:p w14:paraId="4405CC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ap = 0.;</w:t>
      </w:r>
    </w:p>
    <w:p w14:paraId="2D940D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ap = 0.;</w:t>
      </w:r>
    </w:p>
    <w:p w14:paraId="23CFDF7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ap = 0.;</w:t>
      </w:r>
    </w:p>
    <w:p w14:paraId="78BD19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_cl = 0.;</w:t>
      </w:r>
    </w:p>
    <w:p w14:paraId="4FA13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qnet4_cl = 0.;</w:t>
      </w:r>
    </w:p>
    <w:p w14:paraId="774F0D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nal_auc_cl = 0.;</w:t>
      </w:r>
    </w:p>
    <w:p w14:paraId="2EB3CA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ical_auc_cl = 0.;</w:t>
      </w:r>
    </w:p>
    <w:p w14:paraId="42683A1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dvmdt_repol = -999;</w:t>
      </w:r>
    </w:p>
    <w:p w14:paraId="5D5C26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peak = -999;</w:t>
      </w:r>
    </w:p>
    <w:p w14:paraId="334911B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valley = d_STATES[(sample_id * num_of_states) +V];</w:t>
      </w:r>
    </w:p>
    <w:p w14:paraId="1539566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nd of init</w:t>
      </w:r>
    </w:p>
    <w:p w14:paraId="53B45461" w14:textId="77777777" w:rsidR="008A2301" w:rsidRPr="008A2301" w:rsidRDefault="008A2301" w:rsidP="00B8611B">
      <w:pPr>
        <w:spacing w:line="360" w:lineRule="auto"/>
        <w:rPr>
          <w:rFonts w:ascii="Courier New" w:hAnsi="Courier New" w:cs="Courier New"/>
          <w:sz w:val="14"/>
          <w:szCs w:val="14"/>
        </w:rPr>
      </w:pPr>
    </w:p>
    <w:p w14:paraId="4815F8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ace_count++;</w:t>
      </w:r>
    </w:p>
    <w:p w14:paraId="0DE99D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put_counter = 0; // at first, we reset the input counter since we re gonna only take one, but I remember we don't have this kind of thing previously, so do we need this still?</w:t>
      </w:r>
    </w:p>
    <w:p w14:paraId="565CB6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datapoint = 0; // new pace? reset variables related to saving the values,</w:t>
      </w:r>
    </w:p>
    <w:p w14:paraId="3DC70E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s_eligible_AP = false;</w:t>
      </w:r>
    </w:p>
    <w:p w14:paraId="6F9A34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sample_id == 0 || (sample_id % 1000 == 0 &amp;&amp; sample_id&gt;999)){</w:t>
      </w:r>
    </w:p>
    <w:p w14:paraId="4A4004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rintf("core: %d pace count: %d, steepest: %d, dvmdt_repol: %lf, conc: %lf, celltype: %lf\n",sample_id,pace_count, pace_steepest, cipa_result[sample_id].dvmdt_repol, conc, d_CONSTANTS[(sample_id * num_of_constants) + celltype]);</w:t>
      </w:r>
    </w:p>
    <w:p w14:paraId="14F118F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core: %d pace count: %d t: %lf, steepest: %d, dvmdt_repol: %lf, t_peak: %lf\n",sample_id,pace_count, tcurr[sample_id], pace_steepest, cipa_result[sample_id].dvmdt_repol,t_peak_capture);</w:t>
      </w:r>
    </w:p>
    <w:p w14:paraId="41AC07A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riten = false;</w:t>
      </w:r>
    </w:p>
    <w:p w14:paraId="7FAEFE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B8611B">
      <w:pPr>
        <w:spacing w:line="360" w:lineRule="auto"/>
        <w:rPr>
          <w:rFonts w:ascii="Courier New" w:hAnsi="Courier New" w:cs="Courier New"/>
          <w:sz w:val="14"/>
          <w:szCs w:val="14"/>
        </w:rPr>
      </w:pPr>
    </w:p>
    <w:p w14:paraId="0BD9B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solveAnalytical(d_CONSTANTS, d_STATES, d_ALGEBRAIC, d_RATES,  dt[sample_id], sample_id);</w:t>
      </w:r>
    </w:p>
    <w:p w14:paraId="3B35BD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olveEuler(d_STATES, d_RATES, dt[sample_id], sample_id);</w:t>
      </w:r>
    </w:p>
    <w:p w14:paraId="17A9A521" w14:textId="77777777" w:rsidR="008A2301" w:rsidRPr="008A2301" w:rsidRDefault="008A2301" w:rsidP="00B8611B">
      <w:pPr>
        <w:spacing w:line="360" w:lineRule="auto"/>
        <w:rPr>
          <w:rFonts w:ascii="Courier New" w:hAnsi="Courier New" w:cs="Courier New"/>
          <w:sz w:val="14"/>
          <w:szCs w:val="14"/>
        </w:rPr>
      </w:pPr>
    </w:p>
    <w:p w14:paraId="62309F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pace_count &gt;= pace_max-last_drug_check_pace)</w:t>
      </w:r>
    </w:p>
    <w:p w14:paraId="7E7354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tcurr[sample_id] &gt; ((d_CONSTANTS[(sample_id * num_of_constants) +BCL]*pace_count)+(d_CONSTANTS[(sample_id * num_of_constants) +stim_start]+2)) &amp;&amp; </w:t>
      </w:r>
    </w:p>
    <w:p w14:paraId="4C15E7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tcurr[sample_id] &lt; ((d_CONSTANTS[(sample_id * num_of_constants) +BCL]*pace_count)+(d_CONSTANTS[(sample_id * num_of_constants) +stim_start]+10)) &amp;&amp; </w:t>
      </w:r>
    </w:p>
    <w:p w14:paraId="7F53FD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abs(d_ALGEBRAIC[(sample_id * num_of_algebraic) +INa]) &lt; 1)</w:t>
      </w:r>
    </w:p>
    <w:p w14:paraId="542E0D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check 1\n");</w:t>
      </w:r>
    </w:p>
    <w:p w14:paraId="32AA8A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d_STATES[(sample_id * num_of_states) +V] &gt; temp_result[sample_id].vm_peak )</w:t>
      </w:r>
    </w:p>
    <w:p w14:paraId="539D5B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peak = d_STATES[(sample_id * num_of_states) +V];</w:t>
      </w:r>
    </w:p>
    <w:p w14:paraId="1BD792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temp_result[sample_id].vm_peak &gt; 0)</w:t>
      </w:r>
    </w:p>
    <w:p w14:paraId="38171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30 = temp_result[sample_id].vm_peak - (0.3 * (temp_result[sample_id].vm_peak - temp_result[sample_id].vm_valley));</w:t>
      </w:r>
    </w:p>
    <w:p w14:paraId="3AA43C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50 = temp_result[sample_id].vm_peak - (0.5 * (temp_result[sample_id].vm_peak - temp_result[sample_id].vm_valley));</w:t>
      </w:r>
    </w:p>
    <w:p w14:paraId="49BE8C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90 = temp_result[sample_id].vm_peak - (0.9 * (temp_result[sample_id].vm_peak - temp_result[sample_id].vm_valley));</w:t>
      </w:r>
    </w:p>
    <w:p w14:paraId="2E126B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s_eligible_AP = true;</w:t>
      </w:r>
    </w:p>
    <w:p w14:paraId="13BEC9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_peak_capture = tcurr[sample_id];</w:t>
      </w:r>
    </w:p>
    <w:p w14:paraId="193C83E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 is_eligible_AP = false;</w:t>
      </w:r>
    </w:p>
    <w:p w14:paraId="4653C0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if( tcurr[sample_id] &gt; ((d_CONSTANTS[(sample_id * num_of_constants) +BCL]*pace_count)+(d_CONSTANTS[(sample_id * num_of_constants) +stim_start]+10)) &amp;&amp; is_eligible_AP )</w:t>
      </w:r>
    </w:p>
    <w:p w14:paraId="65364E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d_RATES[(sample_id * num_of_rates) +V] &gt; temp_result[sample_id].dvmdt_repol &amp;&amp;</w:t>
      </w:r>
    </w:p>
    <w:p w14:paraId="01CEDE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d_STATES[(sample_id * num_of_states) +V] &lt;= vm_repol30 &amp;&amp;</w:t>
      </w:r>
    </w:p>
    <w:p w14:paraId="784BC1B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d_STATES[(sample_id * num_of_states) +V] &gt;= vm_repol90 )</w:t>
      </w:r>
    </w:p>
    <w:p w14:paraId="0D53F8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temp_result[sample_id].dvmdt_repol = d_RATES[(sample_id * num_of_rates) +V];</w:t>
      </w:r>
    </w:p>
    <w:p w14:paraId="6F0FD93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check 4\n");</w:t>
      </w:r>
    </w:p>
    <w:p w14:paraId="4E0C0B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is_eligible_AP &amp;&amp; d_STATES[(sample_id * num_of_states) +V] &gt; vm_repol90)</w:t>
      </w:r>
    </w:p>
    <w:p w14:paraId="7B573B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B8611B">
      <w:pPr>
        <w:spacing w:line="360" w:lineRule="auto"/>
        <w:rPr>
          <w:rFonts w:ascii="Courier New" w:hAnsi="Courier New" w:cs="Courier New"/>
          <w:sz w:val="14"/>
          <w:szCs w:val="14"/>
        </w:rPr>
      </w:pPr>
    </w:p>
    <w:p w14:paraId="1BC8A5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_ap = (d_ALGEBRAIC[(sample_id * num_of_algebraic) +INaL]+d_ALGEBRAIC[(sample_id * num_of_algebraic) +ICaL]+d_ALGEBRAIC[(sample_id * num_of_algebraic) +Ito]+d_ALGEBRAIC[(sample_id * num_of_algebraic) +IKr]+d_ALGEBRAIC[(sample_id * num_of_algebraic) +IKs]+d_ALGEBRAIC[(sample_id * num_of_algebraic) +IK1]);</w:t>
      </w:r>
    </w:p>
    <w:p w14:paraId="7B8453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d_ALGEBRAIC[(sample_id * num_of_algebraic) +INaL]+d_ALGEBRAIC[(sample_id * num_of_algebraic) +ICaL]+d_ALGEBRAIC[(sample_id * num_of_algebraic) +IKr]+d_ALGEBRAIC[(sample_id * num_of_algebraic) +INa]);</w:t>
      </w:r>
    </w:p>
    <w:p w14:paraId="1E96E0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_ap += (inet_ap * dt[sample_id])/1000.;</w:t>
      </w:r>
    </w:p>
    <w:p w14:paraId="1D206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inet4_ap * dt[sample_id])/1000.;</w:t>
      </w:r>
    </w:p>
    <w:p w14:paraId="7FD6C10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al_auc_ap += (d_ALGEBRAIC[(sample_id * num_of_algebraic) +INaL]*dt[sample_id]);</w:t>
      </w:r>
    </w:p>
    <w:p w14:paraId="6CB7BE7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cal_auc_ap += (d_ALGEBRAIC[(sample_id * num_of_algebraic) +ICaL]*dt[sample_id]);</w:t>
      </w:r>
    </w:p>
    <w:p w14:paraId="60120F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_cl = (d_ALGEBRAIC[(sample_id * num_of_algebraic) +INaL]+d_ALGEBRAIC[(sample_id * num_of_algebraic) +ICaL]+d_ALGEBRAIC[(sample_id * num_of_algebraic) +Ito]+d_ALGEBRAIC[(sample_id * num_of_algebraic) +IKr]+d_ALGEBRAIC[(sample_id * num_of_algebraic) +IKs]+d_ALGEBRAIC[(sample_id * num_of_algebraic) +IK1]);</w:t>
      </w:r>
    </w:p>
    <w:p w14:paraId="2E38EB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d_ALGEBRAIC[(sample_id * num_of_algebraic) +INaL]+d_ALGEBRAIC[(sample_id * num_of_algebraic) +ICaL]+d_ALGEBRAIC[(sample_id * num_of_algebraic) +IKr]+d_ALGEBRAIC[(sample_id * num_of_algebraic) +INa]);</w:t>
      </w:r>
    </w:p>
    <w:p w14:paraId="58B83E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_cl += (inet_cl * dt[sample_id])/1000.;</w:t>
      </w:r>
    </w:p>
    <w:p w14:paraId="2F3BC46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inet4_cl * dt[sample_id])/1000.;</w:t>
      </w:r>
    </w:p>
    <w:p w14:paraId="22E98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al_auc_cl += (d_ALGEBRAIC[(sample_id * num_of_algebraic) +INaL]*dt[sample_id]);</w:t>
      </w:r>
    </w:p>
    <w:p w14:paraId="74394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cal_auc_cl += (d_ALGEBRAIC[(sample_id * num_of_algebraic) +ICaL]*dt[sample_id]);</w:t>
      </w:r>
    </w:p>
    <w:p w14:paraId="53FC2C22" w14:textId="77777777" w:rsidR="008A2301" w:rsidRPr="008A2301" w:rsidRDefault="008A2301" w:rsidP="00B8611B">
      <w:pPr>
        <w:spacing w:line="360" w:lineRule="auto"/>
        <w:rPr>
          <w:rFonts w:ascii="Courier New" w:hAnsi="Courier New" w:cs="Courier New"/>
          <w:sz w:val="14"/>
          <w:szCs w:val="14"/>
        </w:rPr>
      </w:pPr>
    </w:p>
    <w:p w14:paraId="0C35E8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RESULT != WRITTEN RESULT</w:t>
      </w:r>
    </w:p>
    <w:p w14:paraId="0B3668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pace_count &gt;= pace_max-last_drug_check_pace) &amp;&amp; (is_peak == true) &amp;&amp; (pace_count&lt;pace_max) )</w:t>
      </w:r>
    </w:p>
    <w:p w14:paraId="4154CA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input_counter: %d\n",input_counter);</w:t>
      </w:r>
    </w:p>
    <w:p w14:paraId="71D697D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atapoint_at_this_moment = tcurr[sample_id] - (pace_count * bcl);</w:t>
      </w:r>
    </w:p>
    <w:p w14:paraId="508D2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cai_data[cipa_datapoint] =  d_STATES[(sample_id * num_of_states) +cai] ;</w:t>
      </w:r>
    </w:p>
    <w:p w14:paraId="526A702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cai_time[cipa_datapoint] =  tcurr[sample_id];</w:t>
      </w:r>
    </w:p>
    <w:p w14:paraId="585DD791" w14:textId="77777777" w:rsidR="008A2301" w:rsidRPr="008A2301" w:rsidRDefault="008A2301" w:rsidP="00B8611B">
      <w:pPr>
        <w:spacing w:line="360" w:lineRule="auto"/>
        <w:rPr>
          <w:rFonts w:ascii="Courier New" w:hAnsi="Courier New" w:cs="Courier New"/>
          <w:sz w:val="14"/>
          <w:szCs w:val="14"/>
        </w:rPr>
      </w:pPr>
    </w:p>
    <w:p w14:paraId="2323CD7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data[cipa_datapoint] = d_STATES[(sample_id * num_of_states) +V];</w:t>
      </w:r>
    </w:p>
    <w:p w14:paraId="2F8EF8E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vm_time[cipa_datapoint] = tcurr[sample_id];</w:t>
      </w:r>
    </w:p>
    <w:p w14:paraId="1AEF43C8" w14:textId="77777777" w:rsidR="008A2301" w:rsidRPr="008A2301" w:rsidRDefault="008A2301" w:rsidP="00B8611B">
      <w:pPr>
        <w:spacing w:line="360" w:lineRule="auto"/>
        <w:rPr>
          <w:rFonts w:ascii="Courier New" w:hAnsi="Courier New" w:cs="Courier New"/>
          <w:sz w:val="14"/>
          <w:szCs w:val="14"/>
        </w:rPr>
      </w:pPr>
    </w:p>
    <w:p w14:paraId="68081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dvmdt_data[cipa_datapoint] = d_RATES[(sample_id * num_of_rates) +V];</w:t>
      </w:r>
    </w:p>
    <w:p w14:paraId="19E539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sample_id].dvmdt_time[cipa_datapoint] = tcurr[sample_id];</w:t>
      </w:r>
    </w:p>
    <w:p w14:paraId="09CAECCA" w14:textId="77777777" w:rsidR="008A2301" w:rsidRPr="008A2301" w:rsidRDefault="008A2301" w:rsidP="00B8611B">
      <w:pPr>
        <w:spacing w:line="360" w:lineRule="auto"/>
        <w:rPr>
          <w:rFonts w:ascii="Courier New" w:hAnsi="Courier New" w:cs="Courier New"/>
          <w:sz w:val="14"/>
          <w:szCs w:val="14"/>
        </w:rPr>
      </w:pPr>
    </w:p>
    <w:p w14:paraId="48EAA9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init_states_captured == false){</w:t>
      </w:r>
    </w:p>
    <w:p w14:paraId="6D8580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for(int counter=0; counter&lt;num_of_states; counter++){</w:t>
      </w:r>
    </w:p>
    <w:p w14:paraId="359E959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STATES_RESULT[(sample_id * num_of_states) + counter] = d_STATES[(sample_id * num_of_states) + counter];</w:t>
      </w:r>
    </w:p>
    <w:p w14:paraId="1FDCE6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it_states_captured = true;</w:t>
      </w:r>
    </w:p>
    <w:p w14:paraId="28F336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B8611B">
      <w:pPr>
        <w:spacing w:line="360" w:lineRule="auto"/>
        <w:rPr>
          <w:rFonts w:ascii="Courier New" w:hAnsi="Courier New" w:cs="Courier New"/>
          <w:sz w:val="14"/>
          <w:szCs w:val="14"/>
        </w:rPr>
      </w:pPr>
    </w:p>
    <w:p w14:paraId="24B3FF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B8611B">
      <w:pPr>
        <w:spacing w:line="360" w:lineRule="auto"/>
        <w:rPr>
          <w:rFonts w:ascii="Courier New" w:hAnsi="Courier New" w:cs="Courier New"/>
          <w:sz w:val="14"/>
          <w:szCs w:val="14"/>
        </w:rPr>
      </w:pPr>
    </w:p>
    <w:p w14:paraId="1595B7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input_counter + sample_id] = tcurr[sample_id];</w:t>
      </w:r>
    </w:p>
    <w:p w14:paraId="2B9C0E7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es[input_counter + sample_id] = d_STATES[V + (sample_id * num_of_states)];</w:t>
      </w:r>
    </w:p>
    <w:p w14:paraId="1CE3D3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out_dt[input_counter + sample_id] = d_RATES[V + (sample_id * num_of_states)];</w:t>
      </w:r>
    </w:p>
    <w:p w14:paraId="32AC66E8" w14:textId="77777777" w:rsidR="008A2301" w:rsidRPr="008A2301" w:rsidRDefault="008A2301" w:rsidP="00B8611B">
      <w:pPr>
        <w:spacing w:line="360" w:lineRule="auto"/>
        <w:rPr>
          <w:rFonts w:ascii="Courier New" w:hAnsi="Courier New" w:cs="Courier New"/>
          <w:sz w:val="14"/>
          <w:szCs w:val="14"/>
        </w:rPr>
      </w:pPr>
    </w:p>
    <w:p w14:paraId="1AF49C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ai_result[input_counter + sample_id] = d_ALGEBRAIC[cai + (sample_id * num_of_algebraic)];</w:t>
      </w:r>
    </w:p>
    <w:p w14:paraId="56D3E364" w14:textId="77777777" w:rsidR="008A2301" w:rsidRPr="008A2301" w:rsidRDefault="008A2301" w:rsidP="00B8611B">
      <w:pPr>
        <w:spacing w:line="360" w:lineRule="auto"/>
        <w:rPr>
          <w:rFonts w:ascii="Courier New" w:hAnsi="Courier New" w:cs="Courier New"/>
          <w:sz w:val="14"/>
          <w:szCs w:val="14"/>
        </w:rPr>
      </w:pPr>
    </w:p>
    <w:p w14:paraId="19C7653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a[input_counter + sample_id] = d_ALGEBRAIC[INa + (sample_id * num_of_algebraic)] ;</w:t>
      </w:r>
    </w:p>
    <w:p w14:paraId="1182F2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al[input_counter + sample_id] = d_ALGEBRAIC[INaL + (sample_id * num_of_algebraic)] ;</w:t>
      </w:r>
    </w:p>
    <w:p w14:paraId="67A8A989" w14:textId="77777777" w:rsidR="008A2301" w:rsidRPr="008A2301" w:rsidRDefault="008A2301" w:rsidP="00B8611B">
      <w:pPr>
        <w:spacing w:line="360" w:lineRule="auto"/>
        <w:rPr>
          <w:rFonts w:ascii="Courier New" w:hAnsi="Courier New" w:cs="Courier New"/>
          <w:sz w:val="14"/>
          <w:szCs w:val="14"/>
        </w:rPr>
      </w:pPr>
    </w:p>
    <w:p w14:paraId="4C7CE6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cal[input_counter + sample_id] = d_ALGEBRAIC[ICaL + (sample_id * num_of_algebraic)] ;</w:t>
      </w:r>
    </w:p>
    <w:p w14:paraId="6EA4A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o[input_counter + sample_id] = d_ALGEBRAIC[Ito + (sample_id * num_of_algebraic)] ;</w:t>
      </w:r>
    </w:p>
    <w:p w14:paraId="3DFDDEC8" w14:textId="77777777" w:rsidR="008A2301" w:rsidRPr="008A2301" w:rsidRDefault="008A2301" w:rsidP="00B8611B">
      <w:pPr>
        <w:spacing w:line="360" w:lineRule="auto"/>
        <w:rPr>
          <w:rFonts w:ascii="Courier New" w:hAnsi="Courier New" w:cs="Courier New"/>
          <w:sz w:val="14"/>
          <w:szCs w:val="14"/>
        </w:rPr>
      </w:pPr>
    </w:p>
    <w:p w14:paraId="4F58731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r[input_counter + sample_id] = d_ALGEBRAIC[IKr + (sample_id * num_of_algebraic)] ;</w:t>
      </w:r>
    </w:p>
    <w:p w14:paraId="0F447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s[input_counter + sample_id] = d_ALGEBRAIC[IKs + (sample_id * num_of_algebraic)] ;</w:t>
      </w:r>
    </w:p>
    <w:p w14:paraId="51342376" w14:textId="77777777" w:rsidR="008A2301" w:rsidRPr="008A2301" w:rsidRDefault="008A2301" w:rsidP="00B8611B">
      <w:pPr>
        <w:spacing w:line="360" w:lineRule="auto"/>
        <w:rPr>
          <w:rFonts w:ascii="Courier New" w:hAnsi="Courier New" w:cs="Courier New"/>
          <w:sz w:val="14"/>
          <w:szCs w:val="14"/>
        </w:rPr>
      </w:pPr>
    </w:p>
    <w:p w14:paraId="58413F7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input_counter + sample_id] = d_ALGEBRAIC[IK1 + (sample_id * num_of_algebraic)] ;</w:t>
      </w:r>
    </w:p>
    <w:p w14:paraId="5A2D34D0" w14:textId="77777777" w:rsidR="008A2301" w:rsidRPr="008A2301" w:rsidRDefault="008A2301" w:rsidP="00B8611B">
      <w:pPr>
        <w:spacing w:line="360" w:lineRule="auto"/>
        <w:rPr>
          <w:rFonts w:ascii="Courier New" w:hAnsi="Courier New" w:cs="Courier New"/>
          <w:sz w:val="14"/>
          <w:szCs w:val="14"/>
        </w:rPr>
      </w:pPr>
    </w:p>
    <w:p w14:paraId="134FF55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put_counter = input_counter + sample_size;</w:t>
      </w:r>
    </w:p>
    <w:p w14:paraId="7D82F1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datapoint = cipa_datapoint + 1; // this causes the resource usage got so mega and crashed in running</w:t>
      </w:r>
    </w:p>
    <w:p w14:paraId="23789E5D" w14:textId="77777777" w:rsidR="008A2301" w:rsidRPr="008A2301" w:rsidRDefault="008A2301" w:rsidP="00B8611B">
      <w:pPr>
        <w:spacing w:line="360" w:lineRule="auto"/>
        <w:rPr>
          <w:rFonts w:ascii="Courier New" w:hAnsi="Courier New" w:cs="Courier New"/>
          <w:sz w:val="14"/>
          <w:szCs w:val="14"/>
        </w:rPr>
      </w:pPr>
    </w:p>
    <w:p w14:paraId="656012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1C010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B8611B">
      <w:pPr>
        <w:spacing w:line="360" w:lineRule="auto"/>
        <w:rPr>
          <w:rFonts w:ascii="Courier New" w:hAnsi="Courier New" w:cs="Courier New"/>
          <w:sz w:val="14"/>
          <w:szCs w:val="14"/>
        </w:rPr>
      </w:pPr>
    </w:p>
    <w:p w14:paraId="44AAD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curr[sample_id] = tcurr[sample_id] + dt[sample_id];</w:t>
      </w:r>
    </w:p>
    <w:p w14:paraId="3FBD30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rintf("t after addition: %lf\n", tcurr[sample_id]);</w:t>
      </w:r>
    </w:p>
    <w:p w14:paraId="57E973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syncthreads();</w:t>
      </w:r>
    </w:p>
    <w:p w14:paraId="6489DF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B8611B">
      <w:pPr>
        <w:spacing w:line="360" w:lineRule="auto"/>
        <w:rPr>
          <w:rFonts w:ascii="Courier New" w:hAnsi="Courier New" w:cs="Courier New"/>
          <w:sz w:val="14"/>
          <w:szCs w:val="14"/>
        </w:rPr>
      </w:pPr>
    </w:p>
    <w:p w14:paraId="57D69BA5" w14:textId="77777777" w:rsidR="008A2301" w:rsidRPr="008A2301" w:rsidRDefault="008A2301" w:rsidP="00B8611B">
      <w:pPr>
        <w:spacing w:line="360" w:lineRule="auto"/>
        <w:rPr>
          <w:rFonts w:ascii="Courier New" w:hAnsi="Courier New" w:cs="Courier New"/>
          <w:sz w:val="14"/>
          <w:szCs w:val="14"/>
        </w:rPr>
      </w:pPr>
    </w:p>
    <w:p w14:paraId="5F1DE3AE" w14:textId="77777777" w:rsidR="008A2301" w:rsidRPr="008A2301" w:rsidRDefault="008A2301" w:rsidP="00B8611B">
      <w:pPr>
        <w:spacing w:line="360" w:lineRule="auto"/>
        <w:rPr>
          <w:rFonts w:ascii="Courier New" w:hAnsi="Courier New" w:cs="Courier New"/>
          <w:sz w:val="14"/>
          <w:szCs w:val="14"/>
        </w:rPr>
      </w:pPr>
    </w:p>
    <w:p w14:paraId="18B462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global__ void kernel_DrugSimulation(double *d_ic50, double *d_cvar, double *d_conc, double *d_CONSTANTS, double *d_STATES, double *d_RATES, double *d_ALGEBRAIC, </w:t>
      </w:r>
    </w:p>
    <w:p w14:paraId="5B3E3A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d_STATES_RESULT, </w:t>
      </w:r>
    </w:p>
    <w:p w14:paraId="7D5AAB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out_dt,  double *cai_result, </w:t>
      </w:r>
    </w:p>
    <w:p w14:paraId="1A8304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na, double *inal, </w:t>
      </w:r>
    </w:p>
    <w:p w14:paraId="2F4CEB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cal, double *ito,</w:t>
      </w:r>
    </w:p>
    <w:p w14:paraId="34E48F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r, double *iks,</w:t>
      </w:r>
    </w:p>
    <w:p w14:paraId="3F6204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sample_size,</w:t>
      </w:r>
    </w:p>
    <w:p w14:paraId="6FE33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ipa_t *temp_result, cipa_t *cipa_result,</w:t>
      </w:r>
    </w:p>
    <w:p w14:paraId="7BB795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aram_t *p_param</w:t>
      </w:r>
    </w:p>
    <w:p w14:paraId="4CFC825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thread_id;</w:t>
      </w:r>
    </w:p>
    <w:p w14:paraId="4A9FCB2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hread_id = blockIdx.x * blockDim.x + threadIdx.x;</w:t>
      </w:r>
    </w:p>
    <w:p w14:paraId="6F4157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thread_id &gt;= sample_size) return;</w:t>
      </w:r>
    </w:p>
    <w:p w14:paraId="38CAB7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time_for_each_sample[10000];</w:t>
      </w:r>
    </w:p>
    <w:p w14:paraId="53E488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dt_for_each_sample[10000];</w:t>
      </w:r>
    </w:p>
    <w:p w14:paraId="0158AB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ipa_t temp_per_sample[2000];</w:t>
      </w:r>
    </w:p>
    <w:p w14:paraId="41C297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ipa_t cipa_per_sample[2000];</w:t>
      </w:r>
    </w:p>
    <w:p w14:paraId="612CC2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in\n");</w:t>
      </w:r>
    </w:p>
    <w:p w14:paraId="0D391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Calculating %d\n",thread_id);</w:t>
      </w:r>
    </w:p>
    <w:p w14:paraId="638A22C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kernel_DoDrugSim(d_ic50, d_cvar, d_conc[thread_id], d_CONSTANTS, d_STATES, d_RATES, d_ALGEBRAIC, </w:t>
      </w:r>
    </w:p>
    <w:p w14:paraId="456442A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_STATES_RESULT, </w:t>
      </w:r>
    </w:p>
    <w:p w14:paraId="325D897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tates, out_dt, cai_result,</w:t>
      </w:r>
    </w:p>
    <w:p w14:paraId="496E4AD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a, inal, </w:t>
      </w:r>
    </w:p>
    <w:p w14:paraId="27398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cal, ito,</w:t>
      </w:r>
    </w:p>
    <w:p w14:paraId="655314B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r, iks, </w:t>
      </w:r>
    </w:p>
    <w:p w14:paraId="3F4FBB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ime_for_each_sample, dt_for_each_sample, thread_id, sample_size,</w:t>
      </w:r>
    </w:p>
    <w:p w14:paraId="405CD7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temp_result, cipa_result,</w:t>
      </w:r>
    </w:p>
    <w:p w14:paraId="44D059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p_param</w:t>
      </w:r>
    </w:p>
    <w:p w14:paraId="08007E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syncthreads();</w:t>
      </w:r>
    </w:p>
    <w:p w14:paraId="1B016F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printf("Calculation for core %d done\n",sample_id);</w:t>
      </w:r>
    </w:p>
    <w:p w14:paraId="74767515" w14:textId="0AC0967A" w:rsidR="008A2301" w:rsidRDefault="008A2301" w:rsidP="00B8611B">
      <w:pPr>
        <w:spacing w:line="360" w:lineRule="auto"/>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B8611B">
      <w:pPr>
        <w:spacing w:line="360" w:lineRule="auto"/>
        <w:ind w:firstLine="160"/>
        <w:rPr>
          <w:rFonts w:ascii="Courier New" w:hAnsi="Courier New" w:cs="Courier New"/>
          <w:sz w:val="14"/>
          <w:szCs w:val="14"/>
        </w:rPr>
      </w:pPr>
    </w:p>
    <w:p w14:paraId="695B261B" w14:textId="5A3BAD08" w:rsidR="008A2301" w:rsidRDefault="00557426" w:rsidP="00B8611B">
      <w:pPr>
        <w:spacing w:line="360" w:lineRule="auto"/>
      </w:pPr>
      <w:r>
        <w:t>The header file of gpu.hpp declared as follows:</w:t>
      </w:r>
    </w:p>
    <w:p w14:paraId="3E69F9C0" w14:textId="77777777" w:rsidR="00557426" w:rsidRDefault="00557426" w:rsidP="00B8611B">
      <w:pPr>
        <w:spacing w:line="360" w:lineRule="auto"/>
      </w:pPr>
    </w:p>
    <w:p w14:paraId="551D8DD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fndef GPU_CUH</w:t>
      </w:r>
    </w:p>
    <w:p w14:paraId="69D73E3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define GPU_CUH</w:t>
      </w:r>
    </w:p>
    <w:p w14:paraId="017A4D9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cuda_runtime.h&gt;</w:t>
      </w:r>
    </w:p>
    <w:p w14:paraId="4BFEBD78"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cuda.h&gt;</w:t>
      </w:r>
    </w:p>
    <w:p w14:paraId="06B77F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global__ void kernel_DrugSimulation(double *d_ic50, double *d_cvar, double *d_conc, double *d_CONSTANTS, double *d_STATES, double *d_RATES, double *d_ALGEBRAIC, </w:t>
      </w:r>
    </w:p>
    <w:p w14:paraId="45016D2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d_STATES_RESULT, </w:t>
      </w:r>
    </w:p>
    <w:p w14:paraId="62C5A8E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out_dt,  double *cai_result, </w:t>
      </w:r>
    </w:p>
    <w:p w14:paraId="53ED1B5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na, double *inal, </w:t>
      </w:r>
    </w:p>
    <w:p w14:paraId="4A3F3472"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cal, double *ito,</w:t>
      </w:r>
    </w:p>
    <w:p w14:paraId="75CBD0B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r, double *iks,</w:t>
      </w:r>
    </w:p>
    <w:p w14:paraId="27127AAF"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unsigned int sample_size,</w:t>
      </w:r>
    </w:p>
    <w:p w14:paraId="1AA37CF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cipa_t *temp_result, cipa_t *cipa_result,</w:t>
      </w:r>
    </w:p>
    <w:p w14:paraId="0CFE533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param_t *p_param</w:t>
      </w:r>
    </w:p>
    <w:p w14:paraId="13CB615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B8611B">
      <w:pPr>
        <w:spacing w:line="360" w:lineRule="auto"/>
        <w:rPr>
          <w:rFonts w:ascii="Courier New" w:hAnsi="Courier New" w:cs="Courier New"/>
          <w:sz w:val="14"/>
          <w:szCs w:val="14"/>
        </w:rPr>
      </w:pPr>
    </w:p>
    <w:p w14:paraId="7B449959" w14:textId="77777777" w:rsidR="00557426" w:rsidRPr="00557426" w:rsidRDefault="00557426" w:rsidP="00B8611B">
      <w:pPr>
        <w:spacing w:line="360" w:lineRule="auto"/>
        <w:rPr>
          <w:rFonts w:ascii="Courier New" w:hAnsi="Courier New" w:cs="Courier New"/>
          <w:sz w:val="14"/>
          <w:szCs w:val="14"/>
        </w:rPr>
      </w:pPr>
    </w:p>
    <w:p w14:paraId="11BBF35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device__ void kernel_DoDrugSim(double *d_ic50, double *d_cvar, double d_conc, double *d_CONSTANTS, double *d_STATES, double *d_RATES, double *d_ALGEBRAIC, </w:t>
      </w:r>
    </w:p>
    <w:p w14:paraId="7272AB10"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d_STATES_RESULT, </w:t>
      </w:r>
    </w:p>
    <w:p w14:paraId="341984F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out_dt,  double *cai_result, </w:t>
      </w:r>
    </w:p>
    <w:p w14:paraId="520DDC67"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na, double *inal,</w:t>
      </w:r>
    </w:p>
    <w:p w14:paraId="78CD46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cal, double *ito,</w:t>
      </w:r>
    </w:p>
    <w:p w14:paraId="7624784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r, double *iks, </w:t>
      </w:r>
    </w:p>
    <w:p w14:paraId="70264C1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tcurr, double *dt, unsigned short sample_id, unsigned int sample_size,</w:t>
      </w:r>
    </w:p>
    <w:p w14:paraId="4D79552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cipa_t *temp_result, cipa_t *cipa_result,</w:t>
      </w:r>
    </w:p>
    <w:p w14:paraId="42C3C01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param_t *p_param</w:t>
      </w:r>
    </w:p>
    <w:p w14:paraId="6AACD17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B8611B">
      <w:pPr>
        <w:spacing w:line="360" w:lineRule="auto"/>
        <w:rPr>
          <w:rFonts w:ascii="Courier New" w:hAnsi="Courier New" w:cs="Courier New"/>
          <w:sz w:val="14"/>
          <w:szCs w:val="14"/>
        </w:rPr>
      </w:pPr>
    </w:p>
    <w:p w14:paraId="355DBFDA" w14:textId="77777777" w:rsidR="00557426" w:rsidRPr="00557426" w:rsidRDefault="00557426" w:rsidP="00B8611B">
      <w:pPr>
        <w:spacing w:line="360" w:lineRule="auto"/>
        <w:rPr>
          <w:rFonts w:ascii="Courier New" w:hAnsi="Courier New" w:cs="Courier New"/>
          <w:sz w:val="14"/>
          <w:szCs w:val="14"/>
        </w:rPr>
      </w:pPr>
    </w:p>
    <w:p w14:paraId="2013B6B5" w14:textId="6895E99C"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endif</w:t>
      </w:r>
    </w:p>
    <w:p w14:paraId="69412FE5" w14:textId="0ACC49E6" w:rsidR="00557426" w:rsidRDefault="00557426" w:rsidP="00B8611B">
      <w:pPr>
        <w:spacing w:line="360" w:lineRule="auto"/>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B8611B">
      <w:pPr>
        <w:spacing w:line="360" w:lineRule="auto"/>
      </w:pPr>
    </w:p>
    <w:p w14:paraId="11D17DB9" w14:textId="77777777" w:rsidR="008A2301" w:rsidRPr="001415BC" w:rsidRDefault="008A2301" w:rsidP="00B8611B">
      <w:pPr>
        <w:spacing w:line="360" w:lineRule="auto"/>
      </w:pPr>
    </w:p>
    <w:p w14:paraId="29DC1B3A" w14:textId="199ECA0C" w:rsidR="00AC5CC4" w:rsidRPr="006D680B" w:rsidRDefault="00AC5CC4" w:rsidP="00AC5CC4">
      <w:pPr>
        <w:pStyle w:val="Heading2"/>
        <w:numPr>
          <w:ilvl w:val="1"/>
          <w:numId w:val="5"/>
        </w:numPr>
      </w:pPr>
      <w:bookmarkStart w:id="84" w:name="_Toc183626809"/>
      <w:r w:rsidRPr="006D680B">
        <w:t>param.cpp and param.hpp</w:t>
      </w:r>
      <w:bookmarkEnd w:id="84"/>
    </w:p>
    <w:p w14:paraId="54C0D270" w14:textId="7D60CCCB" w:rsidR="004B6461" w:rsidRDefault="00557426" w:rsidP="00B8611B">
      <w:pPr>
        <w:spacing w:line="360" w:lineRule="auto"/>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B8611B">
      <w:pPr>
        <w:spacing w:line="360" w:lineRule="auto"/>
        <w:ind w:firstLine="360"/>
        <w:rPr>
          <w:rFonts w:eastAsia="Batang"/>
        </w:rPr>
      </w:pPr>
    </w:p>
    <w:p w14:paraId="66CEEB0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ifndef PARAM_HPP</w:t>
      </w:r>
    </w:p>
    <w:p w14:paraId="2B1C23F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define PARAM_HPP</w:t>
      </w:r>
    </w:p>
    <w:p w14:paraId="719DB20B" w14:textId="77777777" w:rsidR="00130914" w:rsidRPr="00547B34" w:rsidRDefault="00130914" w:rsidP="00B8611B">
      <w:pPr>
        <w:spacing w:line="360" w:lineRule="auto"/>
        <w:ind w:firstLine="360"/>
        <w:rPr>
          <w:rFonts w:ascii="Courier New" w:eastAsia="Batang" w:hAnsi="Courier New" w:cs="Courier New"/>
          <w:sz w:val="14"/>
          <w:szCs w:val="14"/>
        </w:rPr>
      </w:pPr>
    </w:p>
    <w:p w14:paraId="49C449F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struct param_t</w:t>
      </w:r>
    </w:p>
    <w:p w14:paraId="0A56F0F0"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4465D6F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simulation_mode; // toggle between sample-based or full-pace simulations</w:t>
      </w:r>
    </w:p>
    <w:p w14:paraId="11F5A3C5"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dutta; // TRUE if using Dutta scaling</w:t>
      </w:r>
    </w:p>
    <w:p w14:paraId="179879B6"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gpu_index;</w:t>
      </w:r>
    </w:p>
    <w:p w14:paraId="4F81F6F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print_graph; // TRUE if we want to print graph</w:t>
      </w:r>
    </w:p>
    <w:p w14:paraId="47ED006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using_output; // TRUE if using last output file</w:t>
      </w:r>
    </w:p>
    <w:p w14:paraId="6A356DF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is_cvar;</w:t>
      </w:r>
    </w:p>
    <w:p w14:paraId="1EC8BB4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bcl; // basic cycle length</w:t>
      </w:r>
    </w:p>
    <w:p w14:paraId="15C57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 unsigned int max_samples;</w:t>
      </w:r>
    </w:p>
    <w:p w14:paraId="53EABD3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pace_max; // maximum pace</w:t>
      </w:r>
    </w:p>
    <w:p w14:paraId="6F6AE663"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find_steepest_start;</w:t>
      </w:r>
    </w:p>
    <w:p w14:paraId="73154F4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celltype;  // cell types</w:t>
      </w:r>
    </w:p>
    <w:p w14:paraId="138E9B61"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        // time step</w:t>
      </w:r>
    </w:p>
    <w:p w14:paraId="60EB8A3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_write;  // writing step</w:t>
      </w:r>
    </w:p>
    <w:p w14:paraId="47223FB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inet_vm_threshold; // Vm threshold for calculating inet</w:t>
      </w:r>
    </w:p>
    <w:p w14:paraId="07F414B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hill_file[1024];</w:t>
      </w:r>
    </w:p>
    <w:p w14:paraId="39CCA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cvar_file[1024];</w:t>
      </w:r>
    </w:p>
    <w:p w14:paraId="7BA72CB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drug_name[100];</w:t>
      </w:r>
    </w:p>
    <w:p w14:paraId="576B774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concs[100];</w:t>
      </w:r>
    </w:p>
    <w:p w14:paraId="50CC5A2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float conc;</w:t>
      </w:r>
    </w:p>
    <w:p w14:paraId="4AAC59B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init();</w:t>
      </w:r>
    </w:p>
    <w:p w14:paraId="50F9EA5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show_val();</w:t>
      </w:r>
    </w:p>
    <w:p w14:paraId="1E9FDBE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75C50882" w14:textId="77777777" w:rsidR="00130914" w:rsidRPr="00547B34" w:rsidRDefault="00130914" w:rsidP="00B8611B">
      <w:pPr>
        <w:spacing w:line="360" w:lineRule="auto"/>
        <w:ind w:firstLine="360"/>
        <w:rPr>
          <w:rFonts w:ascii="Courier New" w:eastAsia="Batang" w:hAnsi="Courier New" w:cs="Courier New"/>
          <w:sz w:val="14"/>
          <w:szCs w:val="14"/>
        </w:rPr>
      </w:pPr>
    </w:p>
    <w:p w14:paraId="7D3824E7" w14:textId="22E45545"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endif</w:t>
      </w:r>
    </w:p>
    <w:p w14:paraId="0E76C6B6" w14:textId="55D6B49D" w:rsidR="00130914" w:rsidRPr="00130914" w:rsidRDefault="00130914" w:rsidP="00B8611B">
      <w:pPr>
        <w:spacing w:line="360" w:lineRule="auto"/>
        <w:ind w:firstLine="360"/>
      </w:pPr>
      <w:r>
        <w:t>And the main file reads parameter and their default values to the whole project with following way:</w:t>
      </w:r>
    </w:p>
    <w:p w14:paraId="6C9D6F59" w14:textId="481B2E94"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lt;cstdio&gt;</w:t>
      </w:r>
    </w:p>
    <w:p w14:paraId="4DB830B3" w14:textId="28DBC480"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void param_</w:t>
      </w:r>
      <w:proofErr w:type="gramStart"/>
      <w:r w:rsidRPr="00130914">
        <w:rPr>
          <w:rFonts w:ascii="Courier New" w:hAnsi="Courier New" w:cs="Courier New"/>
          <w:sz w:val="15"/>
          <w:szCs w:val="16"/>
        </w:rPr>
        <w:t>t::</w:t>
      </w:r>
      <w:proofErr w:type="gramEnd"/>
      <w:r w:rsidRPr="00130914">
        <w:rPr>
          <w:rFonts w:ascii="Courier New" w:hAnsi="Courier New" w:cs="Courier New"/>
          <w:sz w:val="15"/>
          <w:szCs w:val="16"/>
        </w:rPr>
        <w:t>init()</w:t>
      </w:r>
    </w:p>
    <w:p w14:paraId="2EC84FD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simulation_mode = 0;</w:t>
      </w:r>
    </w:p>
    <w:p w14:paraId="264B08E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max_samples = 10000;</w:t>
      </w:r>
    </w:p>
    <w:p w14:paraId="27A27FB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is_dutta = true;</w:t>
      </w:r>
    </w:p>
    <w:p w14:paraId="200A162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gpu_index = 0;</w:t>
      </w:r>
    </w:p>
    <w:p w14:paraId="3E009003"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is_cvar = false;</w:t>
      </w:r>
    </w:p>
    <w:p w14:paraId="725B992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bcl = 2000.;</w:t>
      </w:r>
    </w:p>
    <w:p w14:paraId="3F0E750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pace_max = 10;</w:t>
      </w:r>
    </w:p>
    <w:p w14:paraId="28AD93D9" w14:textId="77777777" w:rsidR="00130914" w:rsidRPr="00130914" w:rsidRDefault="00130914" w:rsidP="00B8611B">
      <w:pPr>
        <w:spacing w:line="360" w:lineRule="auto"/>
        <w:ind w:firstLine="360"/>
        <w:rPr>
          <w:rFonts w:ascii="Courier New" w:hAnsi="Courier New" w:cs="Courier New"/>
          <w:sz w:val="15"/>
          <w:szCs w:val="16"/>
        </w:rPr>
      </w:pPr>
    </w:p>
    <w:p w14:paraId="260DA5A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find_steepest_start = 5;</w:t>
      </w:r>
    </w:p>
    <w:p w14:paraId="7499C060" w14:textId="77777777" w:rsidR="00130914" w:rsidRPr="00130914" w:rsidRDefault="00130914" w:rsidP="00B8611B">
      <w:pPr>
        <w:spacing w:line="360" w:lineRule="auto"/>
        <w:ind w:firstLine="360"/>
        <w:rPr>
          <w:rFonts w:ascii="Courier New" w:hAnsi="Courier New" w:cs="Courier New"/>
          <w:sz w:val="15"/>
          <w:szCs w:val="16"/>
        </w:rPr>
      </w:pPr>
    </w:p>
    <w:p w14:paraId="49761D9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elltype = 0.;</w:t>
      </w:r>
    </w:p>
    <w:p w14:paraId="535AB18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B8611B">
      <w:pPr>
        <w:spacing w:line="360" w:lineRule="auto"/>
        <w:ind w:firstLine="360"/>
        <w:rPr>
          <w:rFonts w:ascii="Courier New" w:hAnsi="Courier New" w:cs="Courier New"/>
          <w:sz w:val="15"/>
          <w:szCs w:val="16"/>
        </w:rPr>
      </w:pPr>
    </w:p>
    <w:p w14:paraId="111F347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onc = 99.0;</w:t>
      </w:r>
    </w:p>
    <w:p w14:paraId="752DB91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_write = 2.0;</w:t>
      </w:r>
    </w:p>
    <w:p w14:paraId="76226FB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inet_vm_threshold = -88.0;</w:t>
      </w:r>
    </w:p>
    <w:p w14:paraId="22256B1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snprintf(hill_file, sizeof(hill_file), "%s", "./drugs/bepridil/IC50_samples.csv");</w:t>
      </w:r>
    </w:p>
    <w:p w14:paraId="4A1985F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snprintf(cvar_file, sizeof(cvar_file), "%s", "./drugs/10000_pop.csv");</w:t>
      </w:r>
    </w:p>
    <w:p w14:paraId="5035EB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snprintf(drug_name, sizeof(drug_name), "%s", "bepridil");</w:t>
      </w:r>
    </w:p>
    <w:p w14:paraId="3FA56209"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snprintf(concs, sizeof(concs), "%s", "99.0");</w:t>
      </w:r>
    </w:p>
    <w:p w14:paraId="46AEBF52"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B8611B">
      <w:pPr>
        <w:spacing w:line="360" w:lineRule="auto"/>
        <w:ind w:firstLine="360"/>
        <w:rPr>
          <w:rFonts w:ascii="Courier New" w:hAnsi="Courier New" w:cs="Courier New"/>
          <w:sz w:val="15"/>
          <w:szCs w:val="16"/>
        </w:rPr>
      </w:pPr>
    </w:p>
    <w:p w14:paraId="33C927F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void param_</w:t>
      </w:r>
      <w:proofErr w:type="gramStart"/>
      <w:r w:rsidRPr="00130914">
        <w:rPr>
          <w:rFonts w:ascii="Courier New" w:hAnsi="Courier New" w:cs="Courier New"/>
          <w:sz w:val="15"/>
          <w:szCs w:val="16"/>
        </w:rPr>
        <w:t>t::</w:t>
      </w:r>
      <w:proofErr w:type="gramEnd"/>
      <w:r w:rsidRPr="00130914">
        <w:rPr>
          <w:rFonts w:ascii="Courier New" w:hAnsi="Courier New" w:cs="Courier New"/>
          <w:sz w:val="15"/>
          <w:szCs w:val="16"/>
        </w:rPr>
        <w:t>show_val()</w:t>
      </w:r>
    </w:p>
    <w:p w14:paraId="470F77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hange this to printf somehow</w:t>
      </w:r>
    </w:p>
    <w:p w14:paraId="2758512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s\n", "Simulation mode", simulation_mode ? "full-pace" : "sample-based" );</w:t>
      </w:r>
    </w:p>
    <w:p w14:paraId="022DB39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s\n", "Hill File", hill_file );</w:t>
      </w:r>
    </w:p>
    <w:p w14:paraId="2E4E5AD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hu\n", "Celltype", celltype);</w:t>
      </w:r>
    </w:p>
    <w:p w14:paraId="0F00383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s\n", "Is_Dutta", is_dutta ? "true" : "false" );</w:t>
      </w:r>
    </w:p>
    <w:p w14:paraId="167A3AE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s\n", "Is_Cvar", is_cvar ? "true" : "false" );</w:t>
      </w:r>
    </w:p>
    <w:p w14:paraId="6A317E7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lf\n", "Basic_Cycle_Length", bcl);</w:t>
      </w:r>
    </w:p>
    <w:p w14:paraId="07CE567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d\n", "GPU_Index", gpu_index);</w:t>
      </w:r>
    </w:p>
    <w:p w14:paraId="11D7803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hu\n", "Number_of_Pacing", pace_max);</w:t>
      </w:r>
    </w:p>
    <w:p w14:paraId="135DF92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hu\n", "Pace_Find_Steepest", find_steepest_start);</w:t>
      </w:r>
    </w:p>
    <w:p w14:paraId="172AF6E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lf\n", "Time_Step", dt);</w:t>
      </w:r>
    </w:p>
    <w:p w14:paraId="664DB65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s\n", "Drug_Name", drug_name);</w:t>
      </w:r>
    </w:p>
    <w:p w14:paraId="4E58B53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mpi_printf( 0, "%s -- %lf\n\n\n", "Concentrations", conc);</w:t>
      </w:r>
    </w:p>
    <w:p w14:paraId="4DD68082" w14:textId="3C2DE79C"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B8611B">
      <w:pPr>
        <w:tabs>
          <w:tab w:val="left" w:pos="187"/>
          <w:tab w:val="left" w:pos="288"/>
          <w:tab w:val="left" w:pos="317"/>
        </w:tabs>
        <w:spacing w:line="360" w:lineRule="auto"/>
        <w:rPr>
          <w:rFonts w:eastAsia="Batang"/>
        </w:rPr>
      </w:pPr>
    </w:p>
    <w:p w14:paraId="22EA63A8" w14:textId="0228B714" w:rsidR="00A16209" w:rsidRDefault="004B6461" w:rsidP="004B6461">
      <w:pPr>
        <w:pStyle w:val="Heading2"/>
        <w:numPr>
          <w:ilvl w:val="0"/>
          <w:numId w:val="5"/>
        </w:numPr>
      </w:pPr>
      <w:bookmarkStart w:id="85" w:name="_Toc183626810"/>
      <w:r w:rsidRPr="006D680B">
        <w:t>Critical Scripts</w:t>
      </w:r>
      <w:bookmarkEnd w:id="85"/>
      <w:r w:rsidR="00A16209" w:rsidRPr="006D680B">
        <w:t xml:space="preserve"> </w:t>
      </w:r>
    </w:p>
    <w:p w14:paraId="6F0422CD" w14:textId="55592FC2" w:rsidR="00EA3B32" w:rsidRDefault="00EA3B32" w:rsidP="00B8611B">
      <w:pPr>
        <w:spacing w:line="360" w:lineRule="auto"/>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adjustement, and modification happen in these scripts. </w:t>
      </w:r>
      <w:r w:rsidRPr="00EA3B32">
        <w:t>Below is a detailed breakdown:</w:t>
      </w:r>
    </w:p>
    <w:p w14:paraId="598A0E73" w14:textId="77777777" w:rsidR="00923FAF" w:rsidRPr="00EA3B32" w:rsidRDefault="00923FAF" w:rsidP="00B8611B">
      <w:pPr>
        <w:spacing w:line="360" w:lineRule="auto"/>
        <w:ind w:firstLine="360"/>
      </w:pPr>
    </w:p>
    <w:p w14:paraId="3D48873B" w14:textId="005F23C3" w:rsidR="004B6461" w:rsidRDefault="00EB4890" w:rsidP="004B6461">
      <w:pPr>
        <w:pStyle w:val="Heading2"/>
        <w:numPr>
          <w:ilvl w:val="1"/>
          <w:numId w:val="5"/>
        </w:numPr>
      </w:pPr>
      <w:bookmarkStart w:id="86" w:name="_Toc183626811"/>
      <w:r w:rsidRPr="006D680B">
        <w:t>Main script</w:t>
      </w:r>
      <w:bookmarkEnd w:id="86"/>
      <w:r w:rsidR="0053530B" w:rsidRPr="006D680B">
        <w:t xml:space="preserve"> </w:t>
      </w:r>
    </w:p>
    <w:p w14:paraId="2A52B56D" w14:textId="1048F685" w:rsidR="009C4850" w:rsidRDefault="009C4850" w:rsidP="00B8611B">
      <w:pPr>
        <w:spacing w:line="360" w:lineRule="auto"/>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650026">
      <w:pPr>
        <w:pStyle w:val="ListParagraph"/>
        <w:numPr>
          <w:ilvl w:val="0"/>
          <w:numId w:val="32"/>
        </w:numPr>
        <w:spacing w:line="276" w:lineRule="auto"/>
      </w:pPr>
      <w:r>
        <w:t>Simulation Parameter</w:t>
      </w:r>
      <w:r w:rsidR="009C4850">
        <w:t xml:space="preserve"> Parsing</w:t>
      </w:r>
    </w:p>
    <w:p w14:paraId="1E14F7F1" w14:textId="77777777" w:rsidR="009C4850" w:rsidRDefault="009C4850" w:rsidP="00650026">
      <w:pPr>
        <w:pStyle w:val="ListParagraph"/>
        <w:numPr>
          <w:ilvl w:val="1"/>
          <w:numId w:val="32"/>
        </w:numPr>
        <w:spacing w:line="276" w:lineRule="auto"/>
      </w:pPr>
      <w:r>
        <w:t>Reads user-provided inputs, such as input_deck.txt, initial state files, and IC50/Hill coefficient files.</w:t>
      </w:r>
    </w:p>
    <w:p w14:paraId="2578964B" w14:textId="77777777" w:rsidR="009C4850" w:rsidRDefault="009C4850" w:rsidP="00650026">
      <w:pPr>
        <w:pStyle w:val="ListParagraph"/>
        <w:numPr>
          <w:ilvl w:val="1"/>
          <w:numId w:val="32"/>
        </w:numPr>
        <w:spacing w:line="276" w:lineRule="auto"/>
      </w:pPr>
      <w:r>
        <w:t>Validates the correctness and presence of required input files.</w:t>
      </w:r>
    </w:p>
    <w:p w14:paraId="1E2A8880" w14:textId="77777777" w:rsidR="009C4850" w:rsidRDefault="009C4850" w:rsidP="00650026">
      <w:pPr>
        <w:pStyle w:val="ListParagraph"/>
        <w:numPr>
          <w:ilvl w:val="1"/>
          <w:numId w:val="32"/>
        </w:numPr>
        <w:spacing w:line="276" w:lineRule="auto"/>
      </w:pPr>
      <w:r>
        <w:t>Flags any missing or improperly formatted files, preventing the simulation from starting.</w:t>
      </w:r>
    </w:p>
    <w:p w14:paraId="60C35464" w14:textId="77777777" w:rsidR="009C4850" w:rsidRDefault="009C4850" w:rsidP="00650026">
      <w:pPr>
        <w:pStyle w:val="ListParagraph"/>
        <w:numPr>
          <w:ilvl w:val="0"/>
          <w:numId w:val="32"/>
        </w:numPr>
        <w:spacing w:line="276" w:lineRule="auto"/>
      </w:pPr>
      <w:r>
        <w:t>Simulation Setup</w:t>
      </w:r>
    </w:p>
    <w:p w14:paraId="40895B84" w14:textId="77777777" w:rsidR="009C4850" w:rsidRDefault="009C4850" w:rsidP="00650026">
      <w:pPr>
        <w:pStyle w:val="ListParagraph"/>
        <w:numPr>
          <w:ilvl w:val="1"/>
          <w:numId w:val="32"/>
        </w:numPr>
        <w:spacing w:line="276" w:lineRule="auto"/>
      </w:pPr>
      <w:r>
        <w:t>Loads and processes input parameters from the provided files.</w:t>
      </w:r>
    </w:p>
    <w:p w14:paraId="7088B2F6" w14:textId="77777777" w:rsidR="009C4850" w:rsidRDefault="009C4850" w:rsidP="00650026">
      <w:pPr>
        <w:pStyle w:val="ListParagraph"/>
        <w:numPr>
          <w:ilvl w:val="1"/>
          <w:numId w:val="32"/>
        </w:numPr>
        <w:spacing w:line="276" w:lineRule="auto"/>
      </w:pPr>
      <w:r>
        <w:t>Sets up the pacing protocol, drug concentrations, and simulation-specific configurations.</w:t>
      </w:r>
    </w:p>
    <w:p w14:paraId="474689AB" w14:textId="77777777" w:rsidR="009C4850" w:rsidRDefault="009C4850" w:rsidP="00650026">
      <w:pPr>
        <w:pStyle w:val="ListParagraph"/>
        <w:numPr>
          <w:ilvl w:val="1"/>
          <w:numId w:val="32"/>
        </w:numPr>
        <w:spacing w:line="276" w:lineRule="auto"/>
      </w:pPr>
      <w:r>
        <w:t>Handles initialisation for multiple samples and conditions.</w:t>
      </w:r>
    </w:p>
    <w:p w14:paraId="781C3A29" w14:textId="77777777" w:rsidR="009C4850" w:rsidRDefault="009C4850" w:rsidP="00650026">
      <w:pPr>
        <w:pStyle w:val="ListParagraph"/>
        <w:numPr>
          <w:ilvl w:val="0"/>
          <w:numId w:val="32"/>
        </w:numPr>
        <w:spacing w:line="276" w:lineRule="auto"/>
      </w:pPr>
      <w:r>
        <w:t>Memory Management</w:t>
      </w:r>
    </w:p>
    <w:p w14:paraId="6DF03D50" w14:textId="68F9736D" w:rsidR="009C4850" w:rsidRDefault="009C4850" w:rsidP="00650026">
      <w:pPr>
        <w:pStyle w:val="ListParagraph"/>
        <w:numPr>
          <w:ilvl w:val="1"/>
          <w:numId w:val="32"/>
        </w:numPr>
        <w:spacing w:line="276" w:lineRule="auto"/>
      </w:pPr>
      <w:r>
        <w:t>Allocates and deallocates memory for the CPU and GPU, ensuring efficient resource utilisation using core (thread) per block calculation.</w:t>
      </w:r>
    </w:p>
    <w:p w14:paraId="346D212C" w14:textId="77777777" w:rsidR="009C4850" w:rsidRDefault="009C4850" w:rsidP="00650026">
      <w:pPr>
        <w:pStyle w:val="ListParagraph"/>
        <w:numPr>
          <w:ilvl w:val="1"/>
          <w:numId w:val="32"/>
        </w:numPr>
        <w:spacing w:line="276" w:lineRule="auto"/>
      </w:pPr>
      <w:r>
        <w:t>Transfers data such as parameters, initial states, and configurations between host (CPU) and device (GPU).</w:t>
      </w:r>
    </w:p>
    <w:p w14:paraId="599E593E" w14:textId="77777777" w:rsidR="009C4850" w:rsidRDefault="009C4850" w:rsidP="00650026">
      <w:pPr>
        <w:pStyle w:val="ListParagraph"/>
        <w:numPr>
          <w:ilvl w:val="0"/>
          <w:numId w:val="32"/>
        </w:numPr>
        <w:spacing w:line="276" w:lineRule="auto"/>
      </w:pPr>
      <w:r>
        <w:t>GPU Kernel Launch</w:t>
      </w:r>
    </w:p>
    <w:p w14:paraId="2AD28B92" w14:textId="77777777" w:rsidR="009C4850" w:rsidRDefault="009C4850" w:rsidP="00650026">
      <w:pPr>
        <w:pStyle w:val="ListParagraph"/>
        <w:numPr>
          <w:ilvl w:val="1"/>
          <w:numId w:val="32"/>
        </w:numPr>
        <w:spacing w:line="276" w:lineRule="auto"/>
      </w:pPr>
      <w:r>
        <w:t>Initiates GPU computations by invoking the kernel functions for parallel execution.</w:t>
      </w:r>
    </w:p>
    <w:p w14:paraId="6A413707" w14:textId="77777777" w:rsidR="009C4850" w:rsidRDefault="009C4850" w:rsidP="00650026">
      <w:pPr>
        <w:pStyle w:val="ListParagraph"/>
        <w:numPr>
          <w:ilvl w:val="1"/>
          <w:numId w:val="32"/>
        </w:numPr>
        <w:spacing w:line="276" w:lineRule="auto"/>
      </w:pPr>
      <w:r>
        <w:t>Ensures proper thread and block configurations to optimise performance for the given workload.</w:t>
      </w:r>
    </w:p>
    <w:p w14:paraId="62E90353" w14:textId="77777777" w:rsidR="009C4850" w:rsidRDefault="009C4850" w:rsidP="00650026">
      <w:pPr>
        <w:pStyle w:val="ListParagraph"/>
        <w:numPr>
          <w:ilvl w:val="0"/>
          <w:numId w:val="32"/>
        </w:numPr>
        <w:spacing w:line="276" w:lineRule="auto"/>
      </w:pPr>
      <w:r>
        <w:t>Result Handling</w:t>
      </w:r>
    </w:p>
    <w:p w14:paraId="203163B1" w14:textId="77777777" w:rsidR="009C4850" w:rsidRDefault="009C4850" w:rsidP="00650026">
      <w:pPr>
        <w:pStyle w:val="ListParagraph"/>
        <w:numPr>
          <w:ilvl w:val="1"/>
          <w:numId w:val="32"/>
        </w:numPr>
        <w:spacing w:line="276" w:lineRule="auto"/>
      </w:pPr>
      <w:r>
        <w:t>Collects output data from the GPU and processes it for storage.</w:t>
      </w:r>
    </w:p>
    <w:p w14:paraId="21CA3D4B" w14:textId="77777777" w:rsidR="009C4850" w:rsidRDefault="009C4850" w:rsidP="00650026">
      <w:pPr>
        <w:pStyle w:val="ListParagraph"/>
        <w:numPr>
          <w:ilvl w:val="1"/>
          <w:numId w:val="32"/>
        </w:numPr>
        <w:spacing w:line="276" w:lineRule="auto"/>
      </w:pPr>
      <w:r>
        <w:t>Saves simulation results to the designated output directory.</w:t>
      </w:r>
    </w:p>
    <w:p w14:paraId="669E1E5E" w14:textId="77777777" w:rsidR="009C4850" w:rsidRDefault="009C4850" w:rsidP="00650026">
      <w:pPr>
        <w:pStyle w:val="ListParagraph"/>
        <w:numPr>
          <w:ilvl w:val="1"/>
          <w:numId w:val="32"/>
        </w:numPr>
        <w:spacing w:line="276" w:lineRule="auto"/>
      </w:pPr>
      <w:r>
        <w:t>Generates logs for debugging and validation purposes.</w:t>
      </w:r>
    </w:p>
    <w:p w14:paraId="5AFFD7DC" w14:textId="77777777" w:rsidR="009C4850" w:rsidRDefault="009C4850" w:rsidP="00650026">
      <w:pPr>
        <w:pStyle w:val="ListParagraph"/>
        <w:numPr>
          <w:ilvl w:val="0"/>
          <w:numId w:val="32"/>
        </w:numPr>
        <w:spacing w:line="276" w:lineRule="auto"/>
      </w:pPr>
      <w:r>
        <w:t>Error Handling and Debugging</w:t>
      </w:r>
    </w:p>
    <w:p w14:paraId="2408F95A" w14:textId="213611B9" w:rsidR="009C4850" w:rsidRDefault="009C4850" w:rsidP="00650026">
      <w:pPr>
        <w:pStyle w:val="ListParagraph"/>
        <w:numPr>
          <w:ilvl w:val="1"/>
          <w:numId w:val="32"/>
        </w:numPr>
        <w:spacing w:line="276" w:lineRule="auto"/>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650026">
      <w:pPr>
        <w:pStyle w:val="ListParagraph"/>
        <w:numPr>
          <w:ilvl w:val="1"/>
          <w:numId w:val="32"/>
        </w:numPr>
        <w:spacing w:line="276" w:lineRule="auto"/>
      </w:pPr>
      <w:r>
        <w:t>Provides detailed logs to help trace and resolve errors during simulation execution.</w:t>
      </w:r>
    </w:p>
    <w:p w14:paraId="25D040E5" w14:textId="77777777" w:rsidR="009C4850" w:rsidRDefault="009C4850" w:rsidP="00B8611B">
      <w:pPr>
        <w:spacing w:line="360" w:lineRule="auto"/>
      </w:pPr>
    </w:p>
    <w:p w14:paraId="027DBD19" w14:textId="697B5348" w:rsidR="0053530B" w:rsidRDefault="00EB4890" w:rsidP="0053530B">
      <w:pPr>
        <w:pStyle w:val="Heading2"/>
        <w:numPr>
          <w:ilvl w:val="1"/>
          <w:numId w:val="5"/>
        </w:numPr>
      </w:pPr>
      <w:bookmarkStart w:id="87" w:name="_Toc183626812"/>
      <w:r w:rsidRPr="006D680B">
        <w:t>GPU control script</w:t>
      </w:r>
      <w:bookmarkEnd w:id="87"/>
    </w:p>
    <w:p w14:paraId="1E8FC2AC" w14:textId="2ED66BB8" w:rsidR="00923FAF" w:rsidRPr="00923FAF" w:rsidRDefault="00923FAF" w:rsidP="00B8611B">
      <w:pPr>
        <w:spacing w:line="360" w:lineRule="auto"/>
        <w:ind w:firstLine="720"/>
      </w:pPr>
      <w:r w:rsidRPr="00923FAF">
        <w:t>The GPU control script (</w:t>
      </w:r>
      <w:r w:rsidRPr="00923FAF">
        <w:rPr>
          <w:rFonts w:ascii="Courier New" w:hAnsi="Courier New" w:cs="Courier New"/>
          <w:sz w:val="20"/>
          <w:szCs w:val="20"/>
        </w:rPr>
        <w:t>gpu.cu</w:t>
      </w:r>
      <w:r w:rsidRPr="00923FAF">
        <w:t> and </w:t>
      </w:r>
      <w:r w:rsidRPr="00923FAF">
        <w:rPr>
          <w:rFonts w:ascii="Courier New" w:hAnsi="Courier New" w:cs="Courier New"/>
          <w:sz w:val="20"/>
          <w:szCs w:val="20"/>
        </w:rPr>
        <w:t>gpu.cuh</w:t>
      </w:r>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The kernel simulates the electrical behaviour of cardiomyocyte cells over 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B8611B">
      <w:pPr>
        <w:spacing w:line="360" w:lineRule="auto"/>
      </w:pPr>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B8611B">
      <w:pPr>
        <w:spacing w:line="360" w:lineRule="auto"/>
      </w:pPr>
    </w:p>
    <w:p w14:paraId="0B66DE61" w14:textId="77777777" w:rsidR="00923FAF" w:rsidRPr="00923FAF" w:rsidRDefault="00923FAF" w:rsidP="00B8611B">
      <w:pPr>
        <w:spacing w:line="360" w:lineRule="auto"/>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B8611B">
      <w:pPr>
        <w:spacing w:line="360" w:lineRule="auto"/>
      </w:pPr>
    </w:p>
    <w:p w14:paraId="2D2A700C" w14:textId="460C6FCF" w:rsidR="0053530B" w:rsidRPr="006D680B" w:rsidRDefault="00EB4890" w:rsidP="0053530B">
      <w:pPr>
        <w:pStyle w:val="Heading2"/>
        <w:numPr>
          <w:ilvl w:val="1"/>
          <w:numId w:val="5"/>
        </w:numPr>
      </w:pPr>
      <w:bookmarkStart w:id="88" w:name="_Toc183626813"/>
      <w:r w:rsidRPr="006D680B">
        <w:t>Parameters</w:t>
      </w:r>
      <w:bookmarkEnd w:id="88"/>
    </w:p>
    <w:p w14:paraId="55EB72BF" w14:textId="1EF16271" w:rsidR="00923FAF" w:rsidRPr="00923FAF" w:rsidRDefault="00923FAF" w:rsidP="00B8611B">
      <w:pPr>
        <w:spacing w:line="360" w:lineRule="auto"/>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B8611B">
      <w:pPr>
        <w:spacing w:line="360" w:lineRule="auto"/>
        <w:rPr>
          <w:rFonts w:eastAsia="Batang"/>
        </w:rPr>
      </w:pPr>
    </w:p>
    <w:p w14:paraId="78D531B9" w14:textId="77777777" w:rsidR="00923FAF" w:rsidRPr="00923FAF" w:rsidRDefault="00923FAF" w:rsidP="00B8611B">
      <w:pPr>
        <w:spacing w:line="360" w:lineRule="auto"/>
        <w:rPr>
          <w:rFonts w:eastAsia="Batang"/>
        </w:rPr>
      </w:pPr>
      <w:r w:rsidRPr="00923FAF">
        <w:rPr>
          <w:rFonts w:eastAsia="Batang"/>
        </w:rPr>
        <w:t>Adjustments to this script are necessary when:</w:t>
      </w:r>
    </w:p>
    <w:p w14:paraId="25E16CA3" w14:textId="77777777" w:rsidR="00923FAF" w:rsidRPr="00923FAF" w:rsidRDefault="00923FAF" w:rsidP="00B8611B">
      <w:pPr>
        <w:spacing w:line="360" w:lineRule="auto"/>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t>Debugging errors related to undefined or mismatched parameters.</w:t>
      </w:r>
    </w:p>
    <w:p w14:paraId="35D795D2" w14:textId="77777777" w:rsidR="00923FAF" w:rsidRPr="00923FAF" w:rsidRDefault="00923FAF" w:rsidP="00B8611B">
      <w:pPr>
        <w:spacing w:line="360" w:lineRule="auto"/>
        <w:rPr>
          <w:rFonts w:eastAsia="Batang"/>
        </w:rPr>
      </w:pPr>
    </w:p>
    <w:p w14:paraId="14FDF27C" w14:textId="77777777" w:rsidR="00A16209" w:rsidRPr="006D680B" w:rsidRDefault="00A16209" w:rsidP="00B8611B">
      <w:pPr>
        <w:autoSpaceDE w:val="0"/>
        <w:autoSpaceDN w:val="0"/>
        <w:adjustRightInd w:val="0"/>
        <w:spacing w:line="360" w:lineRule="auto"/>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9" w:name="_Toc183626814"/>
      <w:r w:rsidRPr="006D680B">
        <w:t>Commands and Flag Usages</w:t>
      </w:r>
      <w:bookmarkEnd w:id="89"/>
    </w:p>
    <w:p w14:paraId="7CB5A51D" w14:textId="4199D450" w:rsidR="004B6461" w:rsidRDefault="009E1461" w:rsidP="00B8611B">
      <w:pPr>
        <w:spacing w:line="360" w:lineRule="auto"/>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 xml:space="preserve">./drug_sim -input_deck </w:t>
      </w:r>
      <w:r w:rsidR="008A6C31" w:rsidRPr="008A6C31">
        <w:rPr>
          <w:rFonts w:ascii="Courier New" w:hAnsi="Courier New" w:cs="Courier New"/>
          <w:sz w:val="18"/>
          <w:szCs w:val="20"/>
        </w:rPr>
        <w:t>input_deck</w:t>
      </w:r>
      <w:r w:rsidRPr="008A6C31">
        <w:rPr>
          <w:rFonts w:ascii="Courier New" w:hAnsi="Courier New" w:cs="Courier New"/>
          <w:sz w:val="18"/>
          <w:szCs w:val="20"/>
        </w:rPr>
        <w:t>.txt -hill_file drug/IC50_file.csv</w:t>
      </w:r>
      <w:r w:rsidR="008A6C31" w:rsidRPr="008A6C31">
        <w:rPr>
          <w:rFonts w:ascii="Courier New" w:hAnsi="Courier New" w:cs="Courier New"/>
          <w:sz w:val="18"/>
          <w:szCs w:val="20"/>
        </w:rPr>
        <w:t xml:space="preserve"> </w:t>
      </w:r>
    </w:p>
    <w:p w14:paraId="5D4097E6" w14:textId="77777777" w:rsidR="00182382" w:rsidRDefault="00182382" w:rsidP="00B8611B">
      <w:pPr>
        <w:spacing w:line="360" w:lineRule="auto"/>
      </w:pPr>
    </w:p>
    <w:p w14:paraId="68E56BC4" w14:textId="6E86FF96" w:rsidR="00CE3458" w:rsidRDefault="00CE3458" w:rsidP="00B8611B">
      <w:pPr>
        <w:spacing w:line="360" w:lineRule="auto"/>
      </w:pPr>
      <w:r>
        <w:t>Second phase of the simulation can be run as below:</w:t>
      </w:r>
    </w:p>
    <w:p w14:paraId="4774CDBE" w14:textId="6705DE84" w:rsidR="00CE3458" w:rsidRPr="00CE3458" w:rsidRDefault="00CE3458" w:rsidP="00B8611B">
      <w:pPr>
        <w:spacing w:line="360" w:lineRule="auto"/>
        <w:ind w:firstLine="360"/>
        <w:jc w:val="left"/>
        <w:rPr>
          <w:rFonts w:ascii="Courier New" w:hAnsi="Courier New" w:cs="Courier New"/>
          <w:sz w:val="15"/>
          <w:szCs w:val="16"/>
        </w:rPr>
      </w:pPr>
      <w:r w:rsidRPr="00CE3458">
        <w:rPr>
          <w:rFonts w:ascii="Courier New" w:hAnsi="Courier New" w:cs="Courier New"/>
          <w:sz w:val="15"/>
          <w:szCs w:val="16"/>
        </w:rPr>
        <w:t xml:space="preserve">./drug_sim -input_deck input_deck.txt -hill_file drug/IC50_file.csv </w:t>
      </w:r>
      <w:r>
        <w:rPr>
          <w:rFonts w:ascii="Courier New" w:hAnsi="Courier New" w:cs="Courier New"/>
          <w:sz w:val="15"/>
          <w:szCs w:val="16"/>
        </w:rPr>
        <w:t>-init_file initfile</w:t>
      </w:r>
      <w:r w:rsidRPr="00CE3458">
        <w:rPr>
          <w:rFonts w:ascii="Courier New" w:hAnsi="Courier New" w:cs="Courier New"/>
          <w:sz w:val="15"/>
          <w:szCs w:val="16"/>
        </w:rPr>
        <w:t>.csv</w:t>
      </w:r>
    </w:p>
    <w:p w14:paraId="61ABFFA9" w14:textId="77777777" w:rsidR="00650026" w:rsidRDefault="00CE3458" w:rsidP="00650026">
      <w:pPr>
        <w:spacing w:line="360" w:lineRule="auto"/>
        <w:ind w:firstLine="360"/>
      </w:pPr>
      <w:r>
        <w:t>The commands above represent two primary phases of the simulation process. In the first phase, the simulation is initiated with the essential input deck and Hill coefficient file. The -input_deck flag specifies the configuration file (input_deck.txt), which contains simulation parameters such as pacing details, cell models to be used, and output settings. The -hill_file flag points to a CSV file (drug/IC50_file.csv) containing IC50 and Hill coefficient values for the drug being simulated. This step generates initial conditions and baseline data required for further simulations.</w:t>
      </w:r>
    </w:p>
    <w:p w14:paraId="013F788D" w14:textId="77777777" w:rsidR="00650026" w:rsidRDefault="00CE3458" w:rsidP="00650026">
      <w:pPr>
        <w:spacing w:line="360" w:lineRule="auto"/>
        <w:ind w:firstLine="360"/>
      </w:pPr>
      <w:r>
        <w:t>In the second phase, the simulation proceeds with additional parameters specified by the -init_file flag. This flag allows the user to include an initial state file (initfile.csv), which represents the system's state at the end of the first phase. By leveraging this initial state, the second phase can bypass reinitialisation and focus on computing drug effects or specific pacing protocols. This phase is particularly useful for testing drug interactions or extended pacing simulations without repeating initial computations</w:t>
      </w:r>
      <w:r w:rsidR="004125BF">
        <w:t>.</w:t>
      </w:r>
    </w:p>
    <w:p w14:paraId="76576A34" w14:textId="0FB3D6AE" w:rsidR="004125BF" w:rsidRDefault="004125BF" w:rsidP="00650026">
      <w:pPr>
        <w:spacing w:line="360" w:lineRule="auto"/>
        <w:ind w:firstLine="360"/>
      </w:pPr>
      <w:r>
        <w:t>In other cell models, more input is required and uses the same method to be register</w:t>
      </w:r>
      <w:r w:rsidR="008922E6">
        <w:t xml:space="preserve">ed in the simulation. ORd 2017 requires additional -herg_file as input, since this newer cell model </w:t>
      </w:r>
      <w:r w:rsidR="00E1304C">
        <w:t xml:space="preserve">needs </w:t>
      </w:r>
      <w:r w:rsidR="00E8267F">
        <w:t>herg fitting value from CiPA. This update increases the simulation accuracy. A common ORd 2017 simulation will be called as such:</w:t>
      </w:r>
    </w:p>
    <w:p w14:paraId="4CC7ECCE" w14:textId="294F39F3" w:rsidR="00E8267F" w:rsidRDefault="00E8267F"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drug_sim -input_deck input_deck.txt -hill_file drug/IC50_file.csv</w:t>
      </w:r>
      <w:r>
        <w:rPr>
          <w:rFonts w:ascii="Courier New" w:hAnsi="Courier New" w:cs="Courier New"/>
          <w:sz w:val="18"/>
          <w:szCs w:val="20"/>
        </w:rPr>
        <w:t xml:space="preserve"> -herg_file drug/herg.csv</w:t>
      </w:r>
      <w:r w:rsidRPr="008A6C31">
        <w:rPr>
          <w:rFonts w:ascii="Courier New" w:hAnsi="Courier New" w:cs="Courier New"/>
          <w:sz w:val="18"/>
          <w:szCs w:val="20"/>
        </w:rPr>
        <w:t xml:space="preserve"> </w:t>
      </w:r>
    </w:p>
    <w:p w14:paraId="5F6EF85E" w14:textId="77777777" w:rsidR="00663BFF" w:rsidRPr="008A6C31" w:rsidRDefault="00663BFF" w:rsidP="00B8611B">
      <w:pPr>
        <w:spacing w:line="360" w:lineRule="auto"/>
        <w:jc w:val="left"/>
        <w:rPr>
          <w:rFonts w:ascii="Courier New" w:hAnsi="Courier New" w:cs="Courier New"/>
          <w:sz w:val="18"/>
          <w:szCs w:val="20"/>
        </w:rPr>
      </w:pPr>
    </w:p>
    <w:p w14:paraId="126F2415" w14:textId="75FC9692" w:rsidR="00E8267F" w:rsidRDefault="00663BFF" w:rsidP="00B8611B">
      <w:pPr>
        <w:spacing w:line="360" w:lineRule="auto"/>
        <w:ind w:firstLine="360"/>
      </w:pPr>
      <w:r>
        <w:t>While herg.csv is structured as:</w:t>
      </w:r>
    </w:p>
    <w:p w14:paraId="3F3F23CA" w14:textId="4B0CD371"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
    <w:p w14:paraId="41343072" w14:textId="0393F99C"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B8611B">
      <w:pPr>
        <w:spacing w:line="360" w:lineRule="auto"/>
        <w:ind w:firstLine="360"/>
      </w:pPr>
    </w:p>
    <w:p w14:paraId="299ECC28" w14:textId="31B1D9DD" w:rsidR="00663BFF" w:rsidRDefault="00663BFF" w:rsidP="00B8611B">
      <w:pPr>
        <w:spacing w:line="360" w:lineRule="auto"/>
        <w:ind w:firstLine="360"/>
      </w:pPr>
      <w:r>
        <w:t>Each drug will have their own hERG file.</w:t>
      </w:r>
    </w:p>
    <w:p w14:paraId="583735BF" w14:textId="77777777" w:rsidR="00663BFF" w:rsidRDefault="00663BFF" w:rsidP="00B8611B">
      <w:pPr>
        <w:spacing w:line="360" w:lineRule="auto"/>
        <w:ind w:firstLine="360"/>
      </w:pPr>
    </w:p>
    <w:p w14:paraId="14AC3626" w14:textId="606E2918" w:rsidR="00E8267F" w:rsidRDefault="00E8267F" w:rsidP="00B8611B">
      <w:pPr>
        <w:spacing w:line="360" w:lineRule="auto"/>
        <w:ind w:firstLine="360"/>
      </w:pPr>
      <w:proofErr w:type="gramStart"/>
      <w:r>
        <w:t>Also</w:t>
      </w:r>
      <w:proofErr w:type="gramEnd"/>
      <w:r>
        <w:t xml:space="preserve"> in three of the cell models, future update related to inter-individual variability will be applied. In the future, these cell models will require additional -cvar_fil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E43C52B" w14:textId="3EA93BDE" w:rsidR="00CE3458" w:rsidRDefault="00E8267F" w:rsidP="00650026">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drug_sim -input_deck input_deck.txt -hill_file drug/IC50_file.csv</w:t>
      </w:r>
      <w:r>
        <w:rPr>
          <w:rFonts w:ascii="Courier New" w:hAnsi="Courier New" w:cs="Courier New"/>
          <w:sz w:val="18"/>
          <w:szCs w:val="20"/>
        </w:rPr>
        <w:t xml:space="preserve"> -herg_file drug/herg.csv</w:t>
      </w:r>
      <w:r w:rsidRPr="008A6C31">
        <w:rPr>
          <w:rFonts w:ascii="Courier New" w:hAnsi="Courier New" w:cs="Courier New"/>
          <w:sz w:val="18"/>
          <w:szCs w:val="20"/>
        </w:rPr>
        <w:t xml:space="preserve"> </w:t>
      </w:r>
      <w:r w:rsidR="00663BFF">
        <w:rPr>
          <w:rFonts w:ascii="Courier New" w:hAnsi="Courier New" w:cs="Courier New"/>
          <w:sz w:val="18"/>
          <w:szCs w:val="20"/>
        </w:rPr>
        <w:t>-cvar_file cvar.csv</w:t>
      </w:r>
    </w:p>
    <w:p w14:paraId="7D6A7BF3" w14:textId="77777777" w:rsidR="00650026" w:rsidRPr="00650026" w:rsidRDefault="00650026" w:rsidP="00650026">
      <w:pPr>
        <w:spacing w:line="360" w:lineRule="auto"/>
        <w:ind w:firstLine="360"/>
        <w:jc w:val="left"/>
        <w:rPr>
          <w:rFonts w:ascii="Courier New" w:hAnsi="Courier New" w:cs="Courier New"/>
          <w:sz w:val="18"/>
          <w:szCs w:val="20"/>
        </w:rPr>
      </w:pPr>
    </w:p>
    <w:p w14:paraId="2ED31C61" w14:textId="6A3C113A" w:rsidR="004B6461" w:rsidRPr="006D680B" w:rsidRDefault="004B6461" w:rsidP="004B6461">
      <w:pPr>
        <w:pStyle w:val="Heading2"/>
        <w:numPr>
          <w:ilvl w:val="0"/>
          <w:numId w:val="5"/>
        </w:numPr>
        <w:tabs>
          <w:tab w:val="left" w:pos="187"/>
          <w:tab w:val="left" w:pos="288"/>
          <w:tab w:val="left" w:pos="317"/>
        </w:tabs>
      </w:pPr>
      <w:bookmarkStart w:id="90" w:name="_Toc183626815"/>
      <w:r w:rsidRPr="006D680B">
        <w:t>Troubleshooting</w:t>
      </w:r>
      <w:bookmarkEnd w:id="90"/>
    </w:p>
    <w:p w14:paraId="208BD0B9" w14:textId="4A3BCFE9" w:rsidR="004B6461" w:rsidRDefault="000858F1" w:rsidP="00B8611B">
      <w:pPr>
        <w:spacing w:line="360" w:lineRule="auto"/>
      </w:pPr>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B8611B">
      <w:pPr>
        <w:spacing w:line="360" w:lineRule="auto"/>
      </w:pPr>
    </w:p>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B8611B">
      <w:pPr>
        <w:spacing w:line="360" w:lineRule="auto"/>
      </w:pPr>
    </w:p>
    <w:p w14:paraId="65BD245F" w14:textId="77777777" w:rsidR="000858F1" w:rsidRDefault="000858F1" w:rsidP="00B8611B">
      <w:pPr>
        <w:spacing w:line="360" w:lineRule="auto"/>
      </w:pPr>
      <w:r>
        <w:t>Problem: The simulation fails with an error indicating that a required file is missing or cannot be accessed.</w:t>
      </w:r>
    </w:p>
    <w:p w14:paraId="5BD45EA6" w14:textId="7EC540B1" w:rsidR="000858F1" w:rsidRDefault="000858F1" w:rsidP="00B8611B">
      <w:pPr>
        <w:spacing w:line="360" w:lineRule="auto"/>
      </w:pPr>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B8611B">
      <w:pPr>
        <w:spacing w:line="360" w:lineRule="auto"/>
      </w:pPr>
    </w:p>
    <w:p w14:paraId="2A4D59CE" w14:textId="29440D20" w:rsidR="000858F1" w:rsidRDefault="000858F1" w:rsidP="00B8611B">
      <w:pPr>
        <w:spacing w:line="360" w:lineRule="auto"/>
      </w:pPr>
      <w:r>
        <w:t>Solution:</w:t>
      </w:r>
    </w:p>
    <w:p w14:paraId="174F0892" w14:textId="03BBC7F6" w:rsidR="000858F1" w:rsidRDefault="000858F1" w:rsidP="00B8611B">
      <w:pPr>
        <w:spacing w:line="360" w:lineRule="auto"/>
      </w:pPr>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B8611B">
      <w:pPr>
        <w:spacing w:line="360" w:lineRule="auto"/>
      </w:pPr>
    </w:p>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B8611B">
      <w:pPr>
        <w:spacing w:line="360" w:lineRule="auto"/>
      </w:pPr>
    </w:p>
    <w:p w14:paraId="07C4491F" w14:textId="77777777" w:rsidR="000858F1" w:rsidRDefault="000858F1" w:rsidP="00B8611B">
      <w:pPr>
        <w:spacing w:line="360" w:lineRule="auto"/>
      </w:pPr>
      <w:r>
        <w:t>Problem: Compilation fails, showing errors related to missing libraries or incompatible flags.</w:t>
      </w:r>
    </w:p>
    <w:p w14:paraId="24A92E1D" w14:textId="77777777" w:rsidR="000858F1" w:rsidRDefault="000858F1" w:rsidP="00B8611B">
      <w:pPr>
        <w:spacing w:line="360" w:lineRule="auto"/>
      </w:pPr>
    </w:p>
    <w:p w14:paraId="1035D593" w14:textId="38A17242" w:rsidR="000858F1" w:rsidRDefault="000858F1" w:rsidP="00B8611B">
      <w:pPr>
        <w:spacing w:line="360" w:lineRule="auto"/>
      </w:pPr>
      <w:r>
        <w:t>Cause:</w:t>
      </w:r>
    </w:p>
    <w:p w14:paraId="01DC1931" w14:textId="77777777" w:rsidR="000858F1" w:rsidRDefault="000858F1" w:rsidP="000858F1">
      <w:pPr>
        <w:pStyle w:val="ListParagraph"/>
        <w:numPr>
          <w:ilvl w:val="1"/>
          <w:numId w:val="32"/>
        </w:numPr>
      </w:pPr>
      <w:r>
        <w:t>Required CUDA or GCC/G++ versions are not installed.</w:t>
      </w:r>
    </w:p>
    <w:p w14:paraId="73BF1230" w14:textId="77777777" w:rsidR="000858F1" w:rsidRDefault="000858F1" w:rsidP="000858F1">
      <w:pPr>
        <w:pStyle w:val="ListParagraph"/>
        <w:numPr>
          <w:ilvl w:val="1"/>
          <w:numId w:val="32"/>
        </w:numPr>
      </w:pPr>
      <w:r>
        <w:t>Incorrect flags in the Makefile.</w:t>
      </w:r>
    </w:p>
    <w:p w14:paraId="49487739" w14:textId="77777777" w:rsidR="000858F1" w:rsidRDefault="000858F1" w:rsidP="00B8611B">
      <w:pPr>
        <w:spacing w:line="360" w:lineRule="auto"/>
      </w:pPr>
    </w:p>
    <w:p w14:paraId="0429ADC9" w14:textId="0CB2FAB4" w:rsidR="000858F1" w:rsidRDefault="000858F1" w:rsidP="00B8611B">
      <w:pPr>
        <w:spacing w:line="360" w:lineRule="auto"/>
      </w:pPr>
      <w:r>
        <w:t>Solution:</w:t>
      </w:r>
    </w:p>
    <w:p w14:paraId="163C4440" w14:textId="7BFA5DC5" w:rsidR="000858F1" w:rsidRDefault="000858F1" w:rsidP="00B8611B">
      <w:pPr>
        <w:spacing w:line="360" w:lineRule="auto"/>
      </w:pPr>
      <w:r>
        <w:t>Verify that the system has the correct version of CUDA (e.g., version 11.x or later).Check that nvcc and gcc are installed and added to the system's PATH. Review and update the Makefile to match the system configuration. For instance, ensure paths to CUDA libraries and headers are correct.</w:t>
      </w:r>
    </w:p>
    <w:p w14:paraId="4EEC3691" w14:textId="77777777" w:rsidR="00650026" w:rsidRDefault="00650026" w:rsidP="00B8611B">
      <w:pPr>
        <w:spacing w:line="360" w:lineRule="auto"/>
      </w:pPr>
    </w:p>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B8611B">
      <w:pPr>
        <w:spacing w:line="360" w:lineRule="auto"/>
      </w:pPr>
    </w:p>
    <w:p w14:paraId="0233B6DD" w14:textId="77777777" w:rsidR="000858F1" w:rsidRDefault="000858F1" w:rsidP="00B8611B">
      <w:pPr>
        <w:spacing w:line="360" w:lineRule="auto"/>
      </w:pPr>
      <w:r>
        <w:t>Problem: The output files contain no data or are incomplete.</w:t>
      </w:r>
    </w:p>
    <w:p w14:paraId="14FAF9A8" w14:textId="77777777" w:rsidR="000858F1" w:rsidRDefault="000858F1" w:rsidP="00B8611B">
      <w:pPr>
        <w:spacing w:line="360" w:lineRule="auto"/>
      </w:pPr>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B8611B">
      <w:pPr>
        <w:spacing w:line="360" w:lineRule="auto"/>
      </w:pPr>
    </w:p>
    <w:p w14:paraId="02E98B0B" w14:textId="6DBCFBF2" w:rsidR="000858F1" w:rsidRDefault="000858F1" w:rsidP="00B8611B">
      <w:pPr>
        <w:spacing w:line="360" w:lineRule="auto"/>
      </w:pPr>
      <w:r>
        <w:t>Solution:</w:t>
      </w:r>
    </w:p>
    <w:p w14:paraId="7F2E7B3C" w14:textId="2E68D8CD" w:rsidR="000858F1" w:rsidRDefault="000858F1" w:rsidP="00B8611B">
      <w:pPr>
        <w:spacing w:line="360" w:lineRule="auto"/>
      </w:pPr>
      <w:r>
        <w:t>Ensure the input deck (input_deck.txt) is correctly formatted and contains all required parameters.Verify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B8611B">
      <w:pPr>
        <w:spacing w:line="360" w:lineRule="auto"/>
      </w:pPr>
    </w:p>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B8611B">
      <w:pPr>
        <w:spacing w:line="360" w:lineRule="auto"/>
      </w:pPr>
    </w:p>
    <w:p w14:paraId="3C7A8DCB" w14:textId="53B3B720" w:rsidR="000858F1" w:rsidRDefault="000858F1" w:rsidP="00B8611B">
      <w:pPr>
        <w:spacing w:line="360" w:lineRule="auto"/>
      </w:pPr>
      <w:r>
        <w:t>Problem: The simulation crashes during execution, or right just before interacting with GPU kernel function.</w:t>
      </w:r>
    </w:p>
    <w:p w14:paraId="7211C8D8" w14:textId="77777777" w:rsidR="000858F1" w:rsidRDefault="000858F1" w:rsidP="00B8611B">
      <w:pPr>
        <w:spacing w:line="360" w:lineRule="auto"/>
      </w:pPr>
    </w:p>
    <w:p w14:paraId="449E816F" w14:textId="07520EE3" w:rsidR="000858F1" w:rsidRDefault="000858F1" w:rsidP="00B8611B">
      <w:pPr>
        <w:spacing w:line="360" w:lineRule="auto"/>
      </w:pPr>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t>Incompatible GPU architecture flags in the Makefile.</w:t>
      </w:r>
    </w:p>
    <w:p w14:paraId="59E9A915" w14:textId="77777777" w:rsidR="000858F1" w:rsidRDefault="000858F1" w:rsidP="00B8611B">
      <w:pPr>
        <w:spacing w:line="360" w:lineRule="auto"/>
      </w:pPr>
    </w:p>
    <w:p w14:paraId="1447F955" w14:textId="7D8106AA" w:rsidR="000858F1" w:rsidRDefault="000858F1" w:rsidP="00B8611B">
      <w:pPr>
        <w:spacing w:line="360" w:lineRule="auto"/>
      </w:pPr>
      <w:r>
        <w:t>Solution:</w:t>
      </w:r>
    </w:p>
    <w:p w14:paraId="5FED2531" w14:textId="38588F1B" w:rsidR="000858F1" w:rsidRDefault="000858F1" w:rsidP="00B8611B">
      <w:pPr>
        <w:spacing w:line="360" w:lineRule="auto"/>
      </w:pPr>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Verify the GPU's compute capability and ensure the Makefile includes the correct -arch flag (e.g., -arch=sm_86 for NVIDIA RTX 4090).</w:t>
      </w:r>
    </w:p>
    <w:p w14:paraId="3876C205" w14:textId="77777777" w:rsidR="00EB1186" w:rsidRDefault="00EB1186" w:rsidP="00B8611B">
      <w:pPr>
        <w:spacing w:line="360" w:lineRule="auto"/>
      </w:pPr>
    </w:p>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B8611B">
      <w:pPr>
        <w:spacing w:line="360" w:lineRule="auto"/>
      </w:pPr>
    </w:p>
    <w:p w14:paraId="1EA64EE8" w14:textId="77777777" w:rsidR="000858F1" w:rsidRDefault="000858F1" w:rsidP="00B8611B">
      <w:pPr>
        <w:spacing w:line="360" w:lineRule="auto"/>
      </w:pPr>
      <w:r>
        <w:t>Problem: The program crashes or produces unexpected results when running with specific arguments.</w:t>
      </w:r>
    </w:p>
    <w:p w14:paraId="111E9E72" w14:textId="65B3FDE0" w:rsidR="000858F1" w:rsidRDefault="000858F1" w:rsidP="00B8611B">
      <w:pPr>
        <w:spacing w:line="360" w:lineRule="auto"/>
      </w:pPr>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B8611B">
      <w:pPr>
        <w:spacing w:line="360" w:lineRule="auto"/>
      </w:pPr>
      <w:r>
        <w:t>Solution:</w:t>
      </w:r>
    </w:p>
    <w:p w14:paraId="3B743EA6" w14:textId="473CA787" w:rsidR="000858F1" w:rsidRDefault="000858F1" w:rsidP="00B8611B">
      <w:pPr>
        <w:spacing w:line="360" w:lineRule="auto"/>
      </w:pPr>
      <w:r>
        <w:t>Ensure all required arguments (-input_deck, -hill_file, -init_file, etc.) are included and point to valid files.</w:t>
      </w:r>
      <w:r w:rsidR="00EB1186">
        <w:t xml:space="preserve"> </w:t>
      </w:r>
      <w:r>
        <w:t>Refer to the section on "Commands and Flag Usages" for examples of valid commands.</w:t>
      </w:r>
    </w:p>
    <w:p w14:paraId="7CF3C486" w14:textId="77777777" w:rsidR="00EB1186" w:rsidRDefault="00EB1186" w:rsidP="00B8611B">
      <w:pPr>
        <w:spacing w:line="360" w:lineRule="auto"/>
      </w:pPr>
    </w:p>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B8611B">
      <w:pPr>
        <w:spacing w:line="360" w:lineRule="auto"/>
      </w:pPr>
    </w:p>
    <w:p w14:paraId="23E6FFBA" w14:textId="77777777" w:rsidR="000858F1" w:rsidRDefault="000858F1" w:rsidP="00B8611B">
      <w:pPr>
        <w:spacing w:line="360" w:lineRule="auto"/>
      </w:pPr>
      <w:r>
        <w:t>Problem: The GPU simulation results do not match the expected outputs from the CPU simulation.</w:t>
      </w:r>
    </w:p>
    <w:p w14:paraId="6FED3B37" w14:textId="77777777" w:rsidR="000858F1" w:rsidRDefault="000858F1" w:rsidP="00B8611B">
      <w:pPr>
        <w:spacing w:line="360" w:lineRule="auto"/>
      </w:pPr>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B8611B">
      <w:pPr>
        <w:spacing w:line="360" w:lineRule="auto"/>
      </w:pPr>
    </w:p>
    <w:p w14:paraId="578127C5" w14:textId="3C312289" w:rsidR="000858F1" w:rsidRDefault="000858F1" w:rsidP="00B8611B">
      <w:pPr>
        <w:spacing w:line="360" w:lineRule="auto"/>
      </w:pPr>
      <w:r>
        <w:t>Solution:</w:t>
      </w:r>
    </w:p>
    <w:p w14:paraId="10DF98B8" w14:textId="77777777" w:rsidR="000858F1" w:rsidRDefault="000858F1" w:rsidP="00B8611B">
      <w:pPr>
        <w:spacing w:line="360" w:lineRule="auto"/>
      </w:pPr>
    </w:p>
    <w:p w14:paraId="30A801A6" w14:textId="1DC8C7BC" w:rsidR="000858F1" w:rsidRDefault="000858F1" w:rsidP="00B8611B">
      <w:pPr>
        <w:spacing w:line="360" w:lineRule="auto"/>
      </w:pPr>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B8611B">
      <w:pPr>
        <w:spacing w:line="360" w:lineRule="auto"/>
      </w:pPr>
    </w:p>
    <w:p w14:paraId="696CF128" w14:textId="4DEAA489" w:rsidR="00EB1186" w:rsidRDefault="00EB1186" w:rsidP="00B8611B">
      <w:pPr>
        <w:spacing w:line="360" w:lineRule="auto"/>
      </w:pPr>
      <w:r>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orde of the numbers. Old implementation method usually uses thousands or hundred of thousands, while more recent version usually stays at most around the thousands. </w:t>
      </w:r>
    </w:p>
    <w:p w14:paraId="706FE40C" w14:textId="0F8C89A3" w:rsidR="00EB1186" w:rsidRDefault="00EB1186" w:rsidP="00B8611B">
      <w:pPr>
        <w:spacing w:line="360" w:lineRule="auto"/>
      </w:pPr>
    </w:p>
    <w:p w14:paraId="1D88EDA3" w14:textId="4EDAEEBD" w:rsidR="00EB1186" w:rsidRDefault="00EB1186" w:rsidP="00B8611B">
      <w:pPr>
        <w:spacing w:line="360" w:lineRule="auto"/>
      </w:pPr>
      <w:r>
        <w:t xml:space="preserve">If the IC50 uses a more recent version, ensure in the drug effect implementation function, it does not change the gate, but instead the </w:t>
      </w:r>
      <w:r w:rsidR="00B53DFF">
        <w:t>‘</w:t>
      </w:r>
      <w:r>
        <w:t>_b</w:t>
      </w:r>
      <w:r w:rsidR="00B53DFF">
        <w:t>’</w:t>
      </w:r>
      <w:r>
        <w:t xml:space="preserve"> of the gate (GNaL_b for example).</w:t>
      </w:r>
    </w:p>
    <w:p w14:paraId="7594FA30" w14:textId="77777777" w:rsidR="00EB1186" w:rsidRDefault="00EB1186" w:rsidP="00B8611B">
      <w:pPr>
        <w:spacing w:line="360" w:lineRule="auto"/>
      </w:pPr>
    </w:p>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B8611B">
      <w:pPr>
        <w:spacing w:line="360" w:lineRule="auto"/>
      </w:pPr>
    </w:p>
    <w:p w14:paraId="24EF626B" w14:textId="6D7B4341" w:rsidR="000858F1" w:rsidRDefault="000858F1" w:rsidP="00B8611B">
      <w:pPr>
        <w:spacing w:line="360" w:lineRule="auto"/>
      </w:pPr>
      <w:r>
        <w:t>Problem: The GPU simulation runs slower than expected</w:t>
      </w:r>
      <w:r w:rsidR="001B7E5F">
        <w:t>, or it runs more than 24 even 48 hours for 1000 pacing or less.</w:t>
      </w:r>
    </w:p>
    <w:p w14:paraId="2CD0054F" w14:textId="77777777" w:rsidR="001B7E5F" w:rsidRDefault="001B7E5F" w:rsidP="00B8611B">
      <w:pPr>
        <w:spacing w:line="360" w:lineRule="auto"/>
      </w:pPr>
    </w:p>
    <w:p w14:paraId="14AEA441" w14:textId="5EA16077" w:rsidR="000858F1" w:rsidRDefault="000858F1" w:rsidP="00B8611B">
      <w:pPr>
        <w:spacing w:line="360" w:lineRule="auto"/>
      </w:pPr>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B8611B">
      <w:pPr>
        <w:spacing w:line="360" w:lineRule="auto"/>
      </w:pPr>
      <w:r>
        <w:t>Solution:</w:t>
      </w:r>
    </w:p>
    <w:p w14:paraId="040877FC" w14:textId="77777777" w:rsidR="000858F1" w:rsidRDefault="000858F1" w:rsidP="00B8611B">
      <w:pPr>
        <w:spacing w:line="360" w:lineRule="auto"/>
      </w:pPr>
    </w:p>
    <w:p w14:paraId="2D2306A3" w14:textId="325A8422" w:rsidR="000858F1" w:rsidRDefault="000858F1" w:rsidP="00B8611B">
      <w:pPr>
        <w:spacing w:line="360" w:lineRule="auto"/>
        <w:rPr>
          <w:rFonts w:eastAsia="Batang" w:cs="Batang"/>
        </w:rPr>
      </w:pPr>
      <w:r>
        <w:t>Increase the workload size to fully utilise GPU cores (e.g., simulate more samples or concentrations).</w:t>
      </w:r>
      <w:r w:rsidR="001B7E5F">
        <w:t xml:space="preserve"> </w:t>
      </w:r>
      <w:r>
        <w:t>Profile the simulation using tools like nvprof or Nsight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MHz. </w:t>
      </w:r>
      <w:r w:rsidR="001B7E5F">
        <w:rPr>
          <w:rFonts w:eastAsia="Batang" w:cs="Batang" w:hint="eastAsia"/>
        </w:rPr>
        <w:t>S</w:t>
      </w:r>
      <w:r w:rsidR="001B7E5F">
        <w:rPr>
          <w:rFonts w:eastAsia="Batang" w:cs="Batang"/>
        </w:rPr>
        <w:t xml:space="preserve">ome of server-grade GPU has a lot of GPU memory but lacking of clockspeed. </w:t>
      </w:r>
      <w:r w:rsidR="00B53DFF">
        <w:rPr>
          <w:rFonts w:eastAsia="Batang" w:cs="Batang"/>
        </w:rPr>
        <w:t>I</w:t>
      </w:r>
      <w:r w:rsidR="001B7E5F">
        <w:rPr>
          <w:rFonts w:eastAsia="Batang" w:cs="Batang"/>
        </w:rPr>
        <w:t xml:space="preserv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B8611B">
      <w:pPr>
        <w:spacing w:line="360" w:lineRule="auto"/>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B8611B">
      <w:pPr>
        <w:spacing w:line="360" w:lineRule="auto"/>
      </w:pPr>
    </w:p>
    <w:p w14:paraId="7625EEF1" w14:textId="42C18344" w:rsidR="000858F1" w:rsidRDefault="000858F1" w:rsidP="00B8611B">
      <w:pPr>
        <w:spacing w:line="360" w:lineRule="auto"/>
      </w:pPr>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B8611B">
      <w:pPr>
        <w:spacing w:line="360" w:lineRule="auto"/>
      </w:pPr>
    </w:p>
    <w:p w14:paraId="19FE8532" w14:textId="7E2C05E0" w:rsidR="000858F1" w:rsidRDefault="000858F1" w:rsidP="00B8611B">
      <w:pPr>
        <w:spacing w:line="360" w:lineRule="auto"/>
      </w:pPr>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B8611B">
      <w:pPr>
        <w:spacing w:line="360" w:lineRule="auto"/>
      </w:pPr>
      <w:r>
        <w:t>Solution:</w:t>
      </w:r>
    </w:p>
    <w:p w14:paraId="29B3FB97" w14:textId="77777777" w:rsidR="000858F1" w:rsidRDefault="000858F1" w:rsidP="00B8611B">
      <w:pPr>
        <w:spacing w:line="360" w:lineRule="auto"/>
      </w:pPr>
      <w:r>
        <w:t>Inspect the GPU control script (gpu.cu) for memory management issues.</w:t>
      </w:r>
    </w:p>
    <w:p w14:paraId="2B4B0EA1" w14:textId="647AEF1E" w:rsidR="00EA3B32" w:rsidRDefault="000858F1" w:rsidP="00B8611B">
      <w:pPr>
        <w:spacing w:line="360" w:lineRule="auto"/>
      </w:pPr>
      <w:r>
        <w:t>Use tools like cuda-memcheck to debug memory leaks or access violations.</w:t>
      </w:r>
    </w:p>
    <w:p w14:paraId="6476C9B7" w14:textId="77777777" w:rsidR="00EA3B32" w:rsidRDefault="00EA3B32" w:rsidP="00B8611B">
      <w:pPr>
        <w:spacing w:line="360" w:lineRule="auto"/>
      </w:pPr>
    </w:p>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B8611B">
      <w:pPr>
        <w:spacing w:line="360" w:lineRule="auto"/>
      </w:pPr>
    </w:p>
    <w:p w14:paraId="1743D779" w14:textId="48FB7BE0" w:rsidR="000858F1" w:rsidRDefault="000858F1" w:rsidP="00B8611B">
      <w:pPr>
        <w:spacing w:line="360" w:lineRule="auto"/>
      </w:pPr>
      <w:r>
        <w:t>Problem: The code does not work on certain hardware or software configurations.</w:t>
      </w:r>
      <w:r w:rsidR="00EA3B32">
        <w:t xml:space="preserve"> Signed by a fail in running the kernel script with no error at all.</w:t>
      </w:r>
    </w:p>
    <w:p w14:paraId="20ADE8A4" w14:textId="77777777" w:rsidR="000858F1" w:rsidRDefault="000858F1" w:rsidP="00B8611B">
      <w:pPr>
        <w:spacing w:line="360" w:lineRule="auto"/>
      </w:pPr>
      <w:r>
        <w:t>Cause:</w:t>
      </w:r>
    </w:p>
    <w:p w14:paraId="4AC2B172" w14:textId="77777777" w:rsidR="000858F1" w:rsidRDefault="000858F1" w:rsidP="00B8611B">
      <w:pPr>
        <w:spacing w:line="360" w:lineRule="auto"/>
      </w:pPr>
    </w:p>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B8611B">
      <w:pPr>
        <w:spacing w:line="360" w:lineRule="auto"/>
      </w:pPr>
      <w:r>
        <w:t>Solution:</w:t>
      </w:r>
    </w:p>
    <w:p w14:paraId="780E7DC2" w14:textId="59599885" w:rsidR="00547B34" w:rsidRDefault="000858F1" w:rsidP="00B8611B">
      <w:pPr>
        <w:spacing w:line="360" w:lineRule="auto"/>
      </w:pPr>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Makefile includes the correct -arch flag (e.g., -arch=sm_86 for NVIDIA RTX 4090). The code is not tested on other than GTX or RTX family. The oldest GPU </w:t>
      </w:r>
      <w:r w:rsidR="00B53DFF">
        <w:t>I have</w:t>
      </w:r>
      <w:r w:rsidR="00EA3B32">
        <w:t xml:space="preserve"> ever tested the code was GTX 1660 Ti.</w:t>
      </w:r>
    </w:p>
    <w:p w14:paraId="5D3CFB5C" w14:textId="77777777" w:rsidR="00547B34" w:rsidRDefault="00547B34" w:rsidP="00B8611B">
      <w:pPr>
        <w:spacing w:after="160" w:line="360" w:lineRule="auto"/>
        <w:jc w:val="left"/>
      </w:pPr>
      <w:r>
        <w:br w:type="page"/>
      </w:r>
    </w:p>
    <w:p w14:paraId="1DF8E88B" w14:textId="0247AA98" w:rsidR="00E230EA" w:rsidRPr="006D680B" w:rsidRDefault="00E230EA" w:rsidP="00B8611B">
      <w:pPr>
        <w:spacing w:line="360" w:lineRule="auto"/>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075203E4"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t xml:space="preserve">Enhancing the efficiency of animal-alternative </w:t>
            </w:r>
            <w:r w:rsidR="008D26C6">
              <w:rPr>
                <w:rFonts w:hAnsi="Batang" w:cs="HYSinMyeongJo-Medium"/>
                <w:i/>
                <w:iCs/>
                <w:color w:val="auto"/>
                <w:lang w:val="en-GB"/>
              </w:rPr>
              <w:t>in 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B8611B">
      <w:pPr>
        <w:autoSpaceDE w:val="0"/>
        <w:autoSpaceDN w:val="0"/>
        <w:adjustRightInd w:val="0"/>
        <w:spacing w:line="360" w:lineRule="auto"/>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560C5" w14:textId="77777777" w:rsidR="003533AD" w:rsidRDefault="003533AD" w:rsidP="007F7788">
      <w:r>
        <w:separator/>
      </w:r>
    </w:p>
    <w:p w14:paraId="4AEE42A1" w14:textId="77777777" w:rsidR="003533AD" w:rsidRDefault="003533AD"/>
    <w:p w14:paraId="317EE4E5" w14:textId="77777777" w:rsidR="003533AD" w:rsidRDefault="003533AD" w:rsidP="002E3978"/>
  </w:endnote>
  <w:endnote w:type="continuationSeparator" w:id="0">
    <w:p w14:paraId="1EE7315A" w14:textId="77777777" w:rsidR="003533AD" w:rsidRDefault="003533AD" w:rsidP="007F7788">
      <w:r>
        <w:continuationSeparator/>
      </w:r>
    </w:p>
    <w:p w14:paraId="265D178C" w14:textId="77777777" w:rsidR="003533AD" w:rsidRDefault="003533AD"/>
    <w:p w14:paraId="5C5D2522" w14:textId="77777777" w:rsidR="003533AD" w:rsidRDefault="003533AD"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3533AD">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3533AD">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E8DAAE" w14:textId="77777777" w:rsidR="003533AD" w:rsidRDefault="003533AD" w:rsidP="007F7788">
      <w:r>
        <w:separator/>
      </w:r>
    </w:p>
    <w:p w14:paraId="661A0280" w14:textId="77777777" w:rsidR="003533AD" w:rsidRDefault="003533AD"/>
    <w:p w14:paraId="0EDED8AC" w14:textId="77777777" w:rsidR="003533AD" w:rsidRDefault="003533AD" w:rsidP="002E3978"/>
  </w:footnote>
  <w:footnote w:type="continuationSeparator" w:id="0">
    <w:p w14:paraId="0815A19B" w14:textId="77777777" w:rsidR="003533AD" w:rsidRDefault="003533AD" w:rsidP="007F7788">
      <w:r>
        <w:continuationSeparator/>
      </w:r>
    </w:p>
    <w:p w14:paraId="40E55BB9" w14:textId="77777777" w:rsidR="003533AD" w:rsidRDefault="003533AD"/>
    <w:p w14:paraId="39FCACB0" w14:textId="77777777" w:rsidR="003533AD" w:rsidRDefault="003533AD"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bordersDoNotSurroundHeader/>
  <w:bordersDoNotSurroundFooter/>
  <w:hideSpellingErrors/>
  <w:hideGrammaticalError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33A6"/>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71236"/>
    <w:rsid w:val="00073098"/>
    <w:rsid w:val="00075B89"/>
    <w:rsid w:val="0007639F"/>
    <w:rsid w:val="00076599"/>
    <w:rsid w:val="00082301"/>
    <w:rsid w:val="000830D1"/>
    <w:rsid w:val="000858F1"/>
    <w:rsid w:val="00087303"/>
    <w:rsid w:val="000A44A5"/>
    <w:rsid w:val="000A57B8"/>
    <w:rsid w:val="000A7AFA"/>
    <w:rsid w:val="000B54E2"/>
    <w:rsid w:val="000B5EFB"/>
    <w:rsid w:val="000B6705"/>
    <w:rsid w:val="000B76D8"/>
    <w:rsid w:val="000C1361"/>
    <w:rsid w:val="000C141E"/>
    <w:rsid w:val="000C5324"/>
    <w:rsid w:val="000C597E"/>
    <w:rsid w:val="000C5AA4"/>
    <w:rsid w:val="000D0EDD"/>
    <w:rsid w:val="000D1795"/>
    <w:rsid w:val="000D2F58"/>
    <w:rsid w:val="000D5A6C"/>
    <w:rsid w:val="000D5D35"/>
    <w:rsid w:val="000E09C6"/>
    <w:rsid w:val="000E1589"/>
    <w:rsid w:val="000E1E34"/>
    <w:rsid w:val="000E49A1"/>
    <w:rsid w:val="000E4FF0"/>
    <w:rsid w:val="000E5148"/>
    <w:rsid w:val="000E5A96"/>
    <w:rsid w:val="000F1950"/>
    <w:rsid w:val="000F53DC"/>
    <w:rsid w:val="000F6E2F"/>
    <w:rsid w:val="000F7C22"/>
    <w:rsid w:val="0010026E"/>
    <w:rsid w:val="001008CF"/>
    <w:rsid w:val="00103391"/>
    <w:rsid w:val="0010354F"/>
    <w:rsid w:val="001045AE"/>
    <w:rsid w:val="001065C0"/>
    <w:rsid w:val="0010727E"/>
    <w:rsid w:val="0010756B"/>
    <w:rsid w:val="001132EA"/>
    <w:rsid w:val="00113DA5"/>
    <w:rsid w:val="001152DD"/>
    <w:rsid w:val="001158ED"/>
    <w:rsid w:val="00115CC5"/>
    <w:rsid w:val="00115F95"/>
    <w:rsid w:val="001166AA"/>
    <w:rsid w:val="00120E1D"/>
    <w:rsid w:val="00121563"/>
    <w:rsid w:val="00122628"/>
    <w:rsid w:val="00125C7C"/>
    <w:rsid w:val="0013010B"/>
    <w:rsid w:val="00130914"/>
    <w:rsid w:val="00130929"/>
    <w:rsid w:val="00131756"/>
    <w:rsid w:val="001318B4"/>
    <w:rsid w:val="0013246A"/>
    <w:rsid w:val="0013488E"/>
    <w:rsid w:val="00135736"/>
    <w:rsid w:val="00135B1D"/>
    <w:rsid w:val="00135FA4"/>
    <w:rsid w:val="00140CDF"/>
    <w:rsid w:val="001415BC"/>
    <w:rsid w:val="0014198E"/>
    <w:rsid w:val="00142DE3"/>
    <w:rsid w:val="00143433"/>
    <w:rsid w:val="00144E87"/>
    <w:rsid w:val="00145017"/>
    <w:rsid w:val="00146D3F"/>
    <w:rsid w:val="001531FA"/>
    <w:rsid w:val="00153746"/>
    <w:rsid w:val="001537FB"/>
    <w:rsid w:val="00153D00"/>
    <w:rsid w:val="00154428"/>
    <w:rsid w:val="001564B6"/>
    <w:rsid w:val="00161549"/>
    <w:rsid w:val="00163834"/>
    <w:rsid w:val="00163AB5"/>
    <w:rsid w:val="00164606"/>
    <w:rsid w:val="00164932"/>
    <w:rsid w:val="001661A6"/>
    <w:rsid w:val="001678D2"/>
    <w:rsid w:val="001720D3"/>
    <w:rsid w:val="00172DCC"/>
    <w:rsid w:val="001744EB"/>
    <w:rsid w:val="00174E0B"/>
    <w:rsid w:val="00174F23"/>
    <w:rsid w:val="00174FC9"/>
    <w:rsid w:val="00177162"/>
    <w:rsid w:val="001772D5"/>
    <w:rsid w:val="00177AA0"/>
    <w:rsid w:val="00182382"/>
    <w:rsid w:val="0018256F"/>
    <w:rsid w:val="001833BF"/>
    <w:rsid w:val="00183E56"/>
    <w:rsid w:val="00185EF1"/>
    <w:rsid w:val="001937D9"/>
    <w:rsid w:val="00193D69"/>
    <w:rsid w:val="00195A27"/>
    <w:rsid w:val="001A03EB"/>
    <w:rsid w:val="001A0E8D"/>
    <w:rsid w:val="001A129C"/>
    <w:rsid w:val="001A1E21"/>
    <w:rsid w:val="001A204D"/>
    <w:rsid w:val="001A230E"/>
    <w:rsid w:val="001A7447"/>
    <w:rsid w:val="001B01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58E4"/>
    <w:rsid w:val="001E609C"/>
    <w:rsid w:val="001F028E"/>
    <w:rsid w:val="00201B99"/>
    <w:rsid w:val="002155D4"/>
    <w:rsid w:val="00216C51"/>
    <w:rsid w:val="00222632"/>
    <w:rsid w:val="00223E25"/>
    <w:rsid w:val="00226B9F"/>
    <w:rsid w:val="0022736F"/>
    <w:rsid w:val="00232A33"/>
    <w:rsid w:val="00233B2D"/>
    <w:rsid w:val="002413D5"/>
    <w:rsid w:val="00244603"/>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B45"/>
    <w:rsid w:val="00284CBA"/>
    <w:rsid w:val="00285C11"/>
    <w:rsid w:val="002900C6"/>
    <w:rsid w:val="00295113"/>
    <w:rsid w:val="00295491"/>
    <w:rsid w:val="00295AD6"/>
    <w:rsid w:val="00296886"/>
    <w:rsid w:val="00296A46"/>
    <w:rsid w:val="002A110A"/>
    <w:rsid w:val="002A1CED"/>
    <w:rsid w:val="002A3264"/>
    <w:rsid w:val="002A36B8"/>
    <w:rsid w:val="002A4515"/>
    <w:rsid w:val="002A6359"/>
    <w:rsid w:val="002B52CF"/>
    <w:rsid w:val="002B5327"/>
    <w:rsid w:val="002C05E6"/>
    <w:rsid w:val="002C0EF5"/>
    <w:rsid w:val="002C1AAC"/>
    <w:rsid w:val="002C2E33"/>
    <w:rsid w:val="002C3660"/>
    <w:rsid w:val="002C76E7"/>
    <w:rsid w:val="002D0F36"/>
    <w:rsid w:val="002D24C3"/>
    <w:rsid w:val="002D4CCA"/>
    <w:rsid w:val="002D62E6"/>
    <w:rsid w:val="002D6512"/>
    <w:rsid w:val="002D6977"/>
    <w:rsid w:val="002D7D6F"/>
    <w:rsid w:val="002E3978"/>
    <w:rsid w:val="002E7068"/>
    <w:rsid w:val="002F4626"/>
    <w:rsid w:val="002F589F"/>
    <w:rsid w:val="002F6C3B"/>
    <w:rsid w:val="002F70F7"/>
    <w:rsid w:val="00304E29"/>
    <w:rsid w:val="00305CB6"/>
    <w:rsid w:val="00305FD8"/>
    <w:rsid w:val="003065F3"/>
    <w:rsid w:val="00310C3A"/>
    <w:rsid w:val="00311802"/>
    <w:rsid w:val="00311BCD"/>
    <w:rsid w:val="00317C01"/>
    <w:rsid w:val="003208EE"/>
    <w:rsid w:val="00320BED"/>
    <w:rsid w:val="003223EA"/>
    <w:rsid w:val="00323BEC"/>
    <w:rsid w:val="003314B1"/>
    <w:rsid w:val="003337BA"/>
    <w:rsid w:val="00333EBD"/>
    <w:rsid w:val="0033404B"/>
    <w:rsid w:val="00334275"/>
    <w:rsid w:val="00336BCE"/>
    <w:rsid w:val="003375CE"/>
    <w:rsid w:val="003401E2"/>
    <w:rsid w:val="00340B58"/>
    <w:rsid w:val="00340BA4"/>
    <w:rsid w:val="003419B3"/>
    <w:rsid w:val="00342FE6"/>
    <w:rsid w:val="0034322D"/>
    <w:rsid w:val="00345F10"/>
    <w:rsid w:val="00346D5D"/>
    <w:rsid w:val="0035031B"/>
    <w:rsid w:val="003511B0"/>
    <w:rsid w:val="0035293A"/>
    <w:rsid w:val="003533AD"/>
    <w:rsid w:val="00353C63"/>
    <w:rsid w:val="00355354"/>
    <w:rsid w:val="00355940"/>
    <w:rsid w:val="00357847"/>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5F82"/>
    <w:rsid w:val="003902B8"/>
    <w:rsid w:val="0039149E"/>
    <w:rsid w:val="0039168A"/>
    <w:rsid w:val="00392A73"/>
    <w:rsid w:val="003932CC"/>
    <w:rsid w:val="0039487C"/>
    <w:rsid w:val="00395416"/>
    <w:rsid w:val="003961CB"/>
    <w:rsid w:val="003A0720"/>
    <w:rsid w:val="003A0A62"/>
    <w:rsid w:val="003A4906"/>
    <w:rsid w:val="003A586B"/>
    <w:rsid w:val="003A7042"/>
    <w:rsid w:val="003A7361"/>
    <w:rsid w:val="003B0ED2"/>
    <w:rsid w:val="003B567C"/>
    <w:rsid w:val="003B7E26"/>
    <w:rsid w:val="003C084D"/>
    <w:rsid w:val="003C1BCF"/>
    <w:rsid w:val="003C622C"/>
    <w:rsid w:val="003D066F"/>
    <w:rsid w:val="003D0788"/>
    <w:rsid w:val="003D0DB4"/>
    <w:rsid w:val="003D24D5"/>
    <w:rsid w:val="003D4922"/>
    <w:rsid w:val="003D5DAD"/>
    <w:rsid w:val="003E40E0"/>
    <w:rsid w:val="003F033D"/>
    <w:rsid w:val="003F1D3B"/>
    <w:rsid w:val="003F26FA"/>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777"/>
    <w:rsid w:val="004206F3"/>
    <w:rsid w:val="004275B0"/>
    <w:rsid w:val="0043048A"/>
    <w:rsid w:val="0043334A"/>
    <w:rsid w:val="0043359D"/>
    <w:rsid w:val="00434649"/>
    <w:rsid w:val="00435862"/>
    <w:rsid w:val="00436EB6"/>
    <w:rsid w:val="004401C3"/>
    <w:rsid w:val="00441D55"/>
    <w:rsid w:val="004474D0"/>
    <w:rsid w:val="00451723"/>
    <w:rsid w:val="0045432A"/>
    <w:rsid w:val="0045666A"/>
    <w:rsid w:val="004571C3"/>
    <w:rsid w:val="00460032"/>
    <w:rsid w:val="00463762"/>
    <w:rsid w:val="00465F82"/>
    <w:rsid w:val="00466C49"/>
    <w:rsid w:val="00466E61"/>
    <w:rsid w:val="0046713A"/>
    <w:rsid w:val="00471A5F"/>
    <w:rsid w:val="00471D46"/>
    <w:rsid w:val="00472E1D"/>
    <w:rsid w:val="00472E3C"/>
    <w:rsid w:val="00474181"/>
    <w:rsid w:val="00475495"/>
    <w:rsid w:val="00481411"/>
    <w:rsid w:val="004850E0"/>
    <w:rsid w:val="00490C12"/>
    <w:rsid w:val="00491618"/>
    <w:rsid w:val="00492EEA"/>
    <w:rsid w:val="004936E6"/>
    <w:rsid w:val="00494BBA"/>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B2A"/>
    <w:rsid w:val="004C3B57"/>
    <w:rsid w:val="004C3B68"/>
    <w:rsid w:val="004C4959"/>
    <w:rsid w:val="004C4ED0"/>
    <w:rsid w:val="004C5C1A"/>
    <w:rsid w:val="004C77B0"/>
    <w:rsid w:val="004D0AAB"/>
    <w:rsid w:val="004D184D"/>
    <w:rsid w:val="004D1902"/>
    <w:rsid w:val="004D2EB7"/>
    <w:rsid w:val="004D5D2C"/>
    <w:rsid w:val="004D60EE"/>
    <w:rsid w:val="004D6E92"/>
    <w:rsid w:val="004D79B9"/>
    <w:rsid w:val="004E002A"/>
    <w:rsid w:val="004E2A3F"/>
    <w:rsid w:val="004E464E"/>
    <w:rsid w:val="004E7476"/>
    <w:rsid w:val="004E7FB9"/>
    <w:rsid w:val="004F0E2C"/>
    <w:rsid w:val="004F3698"/>
    <w:rsid w:val="004F421D"/>
    <w:rsid w:val="004F69EC"/>
    <w:rsid w:val="004F7E62"/>
    <w:rsid w:val="005008C5"/>
    <w:rsid w:val="0050502A"/>
    <w:rsid w:val="00505DB4"/>
    <w:rsid w:val="0050713B"/>
    <w:rsid w:val="00507D99"/>
    <w:rsid w:val="00510A76"/>
    <w:rsid w:val="00511E38"/>
    <w:rsid w:val="0051283E"/>
    <w:rsid w:val="005160D2"/>
    <w:rsid w:val="00516BD9"/>
    <w:rsid w:val="00522C33"/>
    <w:rsid w:val="00525179"/>
    <w:rsid w:val="005324E2"/>
    <w:rsid w:val="0053530B"/>
    <w:rsid w:val="00536080"/>
    <w:rsid w:val="005368B0"/>
    <w:rsid w:val="0054116B"/>
    <w:rsid w:val="005415A9"/>
    <w:rsid w:val="00542138"/>
    <w:rsid w:val="00544AE6"/>
    <w:rsid w:val="00547B34"/>
    <w:rsid w:val="00551EB6"/>
    <w:rsid w:val="00555775"/>
    <w:rsid w:val="00557426"/>
    <w:rsid w:val="00560E32"/>
    <w:rsid w:val="00563B89"/>
    <w:rsid w:val="00565F2D"/>
    <w:rsid w:val="0057029F"/>
    <w:rsid w:val="00571E23"/>
    <w:rsid w:val="0057241D"/>
    <w:rsid w:val="005746A3"/>
    <w:rsid w:val="00575EED"/>
    <w:rsid w:val="005768BE"/>
    <w:rsid w:val="00580D14"/>
    <w:rsid w:val="00581C47"/>
    <w:rsid w:val="00582D77"/>
    <w:rsid w:val="0058372C"/>
    <w:rsid w:val="00584041"/>
    <w:rsid w:val="00587CBA"/>
    <w:rsid w:val="00592C69"/>
    <w:rsid w:val="0059514B"/>
    <w:rsid w:val="005979E7"/>
    <w:rsid w:val="00597C3B"/>
    <w:rsid w:val="005A295C"/>
    <w:rsid w:val="005A3923"/>
    <w:rsid w:val="005A49CA"/>
    <w:rsid w:val="005A6D17"/>
    <w:rsid w:val="005A6DC5"/>
    <w:rsid w:val="005B0243"/>
    <w:rsid w:val="005B282A"/>
    <w:rsid w:val="005B30D7"/>
    <w:rsid w:val="005B30E1"/>
    <w:rsid w:val="005B4E6F"/>
    <w:rsid w:val="005B749C"/>
    <w:rsid w:val="005C60C1"/>
    <w:rsid w:val="005D0147"/>
    <w:rsid w:val="005D31AD"/>
    <w:rsid w:val="005D341F"/>
    <w:rsid w:val="005E05C6"/>
    <w:rsid w:val="005E07A8"/>
    <w:rsid w:val="005E1A13"/>
    <w:rsid w:val="005E1BC9"/>
    <w:rsid w:val="005E484D"/>
    <w:rsid w:val="005E61DC"/>
    <w:rsid w:val="005E6712"/>
    <w:rsid w:val="005E6C11"/>
    <w:rsid w:val="005E79AE"/>
    <w:rsid w:val="005F0066"/>
    <w:rsid w:val="005F5BFC"/>
    <w:rsid w:val="005F75CC"/>
    <w:rsid w:val="00600402"/>
    <w:rsid w:val="006072F4"/>
    <w:rsid w:val="00607D6F"/>
    <w:rsid w:val="00610997"/>
    <w:rsid w:val="00611696"/>
    <w:rsid w:val="00611AA8"/>
    <w:rsid w:val="006120FC"/>
    <w:rsid w:val="00615E38"/>
    <w:rsid w:val="006218A4"/>
    <w:rsid w:val="00624869"/>
    <w:rsid w:val="006249A1"/>
    <w:rsid w:val="00624B84"/>
    <w:rsid w:val="006250E3"/>
    <w:rsid w:val="00625A47"/>
    <w:rsid w:val="0062652A"/>
    <w:rsid w:val="00633D1D"/>
    <w:rsid w:val="0063411B"/>
    <w:rsid w:val="006345DC"/>
    <w:rsid w:val="00634659"/>
    <w:rsid w:val="0063508F"/>
    <w:rsid w:val="00635753"/>
    <w:rsid w:val="00635CF1"/>
    <w:rsid w:val="00636103"/>
    <w:rsid w:val="006402C7"/>
    <w:rsid w:val="0064289B"/>
    <w:rsid w:val="0064422B"/>
    <w:rsid w:val="00644266"/>
    <w:rsid w:val="00646623"/>
    <w:rsid w:val="00647F87"/>
    <w:rsid w:val="00650026"/>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1E64"/>
    <w:rsid w:val="00683779"/>
    <w:rsid w:val="006839F1"/>
    <w:rsid w:val="00686009"/>
    <w:rsid w:val="00687337"/>
    <w:rsid w:val="00691642"/>
    <w:rsid w:val="006965C3"/>
    <w:rsid w:val="006A1A25"/>
    <w:rsid w:val="006A315C"/>
    <w:rsid w:val="006A3768"/>
    <w:rsid w:val="006A472D"/>
    <w:rsid w:val="006A59FD"/>
    <w:rsid w:val="006A6109"/>
    <w:rsid w:val="006B13F6"/>
    <w:rsid w:val="006B3176"/>
    <w:rsid w:val="006B4394"/>
    <w:rsid w:val="006B49C9"/>
    <w:rsid w:val="006B5D28"/>
    <w:rsid w:val="006C332D"/>
    <w:rsid w:val="006C5D2D"/>
    <w:rsid w:val="006C7EB6"/>
    <w:rsid w:val="006D19C8"/>
    <w:rsid w:val="006D216E"/>
    <w:rsid w:val="006D3BEA"/>
    <w:rsid w:val="006D3FAF"/>
    <w:rsid w:val="006D447F"/>
    <w:rsid w:val="006D4685"/>
    <w:rsid w:val="006D680B"/>
    <w:rsid w:val="006E0B1B"/>
    <w:rsid w:val="006E0D25"/>
    <w:rsid w:val="006E4608"/>
    <w:rsid w:val="006E6662"/>
    <w:rsid w:val="006F2BBE"/>
    <w:rsid w:val="006F361F"/>
    <w:rsid w:val="006F3D9C"/>
    <w:rsid w:val="006F4739"/>
    <w:rsid w:val="00701DE3"/>
    <w:rsid w:val="007020D7"/>
    <w:rsid w:val="0070327A"/>
    <w:rsid w:val="007033BB"/>
    <w:rsid w:val="0070503C"/>
    <w:rsid w:val="00705186"/>
    <w:rsid w:val="00705D86"/>
    <w:rsid w:val="0070770A"/>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75A7"/>
    <w:rsid w:val="00753D94"/>
    <w:rsid w:val="00754404"/>
    <w:rsid w:val="00754DDA"/>
    <w:rsid w:val="0076063A"/>
    <w:rsid w:val="0076532B"/>
    <w:rsid w:val="007663CE"/>
    <w:rsid w:val="007670D1"/>
    <w:rsid w:val="00770751"/>
    <w:rsid w:val="007709D6"/>
    <w:rsid w:val="00771080"/>
    <w:rsid w:val="00771CCA"/>
    <w:rsid w:val="00776895"/>
    <w:rsid w:val="00776D19"/>
    <w:rsid w:val="00777814"/>
    <w:rsid w:val="0078055C"/>
    <w:rsid w:val="0078085C"/>
    <w:rsid w:val="00780B68"/>
    <w:rsid w:val="00780D5C"/>
    <w:rsid w:val="00782BFC"/>
    <w:rsid w:val="00784D58"/>
    <w:rsid w:val="007854CE"/>
    <w:rsid w:val="00791C93"/>
    <w:rsid w:val="00795289"/>
    <w:rsid w:val="0079667A"/>
    <w:rsid w:val="007967D7"/>
    <w:rsid w:val="00796E8F"/>
    <w:rsid w:val="007A10E8"/>
    <w:rsid w:val="007A2995"/>
    <w:rsid w:val="007A3746"/>
    <w:rsid w:val="007A6896"/>
    <w:rsid w:val="007B05AF"/>
    <w:rsid w:val="007B3D11"/>
    <w:rsid w:val="007B7E6D"/>
    <w:rsid w:val="007C15F8"/>
    <w:rsid w:val="007C1E3D"/>
    <w:rsid w:val="007C252E"/>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3CAF"/>
    <w:rsid w:val="00814AC4"/>
    <w:rsid w:val="008156CF"/>
    <w:rsid w:val="00815BC1"/>
    <w:rsid w:val="0081660F"/>
    <w:rsid w:val="00816D5A"/>
    <w:rsid w:val="00816FC4"/>
    <w:rsid w:val="00817D16"/>
    <w:rsid w:val="008205B9"/>
    <w:rsid w:val="00822A97"/>
    <w:rsid w:val="00824774"/>
    <w:rsid w:val="00826E92"/>
    <w:rsid w:val="00827C66"/>
    <w:rsid w:val="0083140D"/>
    <w:rsid w:val="0083358A"/>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B43"/>
    <w:rsid w:val="00854E63"/>
    <w:rsid w:val="00860395"/>
    <w:rsid w:val="008619F0"/>
    <w:rsid w:val="00864D95"/>
    <w:rsid w:val="008662CD"/>
    <w:rsid w:val="0087149F"/>
    <w:rsid w:val="0087259F"/>
    <w:rsid w:val="0087599E"/>
    <w:rsid w:val="00875CD6"/>
    <w:rsid w:val="00885531"/>
    <w:rsid w:val="00885C34"/>
    <w:rsid w:val="00886B2B"/>
    <w:rsid w:val="0089125F"/>
    <w:rsid w:val="008921D8"/>
    <w:rsid w:val="008922E6"/>
    <w:rsid w:val="00894214"/>
    <w:rsid w:val="00896C7A"/>
    <w:rsid w:val="00897D39"/>
    <w:rsid w:val="008A0CC2"/>
    <w:rsid w:val="008A0CE1"/>
    <w:rsid w:val="008A2301"/>
    <w:rsid w:val="008A2844"/>
    <w:rsid w:val="008A2DAA"/>
    <w:rsid w:val="008A6C31"/>
    <w:rsid w:val="008A6D96"/>
    <w:rsid w:val="008B08BF"/>
    <w:rsid w:val="008B09BF"/>
    <w:rsid w:val="008B1BBD"/>
    <w:rsid w:val="008B32C8"/>
    <w:rsid w:val="008B4ACE"/>
    <w:rsid w:val="008B77A1"/>
    <w:rsid w:val="008C3DBF"/>
    <w:rsid w:val="008C6858"/>
    <w:rsid w:val="008D0E25"/>
    <w:rsid w:val="008D1D02"/>
    <w:rsid w:val="008D26C6"/>
    <w:rsid w:val="008D5B5C"/>
    <w:rsid w:val="008D5C52"/>
    <w:rsid w:val="008D6E2E"/>
    <w:rsid w:val="008E2732"/>
    <w:rsid w:val="008E315B"/>
    <w:rsid w:val="008E3CAC"/>
    <w:rsid w:val="008E512B"/>
    <w:rsid w:val="008E7E23"/>
    <w:rsid w:val="008F2418"/>
    <w:rsid w:val="008F3BD5"/>
    <w:rsid w:val="008F3ED2"/>
    <w:rsid w:val="00900A15"/>
    <w:rsid w:val="009020B2"/>
    <w:rsid w:val="0090254D"/>
    <w:rsid w:val="00905457"/>
    <w:rsid w:val="00907D7A"/>
    <w:rsid w:val="00912F92"/>
    <w:rsid w:val="00913390"/>
    <w:rsid w:val="00914B05"/>
    <w:rsid w:val="00915427"/>
    <w:rsid w:val="00915731"/>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8017F"/>
    <w:rsid w:val="00983413"/>
    <w:rsid w:val="00985186"/>
    <w:rsid w:val="009856E9"/>
    <w:rsid w:val="00986057"/>
    <w:rsid w:val="009867D1"/>
    <w:rsid w:val="00991868"/>
    <w:rsid w:val="00992F7B"/>
    <w:rsid w:val="009945AA"/>
    <w:rsid w:val="00994D2D"/>
    <w:rsid w:val="00995C10"/>
    <w:rsid w:val="009977EE"/>
    <w:rsid w:val="009A1E8B"/>
    <w:rsid w:val="009A26D1"/>
    <w:rsid w:val="009A641B"/>
    <w:rsid w:val="009B1FD4"/>
    <w:rsid w:val="009B21B5"/>
    <w:rsid w:val="009B2BF1"/>
    <w:rsid w:val="009B3144"/>
    <w:rsid w:val="009B3296"/>
    <w:rsid w:val="009B53AF"/>
    <w:rsid w:val="009C2116"/>
    <w:rsid w:val="009C33F2"/>
    <w:rsid w:val="009C4850"/>
    <w:rsid w:val="009C6A88"/>
    <w:rsid w:val="009D4C97"/>
    <w:rsid w:val="009D61E2"/>
    <w:rsid w:val="009D6739"/>
    <w:rsid w:val="009E0511"/>
    <w:rsid w:val="009E1461"/>
    <w:rsid w:val="009E21A5"/>
    <w:rsid w:val="009F1A69"/>
    <w:rsid w:val="009F2B90"/>
    <w:rsid w:val="009F6EA0"/>
    <w:rsid w:val="00A003A2"/>
    <w:rsid w:val="00A01665"/>
    <w:rsid w:val="00A02F9D"/>
    <w:rsid w:val="00A031A5"/>
    <w:rsid w:val="00A148AF"/>
    <w:rsid w:val="00A16209"/>
    <w:rsid w:val="00A167E6"/>
    <w:rsid w:val="00A22B6A"/>
    <w:rsid w:val="00A24AD7"/>
    <w:rsid w:val="00A25C00"/>
    <w:rsid w:val="00A27F4A"/>
    <w:rsid w:val="00A3124F"/>
    <w:rsid w:val="00A320B9"/>
    <w:rsid w:val="00A32DDE"/>
    <w:rsid w:val="00A35807"/>
    <w:rsid w:val="00A36774"/>
    <w:rsid w:val="00A4491D"/>
    <w:rsid w:val="00A4519B"/>
    <w:rsid w:val="00A45E28"/>
    <w:rsid w:val="00A46978"/>
    <w:rsid w:val="00A4719B"/>
    <w:rsid w:val="00A477F6"/>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4431"/>
    <w:rsid w:val="00AA61F2"/>
    <w:rsid w:val="00AA6B88"/>
    <w:rsid w:val="00AB24EF"/>
    <w:rsid w:val="00AB43B2"/>
    <w:rsid w:val="00AC1267"/>
    <w:rsid w:val="00AC1F76"/>
    <w:rsid w:val="00AC520E"/>
    <w:rsid w:val="00AC5CC4"/>
    <w:rsid w:val="00AC6986"/>
    <w:rsid w:val="00AD044D"/>
    <w:rsid w:val="00AD12A0"/>
    <w:rsid w:val="00AD1365"/>
    <w:rsid w:val="00AD60C3"/>
    <w:rsid w:val="00AD6865"/>
    <w:rsid w:val="00AD76B9"/>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611B"/>
    <w:rsid w:val="00B8783E"/>
    <w:rsid w:val="00B8789D"/>
    <w:rsid w:val="00B91CF9"/>
    <w:rsid w:val="00B963F0"/>
    <w:rsid w:val="00B96B03"/>
    <w:rsid w:val="00BA1780"/>
    <w:rsid w:val="00BB5C52"/>
    <w:rsid w:val="00BC0A12"/>
    <w:rsid w:val="00BC7AB9"/>
    <w:rsid w:val="00BC7F87"/>
    <w:rsid w:val="00BD084E"/>
    <w:rsid w:val="00BD1D20"/>
    <w:rsid w:val="00BE40B9"/>
    <w:rsid w:val="00BE47F9"/>
    <w:rsid w:val="00BE49D5"/>
    <w:rsid w:val="00BE6921"/>
    <w:rsid w:val="00BE711E"/>
    <w:rsid w:val="00BE783D"/>
    <w:rsid w:val="00BF0F5E"/>
    <w:rsid w:val="00BF1F35"/>
    <w:rsid w:val="00BF4614"/>
    <w:rsid w:val="00BF6E58"/>
    <w:rsid w:val="00BF7DB8"/>
    <w:rsid w:val="00C021C2"/>
    <w:rsid w:val="00C0230E"/>
    <w:rsid w:val="00C02C85"/>
    <w:rsid w:val="00C06F10"/>
    <w:rsid w:val="00C1080E"/>
    <w:rsid w:val="00C200C7"/>
    <w:rsid w:val="00C226FA"/>
    <w:rsid w:val="00C27DCF"/>
    <w:rsid w:val="00C30421"/>
    <w:rsid w:val="00C31C29"/>
    <w:rsid w:val="00C330CE"/>
    <w:rsid w:val="00C35618"/>
    <w:rsid w:val="00C35722"/>
    <w:rsid w:val="00C35C4A"/>
    <w:rsid w:val="00C377BF"/>
    <w:rsid w:val="00C428DF"/>
    <w:rsid w:val="00C44222"/>
    <w:rsid w:val="00C44F47"/>
    <w:rsid w:val="00C464D1"/>
    <w:rsid w:val="00C51287"/>
    <w:rsid w:val="00C5682D"/>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A4B"/>
    <w:rsid w:val="00CA0FDF"/>
    <w:rsid w:val="00CA254A"/>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200C3"/>
    <w:rsid w:val="00D21CDA"/>
    <w:rsid w:val="00D21DEC"/>
    <w:rsid w:val="00D307CD"/>
    <w:rsid w:val="00D33CA3"/>
    <w:rsid w:val="00D33DDA"/>
    <w:rsid w:val="00D37D14"/>
    <w:rsid w:val="00D408E2"/>
    <w:rsid w:val="00D41998"/>
    <w:rsid w:val="00D470DA"/>
    <w:rsid w:val="00D511CB"/>
    <w:rsid w:val="00D53869"/>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D06E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59BB"/>
    <w:rsid w:val="00E059C0"/>
    <w:rsid w:val="00E10B52"/>
    <w:rsid w:val="00E1304C"/>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05E"/>
    <w:rsid w:val="00E56C56"/>
    <w:rsid w:val="00E60708"/>
    <w:rsid w:val="00E60FFC"/>
    <w:rsid w:val="00E6752A"/>
    <w:rsid w:val="00E70B6D"/>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A3B32"/>
    <w:rsid w:val="00EA771D"/>
    <w:rsid w:val="00EA7FA8"/>
    <w:rsid w:val="00EB10FA"/>
    <w:rsid w:val="00EB1186"/>
    <w:rsid w:val="00EB15C9"/>
    <w:rsid w:val="00EB3947"/>
    <w:rsid w:val="00EB4797"/>
    <w:rsid w:val="00EB4890"/>
    <w:rsid w:val="00EB5CC4"/>
    <w:rsid w:val="00EB6171"/>
    <w:rsid w:val="00EB7848"/>
    <w:rsid w:val="00EC4B9E"/>
    <w:rsid w:val="00EC580A"/>
    <w:rsid w:val="00ED369A"/>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78F7"/>
    <w:rsid w:val="00FB17DE"/>
    <w:rsid w:val="00FB1901"/>
    <w:rsid w:val="00FB5C99"/>
    <w:rsid w:val="00FB62B4"/>
    <w:rsid w:val="00FB75D5"/>
    <w:rsid w:val="00FC130D"/>
    <w:rsid w:val="00FC5423"/>
    <w:rsid w:val="00FD1DAB"/>
    <w:rsid w:val="00FD2E66"/>
    <w:rsid w:val="00FD5BF0"/>
    <w:rsid w:val="00FE05B9"/>
    <w:rsid w:val="00FE0B46"/>
    <w:rsid w:val="00FE2772"/>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2.xml"/><Relationship Id="rId18"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hyperlink" Target="https://github.com/kit-cml"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3.xml"/><Relationship Id="rId22" Type="http://schemas.openxmlformats.org/officeDocument/2006/relationships/hyperlink" Target="https://github.com/kit-cml/MultiConcGPU"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1"/>
        <c:ser>
          <c:idx val="0"/>
          <c:order val="0"/>
          <c:invertIfNegative val="1"/>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9</c:f>
              <c:strCache>
                <c:ptCount val="2"/>
                <c:pt idx="0">
                  <c:v>10 Core Parallel Intel Xeon (x86) Silver 4215 CPU @ 2.50 Ghz</c:v>
                </c:pt>
                <c:pt idx="1">
                  <c:v>8000 Core Parallel Nvidia RTX 4090 GPU @ 24 GB</c:v>
                </c:pt>
              </c:strCache>
            </c:strRef>
          </c:cat>
          <c:val>
            <c:numRef>
              <c:f>Sheet3!$F$8:$F$9</c:f>
              <c:numCache>
                <c:formatCode>General</c:formatCode>
                <c:ptCount val="2"/>
                <c:pt idx="0">
                  <c:v>45600</c:v>
                </c:pt>
                <c:pt idx="1">
                  <c:v>928</c:v>
                </c:pt>
              </c:numCache>
            </c:numRef>
          </c:val>
          <c:extLst>
            <c:ext xmlns:c16="http://schemas.microsoft.com/office/drawing/2014/chart" uri="{C3380CC4-5D6E-409C-BE32-E72D297353CC}">
              <c16:uniqueId val="{00000000-A862-574D-9D7A-B184807A9F2B}"/>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crossAx val="1227829490"/>
        <c:crosses val="autoZero"/>
        <c:auto val="1"/>
        <c:lblAlgn val="ctr"/>
        <c:lblOffset val="100"/>
        <c:noMultiLvlLbl val="1"/>
      </c:catAx>
      <c:valAx>
        <c:axId val="1227829490"/>
        <c:scaling>
          <c:orientation val="minMax"/>
        </c:scaling>
        <c:delete val="0"/>
        <c:axPos val="b"/>
        <c:majorGridlines>
          <c:spPr>
            <a:ln>
              <a:solidFill>
                <a:srgbClr val="B7B7B7"/>
              </a:solidFill>
            </a:ln>
          </c:spPr>
        </c:majorGridlines>
        <c:minorGridlines>
          <c:spPr>
            <a:ln>
              <a:solidFill>
                <a:srgbClr val="CCCCCC">
                  <a:alpha val="0"/>
                </a:srgbClr>
              </a:solidFill>
            </a:ln>
          </c:spPr>
        </c:minorGridlines>
        <c:title>
          <c:tx>
            <c:rich>
              <a:bodyPr/>
              <a:lstStyle/>
              <a:p>
                <a:pPr>
                  <a:defRPr/>
                </a:pPr>
                <a:r>
                  <a:rPr lang="en-GB"/>
                  <a:t>Time (second)</a:t>
                </a:r>
              </a:p>
            </c:rich>
          </c:tx>
          <c:overlay val="0"/>
        </c:title>
        <c:numFmt formatCode="General" sourceLinked="1"/>
        <c:majorTickMark val="none"/>
        <c:minorTickMark val="none"/>
        <c:tickLblPos val="nextTo"/>
        <c:spPr>
          <a:ln/>
        </c:spPr>
        <c:crossAx val="135762103"/>
        <c:crosses val="max"/>
        <c:crossBetween val="between"/>
      </c:valAx>
    </c:plotArea>
    <c:plotVisOnly val="1"/>
    <c:dispBlanksAs val="zero"/>
    <c:showDLblsOverMax val="1"/>
  </c:chart>
  <c:spPr>
    <a:ln>
      <a:solidFill>
        <a:schemeClr val="bg1">
          <a:lumMod val="85000"/>
        </a:schemeClr>
      </a:solidFill>
    </a:ln>
  </c:spPr>
  <c:txPr>
    <a:bodyPr/>
    <a:lstStyle/>
    <a:p>
      <a:pPr>
        <a:defRPr>
          <a:ln>
            <a:noFill/>
          </a:ln>
          <a:solidFill>
            <a:schemeClr val="tx1"/>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1492-C343-8C6D-E1AE7E79BC8D}"/>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1-1492-C343-8C6D-E1AE7E79BC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4</c:f>
              <c:strCache>
                <c:ptCount val="2"/>
                <c:pt idx="0">
                  <c:v>8000 Core Parallel Nvidia RTX 4090 GPU @ 24 GB</c:v>
                </c:pt>
                <c:pt idx="1">
                  <c:v>10 Core Parallel Intel Xeon (x86) Silver 4215 CPU @ 2.50 Ghz</c:v>
                </c:pt>
              </c:strCache>
            </c:strRef>
          </c:cat>
          <c:val>
            <c:numRef>
              <c:f>Sheet3!$Q$53:$Q$54</c:f>
              <c:numCache>
                <c:formatCode>General</c:formatCode>
                <c:ptCount val="2"/>
                <c:pt idx="0">
                  <c:v>40089</c:v>
                </c:pt>
                <c:pt idx="1">
                  <c:v>312000.00000000006</c:v>
                </c:pt>
              </c:numCache>
            </c:numRef>
          </c:val>
          <c:extLst>
            <c:ext xmlns:c16="http://schemas.microsoft.com/office/drawing/2014/chart" uri="{C3380CC4-5D6E-409C-BE32-E72D297353CC}">
              <c16:uniqueId val="{00000000-4351-9B46-B6DE-49F0A1FE1127}"/>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3F3B-8F44-AD05-D01D370BCBE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0</c:f>
              <c:strCache>
                <c:ptCount val="2"/>
                <c:pt idx="0">
                  <c:v>8000 Core Parallel Nvidia RTX 4090 GPU @ 24 GB</c:v>
                </c:pt>
                <c:pt idx="1">
                  <c:v>10 Core Parallel Intel Xeon (x86) Silver 4215 CPU @ 2.50 Ghz</c:v>
                </c:pt>
              </c:strCache>
            </c:strRef>
          </c:cat>
          <c:val>
            <c:numRef>
              <c:f>Sheet3!$Q$59:$Q$60</c:f>
              <c:numCache>
                <c:formatCode>General</c:formatCode>
                <c:ptCount val="2"/>
                <c:pt idx="0">
                  <c:v>38542</c:v>
                </c:pt>
                <c:pt idx="1">
                  <c:v>364000</c:v>
                </c:pt>
              </c:numCache>
            </c:numRef>
          </c:val>
          <c:extLst>
            <c:ext xmlns:c16="http://schemas.microsoft.com/office/drawing/2014/chart" uri="{C3380CC4-5D6E-409C-BE32-E72D297353CC}">
              <c16:uniqueId val="{00000000-7F51-284C-B945-25E39BD0551E}"/>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815"/>
    <w:rsid w:val="00072F87"/>
    <w:rsid w:val="00163815"/>
    <w:rsid w:val="00262E44"/>
    <w:rsid w:val="00374BAA"/>
    <w:rsid w:val="004947F9"/>
    <w:rsid w:val="004A1FA7"/>
    <w:rsid w:val="00824643"/>
    <w:rsid w:val="00A33B7C"/>
    <w:rsid w:val="00A53640"/>
    <w:rsid w:val="00A649C4"/>
    <w:rsid w:val="00D10C04"/>
    <w:rsid w:val="00F954C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89</TotalTime>
  <Pages>91</Pages>
  <Words>42163</Words>
  <Characters>240332</Characters>
  <Application>Microsoft Office Word</Application>
  <DocSecurity>0</DocSecurity>
  <Lines>2002</Lines>
  <Paragraphs>5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228</cp:revision>
  <cp:lastPrinted>2024-11-27T10:51:00Z</cp:lastPrinted>
  <dcterms:created xsi:type="dcterms:W3CDTF">2020-11-29T03:19:00Z</dcterms:created>
  <dcterms:modified xsi:type="dcterms:W3CDTF">2024-11-28T07:09:00Z</dcterms:modified>
</cp:coreProperties>
</file>